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6BF52" w14:textId="77777777" w:rsidR="00DE3FBA" w:rsidRPr="0028150E" w:rsidRDefault="00DE3FBA" w:rsidP="00DE3FBA">
      <w:pPr>
        <w:pStyle w:val="Title"/>
        <w:ind w:right="-360"/>
        <w:rPr>
          <w:rFonts w:ascii="Segoe UI" w:hAnsi="Segoe UI" w:cs="Segoe UI"/>
          <w:color w:val="4F81BD"/>
          <w:sz w:val="60"/>
          <w:szCs w:val="60"/>
        </w:rPr>
      </w:pPr>
      <w:bookmarkStart w:id="0" w:name="_Hlk54976431"/>
      <w:bookmarkStart w:id="1" w:name="_Toc41802"/>
      <w:r w:rsidRPr="0028150E">
        <w:rPr>
          <w:rFonts w:ascii="Segoe UI" w:hAnsi="Segoe UI" w:cs="Segoe UI"/>
          <w:color w:val="4F81BD"/>
          <w:sz w:val="60"/>
          <w:szCs w:val="60"/>
        </w:rPr>
        <w:t>WorkshopPLUS – Power Apps for Power User 1 Day</w:t>
      </w:r>
    </w:p>
    <w:p w14:paraId="19ACE5E6" w14:textId="7C4D68F0" w:rsidR="005E77C1" w:rsidRPr="0028150E" w:rsidRDefault="00DE3FBA" w:rsidP="005E77C1">
      <w:pPr>
        <w:pStyle w:val="DocumentTitleSecond"/>
        <w:ind w:right="-360"/>
        <w:rPr>
          <w:rFonts w:ascii="Segoe UI" w:hAnsi="Segoe UI" w:cs="Segoe UI"/>
          <w:lang w:val="en-IN" w:eastAsia="en-US"/>
        </w:rPr>
      </w:pPr>
      <w:r w:rsidRPr="0028150E">
        <w:rPr>
          <w:rFonts w:ascii="Segoe UI" w:hAnsi="Segoe UI" w:cs="Segoe UI"/>
          <w:lang w:eastAsia="en-US"/>
        </w:rPr>
        <w:t xml:space="preserve">Module </w:t>
      </w:r>
      <w:bookmarkEnd w:id="0"/>
      <w:r w:rsidR="00123CF4" w:rsidRPr="0028150E">
        <w:rPr>
          <w:rFonts w:ascii="Segoe UI" w:hAnsi="Segoe UI" w:cs="Segoe UI"/>
          <w:lang w:val="en-IN" w:eastAsia="en-US"/>
        </w:rPr>
        <w:t>4</w:t>
      </w:r>
      <w:r w:rsidR="00872125" w:rsidRPr="0028150E">
        <w:rPr>
          <w:rFonts w:ascii="Segoe UI" w:hAnsi="Segoe UI" w:cs="Segoe UI"/>
          <w:lang w:val="en-IN" w:eastAsia="en-US"/>
        </w:rPr>
        <w:t>.1</w:t>
      </w:r>
      <w:r w:rsidR="005E77C1" w:rsidRPr="0028150E">
        <w:rPr>
          <w:rFonts w:ascii="Segoe UI" w:hAnsi="Segoe UI" w:cs="Segoe UI"/>
          <w:lang w:val="en-IN" w:eastAsia="en-US"/>
        </w:rPr>
        <w:t xml:space="preserve">: </w:t>
      </w:r>
      <w:r w:rsidR="002E5CC8" w:rsidRPr="0028150E">
        <w:rPr>
          <w:rFonts w:ascii="Segoe UI" w:hAnsi="Segoe UI" w:cs="Segoe UI"/>
          <w:lang w:val="en-IN" w:eastAsia="en-US"/>
        </w:rPr>
        <w:t>Add compare screens</w:t>
      </w:r>
      <w:r w:rsidR="00F63168" w:rsidRPr="0028150E">
        <w:rPr>
          <w:rFonts w:ascii="Segoe UI" w:hAnsi="Segoe UI" w:cs="Segoe UI"/>
          <w:lang w:val="en-IN" w:eastAsia="en-US"/>
        </w:rPr>
        <w:t xml:space="preserve"> and</w:t>
      </w:r>
      <w:r w:rsidR="002E5CC8" w:rsidRPr="0028150E">
        <w:rPr>
          <w:rFonts w:ascii="Segoe UI" w:hAnsi="Segoe UI" w:cs="Segoe UI"/>
          <w:lang w:val="en-IN" w:eastAsia="en-US"/>
        </w:rPr>
        <w:t xml:space="preserve"> </w:t>
      </w:r>
      <w:r w:rsidR="00551FC8" w:rsidRPr="0028150E">
        <w:rPr>
          <w:rFonts w:ascii="Segoe UI" w:hAnsi="Segoe UI" w:cs="Segoe UI"/>
          <w:lang w:val="en-IN" w:eastAsia="en-US"/>
        </w:rPr>
        <w:t xml:space="preserve">add/remove gallery </w:t>
      </w:r>
      <w:proofErr w:type="gramStart"/>
      <w:r w:rsidR="00551FC8" w:rsidRPr="0028150E">
        <w:rPr>
          <w:rFonts w:ascii="Segoe UI" w:hAnsi="Segoe UI" w:cs="Segoe UI"/>
          <w:lang w:val="en-IN" w:eastAsia="en-US"/>
        </w:rPr>
        <w:t>controls</w:t>
      </w:r>
      <w:proofErr w:type="gramEnd"/>
    </w:p>
    <w:p w14:paraId="18FC5A03" w14:textId="1E60A2AC" w:rsidR="005E77C1" w:rsidRPr="0028150E" w:rsidRDefault="005E77C1" w:rsidP="005E77C1">
      <w:pPr>
        <w:pStyle w:val="DocumentTitleSecond"/>
        <w:rPr>
          <w:rFonts w:ascii="Segoe UI" w:hAnsi="Segoe UI" w:cs="Segoe UI"/>
        </w:rPr>
      </w:pPr>
      <w:r w:rsidRPr="0028150E">
        <w:rPr>
          <w:rFonts w:ascii="Segoe UI" w:hAnsi="Segoe UI" w:cs="Segoe UI"/>
        </w:rPr>
        <w:t>Student Lab Manual</w:t>
      </w:r>
    </w:p>
    <w:p w14:paraId="2415D412" w14:textId="77777777" w:rsidR="005E77C1" w:rsidRPr="0028150E" w:rsidRDefault="005E77C1" w:rsidP="005E77C1">
      <w:pPr>
        <w:pStyle w:val="BookTitleHidden"/>
        <w:rPr>
          <w:rFonts w:ascii="Segoe UI" w:hAnsi="Segoe UI" w:cs="Segoe UI"/>
        </w:rPr>
      </w:pPr>
    </w:p>
    <w:p w14:paraId="74758C1B" w14:textId="77777777" w:rsidR="005E77C1" w:rsidRPr="0028150E" w:rsidRDefault="005E77C1" w:rsidP="005E77C1">
      <w:pPr>
        <w:pStyle w:val="BookTitleHidden"/>
        <w:rPr>
          <w:rFonts w:ascii="Segoe UI" w:hAnsi="Segoe UI" w:cs="Segoe UI"/>
        </w:rPr>
      </w:pPr>
    </w:p>
    <w:p w14:paraId="216BF258" w14:textId="77777777" w:rsidR="005E77C1" w:rsidRPr="0028150E" w:rsidRDefault="005E77C1" w:rsidP="005E77C1">
      <w:pPr>
        <w:ind w:left="0"/>
      </w:pPr>
    </w:p>
    <w:p w14:paraId="453CD9CF" w14:textId="77777777" w:rsidR="005E77C1" w:rsidRPr="0028150E" w:rsidRDefault="005E77C1" w:rsidP="005E77C1"/>
    <w:p w14:paraId="4A7CAABF" w14:textId="77777777" w:rsidR="005E77C1" w:rsidRPr="0028150E" w:rsidRDefault="005E77C1" w:rsidP="005E77C1"/>
    <w:p w14:paraId="7E040048" w14:textId="77777777" w:rsidR="005E77C1" w:rsidRPr="0028150E" w:rsidRDefault="005E77C1" w:rsidP="005E77C1">
      <w:pPr>
        <w:spacing w:line="276" w:lineRule="auto"/>
        <w:rPr>
          <w:szCs w:val="20"/>
        </w:rPr>
      </w:pPr>
      <w:r w:rsidRPr="0028150E">
        <w:br w:type="page"/>
      </w:r>
      <w:r w:rsidRPr="0028150E">
        <w:rPr>
          <w:b/>
          <w:bCs/>
          <w:szCs w:val="20"/>
        </w:rPr>
        <w:lastRenderedPageBreak/>
        <w:t>Conditions and Terms of Use</w:t>
      </w:r>
    </w:p>
    <w:p w14:paraId="7A8BB6A6" w14:textId="77777777" w:rsidR="005E77C1" w:rsidRPr="0028150E" w:rsidRDefault="005E77C1" w:rsidP="005E77C1">
      <w:pPr>
        <w:spacing w:line="276" w:lineRule="auto"/>
        <w:rPr>
          <w:color w:val="2F5496"/>
          <w:szCs w:val="20"/>
        </w:rPr>
      </w:pPr>
      <w:r w:rsidRPr="0028150E">
        <w:rPr>
          <w:color w:val="2F5496"/>
          <w:szCs w:val="20"/>
        </w:rPr>
        <w:t>Microsoft Confidential</w:t>
      </w:r>
    </w:p>
    <w:p w14:paraId="5CEAFF1B" w14:textId="77777777" w:rsidR="005E77C1" w:rsidRPr="0028150E" w:rsidRDefault="005E77C1" w:rsidP="005E77C1">
      <w:pPr>
        <w:spacing w:line="276" w:lineRule="auto"/>
        <w:rPr>
          <w:sz w:val="18"/>
          <w:szCs w:val="18"/>
        </w:rPr>
      </w:pPr>
      <w:r w:rsidRPr="0028150E">
        <w:rPr>
          <w:sz w:val="18"/>
          <w:szCs w:val="18"/>
        </w:rPr>
        <w:t xml:space="preserve">This training package is proprietary and </w:t>
      </w:r>
      <w:r w:rsidRPr="0028150E">
        <w:rPr>
          <w:noProof/>
          <w:sz w:val="18"/>
          <w:szCs w:val="18"/>
        </w:rPr>
        <w:t>confidential,</w:t>
      </w:r>
      <w:r w:rsidRPr="0028150E">
        <w:rPr>
          <w:sz w:val="18"/>
          <w:szCs w:val="18"/>
        </w:rPr>
        <w:t xml:space="preserve"> and is intended only for uses described in the training materials. Content and software is provided to you under a Non-Disclosure Agreement and cannot </w:t>
      </w:r>
      <w:r w:rsidRPr="0028150E">
        <w:rPr>
          <w:noProof/>
          <w:sz w:val="18"/>
          <w:szCs w:val="18"/>
        </w:rPr>
        <w:t>be distributed</w:t>
      </w:r>
      <w:r w:rsidRPr="0028150E">
        <w:rPr>
          <w:sz w:val="18"/>
          <w:szCs w:val="18"/>
        </w:rPr>
        <w:t xml:space="preserve">. Copying or disclosing all or any portion of the content </w:t>
      </w:r>
      <w:r w:rsidRPr="0028150E">
        <w:rPr>
          <w:noProof/>
          <w:sz w:val="18"/>
          <w:szCs w:val="18"/>
        </w:rPr>
        <w:t>and/or</w:t>
      </w:r>
      <w:r w:rsidRPr="0028150E">
        <w:rPr>
          <w:sz w:val="18"/>
          <w:szCs w:val="18"/>
        </w:rPr>
        <w:t xml:space="preserve"> software included in such packages is strictly prohibited.</w:t>
      </w:r>
    </w:p>
    <w:p w14:paraId="3E4991F0" w14:textId="77777777" w:rsidR="005E77C1" w:rsidRPr="0028150E" w:rsidRDefault="005E77C1" w:rsidP="005E77C1">
      <w:pPr>
        <w:spacing w:line="276" w:lineRule="auto"/>
        <w:rPr>
          <w:sz w:val="18"/>
          <w:szCs w:val="18"/>
        </w:rPr>
      </w:pPr>
      <w:r w:rsidRPr="0028150E">
        <w:rPr>
          <w:sz w:val="18"/>
          <w:szCs w:val="18"/>
        </w:rPr>
        <w:t>The contents of this package are for informational and training purposes only and are provided "as is" without warranty of any kind, whether express or implied, including but not limited to the implied warranties of merchantability, fitness for a particular purpose, and non-infringement.</w:t>
      </w:r>
    </w:p>
    <w:p w14:paraId="277089F1" w14:textId="77777777" w:rsidR="005E77C1" w:rsidRPr="0028150E" w:rsidRDefault="005E77C1" w:rsidP="005E77C1">
      <w:pPr>
        <w:spacing w:line="276" w:lineRule="auto"/>
        <w:rPr>
          <w:sz w:val="18"/>
          <w:szCs w:val="18"/>
        </w:rPr>
      </w:pPr>
      <w:r w:rsidRPr="0028150E">
        <w:rPr>
          <w:sz w:val="18"/>
          <w:szCs w:val="18"/>
        </w:rPr>
        <w:t xml:space="preserve">Training package content, including URLs and other Internet Web site references, is subject to change without notice. Because Microsoft must respond to changing market conditions, the content should not be interpreted to be a commitment on the part of Microsoft, and Microsoft cannot guarantee the accuracy of any information presented after the date of publication. </w:t>
      </w:r>
      <w:r w:rsidRPr="0028150E">
        <w:rPr>
          <w:noProof/>
          <w:sz w:val="18"/>
          <w:szCs w:val="18"/>
        </w:rPr>
        <w:t>Unless otherwise noted, the companies, organizations, products, domain names, e-mail addresses, logos, people, places, and events depicted herein are fictitious, and no association with any real company, organization, product, domain name, e-mail address, logo, person, place, or event is intended or should be inferred.</w:t>
      </w:r>
    </w:p>
    <w:p w14:paraId="2368AFA7" w14:textId="77777777" w:rsidR="005E77C1" w:rsidRPr="0028150E" w:rsidRDefault="005E77C1" w:rsidP="005E77C1">
      <w:pPr>
        <w:spacing w:after="0" w:line="240" w:lineRule="auto"/>
        <w:ind w:left="0"/>
        <w:rPr>
          <w:b/>
          <w:bCs/>
        </w:rPr>
      </w:pPr>
      <w:r w:rsidRPr="0028150E">
        <w:rPr>
          <w:b/>
          <w:bCs/>
        </w:rPr>
        <w:br w:type="page"/>
      </w:r>
    </w:p>
    <w:p w14:paraId="02276FFD" w14:textId="77777777" w:rsidR="005E77C1" w:rsidRPr="0028150E" w:rsidRDefault="005E77C1" w:rsidP="005E77C1">
      <w:pPr>
        <w:spacing w:line="276" w:lineRule="auto"/>
        <w:rPr>
          <w:szCs w:val="20"/>
        </w:rPr>
      </w:pPr>
      <w:r w:rsidRPr="0028150E">
        <w:rPr>
          <w:b/>
          <w:bCs/>
          <w:szCs w:val="20"/>
        </w:rPr>
        <w:lastRenderedPageBreak/>
        <w:t>Copyright and Trademarks</w:t>
      </w:r>
    </w:p>
    <w:p w14:paraId="3DFFF9FA" w14:textId="2A040491" w:rsidR="005E77C1" w:rsidRPr="0028150E" w:rsidRDefault="005E77C1" w:rsidP="005E77C1">
      <w:pPr>
        <w:spacing w:line="276" w:lineRule="auto"/>
        <w:rPr>
          <w:color w:val="2F5496"/>
          <w:szCs w:val="20"/>
        </w:rPr>
      </w:pPr>
      <w:r w:rsidRPr="0028150E">
        <w:rPr>
          <w:color w:val="2F5496"/>
          <w:szCs w:val="20"/>
        </w:rPr>
        <w:t>© 20</w:t>
      </w:r>
      <w:r w:rsidR="00F60483" w:rsidRPr="0028150E">
        <w:rPr>
          <w:color w:val="2F5496"/>
          <w:szCs w:val="20"/>
        </w:rPr>
        <w:t>20</w:t>
      </w:r>
      <w:r w:rsidRPr="0028150E">
        <w:rPr>
          <w:color w:val="2F5496"/>
          <w:szCs w:val="20"/>
        </w:rPr>
        <w:t xml:space="preserve"> Microsoft Corporation. All rights reserved.</w:t>
      </w:r>
    </w:p>
    <w:p w14:paraId="2025C716" w14:textId="77777777" w:rsidR="005E77C1" w:rsidRPr="0028150E" w:rsidRDefault="005E77C1" w:rsidP="005E77C1">
      <w:pPr>
        <w:spacing w:line="276" w:lineRule="auto"/>
        <w:rPr>
          <w:sz w:val="18"/>
          <w:szCs w:val="18"/>
        </w:rPr>
      </w:pPr>
      <w:r w:rsidRPr="0028150E">
        <w:rPr>
          <w:sz w:val="18"/>
          <w:szCs w:val="18"/>
        </w:rPr>
        <w:t>Microsoft may have patents, patent applications, trademarks, copyrights, or other intellectual property rights covering subject matter in this document. Except as expressly provided in written license agreement from Microsoft, the furnishing of this document does not give you any license to these patents, trademarks, copyrights, or other intellectual property.</w:t>
      </w:r>
    </w:p>
    <w:p w14:paraId="64536A9C" w14:textId="77777777" w:rsidR="005E77C1" w:rsidRPr="0028150E" w:rsidRDefault="005E77C1" w:rsidP="005E77C1">
      <w:pPr>
        <w:spacing w:line="276" w:lineRule="auto"/>
        <w:rPr>
          <w:sz w:val="18"/>
          <w:szCs w:val="18"/>
        </w:rPr>
      </w:pPr>
      <w:r w:rsidRPr="0028150E">
        <w:rPr>
          <w:sz w:val="18"/>
          <w:szCs w:val="18"/>
        </w:rPr>
        <w:t xml:space="preserve">Complying with all applicable copyright laws is the responsibility of the user. </w:t>
      </w:r>
      <w:r w:rsidRPr="0028150E">
        <w:rPr>
          <w:noProof/>
          <w:sz w:val="18"/>
          <w:szCs w:val="18"/>
        </w:rPr>
        <w:t>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r w:rsidRPr="0028150E">
        <w:rPr>
          <w:sz w:val="18"/>
          <w:szCs w:val="18"/>
        </w:rPr>
        <w:t xml:space="preserve"> </w:t>
      </w:r>
    </w:p>
    <w:p w14:paraId="6F2DD7C8" w14:textId="77777777" w:rsidR="005E77C1" w:rsidRPr="0028150E" w:rsidRDefault="005E77C1" w:rsidP="005E77C1">
      <w:pPr>
        <w:spacing w:line="276" w:lineRule="auto"/>
        <w:rPr>
          <w:sz w:val="18"/>
          <w:szCs w:val="18"/>
        </w:rPr>
      </w:pPr>
      <w:r w:rsidRPr="0028150E">
        <w:rPr>
          <w:sz w:val="18"/>
          <w:szCs w:val="18"/>
        </w:rPr>
        <w:t>For more information, see Use of Microsoft Copyrighted Content at</w:t>
      </w:r>
    </w:p>
    <w:p w14:paraId="4CBC1030" w14:textId="77777777" w:rsidR="005E77C1" w:rsidRPr="0028150E" w:rsidRDefault="009E57E9" w:rsidP="005E77C1">
      <w:pPr>
        <w:spacing w:line="276" w:lineRule="auto"/>
        <w:rPr>
          <w:sz w:val="18"/>
        </w:rPr>
      </w:pPr>
      <w:hyperlink r:id="rId8" w:history="1">
        <w:r w:rsidR="005E77C1" w:rsidRPr="0028150E">
          <w:rPr>
            <w:rStyle w:val="Hyperlink"/>
            <w:sz w:val="18"/>
          </w:rPr>
          <w:t>http://www.microsoft.com/en-us/legal/intellectualproperty/Permissions/default.aspx</w:t>
        </w:r>
      </w:hyperlink>
    </w:p>
    <w:p w14:paraId="65C5D714" w14:textId="77777777" w:rsidR="005E77C1" w:rsidRPr="0028150E" w:rsidRDefault="005E77C1" w:rsidP="005E77C1">
      <w:pPr>
        <w:spacing w:line="276" w:lineRule="auto"/>
        <w:rPr>
          <w:sz w:val="18"/>
          <w:szCs w:val="18"/>
          <w:lang w:val="en-IN"/>
        </w:rPr>
      </w:pPr>
      <w:r w:rsidRPr="0028150E">
        <w:rPr>
          <w:sz w:val="18"/>
          <w:szCs w:val="18"/>
        </w:rPr>
        <w:t xml:space="preserve">DirectX, Hyper-V, Internet Explorer, Microsoft, Outlook, OneDrive, SQL Server, Windows, Microsoft Azure, Windows PowerShell, Windows Server, Windows Vista, and Zune are either registered trademarks or trademarks of Microsoft Corporation in the United States </w:t>
      </w:r>
      <w:r w:rsidRPr="0028150E">
        <w:rPr>
          <w:noProof/>
          <w:sz w:val="18"/>
          <w:szCs w:val="18"/>
        </w:rPr>
        <w:t>and/or</w:t>
      </w:r>
      <w:r w:rsidRPr="0028150E">
        <w:rPr>
          <w:sz w:val="18"/>
          <w:szCs w:val="18"/>
        </w:rPr>
        <w:t xml:space="preserve"> other countries. Other Microsoft products mentioned herein may be either registered trademarks or trademarks of Microsoft Corporation in the United States </w:t>
      </w:r>
      <w:r w:rsidRPr="0028150E">
        <w:rPr>
          <w:noProof/>
          <w:sz w:val="18"/>
          <w:szCs w:val="18"/>
        </w:rPr>
        <w:t>and/or</w:t>
      </w:r>
      <w:r w:rsidRPr="0028150E">
        <w:rPr>
          <w:sz w:val="18"/>
          <w:szCs w:val="18"/>
        </w:rPr>
        <w:t xml:space="preserve"> other countries. All other trademarks are </w:t>
      </w:r>
      <w:r w:rsidRPr="0028150E">
        <w:rPr>
          <w:noProof/>
          <w:sz w:val="18"/>
          <w:szCs w:val="18"/>
        </w:rPr>
        <w:t>property</w:t>
      </w:r>
      <w:r w:rsidRPr="0028150E">
        <w:rPr>
          <w:sz w:val="18"/>
          <w:szCs w:val="18"/>
        </w:rPr>
        <w:t xml:space="preserve"> of their respective owners.</w:t>
      </w:r>
    </w:p>
    <w:p w14:paraId="71D90BB4" w14:textId="77777777" w:rsidR="005E77C1" w:rsidRPr="0028150E" w:rsidRDefault="005E77C1" w:rsidP="005E77C1">
      <w:pPr>
        <w:pStyle w:val="BookVersion"/>
        <w:jc w:val="left"/>
        <w:rPr>
          <w:rFonts w:ascii="Segoe UI" w:hAnsi="Segoe UI" w:cs="Segoe UI"/>
          <w:sz w:val="16"/>
          <w:szCs w:val="16"/>
        </w:rPr>
      </w:pPr>
      <w:r w:rsidRPr="0028150E">
        <w:rPr>
          <w:rFonts w:ascii="Segoe UI" w:hAnsi="Segoe UI" w:cs="Segoe UI"/>
        </w:rPr>
        <w:br w:type="page"/>
      </w:r>
    </w:p>
    <w:bookmarkStart w:id="2" w:name="_Toc297105304" w:displacedByCustomXml="next"/>
    <w:sdt>
      <w:sdtPr>
        <w:rPr>
          <w:rFonts w:ascii="Segoe UI" w:eastAsia="MS Mincho" w:hAnsi="Segoe UI" w:cs="Segoe UI"/>
          <w:b w:val="0"/>
          <w:bCs w:val="0"/>
          <w:color w:val="auto"/>
          <w:sz w:val="22"/>
          <w:szCs w:val="22"/>
          <w:lang w:eastAsia="ja-JP"/>
        </w:rPr>
        <w:id w:val="-603649330"/>
        <w:docPartObj>
          <w:docPartGallery w:val="Table of Contents"/>
          <w:docPartUnique/>
        </w:docPartObj>
      </w:sdtPr>
      <w:sdtEndPr>
        <w:rPr>
          <w:rFonts w:eastAsia="Segoe UI"/>
          <w:noProof/>
          <w:color w:val="000000"/>
          <w:sz w:val="20"/>
          <w:lang w:eastAsia="en-US"/>
        </w:rPr>
      </w:sdtEndPr>
      <w:sdtContent>
        <w:p w14:paraId="2EA2F8BF" w14:textId="77777777" w:rsidR="005E77C1" w:rsidRPr="0028150E" w:rsidRDefault="005E77C1" w:rsidP="005E77C1">
          <w:pPr>
            <w:pStyle w:val="TOCHeading"/>
            <w:rPr>
              <w:rFonts w:ascii="Segoe UI" w:hAnsi="Segoe UI" w:cs="Segoe UI"/>
            </w:rPr>
          </w:pPr>
          <w:r w:rsidRPr="0028150E">
            <w:rPr>
              <w:rFonts w:ascii="Segoe UI" w:hAnsi="Segoe UI" w:cs="Segoe UI"/>
            </w:rPr>
            <w:t>Contents</w:t>
          </w:r>
        </w:p>
        <w:p w14:paraId="45C751A8" w14:textId="2179226A" w:rsidR="0028150E" w:rsidRDefault="005E77C1">
          <w:pPr>
            <w:pStyle w:val="TOC1"/>
            <w:rPr>
              <w:rFonts w:eastAsiaTheme="minorEastAsia" w:cstheme="minorBidi"/>
              <w:b w:val="0"/>
              <w:bCs w:val="0"/>
              <w:caps w:val="0"/>
              <w:color w:val="auto"/>
              <w:sz w:val="22"/>
              <w:szCs w:val="22"/>
              <w:lang w:eastAsia="en-US"/>
            </w:rPr>
          </w:pPr>
          <w:r w:rsidRPr="0028150E">
            <w:rPr>
              <w:rFonts w:ascii="Segoe UI" w:hAnsi="Segoe UI" w:cs="Segoe UI"/>
              <w:b w:val="0"/>
              <w:bCs w:val="0"/>
              <w:smallCaps/>
              <w:noProof w:val="0"/>
            </w:rPr>
            <w:fldChar w:fldCharType="begin"/>
          </w:r>
          <w:r w:rsidRPr="0028150E">
            <w:rPr>
              <w:rFonts w:ascii="Segoe UI" w:hAnsi="Segoe UI" w:cs="Segoe UI"/>
            </w:rPr>
            <w:instrText xml:space="preserve"> TOC \o "1-3" \h \z \u </w:instrText>
          </w:r>
          <w:r w:rsidRPr="0028150E">
            <w:rPr>
              <w:rFonts w:ascii="Segoe UI" w:hAnsi="Segoe UI" w:cs="Segoe UI"/>
              <w:b w:val="0"/>
              <w:bCs w:val="0"/>
              <w:smallCaps/>
              <w:noProof w:val="0"/>
            </w:rPr>
            <w:fldChar w:fldCharType="separate"/>
          </w:r>
          <w:hyperlink w:anchor="_Toc55237831" w:history="1">
            <w:r w:rsidR="0028150E" w:rsidRPr="00875E75">
              <w:rPr>
                <w:rStyle w:val="Hyperlink"/>
                <w:rFonts w:ascii="Segoe UI" w:hAnsi="Segoe UI" w:cs="Segoe UI"/>
              </w:rPr>
              <w:t xml:space="preserve">Lab 4.1: </w:t>
            </w:r>
            <w:r w:rsidR="0028150E" w:rsidRPr="00875E75">
              <w:rPr>
                <w:rStyle w:val="Hyperlink"/>
                <w:rFonts w:ascii="Segoe UI" w:hAnsi="Segoe UI" w:cs="Segoe UI"/>
                <w:lang w:val="en-IN"/>
              </w:rPr>
              <w:t>Add compare screens, add/remove gallery controls, and test the App</w:t>
            </w:r>
            <w:r w:rsidR="0028150E">
              <w:rPr>
                <w:webHidden/>
              </w:rPr>
              <w:tab/>
            </w:r>
            <w:r w:rsidR="0028150E">
              <w:rPr>
                <w:webHidden/>
              </w:rPr>
              <w:fldChar w:fldCharType="begin"/>
            </w:r>
            <w:r w:rsidR="0028150E">
              <w:rPr>
                <w:webHidden/>
              </w:rPr>
              <w:instrText xml:space="preserve"> PAGEREF _Toc55237831 \h </w:instrText>
            </w:r>
            <w:r w:rsidR="0028150E">
              <w:rPr>
                <w:webHidden/>
              </w:rPr>
            </w:r>
            <w:r w:rsidR="0028150E">
              <w:rPr>
                <w:webHidden/>
              </w:rPr>
              <w:fldChar w:fldCharType="separate"/>
            </w:r>
            <w:r w:rsidR="0028150E">
              <w:rPr>
                <w:webHidden/>
              </w:rPr>
              <w:t>5</w:t>
            </w:r>
            <w:r w:rsidR="0028150E">
              <w:rPr>
                <w:webHidden/>
              </w:rPr>
              <w:fldChar w:fldCharType="end"/>
            </w:r>
          </w:hyperlink>
        </w:p>
        <w:p w14:paraId="0A94699C" w14:textId="6AB8F079" w:rsidR="0028150E" w:rsidRDefault="009E57E9">
          <w:pPr>
            <w:pStyle w:val="TOC2"/>
            <w:tabs>
              <w:tab w:val="right" w:leader="dot" w:pos="9350"/>
            </w:tabs>
            <w:rPr>
              <w:rFonts w:eastAsiaTheme="minorEastAsia" w:cstheme="minorBidi"/>
              <w:smallCaps w:val="0"/>
              <w:noProof/>
              <w:sz w:val="22"/>
              <w:szCs w:val="22"/>
              <w:lang w:eastAsia="en-US"/>
            </w:rPr>
          </w:pPr>
          <w:hyperlink w:anchor="_Toc55237832" w:history="1">
            <w:r w:rsidR="0028150E" w:rsidRPr="00875E75">
              <w:rPr>
                <w:rStyle w:val="Hyperlink"/>
                <w:noProof/>
              </w:rPr>
              <w:t>Exercise 1: Add Compare Screen</w:t>
            </w:r>
            <w:r w:rsidR="0028150E">
              <w:rPr>
                <w:noProof/>
                <w:webHidden/>
              </w:rPr>
              <w:tab/>
            </w:r>
            <w:r w:rsidR="0028150E">
              <w:rPr>
                <w:noProof/>
                <w:webHidden/>
              </w:rPr>
              <w:fldChar w:fldCharType="begin"/>
            </w:r>
            <w:r w:rsidR="0028150E">
              <w:rPr>
                <w:noProof/>
                <w:webHidden/>
              </w:rPr>
              <w:instrText xml:space="preserve"> PAGEREF _Toc55237832 \h </w:instrText>
            </w:r>
            <w:r w:rsidR="0028150E">
              <w:rPr>
                <w:noProof/>
                <w:webHidden/>
              </w:rPr>
            </w:r>
            <w:r w:rsidR="0028150E">
              <w:rPr>
                <w:noProof/>
                <w:webHidden/>
              </w:rPr>
              <w:fldChar w:fldCharType="separate"/>
            </w:r>
            <w:r w:rsidR="0028150E">
              <w:rPr>
                <w:noProof/>
                <w:webHidden/>
              </w:rPr>
              <w:t>6</w:t>
            </w:r>
            <w:r w:rsidR="0028150E">
              <w:rPr>
                <w:noProof/>
                <w:webHidden/>
              </w:rPr>
              <w:fldChar w:fldCharType="end"/>
            </w:r>
          </w:hyperlink>
        </w:p>
        <w:p w14:paraId="7AA43566" w14:textId="5DCAC962" w:rsidR="0028150E" w:rsidRDefault="009E57E9">
          <w:pPr>
            <w:pStyle w:val="TOC3"/>
            <w:tabs>
              <w:tab w:val="right" w:leader="dot" w:pos="9350"/>
            </w:tabs>
            <w:rPr>
              <w:rFonts w:asciiTheme="minorHAnsi" w:eastAsiaTheme="minorEastAsia" w:hAnsiTheme="minorHAnsi" w:cstheme="minorBidi"/>
              <w:noProof/>
              <w:color w:val="auto"/>
              <w:sz w:val="22"/>
            </w:rPr>
          </w:pPr>
          <w:hyperlink w:anchor="_Toc55237833" w:history="1">
            <w:r w:rsidR="0028150E" w:rsidRPr="00875E75">
              <w:rPr>
                <w:rStyle w:val="Hyperlink"/>
                <w:noProof/>
              </w:rPr>
              <w:t>Task 1: Add screen</w:t>
            </w:r>
            <w:r w:rsidR="0028150E">
              <w:rPr>
                <w:noProof/>
                <w:webHidden/>
              </w:rPr>
              <w:tab/>
            </w:r>
            <w:r w:rsidR="0028150E">
              <w:rPr>
                <w:noProof/>
                <w:webHidden/>
              </w:rPr>
              <w:fldChar w:fldCharType="begin"/>
            </w:r>
            <w:r w:rsidR="0028150E">
              <w:rPr>
                <w:noProof/>
                <w:webHidden/>
              </w:rPr>
              <w:instrText xml:space="preserve"> PAGEREF _Toc55237833 \h </w:instrText>
            </w:r>
            <w:r w:rsidR="0028150E">
              <w:rPr>
                <w:noProof/>
                <w:webHidden/>
              </w:rPr>
            </w:r>
            <w:r w:rsidR="0028150E">
              <w:rPr>
                <w:noProof/>
                <w:webHidden/>
              </w:rPr>
              <w:fldChar w:fldCharType="separate"/>
            </w:r>
            <w:r w:rsidR="0028150E">
              <w:rPr>
                <w:noProof/>
                <w:webHidden/>
              </w:rPr>
              <w:t>6</w:t>
            </w:r>
            <w:r w:rsidR="0028150E">
              <w:rPr>
                <w:noProof/>
                <w:webHidden/>
              </w:rPr>
              <w:fldChar w:fldCharType="end"/>
            </w:r>
          </w:hyperlink>
        </w:p>
        <w:p w14:paraId="08A17EF2" w14:textId="7BB07AC6" w:rsidR="0028150E" w:rsidRDefault="009E57E9">
          <w:pPr>
            <w:pStyle w:val="TOC3"/>
            <w:tabs>
              <w:tab w:val="right" w:leader="dot" w:pos="9350"/>
            </w:tabs>
            <w:rPr>
              <w:rFonts w:asciiTheme="minorHAnsi" w:eastAsiaTheme="minorEastAsia" w:hAnsiTheme="minorHAnsi" w:cstheme="minorBidi"/>
              <w:noProof/>
              <w:color w:val="auto"/>
              <w:sz w:val="22"/>
            </w:rPr>
          </w:pPr>
          <w:hyperlink w:anchor="_Toc55237834" w:history="1">
            <w:r w:rsidR="0028150E" w:rsidRPr="00875E75">
              <w:rPr>
                <w:rStyle w:val="Hyperlink"/>
                <w:noProof/>
              </w:rPr>
              <w:t>Task 2: Configure the gallery</w:t>
            </w:r>
            <w:r w:rsidR="0028150E">
              <w:rPr>
                <w:noProof/>
                <w:webHidden/>
              </w:rPr>
              <w:tab/>
            </w:r>
            <w:r w:rsidR="0028150E">
              <w:rPr>
                <w:noProof/>
                <w:webHidden/>
              </w:rPr>
              <w:fldChar w:fldCharType="begin"/>
            </w:r>
            <w:r w:rsidR="0028150E">
              <w:rPr>
                <w:noProof/>
                <w:webHidden/>
              </w:rPr>
              <w:instrText xml:space="preserve"> PAGEREF _Toc55237834 \h </w:instrText>
            </w:r>
            <w:r w:rsidR="0028150E">
              <w:rPr>
                <w:noProof/>
                <w:webHidden/>
              </w:rPr>
            </w:r>
            <w:r w:rsidR="0028150E">
              <w:rPr>
                <w:noProof/>
                <w:webHidden/>
              </w:rPr>
              <w:fldChar w:fldCharType="separate"/>
            </w:r>
            <w:r w:rsidR="0028150E">
              <w:rPr>
                <w:noProof/>
                <w:webHidden/>
              </w:rPr>
              <w:t>12</w:t>
            </w:r>
            <w:r w:rsidR="0028150E">
              <w:rPr>
                <w:noProof/>
                <w:webHidden/>
              </w:rPr>
              <w:fldChar w:fldCharType="end"/>
            </w:r>
          </w:hyperlink>
        </w:p>
        <w:p w14:paraId="368FCB2D" w14:textId="011664A2" w:rsidR="0028150E" w:rsidRDefault="009E57E9">
          <w:pPr>
            <w:pStyle w:val="TOC3"/>
            <w:tabs>
              <w:tab w:val="right" w:leader="dot" w:pos="9350"/>
            </w:tabs>
            <w:rPr>
              <w:rFonts w:asciiTheme="minorHAnsi" w:eastAsiaTheme="minorEastAsia" w:hAnsiTheme="minorHAnsi" w:cstheme="minorBidi"/>
              <w:noProof/>
              <w:color w:val="auto"/>
              <w:sz w:val="22"/>
            </w:rPr>
          </w:pPr>
          <w:hyperlink w:anchor="_Toc55237835" w:history="1">
            <w:r w:rsidR="0028150E" w:rsidRPr="00875E75">
              <w:rPr>
                <w:rStyle w:val="Hyperlink"/>
                <w:noProof/>
              </w:rPr>
              <w:t>Task 3: Remove and add controls to the gallery</w:t>
            </w:r>
            <w:r w:rsidR="0028150E">
              <w:rPr>
                <w:noProof/>
                <w:webHidden/>
              </w:rPr>
              <w:tab/>
            </w:r>
            <w:r w:rsidR="0028150E">
              <w:rPr>
                <w:noProof/>
                <w:webHidden/>
              </w:rPr>
              <w:fldChar w:fldCharType="begin"/>
            </w:r>
            <w:r w:rsidR="0028150E">
              <w:rPr>
                <w:noProof/>
                <w:webHidden/>
              </w:rPr>
              <w:instrText xml:space="preserve"> PAGEREF _Toc55237835 \h </w:instrText>
            </w:r>
            <w:r w:rsidR="0028150E">
              <w:rPr>
                <w:noProof/>
                <w:webHidden/>
              </w:rPr>
            </w:r>
            <w:r w:rsidR="0028150E">
              <w:rPr>
                <w:noProof/>
                <w:webHidden/>
              </w:rPr>
              <w:fldChar w:fldCharType="separate"/>
            </w:r>
            <w:r w:rsidR="0028150E">
              <w:rPr>
                <w:noProof/>
                <w:webHidden/>
              </w:rPr>
              <w:t>13</w:t>
            </w:r>
            <w:r w:rsidR="0028150E">
              <w:rPr>
                <w:noProof/>
                <w:webHidden/>
              </w:rPr>
              <w:fldChar w:fldCharType="end"/>
            </w:r>
          </w:hyperlink>
        </w:p>
        <w:p w14:paraId="45725F34" w14:textId="28EAA7DF" w:rsidR="0028150E" w:rsidRDefault="009E57E9">
          <w:pPr>
            <w:pStyle w:val="TOC3"/>
            <w:tabs>
              <w:tab w:val="right" w:leader="dot" w:pos="9350"/>
            </w:tabs>
            <w:rPr>
              <w:rFonts w:asciiTheme="minorHAnsi" w:eastAsiaTheme="minorEastAsia" w:hAnsiTheme="minorHAnsi" w:cstheme="minorBidi"/>
              <w:noProof/>
              <w:color w:val="auto"/>
              <w:sz w:val="22"/>
            </w:rPr>
          </w:pPr>
          <w:hyperlink w:anchor="_Toc55237836" w:history="1">
            <w:r w:rsidR="0028150E" w:rsidRPr="00875E75">
              <w:rPr>
                <w:rStyle w:val="Hyperlink"/>
                <w:noProof/>
              </w:rPr>
              <w:t>Task 4: Highlight the selected device</w:t>
            </w:r>
            <w:r w:rsidR="0028150E">
              <w:rPr>
                <w:noProof/>
                <w:webHidden/>
              </w:rPr>
              <w:tab/>
            </w:r>
            <w:r w:rsidR="0028150E">
              <w:rPr>
                <w:noProof/>
                <w:webHidden/>
              </w:rPr>
              <w:fldChar w:fldCharType="begin"/>
            </w:r>
            <w:r w:rsidR="0028150E">
              <w:rPr>
                <w:noProof/>
                <w:webHidden/>
              </w:rPr>
              <w:instrText xml:space="preserve"> PAGEREF _Toc55237836 \h </w:instrText>
            </w:r>
            <w:r w:rsidR="0028150E">
              <w:rPr>
                <w:noProof/>
                <w:webHidden/>
              </w:rPr>
            </w:r>
            <w:r w:rsidR="0028150E">
              <w:rPr>
                <w:noProof/>
                <w:webHidden/>
              </w:rPr>
              <w:fldChar w:fldCharType="separate"/>
            </w:r>
            <w:r w:rsidR="0028150E">
              <w:rPr>
                <w:noProof/>
                <w:webHidden/>
              </w:rPr>
              <w:t>14</w:t>
            </w:r>
            <w:r w:rsidR="0028150E">
              <w:rPr>
                <w:noProof/>
                <w:webHidden/>
              </w:rPr>
              <w:fldChar w:fldCharType="end"/>
            </w:r>
          </w:hyperlink>
        </w:p>
        <w:p w14:paraId="4FBB3045" w14:textId="478187D0" w:rsidR="0028150E" w:rsidRDefault="009E57E9">
          <w:pPr>
            <w:pStyle w:val="TOC3"/>
            <w:tabs>
              <w:tab w:val="right" w:leader="dot" w:pos="9350"/>
            </w:tabs>
            <w:rPr>
              <w:rFonts w:asciiTheme="minorHAnsi" w:eastAsiaTheme="minorEastAsia" w:hAnsiTheme="minorHAnsi" w:cstheme="minorBidi"/>
              <w:noProof/>
              <w:color w:val="auto"/>
              <w:sz w:val="22"/>
            </w:rPr>
          </w:pPr>
          <w:hyperlink w:anchor="_Toc55237837" w:history="1">
            <w:r w:rsidR="0028150E" w:rsidRPr="00875E75">
              <w:rPr>
                <w:rStyle w:val="Hyperlink"/>
                <w:noProof/>
              </w:rPr>
              <w:t>Task 5: Add an icon to navigate to the first screen</w:t>
            </w:r>
            <w:r w:rsidR="0028150E">
              <w:rPr>
                <w:noProof/>
                <w:webHidden/>
              </w:rPr>
              <w:tab/>
            </w:r>
            <w:r w:rsidR="0028150E">
              <w:rPr>
                <w:noProof/>
                <w:webHidden/>
              </w:rPr>
              <w:fldChar w:fldCharType="begin"/>
            </w:r>
            <w:r w:rsidR="0028150E">
              <w:rPr>
                <w:noProof/>
                <w:webHidden/>
              </w:rPr>
              <w:instrText xml:space="preserve"> PAGEREF _Toc55237837 \h </w:instrText>
            </w:r>
            <w:r w:rsidR="0028150E">
              <w:rPr>
                <w:noProof/>
                <w:webHidden/>
              </w:rPr>
            </w:r>
            <w:r w:rsidR="0028150E">
              <w:rPr>
                <w:noProof/>
                <w:webHidden/>
              </w:rPr>
              <w:fldChar w:fldCharType="separate"/>
            </w:r>
            <w:r w:rsidR="0028150E">
              <w:rPr>
                <w:noProof/>
                <w:webHidden/>
              </w:rPr>
              <w:t>15</w:t>
            </w:r>
            <w:r w:rsidR="0028150E">
              <w:rPr>
                <w:noProof/>
                <w:webHidden/>
              </w:rPr>
              <w:fldChar w:fldCharType="end"/>
            </w:r>
          </w:hyperlink>
        </w:p>
        <w:p w14:paraId="5B37B3DC" w14:textId="7226DDFF" w:rsidR="0028150E" w:rsidRDefault="009E57E9">
          <w:pPr>
            <w:pStyle w:val="TOC3"/>
            <w:tabs>
              <w:tab w:val="right" w:leader="dot" w:pos="9350"/>
            </w:tabs>
            <w:rPr>
              <w:rFonts w:asciiTheme="minorHAnsi" w:eastAsiaTheme="minorEastAsia" w:hAnsiTheme="minorHAnsi" w:cstheme="minorBidi"/>
              <w:noProof/>
              <w:color w:val="auto"/>
              <w:sz w:val="22"/>
            </w:rPr>
          </w:pPr>
          <w:hyperlink w:anchor="_Toc55237838" w:history="1">
            <w:r w:rsidR="0028150E" w:rsidRPr="00875E75">
              <w:rPr>
                <w:rStyle w:val="Hyperlink"/>
                <w:noProof/>
              </w:rPr>
              <w:t>Task 6: Test the app</w:t>
            </w:r>
            <w:r w:rsidR="0028150E">
              <w:rPr>
                <w:noProof/>
                <w:webHidden/>
              </w:rPr>
              <w:tab/>
            </w:r>
            <w:r w:rsidR="0028150E">
              <w:rPr>
                <w:noProof/>
                <w:webHidden/>
              </w:rPr>
              <w:fldChar w:fldCharType="begin"/>
            </w:r>
            <w:r w:rsidR="0028150E">
              <w:rPr>
                <w:noProof/>
                <w:webHidden/>
              </w:rPr>
              <w:instrText xml:space="preserve"> PAGEREF _Toc55237838 \h </w:instrText>
            </w:r>
            <w:r w:rsidR="0028150E">
              <w:rPr>
                <w:noProof/>
                <w:webHidden/>
              </w:rPr>
            </w:r>
            <w:r w:rsidR="0028150E">
              <w:rPr>
                <w:noProof/>
                <w:webHidden/>
              </w:rPr>
              <w:fldChar w:fldCharType="separate"/>
            </w:r>
            <w:r w:rsidR="0028150E">
              <w:rPr>
                <w:noProof/>
                <w:webHidden/>
              </w:rPr>
              <w:t>16</w:t>
            </w:r>
            <w:r w:rsidR="0028150E">
              <w:rPr>
                <w:noProof/>
                <w:webHidden/>
              </w:rPr>
              <w:fldChar w:fldCharType="end"/>
            </w:r>
          </w:hyperlink>
        </w:p>
        <w:p w14:paraId="74F469BB" w14:textId="02FBF53D" w:rsidR="005E77C1" w:rsidRPr="0028150E" w:rsidRDefault="005E77C1" w:rsidP="005E77C1">
          <w:r w:rsidRPr="0028150E">
            <w:rPr>
              <w:b/>
              <w:bCs/>
              <w:noProof/>
            </w:rPr>
            <w:fldChar w:fldCharType="end"/>
          </w:r>
        </w:p>
      </w:sdtContent>
    </w:sdt>
    <w:bookmarkEnd w:id="2"/>
    <w:p w14:paraId="2B6A54EB" w14:textId="4917429F" w:rsidR="00F76D68" w:rsidRPr="0028150E" w:rsidRDefault="005E77C1" w:rsidP="00297DF9">
      <w:pPr>
        <w:spacing w:after="0" w:line="240" w:lineRule="auto"/>
        <w:ind w:left="0"/>
        <w:rPr>
          <w:b/>
          <w:bCs/>
          <w:kern w:val="32"/>
          <w:sz w:val="36"/>
          <w:szCs w:val="32"/>
        </w:rPr>
      </w:pPr>
      <w:r w:rsidRPr="0028150E">
        <w:br w:type="page"/>
      </w:r>
    </w:p>
    <w:p w14:paraId="29409262" w14:textId="0E44D77B" w:rsidR="005E77C1" w:rsidRPr="0028150E" w:rsidRDefault="0A4F50E9" w:rsidP="007C1F27">
      <w:pPr>
        <w:pStyle w:val="Heading1"/>
        <w:ind w:left="0" w:firstLine="0"/>
        <w:rPr>
          <w:rFonts w:ascii="Segoe UI" w:hAnsi="Segoe UI" w:cs="Segoe UI"/>
          <w:lang w:val="en-IN"/>
        </w:rPr>
      </w:pPr>
      <w:bookmarkStart w:id="3" w:name="_Toc55237831"/>
      <w:r w:rsidRPr="0028150E">
        <w:rPr>
          <w:rFonts w:ascii="Segoe UI" w:hAnsi="Segoe UI" w:cs="Segoe UI"/>
          <w:color w:val="4472C4" w:themeColor="accent1"/>
        </w:rPr>
        <w:lastRenderedPageBreak/>
        <w:t xml:space="preserve">Lab 4.1: </w:t>
      </w:r>
      <w:r w:rsidRPr="0028150E">
        <w:rPr>
          <w:rFonts w:ascii="Segoe UI" w:hAnsi="Segoe UI" w:cs="Segoe UI"/>
          <w:color w:val="4472C4" w:themeColor="accent1"/>
          <w:lang w:val="en-IN"/>
        </w:rPr>
        <w:t>Add compare screens, add/remove gallery controls, and test the App</w:t>
      </w:r>
      <w:bookmarkEnd w:id="3"/>
      <w:r w:rsidR="005E77C1" w:rsidRPr="0028150E">
        <w:rPr>
          <w:rFonts w:ascii="Segoe UI" w:hAnsi="Segoe UI" w:cs="Segoe UI"/>
        </w:rPr>
        <w:br/>
      </w:r>
      <w:r w:rsidRPr="0028150E">
        <w:rPr>
          <w:rFonts w:ascii="Segoe UI" w:hAnsi="Segoe UI" w:cs="Segoe UI"/>
          <w:color w:val="FF0000"/>
        </w:rPr>
        <w:t xml:space="preserve"> </w:t>
      </w:r>
    </w:p>
    <w:p w14:paraId="12C6583A" w14:textId="2B41AB97" w:rsidR="00E75739" w:rsidRPr="0028150E" w:rsidRDefault="000C0893" w:rsidP="00000CF5">
      <w:r w:rsidRPr="0028150E">
        <w:rPr>
          <w:b/>
          <w:bCs/>
        </w:rPr>
        <w:t>Introduction</w:t>
      </w:r>
      <w:r w:rsidR="00000CF5" w:rsidRPr="0028150E">
        <w:rPr>
          <w:b/>
          <w:bCs/>
        </w:rPr>
        <w:br/>
      </w:r>
      <w:r w:rsidR="00E75739" w:rsidRPr="0028150E">
        <w:t>In this lab, you will perform the actions necessary for building Power</w:t>
      </w:r>
      <w:r w:rsidR="00DE3FBA" w:rsidRPr="0028150E">
        <w:t xml:space="preserve"> </w:t>
      </w:r>
      <w:r w:rsidR="00E75739" w:rsidRPr="0028150E">
        <w:t xml:space="preserve">Apps by </w:t>
      </w:r>
      <w:r w:rsidR="00762290" w:rsidRPr="0028150E">
        <w:t>adding a compare screen, add</w:t>
      </w:r>
      <w:r w:rsidR="00967B23" w:rsidRPr="0028150E">
        <w:t>ing</w:t>
      </w:r>
      <w:r w:rsidR="00762290" w:rsidRPr="0028150E">
        <w:t>/remov</w:t>
      </w:r>
      <w:r w:rsidR="00967B23" w:rsidRPr="0028150E">
        <w:t>ing</w:t>
      </w:r>
      <w:r w:rsidR="00762290" w:rsidRPr="0028150E">
        <w:t xml:space="preserve"> gallery controls</w:t>
      </w:r>
      <w:r w:rsidR="00F63168" w:rsidRPr="0028150E">
        <w:t>,</w:t>
      </w:r>
      <w:r w:rsidR="00762290" w:rsidRPr="0028150E">
        <w:t xml:space="preserve"> and test</w:t>
      </w:r>
      <w:r w:rsidR="00967B23" w:rsidRPr="0028150E">
        <w:t>ing</w:t>
      </w:r>
      <w:r w:rsidR="00762290" w:rsidRPr="0028150E">
        <w:t xml:space="preserve"> the </w:t>
      </w:r>
      <w:r w:rsidR="006F6B35" w:rsidRPr="0028150E">
        <w:t>a</w:t>
      </w:r>
      <w:r w:rsidR="00762290" w:rsidRPr="0028150E">
        <w:t xml:space="preserve">pp. </w:t>
      </w:r>
    </w:p>
    <w:p w14:paraId="2D982BE1" w14:textId="77777777" w:rsidR="00000CF5" w:rsidRPr="0028150E" w:rsidRDefault="00000CF5" w:rsidP="000C0893">
      <w:pPr>
        <w:rPr>
          <w:b/>
          <w:bCs/>
        </w:rPr>
      </w:pPr>
    </w:p>
    <w:p w14:paraId="1334C5D9" w14:textId="586ECC15" w:rsidR="005E77C1" w:rsidRPr="0028150E" w:rsidRDefault="00E90AB6" w:rsidP="000C0893">
      <w:pPr>
        <w:rPr>
          <w:b/>
          <w:bCs/>
        </w:rPr>
      </w:pPr>
      <w:r w:rsidRPr="0028150E">
        <w:rPr>
          <w:b/>
          <w:bCs/>
        </w:rPr>
        <w:t>Objectives</w:t>
      </w:r>
      <w:r w:rsidR="005E77C1" w:rsidRPr="0028150E">
        <w:t xml:space="preserve"> </w:t>
      </w:r>
    </w:p>
    <w:p w14:paraId="6A96DF09" w14:textId="77777777" w:rsidR="005E77C1" w:rsidRPr="0028150E" w:rsidRDefault="005E77C1" w:rsidP="005E77C1">
      <w:r w:rsidRPr="0028150E">
        <w:t>After completing this lab, you will be able to:</w:t>
      </w:r>
    </w:p>
    <w:p w14:paraId="6CE175ED" w14:textId="77777777" w:rsidR="00762290" w:rsidRPr="0028150E" w:rsidRDefault="0A4F50E9" w:rsidP="0A4F50E9">
      <w:pPr>
        <w:pStyle w:val="Heading4"/>
        <w:numPr>
          <w:ilvl w:val="0"/>
          <w:numId w:val="12"/>
        </w:numPr>
        <w:spacing w:after="120" w:line="240" w:lineRule="auto"/>
        <w:rPr>
          <w:rFonts w:ascii="Segoe UI" w:eastAsia="Segoe UI" w:hAnsi="Segoe UI" w:cs="Segoe UI"/>
          <w:i w:val="0"/>
          <w:iCs w:val="0"/>
          <w:color w:val="000000"/>
        </w:rPr>
      </w:pPr>
      <w:r w:rsidRPr="0028150E">
        <w:rPr>
          <w:rFonts w:ascii="Segoe UI" w:eastAsia="Segoe UI" w:hAnsi="Segoe UI" w:cs="Segoe UI"/>
          <w:i w:val="0"/>
          <w:iCs w:val="0"/>
          <w:color w:val="000000" w:themeColor="text1"/>
        </w:rPr>
        <w:t>Add Compare Screen</w:t>
      </w:r>
    </w:p>
    <w:p w14:paraId="21E9612D" w14:textId="6D6FD838" w:rsidR="009D1FFB" w:rsidRPr="0028150E" w:rsidRDefault="0A4F50E9" w:rsidP="0A4F50E9">
      <w:pPr>
        <w:pStyle w:val="Heading4"/>
        <w:numPr>
          <w:ilvl w:val="0"/>
          <w:numId w:val="12"/>
        </w:numPr>
        <w:spacing w:after="120" w:line="240" w:lineRule="auto"/>
        <w:rPr>
          <w:rFonts w:ascii="Segoe UI" w:eastAsia="Segoe UI" w:hAnsi="Segoe UI" w:cs="Segoe UI"/>
          <w:i w:val="0"/>
          <w:iCs w:val="0"/>
          <w:color w:val="000000"/>
        </w:rPr>
      </w:pPr>
      <w:r w:rsidRPr="0028150E">
        <w:rPr>
          <w:rFonts w:ascii="Segoe UI" w:eastAsia="Segoe UI" w:hAnsi="Segoe UI" w:cs="Segoe UI"/>
          <w:i w:val="0"/>
          <w:iCs w:val="0"/>
          <w:color w:val="000000" w:themeColor="text1"/>
        </w:rPr>
        <w:t>Remove and add controls to the gallery</w:t>
      </w:r>
    </w:p>
    <w:p w14:paraId="6384CB88" w14:textId="733C79A6" w:rsidR="009D1FFB" w:rsidRPr="0028150E" w:rsidRDefault="0A4F50E9" w:rsidP="0A4F50E9">
      <w:pPr>
        <w:pStyle w:val="Heading4"/>
        <w:numPr>
          <w:ilvl w:val="0"/>
          <w:numId w:val="12"/>
        </w:numPr>
        <w:spacing w:after="120" w:line="240" w:lineRule="auto"/>
        <w:rPr>
          <w:rFonts w:ascii="Segoe UI" w:eastAsia="Segoe UI" w:hAnsi="Segoe UI" w:cs="Segoe UI"/>
          <w:i w:val="0"/>
          <w:iCs w:val="0"/>
          <w:color w:val="000000"/>
        </w:rPr>
      </w:pPr>
      <w:r w:rsidRPr="0028150E">
        <w:rPr>
          <w:rFonts w:ascii="Segoe UI" w:eastAsia="Segoe UI" w:hAnsi="Segoe UI" w:cs="Segoe UI"/>
          <w:i w:val="0"/>
          <w:iCs w:val="0"/>
          <w:color w:val="000000" w:themeColor="text1"/>
        </w:rPr>
        <w:t>Highlight selected device</w:t>
      </w:r>
    </w:p>
    <w:p w14:paraId="776E1C1F" w14:textId="6D4E05CF" w:rsidR="009D1FFB" w:rsidRPr="0028150E" w:rsidRDefault="0A4F50E9" w:rsidP="0A4F50E9">
      <w:pPr>
        <w:pStyle w:val="Heading4"/>
        <w:numPr>
          <w:ilvl w:val="0"/>
          <w:numId w:val="12"/>
        </w:numPr>
        <w:spacing w:after="120" w:line="240" w:lineRule="auto"/>
        <w:rPr>
          <w:rFonts w:ascii="Segoe UI" w:eastAsia="Segoe UI" w:hAnsi="Segoe UI" w:cs="Segoe UI"/>
          <w:i w:val="0"/>
          <w:iCs w:val="0"/>
          <w:color w:val="000000"/>
        </w:rPr>
      </w:pPr>
      <w:r w:rsidRPr="0028150E">
        <w:rPr>
          <w:rFonts w:ascii="Segoe UI" w:eastAsia="Segoe UI" w:hAnsi="Segoe UI" w:cs="Segoe UI"/>
          <w:i w:val="0"/>
          <w:iCs w:val="0"/>
          <w:color w:val="000000" w:themeColor="text1"/>
        </w:rPr>
        <w:t>Add icon to navigate</w:t>
      </w:r>
    </w:p>
    <w:p w14:paraId="2F83E264" w14:textId="7E5A2950" w:rsidR="009D1FFB" w:rsidRPr="0028150E" w:rsidRDefault="0A4F50E9" w:rsidP="0A4F50E9">
      <w:pPr>
        <w:pStyle w:val="Heading4"/>
        <w:numPr>
          <w:ilvl w:val="0"/>
          <w:numId w:val="12"/>
        </w:numPr>
        <w:spacing w:after="120" w:line="240" w:lineRule="auto"/>
        <w:rPr>
          <w:rFonts w:ascii="Segoe UI" w:eastAsia="Segoe UI" w:hAnsi="Segoe UI" w:cs="Segoe UI"/>
          <w:i w:val="0"/>
          <w:iCs w:val="0"/>
          <w:color w:val="000000"/>
        </w:rPr>
      </w:pPr>
      <w:r w:rsidRPr="0028150E">
        <w:rPr>
          <w:rFonts w:ascii="Segoe UI" w:eastAsia="Segoe UI" w:hAnsi="Segoe UI" w:cs="Segoe UI"/>
          <w:i w:val="0"/>
          <w:iCs w:val="0"/>
          <w:color w:val="000000" w:themeColor="text1"/>
        </w:rPr>
        <w:t>Test the app</w:t>
      </w:r>
    </w:p>
    <w:p w14:paraId="29281D10" w14:textId="77777777" w:rsidR="004356F5" w:rsidRPr="0028150E" w:rsidRDefault="004356F5" w:rsidP="004356F5">
      <w:pPr>
        <w:rPr>
          <w:b/>
          <w:bCs/>
        </w:rPr>
      </w:pPr>
    </w:p>
    <w:p w14:paraId="02EFC8A8" w14:textId="77777777" w:rsidR="004356F5" w:rsidRPr="0028150E" w:rsidRDefault="004356F5" w:rsidP="004356F5">
      <w:pPr>
        <w:rPr>
          <w:b/>
          <w:bCs/>
        </w:rPr>
      </w:pPr>
      <w:r w:rsidRPr="0028150E">
        <w:rPr>
          <w:b/>
          <w:bCs/>
        </w:rPr>
        <w:t>Prerequisites</w:t>
      </w:r>
    </w:p>
    <w:p w14:paraId="43F18057" w14:textId="77777777" w:rsidR="004356F5" w:rsidRPr="0028150E" w:rsidRDefault="004356F5" w:rsidP="004356F5">
      <w:pPr>
        <w:pStyle w:val="TableParagraph"/>
        <w:ind w:left="10" w:hanging="10"/>
        <w:rPr>
          <w:rFonts w:ascii="Segoe UI" w:hAnsi="Segoe UI" w:cs="Segoe UI"/>
        </w:rPr>
      </w:pPr>
      <w:r w:rsidRPr="0028150E">
        <w:rPr>
          <w:rFonts w:ascii="Segoe UI" w:hAnsi="Segoe UI" w:cs="Segoe UI"/>
        </w:rPr>
        <w:t xml:space="preserve">Ensure you are using the “Incognito” or “InPrivate” browsing session of your modern browser.  </w:t>
      </w:r>
    </w:p>
    <w:p w14:paraId="22D56300" w14:textId="77777777" w:rsidR="004356F5" w:rsidRPr="0028150E" w:rsidRDefault="004356F5" w:rsidP="004356F5">
      <w:r w:rsidRPr="0028150E">
        <w:t xml:space="preserve">Additionally, use the latest version of </w:t>
      </w:r>
      <w:hyperlink r:id="rId9" w:history="1">
        <w:r w:rsidRPr="0028150E">
          <w:rPr>
            <w:rStyle w:val="Hyperlink"/>
          </w:rPr>
          <w:t>Microsoft Edge</w:t>
        </w:r>
      </w:hyperlink>
      <w:r w:rsidRPr="0028150E">
        <w:t xml:space="preserve"> (aka Edge Chromium) for the best performance.</w:t>
      </w:r>
    </w:p>
    <w:p w14:paraId="1214204E" w14:textId="77777777" w:rsidR="004356F5" w:rsidRPr="0028150E" w:rsidRDefault="004356F5" w:rsidP="005E77C1">
      <w:pPr>
        <w:pStyle w:val="Heading4"/>
        <w:spacing w:after="120" w:line="276" w:lineRule="auto"/>
        <w:rPr>
          <w:rFonts w:ascii="Segoe UI" w:hAnsi="Segoe UI" w:cs="Segoe UI"/>
          <w:i w:val="0"/>
          <w:iCs w:val="0"/>
        </w:rPr>
      </w:pPr>
    </w:p>
    <w:p w14:paraId="04FF5B7F" w14:textId="39C87E88" w:rsidR="005E77C1" w:rsidRPr="0028150E" w:rsidRDefault="00E90AB6" w:rsidP="00E90AB6">
      <w:r w:rsidRPr="0028150E">
        <w:rPr>
          <w:b/>
          <w:bCs/>
        </w:rPr>
        <w:t>Estimated time to complete this lab</w:t>
      </w:r>
      <w:r w:rsidR="005E77C1" w:rsidRPr="0028150E">
        <w:t xml:space="preserve"> </w:t>
      </w:r>
    </w:p>
    <w:p w14:paraId="5365B961" w14:textId="20BA2C03" w:rsidR="005E77C1" w:rsidRPr="0028150E" w:rsidRDefault="00123CF4" w:rsidP="005E77C1">
      <w:pPr>
        <w:spacing w:line="276" w:lineRule="auto"/>
      </w:pPr>
      <w:r w:rsidRPr="0028150E">
        <w:t>3</w:t>
      </w:r>
      <w:r w:rsidR="002A1859" w:rsidRPr="0028150E">
        <w:t>0</w:t>
      </w:r>
      <w:r w:rsidR="004D2378" w:rsidRPr="0028150E">
        <w:t xml:space="preserve"> mins</w:t>
      </w:r>
    </w:p>
    <w:p w14:paraId="00859875" w14:textId="77777777" w:rsidR="005E77C1" w:rsidRPr="0028150E" w:rsidRDefault="005E77C1" w:rsidP="005E77C1">
      <w:pPr>
        <w:pStyle w:val="Heading4"/>
        <w:spacing w:after="120" w:line="276" w:lineRule="auto"/>
        <w:rPr>
          <w:rFonts w:ascii="Segoe UI" w:hAnsi="Segoe UI" w:cs="Segoe UI"/>
        </w:rPr>
      </w:pPr>
      <w:r w:rsidRPr="0028150E">
        <w:rPr>
          <w:rFonts w:ascii="Segoe UI" w:hAnsi="Segoe UI" w:cs="Segoe UI"/>
        </w:rPr>
        <w:t xml:space="preserve">Scenario </w:t>
      </w:r>
    </w:p>
    <w:p w14:paraId="0DFC6356" w14:textId="51751073" w:rsidR="006500B7" w:rsidRPr="0028150E" w:rsidRDefault="006500B7" w:rsidP="00967B23">
      <w:pPr>
        <w:pStyle w:val="NormalWeb"/>
        <w:spacing w:before="0" w:beforeAutospacing="0"/>
        <w:rPr>
          <w:rFonts w:ascii="Segoe UI" w:eastAsia="Segoe UI" w:hAnsi="Segoe UI" w:cs="Segoe UI"/>
          <w:color w:val="000000"/>
          <w:sz w:val="20"/>
          <w:szCs w:val="22"/>
        </w:rPr>
      </w:pPr>
      <w:r w:rsidRPr="0028150E">
        <w:rPr>
          <w:rFonts w:ascii="Segoe UI" w:eastAsia="Segoe UI" w:hAnsi="Segoe UI" w:cs="Segoe UI"/>
          <w:color w:val="000000"/>
          <w:sz w:val="20"/>
          <w:szCs w:val="22"/>
        </w:rPr>
        <w:t xml:space="preserve">The organization wishes to build apps using the PowerApps platform to take advantage of </w:t>
      </w:r>
      <w:r w:rsidRPr="0028150E">
        <w:rPr>
          <w:rFonts w:ascii="Segoe UI" w:eastAsia="Segoe UI" w:hAnsi="Segoe UI" w:cs="Segoe UI"/>
          <w:b/>
          <w:color w:val="000000"/>
          <w:sz w:val="20"/>
          <w:szCs w:val="22"/>
        </w:rPr>
        <w:t>No Code/Low Code</w:t>
      </w:r>
      <w:r w:rsidRPr="0028150E">
        <w:rPr>
          <w:rFonts w:ascii="Segoe UI" w:eastAsia="Segoe UI" w:hAnsi="Segoe UI" w:cs="Segoe UI"/>
          <w:color w:val="000000"/>
          <w:sz w:val="20"/>
          <w:szCs w:val="22"/>
        </w:rPr>
        <w:t xml:space="preserve"> application development in the cloud. As part of this effort, you are required to add </w:t>
      </w:r>
      <w:r w:rsidR="00E579E6" w:rsidRPr="0028150E">
        <w:rPr>
          <w:rFonts w:ascii="Segoe UI" w:eastAsia="Segoe UI" w:hAnsi="Segoe UI" w:cs="Segoe UI"/>
          <w:color w:val="000000"/>
          <w:sz w:val="20"/>
          <w:szCs w:val="22"/>
        </w:rPr>
        <w:t xml:space="preserve">compare screens, add/remove gallery </w:t>
      </w:r>
      <w:r w:rsidRPr="0028150E">
        <w:rPr>
          <w:rFonts w:ascii="Segoe UI" w:eastAsia="Segoe UI" w:hAnsi="Segoe UI" w:cs="Segoe UI"/>
          <w:color w:val="000000"/>
          <w:sz w:val="20"/>
          <w:szCs w:val="22"/>
        </w:rPr>
        <w:t>controls</w:t>
      </w:r>
      <w:r w:rsidR="00E579E6" w:rsidRPr="0028150E">
        <w:rPr>
          <w:rFonts w:ascii="Segoe UI" w:eastAsia="Segoe UI" w:hAnsi="Segoe UI" w:cs="Segoe UI"/>
          <w:color w:val="000000"/>
          <w:sz w:val="20"/>
          <w:szCs w:val="22"/>
        </w:rPr>
        <w:t xml:space="preserve">, manipulate </w:t>
      </w:r>
      <w:r w:rsidR="00C87F1C" w:rsidRPr="0028150E">
        <w:rPr>
          <w:rFonts w:ascii="Segoe UI" w:eastAsia="Segoe UI" w:hAnsi="Segoe UI" w:cs="Segoe UI"/>
          <w:color w:val="000000"/>
          <w:sz w:val="20"/>
          <w:szCs w:val="22"/>
        </w:rPr>
        <w:t xml:space="preserve">the </w:t>
      </w:r>
      <w:r w:rsidR="00E579E6" w:rsidRPr="0028150E">
        <w:rPr>
          <w:rFonts w:ascii="Segoe UI" w:eastAsia="Segoe UI" w:hAnsi="Segoe UI" w:cs="Segoe UI"/>
          <w:color w:val="000000"/>
          <w:sz w:val="20"/>
          <w:szCs w:val="22"/>
        </w:rPr>
        <w:t>navigation</w:t>
      </w:r>
      <w:r w:rsidR="00F63168" w:rsidRPr="0028150E">
        <w:rPr>
          <w:rFonts w:ascii="Segoe UI" w:eastAsia="Segoe UI" w:hAnsi="Segoe UI" w:cs="Segoe UI"/>
          <w:color w:val="000000"/>
          <w:sz w:val="20"/>
          <w:szCs w:val="22"/>
        </w:rPr>
        <w:t>,</w:t>
      </w:r>
      <w:r w:rsidRPr="0028150E">
        <w:rPr>
          <w:rFonts w:ascii="Segoe UI" w:eastAsia="Segoe UI" w:hAnsi="Segoe UI" w:cs="Segoe UI"/>
          <w:color w:val="000000"/>
          <w:sz w:val="20"/>
          <w:szCs w:val="22"/>
        </w:rPr>
        <w:t xml:space="preserve"> and </w:t>
      </w:r>
      <w:r w:rsidR="002A1859" w:rsidRPr="0028150E">
        <w:rPr>
          <w:rFonts w:ascii="Segoe UI" w:eastAsia="Segoe UI" w:hAnsi="Segoe UI" w:cs="Segoe UI"/>
          <w:color w:val="000000"/>
          <w:sz w:val="20"/>
          <w:szCs w:val="22"/>
        </w:rPr>
        <w:t>test the</w:t>
      </w:r>
      <w:r w:rsidRPr="0028150E">
        <w:rPr>
          <w:rFonts w:ascii="Segoe UI" w:eastAsia="Segoe UI" w:hAnsi="Segoe UI" w:cs="Segoe UI"/>
          <w:color w:val="000000"/>
          <w:sz w:val="20"/>
          <w:szCs w:val="22"/>
        </w:rPr>
        <w:t xml:space="preserve"> functionality </w:t>
      </w:r>
      <w:r w:rsidR="002A1859" w:rsidRPr="0028150E">
        <w:rPr>
          <w:rFonts w:ascii="Segoe UI" w:eastAsia="Segoe UI" w:hAnsi="Segoe UI" w:cs="Segoe UI"/>
          <w:color w:val="000000"/>
          <w:sz w:val="20"/>
          <w:szCs w:val="22"/>
        </w:rPr>
        <w:t xml:space="preserve">of </w:t>
      </w:r>
      <w:r w:rsidRPr="0028150E">
        <w:rPr>
          <w:rFonts w:ascii="Segoe UI" w:eastAsia="Segoe UI" w:hAnsi="Segoe UI" w:cs="Segoe UI"/>
          <w:color w:val="000000"/>
          <w:sz w:val="20"/>
          <w:szCs w:val="22"/>
        </w:rPr>
        <w:t xml:space="preserve">your </w:t>
      </w:r>
      <w:r w:rsidR="006F6B35" w:rsidRPr="0028150E">
        <w:rPr>
          <w:rFonts w:ascii="Segoe UI" w:eastAsia="Segoe UI" w:hAnsi="Segoe UI" w:cs="Segoe UI"/>
          <w:color w:val="000000"/>
          <w:sz w:val="20"/>
          <w:szCs w:val="22"/>
        </w:rPr>
        <w:t>a</w:t>
      </w:r>
      <w:r w:rsidRPr="0028150E">
        <w:rPr>
          <w:rFonts w:ascii="Segoe UI" w:eastAsia="Segoe UI" w:hAnsi="Segoe UI" w:cs="Segoe UI"/>
          <w:color w:val="000000"/>
          <w:sz w:val="20"/>
          <w:szCs w:val="22"/>
        </w:rPr>
        <w:t>pp.</w:t>
      </w:r>
    </w:p>
    <w:p w14:paraId="30B1C8A0" w14:textId="44B39440" w:rsidR="005E77C1" w:rsidRPr="0028150E" w:rsidRDefault="005E77C1">
      <w:pPr>
        <w:spacing w:after="160" w:line="259" w:lineRule="auto"/>
        <w:ind w:left="0" w:right="0" w:firstLine="0"/>
        <w:rPr>
          <w:color w:val="0078D7"/>
          <w:sz w:val="36"/>
        </w:rPr>
      </w:pPr>
      <w:r w:rsidRPr="0028150E">
        <w:br w:type="page"/>
      </w:r>
    </w:p>
    <w:p w14:paraId="332712A7" w14:textId="6BBDB262" w:rsidR="009D2E9E" w:rsidRPr="0028150E" w:rsidRDefault="009D2E9E" w:rsidP="009D2E9E">
      <w:pPr>
        <w:pStyle w:val="Heading2"/>
        <w:ind w:left="-5"/>
      </w:pPr>
      <w:bookmarkStart w:id="4" w:name="_Toc55237832"/>
      <w:r w:rsidRPr="0028150E">
        <w:lastRenderedPageBreak/>
        <w:t xml:space="preserve">Exercise </w:t>
      </w:r>
      <w:r w:rsidR="005E77C1" w:rsidRPr="0028150E">
        <w:t>1</w:t>
      </w:r>
      <w:r w:rsidRPr="0028150E">
        <w:t>: Add Compare Screen</w:t>
      </w:r>
      <w:bookmarkEnd w:id="4"/>
      <w:r w:rsidRPr="0028150E">
        <w:t xml:space="preserve">  </w:t>
      </w:r>
      <w:bookmarkEnd w:id="1"/>
    </w:p>
    <w:p w14:paraId="7D036D5A" w14:textId="77777777" w:rsidR="009D2E9E" w:rsidRPr="0028150E" w:rsidRDefault="009D2E9E" w:rsidP="009D2E9E">
      <w:pPr>
        <w:ind w:right="0"/>
      </w:pPr>
      <w:r w:rsidRPr="0028150E">
        <w:t xml:space="preserve">The second screen is where users compare the selected devices and then choose the one they wish to submit for approval. </w:t>
      </w:r>
    </w:p>
    <w:p w14:paraId="50F5CA4A" w14:textId="77777777" w:rsidR="00967B23" w:rsidRPr="0028150E" w:rsidRDefault="00967B23" w:rsidP="009D2E9E">
      <w:pPr>
        <w:spacing w:after="191"/>
        <w:ind w:right="0"/>
      </w:pPr>
    </w:p>
    <w:p w14:paraId="078709FD" w14:textId="005E5785" w:rsidR="009D2E9E" w:rsidRPr="0028150E" w:rsidRDefault="009D2E9E" w:rsidP="009D2E9E">
      <w:pPr>
        <w:spacing w:after="191"/>
        <w:ind w:right="0"/>
      </w:pPr>
      <w:r w:rsidRPr="0028150E">
        <w:t xml:space="preserve">This screen </w:t>
      </w:r>
      <w:r w:rsidR="00967B23" w:rsidRPr="0028150E">
        <w:t>includes</w:t>
      </w:r>
      <w:r w:rsidRPr="0028150E">
        <w:t xml:space="preserve">: </w:t>
      </w:r>
    </w:p>
    <w:p w14:paraId="6296DECA" w14:textId="1604548E" w:rsidR="009D2E9E" w:rsidRPr="0028150E" w:rsidRDefault="009D2E9E" w:rsidP="009D2E9E">
      <w:pPr>
        <w:numPr>
          <w:ilvl w:val="0"/>
          <w:numId w:val="1"/>
        </w:numPr>
        <w:spacing w:after="30"/>
        <w:ind w:right="0" w:hanging="360"/>
      </w:pPr>
      <w:r w:rsidRPr="0028150E">
        <w:t xml:space="preserve">A back button for </w:t>
      </w:r>
      <w:r w:rsidR="00C87F1C" w:rsidRPr="0028150E">
        <w:t>navigating</w:t>
      </w:r>
      <w:r w:rsidRPr="0028150E">
        <w:t xml:space="preserve"> back to the main screen. </w:t>
      </w:r>
    </w:p>
    <w:p w14:paraId="50EDC7D8" w14:textId="77777777" w:rsidR="009D2E9E" w:rsidRPr="0028150E" w:rsidRDefault="009D2E9E" w:rsidP="009D2E9E">
      <w:pPr>
        <w:numPr>
          <w:ilvl w:val="0"/>
          <w:numId w:val="1"/>
        </w:numPr>
        <w:spacing w:after="33"/>
        <w:ind w:right="0" w:hanging="360"/>
      </w:pPr>
      <w:r w:rsidRPr="0028150E">
        <w:t xml:space="preserve">A list of selected devices for comparison (carried over from the main screen). </w:t>
      </w:r>
    </w:p>
    <w:p w14:paraId="4D1888DA" w14:textId="4AE4608E" w:rsidR="009D2E9E" w:rsidRPr="0028150E" w:rsidRDefault="0A4F50E9" w:rsidP="009D2E9E">
      <w:pPr>
        <w:numPr>
          <w:ilvl w:val="0"/>
          <w:numId w:val="1"/>
        </w:numPr>
        <w:spacing w:after="33"/>
        <w:ind w:right="0" w:hanging="360"/>
      </w:pPr>
      <w:r w:rsidRPr="0028150E">
        <w:t>Additional details for each device</w:t>
      </w:r>
    </w:p>
    <w:p w14:paraId="4146F5CD" w14:textId="6F4ADB53" w:rsidR="009D2E9E" w:rsidRPr="0028150E" w:rsidRDefault="0A4F50E9" w:rsidP="009D2E9E">
      <w:pPr>
        <w:numPr>
          <w:ilvl w:val="0"/>
          <w:numId w:val="1"/>
        </w:numPr>
        <w:spacing w:after="156"/>
        <w:ind w:right="0" w:hanging="360"/>
        <w:rPr>
          <w:highlight w:val="yellow"/>
        </w:rPr>
      </w:pPr>
      <w:r w:rsidRPr="0028150E">
        <w:rPr>
          <w:highlight w:val="yellow"/>
        </w:rPr>
        <w:t xml:space="preserve">Highlighting the selected device </w:t>
      </w:r>
    </w:p>
    <w:p w14:paraId="5A5094CF" w14:textId="29978E22" w:rsidR="009D2E9E" w:rsidRPr="0028150E" w:rsidRDefault="009D2E9E" w:rsidP="009D2E9E">
      <w:pPr>
        <w:spacing w:after="156"/>
        <w:ind w:right="0"/>
      </w:pPr>
      <w:r w:rsidRPr="0028150E">
        <w:t xml:space="preserve">In a subsequent lab, you will create the database entities to store device orders and add an edit form to this screen to enter additional information and submit the request. </w:t>
      </w:r>
    </w:p>
    <w:p w14:paraId="6069B325" w14:textId="77777777" w:rsidR="009D2E9E" w:rsidRPr="0028150E" w:rsidRDefault="009D2E9E" w:rsidP="009D2E9E">
      <w:pPr>
        <w:spacing w:after="327" w:line="256" w:lineRule="auto"/>
        <w:ind w:left="0" w:right="0" w:firstLine="0"/>
      </w:pPr>
      <w:r w:rsidRPr="0028150E">
        <w:t xml:space="preserve"> </w:t>
      </w:r>
    </w:p>
    <w:p w14:paraId="520A8C80" w14:textId="77777777" w:rsidR="009D2E9E" w:rsidRPr="0028150E" w:rsidRDefault="009D2E9E" w:rsidP="009D2E9E">
      <w:pPr>
        <w:pStyle w:val="Heading3"/>
        <w:ind w:left="-5"/>
      </w:pPr>
      <w:bookmarkStart w:id="5" w:name="_Toc55237833"/>
      <w:r w:rsidRPr="0028150E">
        <w:t>Task 1: Add screen</w:t>
      </w:r>
      <w:bookmarkEnd w:id="5"/>
      <w:r w:rsidRPr="0028150E">
        <w:t xml:space="preserve"> </w:t>
      </w:r>
    </w:p>
    <w:p w14:paraId="79BCE037" w14:textId="62091C2B" w:rsidR="009D2E9E" w:rsidRPr="0028150E" w:rsidRDefault="009D2E9E" w:rsidP="009D2E9E">
      <w:pPr>
        <w:ind w:left="355" w:right="0"/>
      </w:pPr>
      <w:r w:rsidRPr="0028150E">
        <w:t>1.</w:t>
      </w:r>
      <w:r w:rsidRPr="0028150E">
        <w:rPr>
          <w:rFonts w:eastAsia="Arial"/>
        </w:rPr>
        <w:t xml:space="preserve"> </w:t>
      </w:r>
      <w:r w:rsidRPr="0028150E">
        <w:t xml:space="preserve">From the ribbon </w:t>
      </w:r>
      <w:r w:rsidR="00967B23" w:rsidRPr="0028150E">
        <w:t xml:space="preserve">select </w:t>
      </w:r>
      <w:r w:rsidR="00967B23" w:rsidRPr="0028150E">
        <w:rPr>
          <w:b/>
        </w:rPr>
        <w:t>Home</w:t>
      </w:r>
      <w:r w:rsidR="00967B23" w:rsidRPr="0028150E">
        <w:t xml:space="preserve">, </w:t>
      </w:r>
      <w:r w:rsidR="00967B23" w:rsidRPr="0028150E">
        <w:rPr>
          <w:b/>
        </w:rPr>
        <w:t>New screen</w:t>
      </w:r>
      <w:r w:rsidR="00967B23" w:rsidRPr="0028150E">
        <w:t xml:space="preserve">, and then </w:t>
      </w:r>
      <w:r w:rsidR="00967B23" w:rsidRPr="0028150E">
        <w:rPr>
          <w:b/>
        </w:rPr>
        <w:t>Blank</w:t>
      </w:r>
      <w:r w:rsidRPr="0028150E">
        <w:t xml:space="preserve">. </w:t>
      </w:r>
    </w:p>
    <w:p w14:paraId="5DF29664" w14:textId="2BDA70C4" w:rsidR="009D2E9E" w:rsidRPr="0028150E" w:rsidRDefault="009D2E9E" w:rsidP="009D2E9E">
      <w:pPr>
        <w:spacing w:after="200" w:line="256" w:lineRule="auto"/>
        <w:ind w:left="360" w:right="0" w:firstLine="0"/>
      </w:pPr>
      <w:r w:rsidRPr="0028150E">
        <w:rPr>
          <w:noProof/>
        </w:rPr>
        <mc:AlternateContent>
          <mc:Choice Requires="wpg">
            <w:drawing>
              <wp:inline distT="0" distB="0" distL="0" distR="0" wp14:anchorId="379E6889" wp14:editId="23ED40CF">
                <wp:extent cx="2922340" cy="2465731"/>
                <wp:effectExtent l="0" t="0" r="11430" b="10795"/>
                <wp:docPr id="190" name="Group 1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2340" cy="2465731"/>
                          <a:chOff x="0" y="0"/>
                          <a:chExt cx="29225" cy="24657"/>
                        </a:xfrm>
                      </wpg:grpSpPr>
                      <wps:wsp>
                        <wps:cNvPr id="191" name="Rectangle 3297"/>
                        <wps:cNvSpPr>
                          <a:spLocks noChangeArrowheads="1"/>
                        </wps:cNvSpPr>
                        <wps:spPr bwMode="auto">
                          <a:xfrm>
                            <a:off x="28764" y="20491"/>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75DCE9"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wps:wsp>
                        <wps:cNvPr id="192" name="Rectangle 3299"/>
                        <wps:cNvSpPr>
                          <a:spLocks noChangeArrowheads="1"/>
                        </wps:cNvSpPr>
                        <wps:spPr bwMode="auto">
                          <a:xfrm>
                            <a:off x="0" y="23005"/>
                            <a:ext cx="1277"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611EED" w14:textId="77777777" w:rsidR="009D2E9E" w:rsidRDefault="009D2E9E" w:rsidP="009D2E9E">
                              <w:pPr>
                                <w:spacing w:after="160" w:line="256" w:lineRule="auto"/>
                                <w:ind w:left="0" w:right="0" w:firstLine="0"/>
                              </w:pPr>
                              <w:r>
                                <w:t>2.</w:t>
                              </w:r>
                            </w:p>
                          </w:txbxContent>
                        </wps:txbx>
                        <wps:bodyPr rot="0" vert="horz" wrap="square" lIns="0" tIns="0" rIns="0" bIns="0" anchor="t" anchorCtr="0" upright="1">
                          <a:noAutofit/>
                        </wps:bodyPr>
                      </wps:wsp>
                      <wps:wsp>
                        <wps:cNvPr id="193" name="Rectangle 3300"/>
                        <wps:cNvSpPr>
                          <a:spLocks noChangeArrowheads="1"/>
                        </wps:cNvSpPr>
                        <wps:spPr bwMode="auto">
                          <a:xfrm>
                            <a:off x="960" y="22782"/>
                            <a:ext cx="467" cy="1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9B4F82" w14:textId="77777777" w:rsidR="009D2E9E" w:rsidRDefault="009D2E9E" w:rsidP="009D2E9E">
                              <w:pPr>
                                <w:spacing w:after="160" w:line="256" w:lineRule="auto"/>
                                <w:ind w:left="0" w:right="0" w:firstLine="0"/>
                              </w:pPr>
                              <w:r>
                                <w:rPr>
                                  <w:rFonts w:ascii="Arial" w:eastAsia="Arial" w:hAnsi="Arial" w:cs="Arial"/>
                                </w:rPr>
                                <w:t xml:space="preserve"> </w:t>
                              </w:r>
                            </w:p>
                          </w:txbxContent>
                        </wps:txbx>
                        <wps:bodyPr rot="0" vert="horz" wrap="square" lIns="0" tIns="0" rIns="0" bIns="0" anchor="t" anchorCtr="0" upright="1">
                          <a:noAutofit/>
                        </wps:bodyPr>
                      </wps:wsp>
                      <wps:wsp>
                        <wps:cNvPr id="194" name="Rectangle 3301"/>
                        <wps:cNvSpPr>
                          <a:spLocks noChangeArrowheads="1"/>
                        </wps:cNvSpPr>
                        <wps:spPr bwMode="auto">
                          <a:xfrm>
                            <a:off x="2289" y="23005"/>
                            <a:ext cx="2548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9C26C1" w14:textId="5FDC1958" w:rsidR="009D2E9E" w:rsidRPr="00741EC3" w:rsidRDefault="009D2E9E" w:rsidP="009D2E9E">
                              <w:pPr>
                                <w:spacing w:after="160" w:line="256" w:lineRule="auto"/>
                                <w:ind w:left="0" w:right="0" w:firstLine="0"/>
                              </w:pPr>
                              <w:r>
                                <w:t xml:space="preserve">Rename the screen to </w:t>
                              </w:r>
                              <w:r w:rsidR="00741EC3">
                                <w:rPr>
                                  <w:b/>
                                </w:rPr>
                                <w:t>Compare Screen</w:t>
                              </w:r>
                              <w:r w:rsidR="00741EC3">
                                <w:t>.</w:t>
                              </w:r>
                            </w:p>
                          </w:txbxContent>
                        </wps:txbx>
                        <wps:bodyPr rot="0" vert="horz" wrap="square" lIns="0" tIns="0" rIns="0" bIns="0" anchor="t" anchorCtr="0" upright="1">
                          <a:noAutofit/>
                        </wps:bodyPr>
                      </wps:wsp>
                      <wps:wsp>
                        <wps:cNvPr id="197" name="Rectangle 3304"/>
                        <wps:cNvSpPr>
                          <a:spLocks noChangeArrowheads="1"/>
                        </wps:cNvSpPr>
                        <wps:spPr bwMode="auto">
                          <a:xfrm>
                            <a:off x="24466" y="23005"/>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A49E3F"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98" name="Picture 330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190" y="63"/>
                            <a:ext cx="28315" cy="21082"/>
                          </a:xfrm>
                          <a:prstGeom prst="rect">
                            <a:avLst/>
                          </a:prstGeom>
                          <a:noFill/>
                          <a:extLst>
                            <a:ext uri="{909E8E84-426E-40DD-AFC4-6F175D3DCCD1}">
                              <a14:hiddenFill xmlns:a14="http://schemas.microsoft.com/office/drawing/2010/main">
                                <a:solidFill>
                                  <a:srgbClr val="FFFFFF"/>
                                </a:solidFill>
                              </a14:hiddenFill>
                            </a:ext>
                          </a:extLst>
                        </pic:spPr>
                      </pic:pic>
                      <wps:wsp>
                        <wps:cNvPr id="199" name="Shape 3309"/>
                        <wps:cNvSpPr>
                          <a:spLocks/>
                        </wps:cNvSpPr>
                        <wps:spPr bwMode="auto">
                          <a:xfrm>
                            <a:off x="127" y="0"/>
                            <a:ext cx="28441" cy="21209"/>
                          </a:xfrm>
                          <a:custGeom>
                            <a:avLst/>
                            <a:gdLst>
                              <a:gd name="T0" fmla="*/ 0 w 2844165"/>
                              <a:gd name="T1" fmla="*/ 2120900 h 2120900"/>
                              <a:gd name="T2" fmla="*/ 2844165 w 2844165"/>
                              <a:gd name="T3" fmla="*/ 2120900 h 2120900"/>
                              <a:gd name="T4" fmla="*/ 2844165 w 2844165"/>
                              <a:gd name="T5" fmla="*/ 0 h 2120900"/>
                              <a:gd name="T6" fmla="*/ 0 w 2844165"/>
                              <a:gd name="T7" fmla="*/ 0 h 2120900"/>
                              <a:gd name="T8" fmla="*/ 0 w 2844165"/>
                              <a:gd name="T9" fmla="*/ 2120900 h 2120900"/>
                              <a:gd name="T10" fmla="*/ 0 w 2844165"/>
                              <a:gd name="T11" fmla="*/ 0 h 2120900"/>
                              <a:gd name="T12" fmla="*/ 2844165 w 2844165"/>
                              <a:gd name="T13" fmla="*/ 2120900 h 2120900"/>
                            </a:gdLst>
                            <a:ahLst/>
                            <a:cxnLst>
                              <a:cxn ang="0">
                                <a:pos x="T0" y="T1"/>
                              </a:cxn>
                              <a:cxn ang="0">
                                <a:pos x="T2" y="T3"/>
                              </a:cxn>
                              <a:cxn ang="0">
                                <a:pos x="T4" y="T5"/>
                              </a:cxn>
                              <a:cxn ang="0">
                                <a:pos x="T6" y="T7"/>
                              </a:cxn>
                              <a:cxn ang="0">
                                <a:pos x="T8" y="T9"/>
                              </a:cxn>
                            </a:cxnLst>
                            <a:rect l="T10" t="T11" r="T12" b="T13"/>
                            <a:pathLst>
                              <a:path w="2844165" h="2120900">
                                <a:moveTo>
                                  <a:pt x="0" y="2120900"/>
                                </a:moveTo>
                                <a:lnTo>
                                  <a:pt x="2844165" y="2120900"/>
                                </a:lnTo>
                                <a:lnTo>
                                  <a:pt x="2844165" y="0"/>
                                </a:lnTo>
                                <a:lnTo>
                                  <a:pt x="0" y="0"/>
                                </a:lnTo>
                                <a:lnTo>
                                  <a:pt x="0" y="212090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79E6889" id="Group 190" o:spid="_x0000_s1026" style="width:230.1pt;height:194.15pt;mso-position-horizontal-relative:char;mso-position-vertical-relative:line" coordsize="29225,246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">
                <v:rect id="Rectangle 3297" o:spid="_x0000_s1027" style="position:absolute;left:28764;top:20491;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6F75DCE9" w14:textId="77777777" w:rsidR="009D2E9E" w:rsidRDefault="009D2E9E" w:rsidP="009D2E9E">
                        <w:pPr>
                          <w:spacing w:after="160" w:line="256" w:lineRule="auto"/>
                          <w:ind w:left="0" w:right="0" w:firstLine="0"/>
                        </w:pPr>
                        <w:r>
                          <w:t xml:space="preserve"> </w:t>
                        </w:r>
                      </w:p>
                    </w:txbxContent>
                  </v:textbox>
                </v:rect>
                <v:rect id="Rectangle 3299" o:spid="_x0000_s1028" style="position:absolute;top:23005;width:1277;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" filled="f" stroked="f">
                  <v:textbox inset="0,0,0,0">
                    <w:txbxContent>
                      <w:p w14:paraId="42611EED" w14:textId="77777777" w:rsidR="009D2E9E" w:rsidRDefault="009D2E9E" w:rsidP="009D2E9E">
                        <w:pPr>
                          <w:spacing w:after="160" w:line="256" w:lineRule="auto"/>
                          <w:ind w:left="0" w:right="0" w:firstLine="0"/>
                        </w:pPr>
                        <w:r>
                          <w:t>2.</w:t>
                        </w:r>
                      </w:p>
                    </w:txbxContent>
                  </v:textbox>
                </v:rect>
                <v:rect id="Rectangle 3300" o:spid="_x0000_s1029" style="position:absolute;left:960;top:22782;width:467;height:1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e6wgAAANwAAAAPAAAAZHJzL2Rvd25yZXYueG1sRE9Ni8Iw&#10;EL0L/ocwgjdNXUF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DX4+e6wgAAANwAAAAPAAAA&#10;AAAAAAAAAAAAAAcCAABkcnMvZG93bnJldi54bWxQSwUGAAAAAAMAAwC3AAAA9gIAAAAA&#10;" filled="f" stroked="f">
                  <v:textbox inset="0,0,0,0">
                    <w:txbxContent>
                      <w:p w14:paraId="5B9B4F82" w14:textId="77777777" w:rsidR="009D2E9E" w:rsidRDefault="009D2E9E" w:rsidP="009D2E9E">
                        <w:pPr>
                          <w:spacing w:after="160" w:line="256" w:lineRule="auto"/>
                          <w:ind w:left="0" w:right="0" w:firstLine="0"/>
                        </w:pPr>
                        <w:r>
                          <w:rPr>
                            <w:rFonts w:ascii="Arial" w:eastAsia="Arial" w:hAnsi="Arial" w:cs="Arial"/>
                          </w:rPr>
                          <w:t xml:space="preserve"> </w:t>
                        </w:r>
                      </w:p>
                    </w:txbxContent>
                  </v:textbox>
                </v:rect>
                <v:rect id="Rectangle 3301" o:spid="_x0000_s1030" style="position:absolute;left:2289;top:23005;width:2548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n/OwgAAANwAAAAPAAAAZHJzL2Rvd25yZXYueG1sRE9Ni8Iw&#10;EL0L/ocwgjdNXUR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BYCn/OwgAAANwAAAAPAAAA&#10;AAAAAAAAAAAAAAcCAABkcnMvZG93bnJldi54bWxQSwUGAAAAAAMAAwC3AAAA9gIAAAAA&#10;" filled="f" stroked="f">
                  <v:textbox inset="0,0,0,0">
                    <w:txbxContent>
                      <w:p w14:paraId="499C26C1" w14:textId="5FDC1958" w:rsidR="009D2E9E" w:rsidRPr="00741EC3" w:rsidRDefault="009D2E9E" w:rsidP="009D2E9E">
                        <w:pPr>
                          <w:spacing w:after="160" w:line="256" w:lineRule="auto"/>
                          <w:ind w:left="0" w:right="0" w:firstLine="0"/>
                        </w:pPr>
                        <w:r>
                          <w:t xml:space="preserve">Rename the screen to </w:t>
                        </w:r>
                        <w:r w:rsidR="00741EC3">
                          <w:rPr>
                            <w:b/>
                          </w:rPr>
                          <w:t>Compare Screen</w:t>
                        </w:r>
                        <w:r w:rsidR="00741EC3">
                          <w:t>.</w:t>
                        </w:r>
                      </w:p>
                    </w:txbxContent>
                  </v:textbox>
                </v:rect>
                <v:rect id="Rectangle 3304" o:spid="_x0000_s1031" style="position:absolute;left:24466;top:23005;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" filled="f" stroked="f">
                  <v:textbox inset="0,0,0,0">
                    <w:txbxContent>
                      <w:p w14:paraId="28A49E3F" w14:textId="77777777" w:rsidR="009D2E9E" w:rsidRDefault="009D2E9E" w:rsidP="009D2E9E">
                        <w:pPr>
                          <w:spacing w:after="160" w:line="256" w:lineRule="auto"/>
                          <w:ind w:left="0" w:right="0" w:firstLine="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08" o:spid="_x0000_s1032" type="#_x0000_t75" style="position:absolute;left:190;top:63;width:28315;height:21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">
                  <v:imagedata r:id="rId11" o:title=""/>
                </v:shape>
                <v:shape id="Shape 3309" o:spid="_x0000_s1033" style="position:absolute;left:127;width:28441;height:21209;visibility:visible;mso-wrap-style:square;v-text-anchor:top" coordsize="2844165,21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" path="m,2120900r2844165,l2844165,,,,,2120900xe" filled="f" strokecolor="#353535" strokeweight="1pt">
                  <v:path arrowok="t" o:connecttype="custom" o:connectlocs="0,21209;28441,21209;28441,0;0,0;0,21209" o:connectangles="0,0,0,0,0" textboxrect="0,0,2844165,2120900"/>
                </v:shape>
                <w10:anchorlock/>
              </v:group>
            </w:pict>
          </mc:Fallback>
        </mc:AlternateContent>
      </w:r>
    </w:p>
    <w:p w14:paraId="3E805045" w14:textId="56E9BA6D" w:rsidR="009D2E9E" w:rsidRPr="0028150E" w:rsidRDefault="009D2E9E" w:rsidP="009D2E9E">
      <w:pPr>
        <w:spacing w:after="0" w:line="256" w:lineRule="auto"/>
        <w:ind w:left="360" w:right="0" w:firstLine="0"/>
      </w:pPr>
      <w:r w:rsidRPr="0028150E">
        <w:rPr>
          <w:noProof/>
        </w:rPr>
        <mc:AlternateContent>
          <mc:Choice Requires="wpg">
            <w:drawing>
              <wp:inline distT="0" distB="0" distL="0" distR="0" wp14:anchorId="531D123B" wp14:editId="0D321F5C">
                <wp:extent cx="6510020" cy="1563370"/>
                <wp:effectExtent l="0" t="9525" r="14605" b="36830"/>
                <wp:docPr id="185" name="Group 1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0020" cy="1563370"/>
                          <a:chOff x="0" y="0"/>
                          <a:chExt cx="65098" cy="15634"/>
                        </a:xfrm>
                      </wpg:grpSpPr>
                      <wps:wsp>
                        <wps:cNvPr id="186" name="Rectangle 3305"/>
                        <wps:cNvSpPr>
                          <a:spLocks noChangeArrowheads="1"/>
                        </wps:cNvSpPr>
                        <wps:spPr bwMode="auto">
                          <a:xfrm>
                            <a:off x="0" y="14396"/>
                            <a:ext cx="460"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A83251"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wps:wsp>
                        <wps:cNvPr id="187" name="Rectangle 3306"/>
                        <wps:cNvSpPr>
                          <a:spLocks noChangeArrowheads="1"/>
                        </wps:cNvSpPr>
                        <wps:spPr bwMode="auto">
                          <a:xfrm>
                            <a:off x="64752" y="14396"/>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E9A479"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88" name="Picture 33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38" y="63"/>
                            <a:ext cx="64007" cy="15107"/>
                          </a:xfrm>
                          <a:prstGeom prst="rect">
                            <a:avLst/>
                          </a:prstGeom>
                          <a:noFill/>
                          <a:extLst>
                            <a:ext uri="{909E8E84-426E-40DD-AFC4-6F175D3DCCD1}">
                              <a14:hiddenFill xmlns:a14="http://schemas.microsoft.com/office/drawing/2010/main">
                                <a:solidFill>
                                  <a:srgbClr val="FFFFFF"/>
                                </a:solidFill>
                              </a14:hiddenFill>
                            </a:ext>
                          </a:extLst>
                        </pic:spPr>
                      </pic:pic>
                      <wps:wsp>
                        <wps:cNvPr id="189" name="Shape 3312"/>
                        <wps:cNvSpPr>
                          <a:spLocks/>
                        </wps:cNvSpPr>
                        <wps:spPr bwMode="auto">
                          <a:xfrm>
                            <a:off x="474" y="0"/>
                            <a:ext cx="64134" cy="15233"/>
                          </a:xfrm>
                          <a:custGeom>
                            <a:avLst/>
                            <a:gdLst>
                              <a:gd name="T0" fmla="*/ 0 w 6413373"/>
                              <a:gd name="T1" fmla="*/ 1523365 h 1523365"/>
                              <a:gd name="T2" fmla="*/ 6413373 w 6413373"/>
                              <a:gd name="T3" fmla="*/ 1523365 h 1523365"/>
                              <a:gd name="T4" fmla="*/ 6413373 w 6413373"/>
                              <a:gd name="T5" fmla="*/ 0 h 1523365"/>
                              <a:gd name="T6" fmla="*/ 0 w 6413373"/>
                              <a:gd name="T7" fmla="*/ 0 h 1523365"/>
                              <a:gd name="T8" fmla="*/ 0 w 6413373"/>
                              <a:gd name="T9" fmla="*/ 1523365 h 1523365"/>
                              <a:gd name="T10" fmla="*/ 0 w 6413373"/>
                              <a:gd name="T11" fmla="*/ 0 h 1523365"/>
                              <a:gd name="T12" fmla="*/ 6413373 w 6413373"/>
                              <a:gd name="T13" fmla="*/ 1523365 h 1523365"/>
                            </a:gdLst>
                            <a:ahLst/>
                            <a:cxnLst>
                              <a:cxn ang="0">
                                <a:pos x="T0" y="T1"/>
                              </a:cxn>
                              <a:cxn ang="0">
                                <a:pos x="T2" y="T3"/>
                              </a:cxn>
                              <a:cxn ang="0">
                                <a:pos x="T4" y="T5"/>
                              </a:cxn>
                              <a:cxn ang="0">
                                <a:pos x="T6" y="T7"/>
                              </a:cxn>
                              <a:cxn ang="0">
                                <a:pos x="T8" y="T9"/>
                              </a:cxn>
                            </a:cxnLst>
                            <a:rect l="T10" t="T11" r="T12" b="T13"/>
                            <a:pathLst>
                              <a:path w="6413373" h="1523365">
                                <a:moveTo>
                                  <a:pt x="0" y="1523365"/>
                                </a:moveTo>
                                <a:lnTo>
                                  <a:pt x="6413373" y="1523365"/>
                                </a:lnTo>
                                <a:lnTo>
                                  <a:pt x="6413373" y="0"/>
                                </a:lnTo>
                                <a:lnTo>
                                  <a:pt x="0" y="0"/>
                                </a:lnTo>
                                <a:lnTo>
                                  <a:pt x="0" y="152336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31D123B" id="Group 185" o:spid="_x0000_s1034" style="width:512.6pt;height:123.1pt;mso-position-horizontal-relative:char;mso-position-vertical-relative:line" coordsize="65098,156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">
                <v:rect id="Rectangle 3305" o:spid="_x0000_s1035" style="position:absolute;top:14396;width:460;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" filled="f" stroked="f">
                  <v:textbox inset="0,0,0,0">
                    <w:txbxContent>
                      <w:p w14:paraId="13A83251" w14:textId="77777777" w:rsidR="009D2E9E" w:rsidRDefault="009D2E9E" w:rsidP="009D2E9E">
                        <w:pPr>
                          <w:spacing w:after="160" w:line="256" w:lineRule="auto"/>
                          <w:ind w:left="0" w:right="0" w:firstLine="0"/>
                        </w:pPr>
                        <w:r>
                          <w:t xml:space="preserve"> </w:t>
                        </w:r>
                      </w:p>
                    </w:txbxContent>
                  </v:textbox>
                </v:rect>
                <v:rect id="Rectangle 3306" o:spid="_x0000_s1036" style="position:absolute;left:64752;top:14396;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" filled="f" stroked="f">
                  <v:textbox inset="0,0,0,0">
                    <w:txbxContent>
                      <w:p w14:paraId="0DE9A479" w14:textId="77777777" w:rsidR="009D2E9E" w:rsidRDefault="009D2E9E" w:rsidP="009D2E9E">
                        <w:pPr>
                          <w:spacing w:after="160" w:line="256" w:lineRule="auto"/>
                          <w:ind w:left="0" w:right="0" w:firstLine="0"/>
                        </w:pPr>
                        <w:r>
                          <w:t xml:space="preserve"> </w:t>
                        </w:r>
                      </w:p>
                    </w:txbxContent>
                  </v:textbox>
                </v:rect>
                <v:shape id="Picture 3311" o:spid="_x0000_s1037" type="#_x0000_t75" style="position:absolute;left:538;top:63;width:64007;height:15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">
                  <v:imagedata r:id="rId13" o:title=""/>
                </v:shape>
                <v:shape id="Shape 3312" o:spid="_x0000_s1038" style="position:absolute;left:474;width:64134;height:15233;visibility:visible;mso-wrap-style:square;v-text-anchor:top" coordsize="6413373,1523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" path="m,1523365r6413373,l6413373,,,,,1523365xe" filled="f" strokecolor="#353535" strokeweight="1pt">
                  <v:path arrowok="t" o:connecttype="custom" o:connectlocs="0,15233;64134,15233;64134,0;0,0;0,15233" o:connectangles="0,0,0,0,0" textboxrect="0,0,6413373,1523365"/>
                </v:shape>
                <w10:anchorlock/>
              </v:group>
            </w:pict>
          </mc:Fallback>
        </mc:AlternateContent>
      </w:r>
    </w:p>
    <w:p w14:paraId="2969F7A0" w14:textId="77777777" w:rsidR="00DE3FBA" w:rsidRPr="0028150E" w:rsidRDefault="00DE3FBA" w:rsidP="009D2E9E">
      <w:pPr>
        <w:ind w:left="705" w:right="0" w:hanging="360"/>
      </w:pPr>
    </w:p>
    <w:p w14:paraId="5B944E04" w14:textId="73CD635E" w:rsidR="009D2E9E" w:rsidRPr="0028150E" w:rsidRDefault="009D2E9E" w:rsidP="009D2E9E">
      <w:pPr>
        <w:ind w:left="705" w:right="0" w:hanging="360"/>
      </w:pPr>
      <w:r w:rsidRPr="0028150E">
        <w:lastRenderedPageBreak/>
        <w:t>3.</w:t>
      </w:r>
      <w:r w:rsidRPr="0028150E">
        <w:rPr>
          <w:rFonts w:eastAsia="Arial"/>
        </w:rPr>
        <w:t xml:space="preserve"> </w:t>
      </w:r>
      <w:r w:rsidR="00741EC3" w:rsidRPr="0028150E">
        <w:t>From</w:t>
      </w:r>
      <w:r w:rsidRPr="0028150E">
        <w:t xml:space="preserve"> the left tree view, select</w:t>
      </w:r>
      <w:r w:rsidR="00741EC3" w:rsidRPr="0028150E">
        <w:t xml:space="preserve"> </w:t>
      </w:r>
      <w:r w:rsidR="00741EC3" w:rsidRPr="0028150E">
        <w:rPr>
          <w:b/>
        </w:rPr>
        <w:t>MainScreen</w:t>
      </w:r>
      <w:r w:rsidRPr="0028150E">
        <w:t>, click on the</w:t>
      </w:r>
      <w:r w:rsidR="00741EC3" w:rsidRPr="0028150E">
        <w:t xml:space="preserve"> </w:t>
      </w:r>
      <w:r w:rsidR="00741EC3" w:rsidRPr="0028150E">
        <w:rPr>
          <w:b/>
        </w:rPr>
        <w:t>Insert</w:t>
      </w:r>
      <w:r w:rsidRPr="0028150E">
        <w:t xml:space="preserve"> tab on the ribbon and </w:t>
      </w:r>
      <w:r w:rsidR="00741EC3" w:rsidRPr="0028150E">
        <w:t xml:space="preserve">then </w:t>
      </w:r>
      <w:r w:rsidRPr="0028150E">
        <w:t>select</w:t>
      </w:r>
      <w:r w:rsidR="00741EC3" w:rsidRPr="0028150E">
        <w:t xml:space="preserve"> </w:t>
      </w:r>
      <w:r w:rsidR="00741EC3" w:rsidRPr="0028150E">
        <w:rPr>
          <w:b/>
        </w:rPr>
        <w:t xml:space="preserve">Button </w:t>
      </w:r>
      <w:r w:rsidRPr="0028150E">
        <w:t xml:space="preserve">to add a button to the screen. </w:t>
      </w:r>
    </w:p>
    <w:p w14:paraId="6381DF52" w14:textId="17AAD1EB" w:rsidR="009D2E9E" w:rsidRPr="0028150E" w:rsidRDefault="009D2E9E" w:rsidP="009D2E9E">
      <w:pPr>
        <w:spacing w:after="199" w:line="256" w:lineRule="auto"/>
        <w:ind w:left="360" w:right="0" w:firstLine="0"/>
      </w:pPr>
      <w:r w:rsidRPr="0028150E">
        <w:rPr>
          <w:noProof/>
        </w:rPr>
        <mc:AlternateContent>
          <mc:Choice Requires="wpg">
            <w:drawing>
              <wp:inline distT="0" distB="0" distL="0" distR="0" wp14:anchorId="1D513FB2" wp14:editId="605428B7">
                <wp:extent cx="5332095" cy="2501265"/>
                <wp:effectExtent l="0" t="9525" r="11430" b="41910"/>
                <wp:docPr id="177" name="Group 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32095" cy="2501265"/>
                          <a:chOff x="0" y="0"/>
                          <a:chExt cx="53318" cy="25013"/>
                        </a:xfrm>
                      </wpg:grpSpPr>
                      <wps:wsp>
                        <wps:cNvPr id="178" name="Rectangle 3356"/>
                        <wps:cNvSpPr>
                          <a:spLocks noChangeArrowheads="1"/>
                        </wps:cNvSpPr>
                        <wps:spPr bwMode="auto">
                          <a:xfrm>
                            <a:off x="52971" y="21260"/>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04A98D"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wps:wsp>
                        <wps:cNvPr id="179" name="Rectangle 3357"/>
                        <wps:cNvSpPr>
                          <a:spLocks noChangeArrowheads="1"/>
                        </wps:cNvSpPr>
                        <wps:spPr bwMode="auto">
                          <a:xfrm>
                            <a:off x="0" y="23775"/>
                            <a:ext cx="1277"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95E8D0" w14:textId="77777777" w:rsidR="009D2E9E" w:rsidRDefault="009D2E9E" w:rsidP="009D2E9E">
                              <w:pPr>
                                <w:spacing w:after="160" w:line="256" w:lineRule="auto"/>
                                <w:ind w:left="0" w:right="0" w:firstLine="0"/>
                              </w:pPr>
                              <w:r>
                                <w:t>4.</w:t>
                              </w:r>
                            </w:p>
                          </w:txbxContent>
                        </wps:txbx>
                        <wps:bodyPr rot="0" vert="horz" wrap="square" lIns="0" tIns="0" rIns="0" bIns="0" anchor="t" anchorCtr="0" upright="1">
                          <a:noAutofit/>
                        </wps:bodyPr>
                      </wps:wsp>
                      <wps:wsp>
                        <wps:cNvPr id="180" name="Rectangle 3358"/>
                        <wps:cNvSpPr>
                          <a:spLocks noChangeArrowheads="1"/>
                        </wps:cNvSpPr>
                        <wps:spPr bwMode="auto">
                          <a:xfrm>
                            <a:off x="960" y="23551"/>
                            <a:ext cx="467" cy="18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06A0BF" w14:textId="77777777" w:rsidR="009D2E9E" w:rsidRDefault="009D2E9E" w:rsidP="009D2E9E">
                              <w:pPr>
                                <w:spacing w:after="160" w:line="256" w:lineRule="auto"/>
                                <w:ind w:left="0" w:right="0" w:firstLine="0"/>
                              </w:pPr>
                              <w:r>
                                <w:rPr>
                                  <w:rFonts w:ascii="Arial" w:eastAsia="Arial" w:hAnsi="Arial" w:cs="Arial"/>
                                </w:rPr>
                                <w:t xml:space="preserve"> </w:t>
                              </w:r>
                            </w:p>
                          </w:txbxContent>
                        </wps:txbx>
                        <wps:bodyPr rot="0" vert="horz" wrap="square" lIns="0" tIns="0" rIns="0" bIns="0" anchor="t" anchorCtr="0" upright="1">
                          <a:noAutofit/>
                        </wps:bodyPr>
                      </wps:wsp>
                      <wps:wsp>
                        <wps:cNvPr id="181" name="Rectangle 3359"/>
                        <wps:cNvSpPr>
                          <a:spLocks noChangeArrowheads="1"/>
                        </wps:cNvSpPr>
                        <wps:spPr bwMode="auto">
                          <a:xfrm>
                            <a:off x="2289" y="23775"/>
                            <a:ext cx="3254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E9E5A" w14:textId="77777777" w:rsidR="009D2E9E" w:rsidRDefault="009D2E9E" w:rsidP="009D2E9E">
                              <w:pPr>
                                <w:spacing w:after="160" w:line="256" w:lineRule="auto"/>
                                <w:ind w:left="0" w:right="0" w:firstLine="0"/>
                              </w:pPr>
                              <w:r>
                                <w:t>Place the button in the bottom right corner.</w:t>
                              </w:r>
                            </w:p>
                          </w:txbxContent>
                        </wps:txbx>
                        <wps:bodyPr rot="0" vert="horz" wrap="square" lIns="0" tIns="0" rIns="0" bIns="0" anchor="t" anchorCtr="0" upright="1">
                          <a:noAutofit/>
                        </wps:bodyPr>
                      </wps:wsp>
                      <wps:wsp>
                        <wps:cNvPr id="182" name="Rectangle 3360"/>
                        <wps:cNvSpPr>
                          <a:spLocks noChangeArrowheads="1"/>
                        </wps:cNvSpPr>
                        <wps:spPr bwMode="auto">
                          <a:xfrm>
                            <a:off x="26798" y="23775"/>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857B1A"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83" name="Picture 337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90" y="63"/>
                            <a:ext cx="52563" cy="21901"/>
                          </a:xfrm>
                          <a:prstGeom prst="rect">
                            <a:avLst/>
                          </a:prstGeom>
                          <a:noFill/>
                          <a:extLst>
                            <a:ext uri="{909E8E84-426E-40DD-AFC4-6F175D3DCCD1}">
                              <a14:hiddenFill xmlns:a14="http://schemas.microsoft.com/office/drawing/2010/main">
                                <a:solidFill>
                                  <a:srgbClr val="FFFFFF"/>
                                </a:solidFill>
                              </a14:hiddenFill>
                            </a:ext>
                          </a:extLst>
                        </pic:spPr>
                      </pic:pic>
                      <wps:wsp>
                        <wps:cNvPr id="184" name="Shape 3376"/>
                        <wps:cNvSpPr>
                          <a:spLocks/>
                        </wps:cNvSpPr>
                        <wps:spPr bwMode="auto">
                          <a:xfrm>
                            <a:off x="127" y="0"/>
                            <a:ext cx="52689" cy="22028"/>
                          </a:xfrm>
                          <a:custGeom>
                            <a:avLst/>
                            <a:gdLst>
                              <a:gd name="T0" fmla="*/ 0 w 5268976"/>
                              <a:gd name="T1" fmla="*/ 2202815 h 2202815"/>
                              <a:gd name="T2" fmla="*/ 5268976 w 5268976"/>
                              <a:gd name="T3" fmla="*/ 2202815 h 2202815"/>
                              <a:gd name="T4" fmla="*/ 5268976 w 5268976"/>
                              <a:gd name="T5" fmla="*/ 0 h 2202815"/>
                              <a:gd name="T6" fmla="*/ 0 w 5268976"/>
                              <a:gd name="T7" fmla="*/ 0 h 2202815"/>
                              <a:gd name="T8" fmla="*/ 0 w 5268976"/>
                              <a:gd name="T9" fmla="*/ 2202815 h 2202815"/>
                              <a:gd name="T10" fmla="*/ 0 w 5268976"/>
                              <a:gd name="T11" fmla="*/ 0 h 2202815"/>
                              <a:gd name="T12" fmla="*/ 5268976 w 5268976"/>
                              <a:gd name="T13" fmla="*/ 2202815 h 2202815"/>
                            </a:gdLst>
                            <a:ahLst/>
                            <a:cxnLst>
                              <a:cxn ang="0">
                                <a:pos x="T0" y="T1"/>
                              </a:cxn>
                              <a:cxn ang="0">
                                <a:pos x="T2" y="T3"/>
                              </a:cxn>
                              <a:cxn ang="0">
                                <a:pos x="T4" y="T5"/>
                              </a:cxn>
                              <a:cxn ang="0">
                                <a:pos x="T6" y="T7"/>
                              </a:cxn>
                              <a:cxn ang="0">
                                <a:pos x="T8" y="T9"/>
                              </a:cxn>
                            </a:cxnLst>
                            <a:rect l="T10" t="T11" r="T12" b="T13"/>
                            <a:pathLst>
                              <a:path w="5268976" h="2202815">
                                <a:moveTo>
                                  <a:pt x="0" y="2202815"/>
                                </a:moveTo>
                                <a:lnTo>
                                  <a:pt x="5268976" y="2202815"/>
                                </a:lnTo>
                                <a:lnTo>
                                  <a:pt x="5268976" y="0"/>
                                </a:lnTo>
                                <a:lnTo>
                                  <a:pt x="0" y="0"/>
                                </a:lnTo>
                                <a:lnTo>
                                  <a:pt x="0" y="220281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D513FB2" id="Group 177" o:spid="_x0000_s1039" style="width:419.85pt;height:196.95pt;mso-position-horizontal-relative:char;mso-position-vertical-relative:line" coordsize="53318,250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">
                <v:rect id="Rectangle 3356" o:spid="_x0000_s1040" style="position:absolute;left:52971;top:21260;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" filled="f" stroked="f">
                  <v:textbox inset="0,0,0,0">
                    <w:txbxContent>
                      <w:p w14:paraId="4E04A98D" w14:textId="77777777" w:rsidR="009D2E9E" w:rsidRDefault="009D2E9E" w:rsidP="009D2E9E">
                        <w:pPr>
                          <w:spacing w:after="160" w:line="256" w:lineRule="auto"/>
                          <w:ind w:left="0" w:right="0" w:firstLine="0"/>
                        </w:pPr>
                        <w:r>
                          <w:t xml:space="preserve"> </w:t>
                        </w:r>
                      </w:p>
                    </w:txbxContent>
                  </v:textbox>
                </v:rect>
                <v:rect id="Rectangle 3357" o:spid="_x0000_s1041" style="position:absolute;top:23775;width:1277;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" filled="f" stroked="f">
                  <v:textbox inset="0,0,0,0">
                    <w:txbxContent>
                      <w:p w14:paraId="4995E8D0" w14:textId="77777777" w:rsidR="009D2E9E" w:rsidRDefault="009D2E9E" w:rsidP="009D2E9E">
                        <w:pPr>
                          <w:spacing w:after="160" w:line="256" w:lineRule="auto"/>
                          <w:ind w:left="0" w:right="0" w:firstLine="0"/>
                        </w:pPr>
                        <w:r>
                          <w:t>4.</w:t>
                        </w:r>
                      </w:p>
                    </w:txbxContent>
                  </v:textbox>
                </v:rect>
                <v:rect id="Rectangle 3358" o:spid="_x0000_s1042" style="position:absolute;left:960;top:23551;width:467;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" filled="f" stroked="f">
                  <v:textbox inset="0,0,0,0">
                    <w:txbxContent>
                      <w:p w14:paraId="1006A0BF" w14:textId="77777777" w:rsidR="009D2E9E" w:rsidRDefault="009D2E9E" w:rsidP="009D2E9E">
                        <w:pPr>
                          <w:spacing w:after="160" w:line="256" w:lineRule="auto"/>
                          <w:ind w:left="0" w:right="0" w:firstLine="0"/>
                        </w:pPr>
                        <w:r>
                          <w:rPr>
                            <w:rFonts w:ascii="Arial" w:eastAsia="Arial" w:hAnsi="Arial" w:cs="Arial"/>
                          </w:rPr>
                          <w:t xml:space="preserve"> </w:t>
                        </w:r>
                      </w:p>
                    </w:txbxContent>
                  </v:textbox>
                </v:rect>
                <v:rect id="Rectangle 3359" o:spid="_x0000_s1043" style="position:absolute;left:2289;top:23775;width:3254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" filled="f" stroked="f">
                  <v:textbox inset="0,0,0,0">
                    <w:txbxContent>
                      <w:p w14:paraId="744E9E5A" w14:textId="77777777" w:rsidR="009D2E9E" w:rsidRDefault="009D2E9E" w:rsidP="009D2E9E">
                        <w:pPr>
                          <w:spacing w:after="160" w:line="256" w:lineRule="auto"/>
                          <w:ind w:left="0" w:right="0" w:firstLine="0"/>
                        </w:pPr>
                        <w:r>
                          <w:t>Place the button in the bottom right corner.</w:t>
                        </w:r>
                      </w:p>
                    </w:txbxContent>
                  </v:textbox>
                </v:rect>
                <v:rect id="Rectangle 3360" o:spid="_x0000_s1044" style="position:absolute;left:26798;top:23775;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" filled="f" stroked="f">
                  <v:textbox inset="0,0,0,0">
                    <w:txbxContent>
                      <w:p w14:paraId="1E857B1A" w14:textId="77777777" w:rsidR="009D2E9E" w:rsidRDefault="009D2E9E" w:rsidP="009D2E9E">
                        <w:pPr>
                          <w:spacing w:after="160" w:line="256" w:lineRule="auto"/>
                          <w:ind w:left="0" w:right="0" w:firstLine="0"/>
                        </w:pPr>
                        <w:r>
                          <w:t xml:space="preserve"> </w:t>
                        </w:r>
                      </w:p>
                    </w:txbxContent>
                  </v:textbox>
                </v:rect>
                <v:shape id="Picture 3375" o:spid="_x0000_s1045" type="#_x0000_t75" style="position:absolute;left:190;top:63;width:52563;height:21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">
                  <v:imagedata r:id="rId15" o:title=""/>
                </v:shape>
                <v:shape id="Shape 3376" o:spid="_x0000_s1046" style="position:absolute;left:127;width:52689;height:22028;visibility:visible;mso-wrap-style:square;v-text-anchor:top" coordsize="5268976,2202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" path="m,2202815r5268976,l5268976,,,,,2202815xe" filled="f" strokecolor="#353535" strokeweight="1pt">
                  <v:path arrowok="t" o:connecttype="custom" o:connectlocs="0,22028;52689,22028;52689,0;0,0;0,22028" o:connectangles="0,0,0,0,0" textboxrect="0,0,5268976,2202815"/>
                </v:shape>
                <w10:anchorlock/>
              </v:group>
            </w:pict>
          </mc:Fallback>
        </mc:AlternateContent>
      </w:r>
    </w:p>
    <w:p w14:paraId="08612DE6" w14:textId="06F60138" w:rsidR="009D2E9E" w:rsidRPr="0028150E" w:rsidRDefault="009D2E9E" w:rsidP="009D2E9E">
      <w:pPr>
        <w:spacing w:after="199" w:line="256" w:lineRule="auto"/>
        <w:ind w:left="380" w:right="0" w:firstLine="0"/>
      </w:pPr>
      <w:r w:rsidRPr="0028150E">
        <w:rPr>
          <w:noProof/>
        </w:rPr>
        <mc:AlternateContent>
          <mc:Choice Requires="wpg">
            <w:drawing>
              <wp:inline distT="0" distB="0" distL="0" distR="0" wp14:anchorId="51055678" wp14:editId="7F76ADC9">
                <wp:extent cx="5908675" cy="2135505"/>
                <wp:effectExtent l="9525" t="9525" r="15875" b="36195"/>
                <wp:docPr id="173" name="Group 1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8675" cy="2135505"/>
                          <a:chOff x="0" y="0"/>
                          <a:chExt cx="59089" cy="21355"/>
                        </a:xfrm>
                      </wpg:grpSpPr>
                      <wps:wsp>
                        <wps:cNvPr id="174" name="Rectangle 3361"/>
                        <wps:cNvSpPr>
                          <a:spLocks noChangeArrowheads="1"/>
                        </wps:cNvSpPr>
                        <wps:spPr bwMode="auto">
                          <a:xfrm>
                            <a:off x="58742" y="20116"/>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051EAD"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75" name="Picture 337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63" y="63"/>
                            <a:ext cx="58561" cy="20758"/>
                          </a:xfrm>
                          <a:prstGeom prst="rect">
                            <a:avLst/>
                          </a:prstGeom>
                          <a:noFill/>
                          <a:extLst>
                            <a:ext uri="{909E8E84-426E-40DD-AFC4-6F175D3DCCD1}">
                              <a14:hiddenFill xmlns:a14="http://schemas.microsoft.com/office/drawing/2010/main">
                                <a:solidFill>
                                  <a:srgbClr val="FFFFFF"/>
                                </a:solidFill>
                              </a14:hiddenFill>
                            </a:ext>
                          </a:extLst>
                        </pic:spPr>
                      </pic:pic>
                      <wps:wsp>
                        <wps:cNvPr id="176" name="Shape 3379"/>
                        <wps:cNvSpPr>
                          <a:spLocks/>
                        </wps:cNvSpPr>
                        <wps:spPr bwMode="auto">
                          <a:xfrm>
                            <a:off x="0" y="0"/>
                            <a:ext cx="58687" cy="20885"/>
                          </a:xfrm>
                          <a:custGeom>
                            <a:avLst/>
                            <a:gdLst>
                              <a:gd name="T0" fmla="*/ 0 w 5868797"/>
                              <a:gd name="T1" fmla="*/ 2088515 h 2088515"/>
                              <a:gd name="T2" fmla="*/ 5868797 w 5868797"/>
                              <a:gd name="T3" fmla="*/ 2088515 h 2088515"/>
                              <a:gd name="T4" fmla="*/ 5868797 w 5868797"/>
                              <a:gd name="T5" fmla="*/ 0 h 2088515"/>
                              <a:gd name="T6" fmla="*/ 0 w 5868797"/>
                              <a:gd name="T7" fmla="*/ 0 h 2088515"/>
                              <a:gd name="T8" fmla="*/ 0 w 5868797"/>
                              <a:gd name="T9" fmla="*/ 2088515 h 2088515"/>
                              <a:gd name="T10" fmla="*/ 0 w 5868797"/>
                              <a:gd name="T11" fmla="*/ 0 h 2088515"/>
                              <a:gd name="T12" fmla="*/ 5868797 w 5868797"/>
                              <a:gd name="T13" fmla="*/ 2088515 h 2088515"/>
                            </a:gdLst>
                            <a:ahLst/>
                            <a:cxnLst>
                              <a:cxn ang="0">
                                <a:pos x="T0" y="T1"/>
                              </a:cxn>
                              <a:cxn ang="0">
                                <a:pos x="T2" y="T3"/>
                              </a:cxn>
                              <a:cxn ang="0">
                                <a:pos x="T4" y="T5"/>
                              </a:cxn>
                              <a:cxn ang="0">
                                <a:pos x="T6" y="T7"/>
                              </a:cxn>
                              <a:cxn ang="0">
                                <a:pos x="T8" y="T9"/>
                              </a:cxn>
                            </a:cxnLst>
                            <a:rect l="T10" t="T11" r="T12" b="T13"/>
                            <a:pathLst>
                              <a:path w="5868797" h="2088515">
                                <a:moveTo>
                                  <a:pt x="0" y="2088515"/>
                                </a:moveTo>
                                <a:lnTo>
                                  <a:pt x="5868797" y="2088515"/>
                                </a:lnTo>
                                <a:lnTo>
                                  <a:pt x="5868797" y="0"/>
                                </a:lnTo>
                                <a:lnTo>
                                  <a:pt x="0" y="0"/>
                                </a:lnTo>
                                <a:lnTo>
                                  <a:pt x="0" y="208851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1055678" id="Group 173" o:spid="_x0000_s1047" style="width:465.25pt;height:168.15pt;mso-position-horizontal-relative:char;mso-position-vertical-relative:line" coordsize="59089,213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">
                <v:rect id="Rectangle 3361" o:spid="_x0000_s1048" style="position:absolute;left:58742;top:20116;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pk0wgAAANwAAAAPAAAAZHJzL2Rvd25yZXYueG1sRE9Li8Iw&#10;EL4L/ocwgjdNXcR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DoBpk0wgAAANwAAAAPAAAA&#10;AAAAAAAAAAAAAAcCAABkcnMvZG93bnJldi54bWxQSwUGAAAAAAMAAwC3AAAA9gIAAAAA&#10;" filled="f" stroked="f">
                  <v:textbox inset="0,0,0,0">
                    <w:txbxContent>
                      <w:p w14:paraId="2E051EAD" w14:textId="77777777" w:rsidR="009D2E9E" w:rsidRDefault="009D2E9E" w:rsidP="009D2E9E">
                        <w:pPr>
                          <w:spacing w:after="160" w:line="256" w:lineRule="auto"/>
                          <w:ind w:left="0" w:right="0" w:firstLine="0"/>
                        </w:pPr>
                        <w:r>
                          <w:t xml:space="preserve"> </w:t>
                        </w:r>
                      </w:p>
                    </w:txbxContent>
                  </v:textbox>
                </v:rect>
                <v:shape id="Picture 3378" o:spid="_x0000_s1049" type="#_x0000_t75" style="position:absolute;left:63;top:63;width:58561;height:207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">
                  <v:imagedata r:id="rId17" o:title=""/>
                </v:shape>
                <v:shape id="Shape 3379" o:spid="_x0000_s1050" style="position:absolute;width:58687;height:20885;visibility:visible;mso-wrap-style:square;v-text-anchor:top" coordsize="5868797,2088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" path="m,2088515r5868797,l5868797,,,,,2088515xe" filled="f" strokecolor="#353535" strokeweight="1pt">
                  <v:path arrowok="t" o:connecttype="custom" o:connectlocs="0,20885;58687,20885;58687,0;0,0;0,20885" o:connectangles="0,0,0,0,0" textboxrect="0,0,5868797,2088515"/>
                </v:shape>
                <w10:anchorlock/>
              </v:group>
            </w:pict>
          </mc:Fallback>
        </mc:AlternateContent>
      </w:r>
    </w:p>
    <w:p w14:paraId="1F08B860" w14:textId="77777777" w:rsidR="00741EC3" w:rsidRPr="0028150E" w:rsidRDefault="009D2E9E" w:rsidP="009D2E9E">
      <w:pPr>
        <w:numPr>
          <w:ilvl w:val="0"/>
          <w:numId w:val="2"/>
        </w:numPr>
        <w:spacing w:after="0" w:line="256" w:lineRule="auto"/>
        <w:ind w:right="0" w:hanging="360"/>
      </w:pPr>
      <w:r w:rsidRPr="0028150E">
        <w:t>Set the button’s</w:t>
      </w:r>
      <w:r w:rsidR="00741EC3" w:rsidRPr="0028150E">
        <w:t xml:space="preserve"> </w:t>
      </w:r>
      <w:r w:rsidR="00741EC3" w:rsidRPr="0028150E">
        <w:rPr>
          <w:b/>
        </w:rPr>
        <w:t>Text</w:t>
      </w:r>
      <w:r w:rsidRPr="0028150E">
        <w:t xml:space="preserve"> property to </w:t>
      </w:r>
    </w:p>
    <w:p w14:paraId="132A939E" w14:textId="2C9602F5" w:rsidR="009D2E9E" w:rsidRPr="0028150E" w:rsidRDefault="009D2E9E" w:rsidP="00741EC3">
      <w:pPr>
        <w:spacing w:after="0" w:line="256" w:lineRule="auto"/>
        <w:ind w:left="705" w:right="0" w:firstLine="0"/>
      </w:pPr>
      <w:r w:rsidRPr="0028150E">
        <w:rPr>
          <w:rFonts w:eastAsia="Consolas"/>
          <w:color w:val="272727"/>
        </w:rPr>
        <w:t>"Compare " &amp; CountRows(CompareList) &amp; " item(s)"</w:t>
      </w:r>
      <w:r w:rsidRPr="0028150E">
        <w:t xml:space="preserve"> </w:t>
      </w:r>
    </w:p>
    <w:p w14:paraId="08DE286B" w14:textId="614D6CF2" w:rsidR="009D2E9E" w:rsidRPr="0028150E" w:rsidRDefault="009D2E9E" w:rsidP="00DE3FBA">
      <w:pPr>
        <w:spacing w:after="201" w:line="256" w:lineRule="auto"/>
        <w:ind w:left="380" w:right="0" w:firstLine="0"/>
      </w:pPr>
      <w:r w:rsidRPr="0028150E">
        <w:rPr>
          <w:noProof/>
        </w:rPr>
        <mc:AlternateContent>
          <mc:Choice Requires="wpg">
            <w:drawing>
              <wp:inline distT="0" distB="0" distL="0" distR="0" wp14:anchorId="54D32C62" wp14:editId="6B82ABE9">
                <wp:extent cx="6462395" cy="1754505"/>
                <wp:effectExtent l="9525" t="9525" r="14605" b="36195"/>
                <wp:docPr id="169" name="Group 1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2395" cy="1754505"/>
                          <a:chOff x="0" y="0"/>
                          <a:chExt cx="64621" cy="17546"/>
                        </a:xfrm>
                      </wpg:grpSpPr>
                      <wps:wsp>
                        <wps:cNvPr id="170" name="Rectangle 3371"/>
                        <wps:cNvSpPr>
                          <a:spLocks noChangeArrowheads="1"/>
                        </wps:cNvSpPr>
                        <wps:spPr bwMode="auto">
                          <a:xfrm>
                            <a:off x="64274" y="16307"/>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1CC386"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71" name="Picture 338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63" y="63"/>
                            <a:ext cx="63995" cy="16929"/>
                          </a:xfrm>
                          <a:prstGeom prst="rect">
                            <a:avLst/>
                          </a:prstGeom>
                          <a:noFill/>
                          <a:extLst>
                            <a:ext uri="{909E8E84-426E-40DD-AFC4-6F175D3DCCD1}">
                              <a14:hiddenFill xmlns:a14="http://schemas.microsoft.com/office/drawing/2010/main">
                                <a:solidFill>
                                  <a:srgbClr val="FFFFFF"/>
                                </a:solidFill>
                              </a14:hiddenFill>
                            </a:ext>
                          </a:extLst>
                        </pic:spPr>
                      </pic:pic>
                      <wps:wsp>
                        <wps:cNvPr id="172" name="Shape 3382"/>
                        <wps:cNvSpPr>
                          <a:spLocks/>
                        </wps:cNvSpPr>
                        <wps:spPr bwMode="auto">
                          <a:xfrm>
                            <a:off x="0" y="0"/>
                            <a:ext cx="64122" cy="17056"/>
                          </a:xfrm>
                          <a:custGeom>
                            <a:avLst/>
                            <a:gdLst>
                              <a:gd name="T0" fmla="*/ 0 w 6412231"/>
                              <a:gd name="T1" fmla="*/ 1705610 h 1705610"/>
                              <a:gd name="T2" fmla="*/ 6412231 w 6412231"/>
                              <a:gd name="T3" fmla="*/ 1705610 h 1705610"/>
                              <a:gd name="T4" fmla="*/ 6412231 w 6412231"/>
                              <a:gd name="T5" fmla="*/ 0 h 1705610"/>
                              <a:gd name="T6" fmla="*/ 0 w 6412231"/>
                              <a:gd name="T7" fmla="*/ 0 h 1705610"/>
                              <a:gd name="T8" fmla="*/ 0 w 6412231"/>
                              <a:gd name="T9" fmla="*/ 1705610 h 1705610"/>
                              <a:gd name="T10" fmla="*/ 0 w 6412231"/>
                              <a:gd name="T11" fmla="*/ 0 h 1705610"/>
                              <a:gd name="T12" fmla="*/ 6412231 w 6412231"/>
                              <a:gd name="T13" fmla="*/ 1705610 h 1705610"/>
                            </a:gdLst>
                            <a:ahLst/>
                            <a:cxnLst>
                              <a:cxn ang="0">
                                <a:pos x="T0" y="T1"/>
                              </a:cxn>
                              <a:cxn ang="0">
                                <a:pos x="T2" y="T3"/>
                              </a:cxn>
                              <a:cxn ang="0">
                                <a:pos x="T4" y="T5"/>
                              </a:cxn>
                              <a:cxn ang="0">
                                <a:pos x="T6" y="T7"/>
                              </a:cxn>
                              <a:cxn ang="0">
                                <a:pos x="T8" y="T9"/>
                              </a:cxn>
                            </a:cxnLst>
                            <a:rect l="T10" t="T11" r="T12" b="T13"/>
                            <a:pathLst>
                              <a:path w="6412231" h="1705610">
                                <a:moveTo>
                                  <a:pt x="0" y="1705610"/>
                                </a:moveTo>
                                <a:lnTo>
                                  <a:pt x="6412231" y="1705610"/>
                                </a:lnTo>
                                <a:lnTo>
                                  <a:pt x="6412231" y="0"/>
                                </a:lnTo>
                                <a:lnTo>
                                  <a:pt x="0" y="0"/>
                                </a:lnTo>
                                <a:lnTo>
                                  <a:pt x="0" y="170561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4D32C62" id="Group 169" o:spid="_x0000_s1051" style="width:508.85pt;height:138.15pt;mso-position-horizontal-relative:char;mso-position-vertical-relative:line" coordsize="64621,175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">
                <v:rect id="Rectangle 3371" o:spid="_x0000_s1052" style="position:absolute;left:64274;top:16307;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" filled="f" stroked="f">
                  <v:textbox inset="0,0,0,0">
                    <w:txbxContent>
                      <w:p w14:paraId="021CC386" w14:textId="77777777" w:rsidR="009D2E9E" w:rsidRDefault="009D2E9E" w:rsidP="009D2E9E">
                        <w:pPr>
                          <w:spacing w:after="160" w:line="256" w:lineRule="auto"/>
                          <w:ind w:left="0" w:right="0" w:firstLine="0"/>
                        </w:pPr>
                        <w:r>
                          <w:t xml:space="preserve"> </w:t>
                        </w:r>
                      </w:p>
                    </w:txbxContent>
                  </v:textbox>
                </v:rect>
                <v:shape id="Picture 3381" o:spid="_x0000_s1053" type="#_x0000_t75" style="position:absolute;left:63;top:63;width:63995;height:169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">
                  <v:imagedata r:id="rId19" o:title=""/>
                </v:shape>
                <v:shape id="Shape 3382" o:spid="_x0000_s1054" style="position:absolute;width:64122;height:17056;visibility:visible;mso-wrap-style:square;v-text-anchor:top" coordsize="6412231,1705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" path="m,1705610r6412231,l6412231,,,,,1705610xe" filled="f" strokecolor="#353535" strokeweight="1pt">
                  <v:path arrowok="t" o:connecttype="custom" o:connectlocs="0,17056;64122,17056;64122,0;0,0;0,17056" o:connectangles="0,0,0,0,0" textboxrect="0,0,6412231,1705610"/>
                </v:shape>
                <w10:anchorlock/>
              </v:group>
            </w:pict>
          </mc:Fallback>
        </mc:AlternateContent>
      </w:r>
    </w:p>
    <w:p w14:paraId="7259661D" w14:textId="64A0C271" w:rsidR="00DE3FBA" w:rsidRPr="0028150E" w:rsidRDefault="00DE3FBA" w:rsidP="00DE3FBA">
      <w:pPr>
        <w:spacing w:after="201" w:line="256" w:lineRule="auto"/>
        <w:ind w:left="380" w:right="0" w:firstLine="0"/>
      </w:pPr>
    </w:p>
    <w:p w14:paraId="065055B3" w14:textId="77777777" w:rsidR="00DE3FBA" w:rsidRPr="0028150E" w:rsidRDefault="00DE3FBA" w:rsidP="00DE3FBA">
      <w:pPr>
        <w:spacing w:after="201" w:line="256" w:lineRule="auto"/>
        <w:ind w:left="380" w:right="0" w:firstLine="0"/>
      </w:pPr>
    </w:p>
    <w:p w14:paraId="4DC139EE" w14:textId="60A976A6" w:rsidR="009D2E9E" w:rsidRPr="0028150E" w:rsidRDefault="009D2E9E" w:rsidP="009D2E9E">
      <w:pPr>
        <w:numPr>
          <w:ilvl w:val="0"/>
          <w:numId w:val="2"/>
        </w:numPr>
        <w:ind w:right="0" w:hanging="360"/>
      </w:pPr>
      <w:r w:rsidRPr="0028150E">
        <w:lastRenderedPageBreak/>
        <w:t xml:space="preserve">Resize the button so </w:t>
      </w:r>
      <w:r w:rsidR="00741EC3" w:rsidRPr="0028150E">
        <w:t xml:space="preserve">that the </w:t>
      </w:r>
      <w:r w:rsidRPr="0028150E">
        <w:t xml:space="preserve">text fits without wrapping. </w:t>
      </w:r>
    </w:p>
    <w:p w14:paraId="08D84DFC" w14:textId="7AC1954B" w:rsidR="009D2E9E" w:rsidRPr="0028150E" w:rsidRDefault="009D2E9E" w:rsidP="009D2E9E">
      <w:pPr>
        <w:spacing w:after="201" w:line="256" w:lineRule="auto"/>
        <w:ind w:left="380" w:right="0" w:firstLine="0"/>
      </w:pPr>
      <w:r w:rsidRPr="0028150E">
        <w:rPr>
          <w:noProof/>
        </w:rPr>
        <mc:AlternateContent>
          <mc:Choice Requires="wpg">
            <w:drawing>
              <wp:inline distT="0" distB="0" distL="0" distR="0" wp14:anchorId="445A8FEE" wp14:editId="63818469">
                <wp:extent cx="3032760" cy="763270"/>
                <wp:effectExtent l="9525" t="9525" r="15240" b="36830"/>
                <wp:docPr id="165"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2760" cy="763270"/>
                          <a:chOff x="0" y="0"/>
                          <a:chExt cx="30324" cy="7630"/>
                        </a:xfrm>
                      </wpg:grpSpPr>
                      <wps:wsp>
                        <wps:cNvPr id="166" name="Rectangle 3420"/>
                        <wps:cNvSpPr>
                          <a:spLocks noChangeArrowheads="1"/>
                        </wps:cNvSpPr>
                        <wps:spPr bwMode="auto">
                          <a:xfrm>
                            <a:off x="29978" y="6391"/>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AA3703"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67" name="Picture 348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63" y="63"/>
                            <a:ext cx="29787" cy="7137"/>
                          </a:xfrm>
                          <a:prstGeom prst="rect">
                            <a:avLst/>
                          </a:prstGeom>
                          <a:noFill/>
                          <a:extLst>
                            <a:ext uri="{909E8E84-426E-40DD-AFC4-6F175D3DCCD1}">
                              <a14:hiddenFill xmlns:a14="http://schemas.microsoft.com/office/drawing/2010/main">
                                <a:solidFill>
                                  <a:srgbClr val="FFFFFF"/>
                                </a:solidFill>
                              </a14:hiddenFill>
                            </a:ext>
                          </a:extLst>
                        </pic:spPr>
                      </pic:pic>
                      <wps:wsp>
                        <wps:cNvPr id="168" name="Shape 3488"/>
                        <wps:cNvSpPr>
                          <a:spLocks/>
                        </wps:cNvSpPr>
                        <wps:spPr bwMode="auto">
                          <a:xfrm>
                            <a:off x="0" y="0"/>
                            <a:ext cx="29913" cy="7264"/>
                          </a:xfrm>
                          <a:custGeom>
                            <a:avLst/>
                            <a:gdLst>
                              <a:gd name="T0" fmla="*/ 0 w 2991358"/>
                              <a:gd name="T1" fmla="*/ 726440 h 726440"/>
                              <a:gd name="T2" fmla="*/ 2991358 w 2991358"/>
                              <a:gd name="T3" fmla="*/ 726440 h 726440"/>
                              <a:gd name="T4" fmla="*/ 2991358 w 2991358"/>
                              <a:gd name="T5" fmla="*/ 0 h 726440"/>
                              <a:gd name="T6" fmla="*/ 0 w 2991358"/>
                              <a:gd name="T7" fmla="*/ 0 h 726440"/>
                              <a:gd name="T8" fmla="*/ 0 w 2991358"/>
                              <a:gd name="T9" fmla="*/ 726440 h 726440"/>
                              <a:gd name="T10" fmla="*/ 0 w 2991358"/>
                              <a:gd name="T11" fmla="*/ 0 h 726440"/>
                              <a:gd name="T12" fmla="*/ 2991358 w 2991358"/>
                              <a:gd name="T13" fmla="*/ 726440 h 726440"/>
                            </a:gdLst>
                            <a:ahLst/>
                            <a:cxnLst>
                              <a:cxn ang="0">
                                <a:pos x="T0" y="T1"/>
                              </a:cxn>
                              <a:cxn ang="0">
                                <a:pos x="T2" y="T3"/>
                              </a:cxn>
                              <a:cxn ang="0">
                                <a:pos x="T4" y="T5"/>
                              </a:cxn>
                              <a:cxn ang="0">
                                <a:pos x="T6" y="T7"/>
                              </a:cxn>
                              <a:cxn ang="0">
                                <a:pos x="T8" y="T9"/>
                              </a:cxn>
                            </a:cxnLst>
                            <a:rect l="T10" t="T11" r="T12" b="T13"/>
                            <a:pathLst>
                              <a:path w="2991358" h="726440">
                                <a:moveTo>
                                  <a:pt x="0" y="726440"/>
                                </a:moveTo>
                                <a:lnTo>
                                  <a:pt x="2991358" y="726440"/>
                                </a:lnTo>
                                <a:lnTo>
                                  <a:pt x="2991358" y="0"/>
                                </a:lnTo>
                                <a:lnTo>
                                  <a:pt x="0" y="0"/>
                                </a:lnTo>
                                <a:lnTo>
                                  <a:pt x="0" y="72644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45A8FEE" id="Group 165" o:spid="_x0000_s1055" style="width:238.8pt;height:60.1pt;mso-position-horizontal-relative:char;mso-position-vertical-relative:line" coordsize="30324,763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">
                <v:rect id="Rectangle 3420" o:spid="_x0000_s1056" style="position:absolute;left:29978;top:6391;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" filled="f" stroked="f">
                  <v:textbox inset="0,0,0,0">
                    <w:txbxContent>
                      <w:p w14:paraId="37AA3703" w14:textId="77777777" w:rsidR="009D2E9E" w:rsidRDefault="009D2E9E" w:rsidP="009D2E9E">
                        <w:pPr>
                          <w:spacing w:after="160" w:line="256" w:lineRule="auto"/>
                          <w:ind w:left="0" w:right="0" w:firstLine="0"/>
                        </w:pPr>
                        <w:r>
                          <w:t xml:space="preserve"> </w:t>
                        </w:r>
                      </w:p>
                    </w:txbxContent>
                  </v:textbox>
                </v:rect>
                <v:shape id="Picture 3487" o:spid="_x0000_s1057" type="#_x0000_t75" style="position:absolute;left:63;top:63;width:29787;height:7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">
                  <v:imagedata r:id="rId21" o:title=""/>
                </v:shape>
                <v:shape id="Shape 3488" o:spid="_x0000_s1058" style="position:absolute;width:29913;height:7264;visibility:visible;mso-wrap-style:square;v-text-anchor:top" coordsize="2991358,726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" path="m,726440r2991358,l2991358,,,,,726440xe" filled="f" strokecolor="#353535" strokeweight="1pt">
                  <v:path arrowok="t" o:connecttype="custom" o:connectlocs="0,7264;29913,7264;29913,0;0,0;0,7264" o:connectangles="0,0,0,0,0" textboxrect="0,0,2991358,726440"/>
                </v:shape>
                <w10:anchorlock/>
              </v:group>
            </w:pict>
          </mc:Fallback>
        </mc:AlternateContent>
      </w:r>
    </w:p>
    <w:p w14:paraId="12A0BC8A" w14:textId="77777777" w:rsidR="00741EC3" w:rsidRPr="0028150E" w:rsidRDefault="009D2E9E" w:rsidP="009D2E9E">
      <w:pPr>
        <w:numPr>
          <w:ilvl w:val="0"/>
          <w:numId w:val="2"/>
        </w:numPr>
        <w:ind w:right="0" w:hanging="360"/>
      </w:pPr>
      <w:r w:rsidRPr="0028150E">
        <w:t>Select the button and set its</w:t>
      </w:r>
      <w:r w:rsidR="00741EC3" w:rsidRPr="0028150E">
        <w:t xml:space="preserve"> </w:t>
      </w:r>
      <w:r w:rsidR="00741EC3" w:rsidRPr="0028150E">
        <w:rPr>
          <w:b/>
        </w:rPr>
        <w:t>DisplayMode</w:t>
      </w:r>
      <w:r w:rsidRPr="0028150E">
        <w:t xml:space="preserve"> property to</w:t>
      </w:r>
      <w:r w:rsidR="00741EC3" w:rsidRPr="0028150E">
        <w:t xml:space="preserve"> </w:t>
      </w:r>
      <w:r w:rsidR="00741EC3" w:rsidRPr="0028150E">
        <w:rPr>
          <w:b/>
        </w:rPr>
        <w:t>Disabled</w:t>
      </w:r>
      <w:r w:rsidRPr="0028150E">
        <w:t xml:space="preserve"> if there are no items in CompareList</w:t>
      </w:r>
    </w:p>
    <w:p w14:paraId="6D346CF3" w14:textId="0D49CF52" w:rsidR="009D2E9E" w:rsidRPr="0028150E" w:rsidRDefault="009D2E9E" w:rsidP="00741EC3">
      <w:pPr>
        <w:ind w:left="705" w:right="0" w:firstLine="0"/>
      </w:pPr>
      <w:r w:rsidRPr="0028150E">
        <w:rPr>
          <w:rFonts w:eastAsia="Consolas"/>
          <w:color w:val="272727"/>
        </w:rPr>
        <w:t>If(CountRows(CompareList) &gt; 0, DisplayMode.Edit, DisplayMode.Disabled)</w:t>
      </w:r>
      <w:r w:rsidRPr="0028150E">
        <w:t xml:space="preserve"> </w:t>
      </w:r>
    </w:p>
    <w:p w14:paraId="0F448D28" w14:textId="6D95C959" w:rsidR="009D2E9E" w:rsidRPr="0028150E" w:rsidRDefault="009D2E9E" w:rsidP="009D2E9E">
      <w:pPr>
        <w:spacing w:after="200" w:line="256" w:lineRule="auto"/>
        <w:ind w:left="360" w:right="0" w:firstLine="0"/>
      </w:pPr>
      <w:r w:rsidRPr="0028150E">
        <w:rPr>
          <w:noProof/>
        </w:rPr>
        <mc:AlternateContent>
          <mc:Choice Requires="wpg">
            <w:drawing>
              <wp:inline distT="0" distB="0" distL="0" distR="0" wp14:anchorId="61507F9E" wp14:editId="740B0C3B">
                <wp:extent cx="6486496" cy="1875177"/>
                <wp:effectExtent l="0" t="0" r="10160" b="10795"/>
                <wp:docPr id="154" name="Group 1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6496" cy="1875177"/>
                          <a:chOff x="0" y="0"/>
                          <a:chExt cx="64862" cy="18753"/>
                        </a:xfrm>
                      </wpg:grpSpPr>
                      <wps:wsp>
                        <wps:cNvPr id="155" name="Rectangle 3438"/>
                        <wps:cNvSpPr>
                          <a:spLocks noChangeArrowheads="1"/>
                        </wps:cNvSpPr>
                        <wps:spPr bwMode="auto">
                          <a:xfrm>
                            <a:off x="64401" y="14571"/>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875BE1"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wps:wsp>
                        <wps:cNvPr id="156" name="Rectangle 3439"/>
                        <wps:cNvSpPr>
                          <a:spLocks noChangeArrowheads="1"/>
                        </wps:cNvSpPr>
                        <wps:spPr bwMode="auto">
                          <a:xfrm>
                            <a:off x="0" y="17101"/>
                            <a:ext cx="1277"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BAD4E4" w14:textId="77777777" w:rsidR="009D2E9E" w:rsidRDefault="009D2E9E" w:rsidP="009D2E9E">
                              <w:pPr>
                                <w:spacing w:after="160" w:line="256" w:lineRule="auto"/>
                                <w:ind w:left="0" w:right="0" w:firstLine="0"/>
                              </w:pPr>
                              <w:r>
                                <w:t>8.</w:t>
                              </w:r>
                            </w:p>
                          </w:txbxContent>
                        </wps:txbx>
                        <wps:bodyPr rot="0" vert="horz" wrap="square" lIns="0" tIns="0" rIns="0" bIns="0" anchor="t" anchorCtr="0" upright="1">
                          <a:noAutofit/>
                        </wps:bodyPr>
                      </wps:wsp>
                      <wps:wsp>
                        <wps:cNvPr id="157" name="Rectangle 3440"/>
                        <wps:cNvSpPr>
                          <a:spLocks noChangeArrowheads="1"/>
                        </wps:cNvSpPr>
                        <wps:spPr bwMode="auto">
                          <a:xfrm>
                            <a:off x="960" y="16877"/>
                            <a:ext cx="467" cy="18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FF1133" w14:textId="77777777" w:rsidR="009D2E9E" w:rsidRDefault="009D2E9E" w:rsidP="009D2E9E">
                              <w:pPr>
                                <w:spacing w:after="160" w:line="256" w:lineRule="auto"/>
                                <w:ind w:left="0" w:right="0" w:firstLine="0"/>
                              </w:pPr>
                              <w:r>
                                <w:rPr>
                                  <w:rFonts w:ascii="Arial" w:eastAsia="Arial" w:hAnsi="Arial" w:cs="Arial"/>
                                </w:rPr>
                                <w:t xml:space="preserve"> </w:t>
                              </w:r>
                            </w:p>
                          </w:txbxContent>
                        </wps:txbx>
                        <wps:bodyPr rot="0" vert="horz" wrap="square" lIns="0" tIns="0" rIns="0" bIns="0" anchor="t" anchorCtr="0" upright="1">
                          <a:noAutofit/>
                        </wps:bodyPr>
                      </wps:wsp>
                      <wps:wsp>
                        <wps:cNvPr id="158" name="Rectangle 3441"/>
                        <wps:cNvSpPr>
                          <a:spLocks noChangeArrowheads="1"/>
                        </wps:cNvSpPr>
                        <wps:spPr bwMode="auto">
                          <a:xfrm>
                            <a:off x="2289" y="17101"/>
                            <a:ext cx="38514"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8D4A3E" w14:textId="2E4841B5" w:rsidR="009D2E9E" w:rsidRDefault="009D2E9E" w:rsidP="009D2E9E">
                              <w:pPr>
                                <w:spacing w:after="160" w:line="256" w:lineRule="auto"/>
                                <w:ind w:left="0" w:right="0" w:firstLine="0"/>
                              </w:pPr>
                              <w:r>
                                <w:t>Unselect all devices</w:t>
                              </w:r>
                              <w:r w:rsidR="00384F03">
                                <w:t xml:space="preserve"> - </w:t>
                              </w:r>
                              <w:r w:rsidR="00741EC3">
                                <w:t xml:space="preserve">notice how the </w:t>
                              </w:r>
                              <w:r w:rsidR="00741EC3">
                                <w:rPr>
                                  <w:b/>
                                </w:rPr>
                                <w:t xml:space="preserve">Compare </w:t>
                              </w:r>
                              <w:r w:rsidR="00741EC3">
                                <w:t>button is grayed-out.</w:t>
                              </w:r>
                              <w:r>
                                <w:t xml:space="preserve"> </w:t>
                              </w:r>
                            </w:p>
                          </w:txbxContent>
                        </wps:txbx>
                        <wps:bodyPr rot="0" vert="horz" wrap="square" lIns="0" tIns="0" rIns="0" bIns="0" anchor="t" anchorCtr="0" upright="1">
                          <a:noAutofit/>
                        </wps:bodyPr>
                      </wps:wsp>
                      <wps:wsp>
                        <wps:cNvPr id="160" name="Rectangle 3443"/>
                        <wps:cNvSpPr>
                          <a:spLocks noChangeArrowheads="1"/>
                        </wps:cNvSpPr>
                        <wps:spPr bwMode="auto">
                          <a:xfrm>
                            <a:off x="14114" y="17101"/>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06655B"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wps:wsp>
                        <wps:cNvPr id="162" name="Rectangle 3445"/>
                        <wps:cNvSpPr>
                          <a:spLocks noChangeArrowheads="1"/>
                        </wps:cNvSpPr>
                        <wps:spPr bwMode="auto">
                          <a:xfrm>
                            <a:off x="29922" y="17101"/>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846695"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63" name="Picture 349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190" y="63"/>
                            <a:ext cx="63990" cy="15227"/>
                          </a:xfrm>
                          <a:prstGeom prst="rect">
                            <a:avLst/>
                          </a:prstGeom>
                          <a:noFill/>
                          <a:extLst>
                            <a:ext uri="{909E8E84-426E-40DD-AFC4-6F175D3DCCD1}">
                              <a14:hiddenFill xmlns:a14="http://schemas.microsoft.com/office/drawing/2010/main">
                                <a:solidFill>
                                  <a:srgbClr val="FFFFFF"/>
                                </a:solidFill>
                              </a14:hiddenFill>
                            </a:ext>
                          </a:extLst>
                        </pic:spPr>
                      </pic:pic>
                      <wps:wsp>
                        <wps:cNvPr id="164" name="Shape 3491"/>
                        <wps:cNvSpPr>
                          <a:spLocks/>
                        </wps:cNvSpPr>
                        <wps:spPr bwMode="auto">
                          <a:xfrm>
                            <a:off x="127" y="0"/>
                            <a:ext cx="64117" cy="15354"/>
                          </a:xfrm>
                          <a:custGeom>
                            <a:avLst/>
                            <a:gdLst>
                              <a:gd name="T0" fmla="*/ 0 w 6411722"/>
                              <a:gd name="T1" fmla="*/ 1535430 h 1535430"/>
                              <a:gd name="T2" fmla="*/ 6411722 w 6411722"/>
                              <a:gd name="T3" fmla="*/ 1535430 h 1535430"/>
                              <a:gd name="T4" fmla="*/ 6411722 w 6411722"/>
                              <a:gd name="T5" fmla="*/ 0 h 1535430"/>
                              <a:gd name="T6" fmla="*/ 0 w 6411722"/>
                              <a:gd name="T7" fmla="*/ 0 h 1535430"/>
                              <a:gd name="T8" fmla="*/ 0 w 6411722"/>
                              <a:gd name="T9" fmla="*/ 1535430 h 1535430"/>
                              <a:gd name="T10" fmla="*/ 0 w 6411722"/>
                              <a:gd name="T11" fmla="*/ 0 h 1535430"/>
                              <a:gd name="T12" fmla="*/ 6411722 w 6411722"/>
                              <a:gd name="T13" fmla="*/ 1535430 h 1535430"/>
                            </a:gdLst>
                            <a:ahLst/>
                            <a:cxnLst>
                              <a:cxn ang="0">
                                <a:pos x="T0" y="T1"/>
                              </a:cxn>
                              <a:cxn ang="0">
                                <a:pos x="T2" y="T3"/>
                              </a:cxn>
                              <a:cxn ang="0">
                                <a:pos x="T4" y="T5"/>
                              </a:cxn>
                              <a:cxn ang="0">
                                <a:pos x="T6" y="T7"/>
                              </a:cxn>
                              <a:cxn ang="0">
                                <a:pos x="T8" y="T9"/>
                              </a:cxn>
                            </a:cxnLst>
                            <a:rect l="T10" t="T11" r="T12" b="T13"/>
                            <a:pathLst>
                              <a:path w="6411722" h="1535430">
                                <a:moveTo>
                                  <a:pt x="0" y="1535430"/>
                                </a:moveTo>
                                <a:lnTo>
                                  <a:pt x="6411722" y="1535430"/>
                                </a:lnTo>
                                <a:lnTo>
                                  <a:pt x="6411722" y="0"/>
                                </a:lnTo>
                                <a:lnTo>
                                  <a:pt x="0" y="0"/>
                                </a:lnTo>
                                <a:lnTo>
                                  <a:pt x="0" y="153543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1507F9E" id="Group 154" o:spid="_x0000_s1059" style="width:510.75pt;height:147.65pt;mso-position-horizontal-relative:char;mso-position-vertical-relative:line" coordsize="64862,187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">
                <v:rect id="Rectangle 3438" o:spid="_x0000_s1060" style="position:absolute;left:64401;top:14571;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DPwwAAANwAAAAPAAAAZHJzL2Rvd25yZXYueG1sRE9Na8JA&#10;EL0X/A/LCL01GwsR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zP9gz8MAAADcAAAADwAA&#10;AAAAAAAAAAAAAAAHAgAAZHJzL2Rvd25yZXYueG1sUEsFBgAAAAADAAMAtwAAAPcCAAAAAA==&#10;" filled="f" stroked="f">
                  <v:textbox inset="0,0,0,0">
                    <w:txbxContent>
                      <w:p w14:paraId="51875BE1" w14:textId="77777777" w:rsidR="009D2E9E" w:rsidRDefault="009D2E9E" w:rsidP="009D2E9E">
                        <w:pPr>
                          <w:spacing w:after="160" w:line="256" w:lineRule="auto"/>
                          <w:ind w:left="0" w:right="0" w:firstLine="0"/>
                        </w:pPr>
                        <w:r>
                          <w:t xml:space="preserve"> </w:t>
                        </w:r>
                      </w:p>
                    </w:txbxContent>
                  </v:textbox>
                </v:rect>
                <v:rect id="Rectangle 3439" o:spid="_x0000_s1061" style="position:absolute;top:17101;width:1277;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f64wgAAANwAAAAPAAAAZHJzL2Rvd25yZXYueG1sRE9Ni8Iw&#10;EL0v7H8Is+BtTVdQ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A8Lf64wgAAANwAAAAPAAAA&#10;AAAAAAAAAAAAAAcCAABkcnMvZG93bnJldi54bWxQSwUGAAAAAAMAAwC3AAAA9gIAAAAA&#10;" filled="f" stroked="f">
                  <v:textbox inset="0,0,0,0">
                    <w:txbxContent>
                      <w:p w14:paraId="3EBAD4E4" w14:textId="77777777" w:rsidR="009D2E9E" w:rsidRDefault="009D2E9E" w:rsidP="009D2E9E">
                        <w:pPr>
                          <w:spacing w:after="160" w:line="256" w:lineRule="auto"/>
                          <w:ind w:left="0" w:right="0" w:firstLine="0"/>
                        </w:pPr>
                        <w:r>
                          <w:t>8.</w:t>
                        </w:r>
                      </w:p>
                    </w:txbxContent>
                  </v:textbox>
                </v:rect>
                <v:rect id="Rectangle 3440" o:spid="_x0000_s1062" style="position:absolute;left:960;top:16877;width:467;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" filled="f" stroked="f">
                  <v:textbox inset="0,0,0,0">
                    <w:txbxContent>
                      <w:p w14:paraId="4EFF1133" w14:textId="77777777" w:rsidR="009D2E9E" w:rsidRDefault="009D2E9E" w:rsidP="009D2E9E">
                        <w:pPr>
                          <w:spacing w:after="160" w:line="256" w:lineRule="auto"/>
                          <w:ind w:left="0" w:right="0" w:firstLine="0"/>
                        </w:pPr>
                        <w:r>
                          <w:rPr>
                            <w:rFonts w:ascii="Arial" w:eastAsia="Arial" w:hAnsi="Arial" w:cs="Arial"/>
                          </w:rPr>
                          <w:t xml:space="preserve"> </w:t>
                        </w:r>
                      </w:p>
                    </w:txbxContent>
                  </v:textbox>
                </v:rect>
                <v:rect id="Rectangle 3441" o:spid="_x0000_s1063" style="position:absolute;left:2289;top:17101;width:38514;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9RxgAAANwAAAAPAAAAZHJzL2Rvd25yZXYueG1sRI9Ba8JA&#10;EIXvBf/DMkJvdaPQ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Iv7PUcYAAADcAAAA&#10;DwAAAAAAAAAAAAAAAAAHAgAAZHJzL2Rvd25yZXYueG1sUEsFBgAAAAADAAMAtwAAAPoCAAAAAA==&#10;" filled="f" stroked="f">
                  <v:textbox inset="0,0,0,0">
                    <w:txbxContent>
                      <w:p w14:paraId="038D4A3E" w14:textId="2E4841B5" w:rsidR="009D2E9E" w:rsidRDefault="009D2E9E" w:rsidP="009D2E9E">
                        <w:pPr>
                          <w:spacing w:after="160" w:line="256" w:lineRule="auto"/>
                          <w:ind w:left="0" w:right="0" w:firstLine="0"/>
                        </w:pPr>
                        <w:r>
                          <w:t>Unselect all devices</w:t>
                        </w:r>
                        <w:r w:rsidR="00384F03">
                          <w:t xml:space="preserve"> - </w:t>
                        </w:r>
                        <w:r w:rsidR="00741EC3">
                          <w:t xml:space="preserve">notice how the </w:t>
                        </w:r>
                        <w:r w:rsidR="00741EC3">
                          <w:rPr>
                            <w:b/>
                          </w:rPr>
                          <w:t xml:space="preserve">Compare </w:t>
                        </w:r>
                        <w:r w:rsidR="00741EC3">
                          <w:t>button is grayed-out.</w:t>
                        </w:r>
                        <w:r>
                          <w:t xml:space="preserve"> </w:t>
                        </w:r>
                      </w:p>
                    </w:txbxContent>
                  </v:textbox>
                </v:rect>
                <v:rect id="Rectangle 3443" o:spid="_x0000_s1064" style="position:absolute;left:14114;top:17101;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" filled="f" stroked="f">
                  <v:textbox inset="0,0,0,0">
                    <w:txbxContent>
                      <w:p w14:paraId="0806655B" w14:textId="77777777" w:rsidR="009D2E9E" w:rsidRDefault="009D2E9E" w:rsidP="009D2E9E">
                        <w:pPr>
                          <w:spacing w:after="160" w:line="256" w:lineRule="auto"/>
                          <w:ind w:left="0" w:right="0" w:firstLine="0"/>
                        </w:pPr>
                        <w:r>
                          <w:t xml:space="preserve"> </w:t>
                        </w:r>
                      </w:p>
                    </w:txbxContent>
                  </v:textbox>
                </v:rect>
                <v:rect id="Rectangle 3445" o:spid="_x0000_s1065" style="position:absolute;left:29922;top:17101;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" filled="f" stroked="f">
                  <v:textbox inset="0,0,0,0">
                    <w:txbxContent>
                      <w:p w14:paraId="48846695" w14:textId="77777777" w:rsidR="009D2E9E" w:rsidRDefault="009D2E9E" w:rsidP="009D2E9E">
                        <w:pPr>
                          <w:spacing w:after="160" w:line="256" w:lineRule="auto"/>
                          <w:ind w:left="0" w:right="0" w:firstLine="0"/>
                        </w:pPr>
                        <w:r>
                          <w:t xml:space="preserve"> </w:t>
                        </w:r>
                      </w:p>
                    </w:txbxContent>
                  </v:textbox>
                </v:rect>
                <v:shape id="Picture 3490" o:spid="_x0000_s1066" type="#_x0000_t75" style="position:absolute;left:190;top:63;width:63990;height:15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">
                  <v:imagedata r:id="rId23" o:title=""/>
                </v:shape>
                <v:shape id="Shape 3491" o:spid="_x0000_s1067" style="position:absolute;left:127;width:64117;height:15354;visibility:visible;mso-wrap-style:square;v-text-anchor:top" coordsize="6411722,1535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" path="m,1535430r6411722,l6411722,,,,,1535430xe" filled="f" strokecolor="#353535" strokeweight="1pt">
                  <v:path arrowok="t" o:connecttype="custom" o:connectlocs="0,15354;64117,15354;64117,0;0,0;0,15354" o:connectangles="0,0,0,0,0" textboxrect="0,0,6411722,1535430"/>
                </v:shape>
                <w10:anchorlock/>
              </v:group>
            </w:pict>
          </mc:Fallback>
        </mc:AlternateContent>
      </w:r>
    </w:p>
    <w:p w14:paraId="53E7FA24" w14:textId="00E3343B" w:rsidR="009D2E9E" w:rsidRPr="0028150E" w:rsidRDefault="009D2E9E" w:rsidP="009D2E9E">
      <w:pPr>
        <w:spacing w:after="90" w:line="256" w:lineRule="auto"/>
        <w:ind w:left="380" w:right="0" w:firstLine="0"/>
      </w:pPr>
      <w:r w:rsidRPr="0028150E">
        <w:rPr>
          <w:noProof/>
        </w:rPr>
        <mc:AlternateContent>
          <mc:Choice Requires="wpg">
            <w:drawing>
              <wp:inline distT="0" distB="0" distL="0" distR="0" wp14:anchorId="683CA84A" wp14:editId="179E6B8C">
                <wp:extent cx="5375275" cy="2901315"/>
                <wp:effectExtent l="9525" t="9525" r="15875" b="41910"/>
                <wp:docPr id="149" name="Group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75275" cy="2901315"/>
                          <a:chOff x="0" y="0"/>
                          <a:chExt cx="53755" cy="29014"/>
                        </a:xfrm>
                      </wpg:grpSpPr>
                      <wps:wsp>
                        <wps:cNvPr id="150" name="Rectangle 3446"/>
                        <wps:cNvSpPr>
                          <a:spLocks noChangeArrowheads="1"/>
                        </wps:cNvSpPr>
                        <wps:spPr bwMode="auto">
                          <a:xfrm>
                            <a:off x="53408" y="25246"/>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E6085D"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wps:wsp>
                        <wps:cNvPr id="151" name="Rectangle 3447"/>
                        <wps:cNvSpPr>
                          <a:spLocks noChangeArrowheads="1"/>
                        </wps:cNvSpPr>
                        <wps:spPr bwMode="auto">
                          <a:xfrm>
                            <a:off x="2162" y="27776"/>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9B7D75"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52" name="Picture 349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63" y="63"/>
                            <a:ext cx="53080" cy="25951"/>
                          </a:xfrm>
                          <a:prstGeom prst="rect">
                            <a:avLst/>
                          </a:prstGeom>
                          <a:noFill/>
                          <a:extLst>
                            <a:ext uri="{909E8E84-426E-40DD-AFC4-6F175D3DCCD1}">
                              <a14:hiddenFill xmlns:a14="http://schemas.microsoft.com/office/drawing/2010/main">
                                <a:solidFill>
                                  <a:srgbClr val="FFFFFF"/>
                                </a:solidFill>
                              </a14:hiddenFill>
                            </a:ext>
                          </a:extLst>
                        </pic:spPr>
                      </pic:pic>
                      <wps:wsp>
                        <wps:cNvPr id="153" name="Shape 3494"/>
                        <wps:cNvSpPr>
                          <a:spLocks/>
                        </wps:cNvSpPr>
                        <wps:spPr bwMode="auto">
                          <a:xfrm>
                            <a:off x="0" y="0"/>
                            <a:ext cx="53206" cy="26078"/>
                          </a:xfrm>
                          <a:custGeom>
                            <a:avLst/>
                            <a:gdLst>
                              <a:gd name="T0" fmla="*/ 0 w 5320665"/>
                              <a:gd name="T1" fmla="*/ 2607818 h 2607818"/>
                              <a:gd name="T2" fmla="*/ 5320665 w 5320665"/>
                              <a:gd name="T3" fmla="*/ 2607818 h 2607818"/>
                              <a:gd name="T4" fmla="*/ 5320665 w 5320665"/>
                              <a:gd name="T5" fmla="*/ 0 h 2607818"/>
                              <a:gd name="T6" fmla="*/ 0 w 5320665"/>
                              <a:gd name="T7" fmla="*/ 0 h 2607818"/>
                              <a:gd name="T8" fmla="*/ 0 w 5320665"/>
                              <a:gd name="T9" fmla="*/ 2607818 h 2607818"/>
                              <a:gd name="T10" fmla="*/ 0 w 5320665"/>
                              <a:gd name="T11" fmla="*/ 0 h 2607818"/>
                              <a:gd name="T12" fmla="*/ 5320665 w 5320665"/>
                              <a:gd name="T13" fmla="*/ 2607818 h 2607818"/>
                            </a:gdLst>
                            <a:ahLst/>
                            <a:cxnLst>
                              <a:cxn ang="0">
                                <a:pos x="T0" y="T1"/>
                              </a:cxn>
                              <a:cxn ang="0">
                                <a:pos x="T2" y="T3"/>
                              </a:cxn>
                              <a:cxn ang="0">
                                <a:pos x="T4" y="T5"/>
                              </a:cxn>
                              <a:cxn ang="0">
                                <a:pos x="T6" y="T7"/>
                              </a:cxn>
                              <a:cxn ang="0">
                                <a:pos x="T8" y="T9"/>
                              </a:cxn>
                            </a:cxnLst>
                            <a:rect l="T10" t="T11" r="T12" b="T13"/>
                            <a:pathLst>
                              <a:path w="5320665" h="2607818">
                                <a:moveTo>
                                  <a:pt x="0" y="2607818"/>
                                </a:moveTo>
                                <a:lnTo>
                                  <a:pt x="5320665" y="2607818"/>
                                </a:lnTo>
                                <a:lnTo>
                                  <a:pt x="5320665" y="0"/>
                                </a:lnTo>
                                <a:lnTo>
                                  <a:pt x="0" y="0"/>
                                </a:lnTo>
                                <a:lnTo>
                                  <a:pt x="0" y="2607818"/>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83CA84A" id="Group 149" o:spid="_x0000_s1068" style="width:423.25pt;height:228.45pt;mso-position-horizontal-relative:char;mso-position-vertical-relative:line" coordsize="53755,290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">
                <v:rect id="Rectangle 3446" o:spid="_x0000_s1069" style="position:absolute;left:53408;top:25246;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MNXxgAAANwAAAAPAAAAZHJzL2Rvd25yZXYueG1sRI9Ba8JA&#10;EIXvBf/DMkJvdaPQ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3IjDV8YAAADcAAAA&#10;DwAAAAAAAAAAAAAAAAAHAgAAZHJzL2Rvd25yZXYueG1sUEsFBgAAAAADAAMAtwAAAPoCAAAAAA==&#10;" filled="f" stroked="f">
                  <v:textbox inset="0,0,0,0">
                    <w:txbxContent>
                      <w:p w14:paraId="7BE6085D" w14:textId="77777777" w:rsidR="009D2E9E" w:rsidRDefault="009D2E9E" w:rsidP="009D2E9E">
                        <w:pPr>
                          <w:spacing w:after="160" w:line="256" w:lineRule="auto"/>
                          <w:ind w:left="0" w:right="0" w:firstLine="0"/>
                        </w:pPr>
                        <w:r>
                          <w:t xml:space="preserve"> </w:t>
                        </w:r>
                      </w:p>
                    </w:txbxContent>
                  </v:textbox>
                </v:rect>
                <v:rect id="Rectangle 3447" o:spid="_x0000_s1070" style="position:absolute;left:2162;top:27776;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GbMwgAAANwAAAAPAAAAZHJzL2Rvd25yZXYueG1sRE9Ni8Iw&#10;EL0v7H8Is+BtTRVc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CzxGbMwgAAANwAAAAPAAAA&#10;AAAAAAAAAAAAAAcCAABkcnMvZG93bnJldi54bWxQSwUGAAAAAAMAAwC3AAAA9gIAAAAA&#10;" filled="f" stroked="f">
                  <v:textbox inset="0,0,0,0">
                    <w:txbxContent>
                      <w:p w14:paraId="039B7D75" w14:textId="77777777" w:rsidR="009D2E9E" w:rsidRDefault="009D2E9E" w:rsidP="009D2E9E">
                        <w:pPr>
                          <w:spacing w:after="160" w:line="256" w:lineRule="auto"/>
                          <w:ind w:left="0" w:right="0" w:firstLine="0"/>
                        </w:pPr>
                        <w:r>
                          <w:t xml:space="preserve"> </w:t>
                        </w:r>
                      </w:p>
                    </w:txbxContent>
                  </v:textbox>
                </v:rect>
                <v:shape id="Picture 3493" o:spid="_x0000_s1071" type="#_x0000_t75" style="position:absolute;left:63;top:63;width:53080;height:25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">
                  <v:imagedata r:id="rId25" o:title=""/>
                </v:shape>
                <v:shape id="Shape 3494" o:spid="_x0000_s1072" style="position:absolute;width:53206;height:26078;visibility:visible;mso-wrap-style:square;v-text-anchor:top" coordsize="5320665,26078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" path="m,2607818r5320665,l5320665,,,,,2607818xe" filled="f" strokecolor="#353535" strokeweight="1pt">
                  <v:path arrowok="t" o:connecttype="custom" o:connectlocs="0,26078;53206,26078;53206,0;0,0;0,26078" o:connectangles="0,0,0,0,0" textboxrect="0,0,5320665,2607818"/>
                </v:shape>
                <w10:anchorlock/>
              </v:group>
            </w:pict>
          </mc:Fallback>
        </mc:AlternateContent>
      </w:r>
    </w:p>
    <w:p w14:paraId="05742347" w14:textId="3390A3F7" w:rsidR="009D2E9E" w:rsidRPr="0028150E" w:rsidRDefault="009D2E9E" w:rsidP="009D2E9E">
      <w:pPr>
        <w:numPr>
          <w:ilvl w:val="0"/>
          <w:numId w:val="3"/>
        </w:numPr>
        <w:spacing w:after="33"/>
        <w:ind w:right="0" w:hanging="360"/>
      </w:pPr>
      <w:r w:rsidRPr="0028150E">
        <w:t>Select the</w:t>
      </w:r>
      <w:r w:rsidR="00741EC3" w:rsidRPr="0028150E">
        <w:t xml:space="preserve"> </w:t>
      </w:r>
      <w:r w:rsidR="00741EC3" w:rsidRPr="0028150E">
        <w:rPr>
          <w:b/>
        </w:rPr>
        <w:t xml:space="preserve">Compare </w:t>
      </w:r>
      <w:r w:rsidR="00741EC3" w:rsidRPr="0028150E">
        <w:t>button</w:t>
      </w:r>
      <w:r w:rsidRPr="0028150E">
        <w:t xml:space="preserve"> and</w:t>
      </w:r>
      <w:r w:rsidR="00741EC3" w:rsidRPr="0028150E">
        <w:t xml:space="preserve"> copy (Ctrl-C)</w:t>
      </w:r>
      <w:r w:rsidRPr="0028150E">
        <w:t xml:space="preserve"> </w:t>
      </w:r>
      <w:r w:rsidR="00741EC3" w:rsidRPr="0028150E">
        <w:t>it</w:t>
      </w:r>
      <w:r w:rsidRPr="0028150E">
        <w:t xml:space="preserve">. </w:t>
      </w:r>
    </w:p>
    <w:p w14:paraId="4EEF06DB" w14:textId="42E6EE61" w:rsidR="00DE3FBA" w:rsidRPr="0028150E" w:rsidRDefault="00DE3FBA" w:rsidP="00DE3FBA">
      <w:pPr>
        <w:spacing w:after="33"/>
        <w:ind w:right="0"/>
      </w:pPr>
    </w:p>
    <w:p w14:paraId="3053CB84" w14:textId="19B35D59" w:rsidR="00DE3FBA" w:rsidRPr="0028150E" w:rsidRDefault="00DE3FBA" w:rsidP="00DE3FBA">
      <w:pPr>
        <w:spacing w:after="33"/>
        <w:ind w:right="0"/>
      </w:pPr>
    </w:p>
    <w:p w14:paraId="1110E35F" w14:textId="4FEF644A" w:rsidR="00DE3FBA" w:rsidRPr="0028150E" w:rsidRDefault="00DE3FBA" w:rsidP="00DE3FBA">
      <w:pPr>
        <w:spacing w:after="33"/>
        <w:ind w:right="0"/>
      </w:pPr>
    </w:p>
    <w:p w14:paraId="2DE74E3D" w14:textId="1DB14E75" w:rsidR="00DE3FBA" w:rsidRPr="0028150E" w:rsidRDefault="00DE3FBA" w:rsidP="00DE3FBA">
      <w:pPr>
        <w:spacing w:after="33"/>
        <w:ind w:right="0"/>
      </w:pPr>
    </w:p>
    <w:p w14:paraId="361B9F3E" w14:textId="5CB8E4F7" w:rsidR="00DE3FBA" w:rsidRPr="0028150E" w:rsidRDefault="00DE3FBA" w:rsidP="00DE3FBA">
      <w:pPr>
        <w:spacing w:after="33"/>
        <w:ind w:right="0"/>
      </w:pPr>
    </w:p>
    <w:p w14:paraId="3C34B099" w14:textId="77777777" w:rsidR="00DE3FBA" w:rsidRPr="0028150E" w:rsidRDefault="00DE3FBA" w:rsidP="00DE3FBA">
      <w:pPr>
        <w:spacing w:after="33"/>
        <w:ind w:right="0"/>
      </w:pPr>
    </w:p>
    <w:p w14:paraId="537A195B" w14:textId="11AF39B4" w:rsidR="009D2E9E" w:rsidRPr="0028150E" w:rsidRDefault="00741EC3" w:rsidP="009D2E9E">
      <w:pPr>
        <w:numPr>
          <w:ilvl w:val="0"/>
          <w:numId w:val="3"/>
        </w:numPr>
        <w:ind w:right="0" w:hanging="360"/>
      </w:pPr>
      <w:r w:rsidRPr="0028150E">
        <w:lastRenderedPageBreak/>
        <w:t xml:space="preserve">Paste (Ctrl-V) </w:t>
      </w:r>
      <w:r w:rsidR="009D2E9E" w:rsidRPr="0028150E">
        <w:t xml:space="preserve">the </w:t>
      </w:r>
      <w:r w:rsidRPr="0028150E">
        <w:rPr>
          <w:b/>
        </w:rPr>
        <w:t xml:space="preserve">Compare </w:t>
      </w:r>
      <w:r w:rsidR="009D2E9E" w:rsidRPr="0028150E">
        <w:t xml:space="preserve">button on the same screen. </w:t>
      </w:r>
    </w:p>
    <w:p w14:paraId="0E2BAB9A" w14:textId="6AA580F2" w:rsidR="009D2E9E" w:rsidRPr="0028150E" w:rsidRDefault="009D2E9E" w:rsidP="009D2E9E">
      <w:pPr>
        <w:spacing w:after="0" w:line="256" w:lineRule="auto"/>
        <w:ind w:left="360" w:right="0" w:firstLine="0"/>
      </w:pPr>
      <w:r w:rsidRPr="0028150E">
        <w:rPr>
          <w:noProof/>
        </w:rPr>
        <mc:AlternateContent>
          <mc:Choice Requires="wpg">
            <w:drawing>
              <wp:inline distT="0" distB="0" distL="0" distR="0" wp14:anchorId="7A10FB31" wp14:editId="1C8739B3">
                <wp:extent cx="4847560" cy="1749549"/>
                <wp:effectExtent l="0" t="0" r="10795" b="3175"/>
                <wp:docPr id="132"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47560" cy="1749549"/>
                          <a:chOff x="0" y="0"/>
                          <a:chExt cx="48475" cy="17496"/>
                        </a:xfrm>
                      </wpg:grpSpPr>
                      <wps:wsp>
                        <wps:cNvPr id="133" name="Rectangle 3471"/>
                        <wps:cNvSpPr>
                          <a:spLocks noChangeArrowheads="1"/>
                        </wps:cNvSpPr>
                        <wps:spPr bwMode="auto">
                          <a:xfrm>
                            <a:off x="0" y="223"/>
                            <a:ext cx="2189"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95889A" w14:textId="77777777" w:rsidR="009D2E9E" w:rsidRDefault="009D2E9E" w:rsidP="009D2E9E">
                              <w:pPr>
                                <w:spacing w:after="160" w:line="256" w:lineRule="auto"/>
                                <w:ind w:left="0" w:right="0" w:firstLine="0"/>
                              </w:pPr>
                              <w:r>
                                <w:t>11.</w:t>
                              </w:r>
                            </w:p>
                          </w:txbxContent>
                        </wps:txbx>
                        <wps:bodyPr rot="0" vert="horz" wrap="square" lIns="0" tIns="0" rIns="0" bIns="0" anchor="t" anchorCtr="0" upright="1">
                          <a:noAutofit/>
                        </wps:bodyPr>
                      </wps:wsp>
                      <wps:wsp>
                        <wps:cNvPr id="134" name="Rectangle 3472"/>
                        <wps:cNvSpPr>
                          <a:spLocks noChangeArrowheads="1"/>
                        </wps:cNvSpPr>
                        <wps:spPr bwMode="auto">
                          <a:xfrm>
                            <a:off x="1648" y="0"/>
                            <a:ext cx="468" cy="1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440588" w14:textId="77777777" w:rsidR="009D2E9E" w:rsidRDefault="009D2E9E" w:rsidP="009D2E9E">
                              <w:pPr>
                                <w:spacing w:after="160" w:line="256" w:lineRule="auto"/>
                                <w:ind w:left="0" w:right="0" w:firstLine="0"/>
                              </w:pPr>
                              <w:r>
                                <w:rPr>
                                  <w:rFonts w:ascii="Arial" w:eastAsia="Arial" w:hAnsi="Arial" w:cs="Arial"/>
                                </w:rPr>
                                <w:t xml:space="preserve"> </w:t>
                              </w:r>
                            </w:p>
                          </w:txbxContent>
                        </wps:txbx>
                        <wps:bodyPr rot="0" vert="horz" wrap="square" lIns="0" tIns="0" rIns="0" bIns="0" anchor="t" anchorCtr="0" upright="1">
                          <a:noAutofit/>
                        </wps:bodyPr>
                      </wps:wsp>
                      <wps:wsp>
                        <wps:cNvPr id="135" name="Rectangle 3473"/>
                        <wps:cNvSpPr>
                          <a:spLocks noChangeArrowheads="1"/>
                        </wps:cNvSpPr>
                        <wps:spPr bwMode="auto">
                          <a:xfrm>
                            <a:off x="2289" y="223"/>
                            <a:ext cx="20469"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263A9" w14:textId="77777777" w:rsidR="009D2E9E" w:rsidRDefault="009D2E9E" w:rsidP="009D2E9E">
                              <w:pPr>
                                <w:spacing w:after="160" w:line="256" w:lineRule="auto"/>
                                <w:ind w:left="0" w:right="0" w:firstLine="0"/>
                              </w:pPr>
                              <w:r>
                                <w:t xml:space="preserve">Position it to the left of the </w:t>
                              </w:r>
                            </w:p>
                          </w:txbxContent>
                        </wps:txbx>
                        <wps:bodyPr rot="0" vert="horz" wrap="square" lIns="0" tIns="0" rIns="0" bIns="0" anchor="t" anchorCtr="0" upright="1">
                          <a:noAutofit/>
                        </wps:bodyPr>
                      </wps:wsp>
                      <wps:wsp>
                        <wps:cNvPr id="136" name="Rectangle 3474"/>
                        <wps:cNvSpPr>
                          <a:spLocks noChangeArrowheads="1"/>
                        </wps:cNvSpPr>
                        <wps:spPr bwMode="auto">
                          <a:xfrm>
                            <a:off x="17711" y="223"/>
                            <a:ext cx="12390"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C9F72F" w14:textId="220D7BBB" w:rsidR="009D2E9E" w:rsidRDefault="00741EC3" w:rsidP="009D2E9E">
                              <w:pPr>
                                <w:spacing w:after="160" w:line="256" w:lineRule="auto"/>
                                <w:ind w:left="0" w:right="0" w:firstLine="0"/>
                              </w:pPr>
                              <w:r>
                                <w:rPr>
                                  <w:b/>
                                </w:rPr>
                                <w:t>C</w:t>
                              </w:r>
                              <w:r w:rsidR="009D2E9E" w:rsidRPr="00741EC3">
                                <w:rPr>
                                  <w:b/>
                                </w:rPr>
                                <w:t>ompare</w:t>
                              </w:r>
                              <w:r w:rsidR="009D2E9E">
                                <w:t xml:space="preserve"> button.</w:t>
                              </w:r>
                            </w:p>
                          </w:txbxContent>
                        </wps:txbx>
                        <wps:bodyPr rot="0" vert="horz" wrap="square" lIns="0" tIns="0" rIns="0" bIns="0" anchor="t" anchorCtr="0" upright="1">
                          <a:noAutofit/>
                        </wps:bodyPr>
                      </wps:wsp>
                      <wps:wsp>
                        <wps:cNvPr id="137" name="Rectangle 3475"/>
                        <wps:cNvSpPr>
                          <a:spLocks noChangeArrowheads="1"/>
                        </wps:cNvSpPr>
                        <wps:spPr bwMode="auto">
                          <a:xfrm>
                            <a:off x="27057" y="223"/>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F373E7"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wps:wsp>
                        <wps:cNvPr id="138" name="Rectangle 3476"/>
                        <wps:cNvSpPr>
                          <a:spLocks noChangeArrowheads="1"/>
                        </wps:cNvSpPr>
                        <wps:spPr bwMode="auto">
                          <a:xfrm>
                            <a:off x="48014" y="13329"/>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B4DD"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wps:wsp>
                        <wps:cNvPr id="139" name="Rectangle 3478"/>
                        <wps:cNvSpPr>
                          <a:spLocks noChangeArrowheads="1"/>
                        </wps:cNvSpPr>
                        <wps:spPr bwMode="auto">
                          <a:xfrm>
                            <a:off x="0" y="15844"/>
                            <a:ext cx="2189"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6718EF" w14:textId="77777777" w:rsidR="009D2E9E" w:rsidRDefault="009D2E9E" w:rsidP="009D2E9E">
                              <w:pPr>
                                <w:spacing w:after="160" w:line="256" w:lineRule="auto"/>
                                <w:ind w:left="0" w:right="0" w:firstLine="0"/>
                              </w:pPr>
                              <w:r>
                                <w:t>12.</w:t>
                              </w:r>
                            </w:p>
                          </w:txbxContent>
                        </wps:txbx>
                        <wps:bodyPr rot="0" vert="horz" wrap="square" lIns="0" tIns="0" rIns="0" bIns="0" anchor="t" anchorCtr="0" upright="1">
                          <a:noAutofit/>
                        </wps:bodyPr>
                      </wps:wsp>
                      <wps:wsp>
                        <wps:cNvPr id="140" name="Rectangle 3479"/>
                        <wps:cNvSpPr>
                          <a:spLocks noChangeArrowheads="1"/>
                        </wps:cNvSpPr>
                        <wps:spPr bwMode="auto">
                          <a:xfrm>
                            <a:off x="1648" y="15620"/>
                            <a:ext cx="468" cy="18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E6340F" w14:textId="77777777" w:rsidR="009D2E9E" w:rsidRDefault="009D2E9E" w:rsidP="009D2E9E">
                              <w:pPr>
                                <w:spacing w:after="160" w:line="256" w:lineRule="auto"/>
                                <w:ind w:left="0" w:right="0" w:firstLine="0"/>
                              </w:pPr>
                              <w:r>
                                <w:rPr>
                                  <w:rFonts w:ascii="Arial" w:eastAsia="Arial" w:hAnsi="Arial" w:cs="Arial"/>
                                </w:rPr>
                                <w:t xml:space="preserve"> </w:t>
                              </w:r>
                            </w:p>
                          </w:txbxContent>
                        </wps:txbx>
                        <wps:bodyPr rot="0" vert="horz" wrap="square" lIns="0" tIns="0" rIns="0" bIns="0" anchor="t" anchorCtr="0" upright="1">
                          <a:noAutofit/>
                        </wps:bodyPr>
                      </wps:wsp>
                      <wps:wsp>
                        <wps:cNvPr id="141" name="Rectangle 3480"/>
                        <wps:cNvSpPr>
                          <a:spLocks noChangeArrowheads="1"/>
                        </wps:cNvSpPr>
                        <wps:spPr bwMode="auto">
                          <a:xfrm>
                            <a:off x="2289" y="15842"/>
                            <a:ext cx="10573"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277DA3" w14:textId="7A88DC50" w:rsidR="009D2E9E" w:rsidRDefault="009D2E9E" w:rsidP="009D2E9E">
                              <w:pPr>
                                <w:spacing w:after="160" w:line="256" w:lineRule="auto"/>
                                <w:ind w:left="0" w:right="0" w:firstLine="0"/>
                              </w:pPr>
                              <w:r>
                                <w:t>Change the</w:t>
                              </w:r>
                              <w:r w:rsidR="00741EC3">
                                <w:t xml:space="preserve"> </w:t>
                              </w:r>
                              <w:r w:rsidR="00741EC3">
                                <w:rPr>
                                  <w:b/>
                                </w:rPr>
                                <w:t>Text</w:t>
                              </w:r>
                              <w:r w:rsidR="00741EC3">
                                <w:t xml:space="preserve"> </w:t>
                              </w:r>
                            </w:p>
                          </w:txbxContent>
                        </wps:txbx>
                        <wps:bodyPr rot="0" vert="horz" wrap="square" lIns="0" tIns="0" rIns="0" bIns="0" anchor="t" anchorCtr="0" upright="1">
                          <a:noAutofit/>
                        </wps:bodyPr>
                      </wps:wsp>
                      <wps:wsp>
                        <wps:cNvPr id="143" name="Rectangle 3482"/>
                        <wps:cNvSpPr>
                          <a:spLocks noChangeArrowheads="1"/>
                        </wps:cNvSpPr>
                        <wps:spPr bwMode="auto">
                          <a:xfrm>
                            <a:off x="11691" y="15844"/>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BA73FF"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wps:wsp>
                        <wps:cNvPr id="144" name="Rectangle 3483"/>
                        <wps:cNvSpPr>
                          <a:spLocks noChangeArrowheads="1"/>
                        </wps:cNvSpPr>
                        <wps:spPr bwMode="auto">
                          <a:xfrm>
                            <a:off x="12038" y="15838"/>
                            <a:ext cx="18060"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B0A801" w14:textId="2C0A6CA6" w:rsidR="009D2E9E" w:rsidRDefault="009D2E9E" w:rsidP="009D2E9E">
                              <w:pPr>
                                <w:spacing w:after="160" w:line="256" w:lineRule="auto"/>
                                <w:ind w:left="0" w:right="0" w:firstLine="0"/>
                              </w:pPr>
                              <w:r>
                                <w:t>property to</w:t>
                              </w:r>
                              <w:r w:rsidR="00741EC3">
                                <w:t xml:space="preserve"> </w:t>
                              </w:r>
                              <w:r w:rsidR="00741EC3" w:rsidRPr="00741EC3">
                                <w:rPr>
                                  <w:rFonts w:ascii="Consolas" w:eastAsia="Consolas" w:hAnsi="Consolas" w:cs="Consolas"/>
                                  <w:color w:val="272727"/>
                                </w:rPr>
                                <w:t>Clear selection</w:t>
                              </w:r>
                              <w:r w:rsidR="00741EC3">
                                <w:t>.</w:t>
                              </w:r>
                              <w:r>
                                <w:t xml:space="preserve"> </w:t>
                              </w:r>
                            </w:p>
                          </w:txbxContent>
                        </wps:txbx>
                        <wps:bodyPr rot="0" vert="horz" wrap="square" lIns="0" tIns="0" rIns="0" bIns="0" anchor="t" anchorCtr="0" upright="1">
                          <a:noAutofit/>
                        </wps:bodyPr>
                      </wps:wsp>
                      <wps:wsp>
                        <wps:cNvPr id="146" name="Rectangle 3485"/>
                        <wps:cNvSpPr>
                          <a:spLocks noChangeArrowheads="1"/>
                        </wps:cNvSpPr>
                        <wps:spPr bwMode="auto">
                          <a:xfrm>
                            <a:off x="30638" y="15844"/>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949DB4"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47" name="Picture 349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190" y="2797"/>
                            <a:ext cx="47669" cy="11233"/>
                          </a:xfrm>
                          <a:prstGeom prst="rect">
                            <a:avLst/>
                          </a:prstGeom>
                          <a:noFill/>
                          <a:extLst>
                            <a:ext uri="{909E8E84-426E-40DD-AFC4-6F175D3DCCD1}">
                              <a14:hiddenFill xmlns:a14="http://schemas.microsoft.com/office/drawing/2010/main">
                                <a:solidFill>
                                  <a:srgbClr val="FFFFFF"/>
                                </a:solidFill>
                              </a14:hiddenFill>
                            </a:ext>
                          </a:extLst>
                        </pic:spPr>
                      </pic:pic>
                      <wps:wsp>
                        <wps:cNvPr id="148" name="Shape 3497"/>
                        <wps:cNvSpPr>
                          <a:spLocks/>
                        </wps:cNvSpPr>
                        <wps:spPr bwMode="auto">
                          <a:xfrm>
                            <a:off x="127" y="2733"/>
                            <a:ext cx="47796" cy="11361"/>
                          </a:xfrm>
                          <a:custGeom>
                            <a:avLst/>
                            <a:gdLst>
                              <a:gd name="T0" fmla="*/ 0 w 4779645"/>
                              <a:gd name="T1" fmla="*/ 1136015 h 1136015"/>
                              <a:gd name="T2" fmla="*/ 4779645 w 4779645"/>
                              <a:gd name="T3" fmla="*/ 1136015 h 1136015"/>
                              <a:gd name="T4" fmla="*/ 4779645 w 4779645"/>
                              <a:gd name="T5" fmla="*/ 0 h 1136015"/>
                              <a:gd name="T6" fmla="*/ 0 w 4779645"/>
                              <a:gd name="T7" fmla="*/ 0 h 1136015"/>
                              <a:gd name="T8" fmla="*/ 0 w 4779645"/>
                              <a:gd name="T9" fmla="*/ 1136015 h 1136015"/>
                              <a:gd name="T10" fmla="*/ 0 w 4779645"/>
                              <a:gd name="T11" fmla="*/ 0 h 1136015"/>
                              <a:gd name="T12" fmla="*/ 4779645 w 4779645"/>
                              <a:gd name="T13" fmla="*/ 1136015 h 1136015"/>
                            </a:gdLst>
                            <a:ahLst/>
                            <a:cxnLst>
                              <a:cxn ang="0">
                                <a:pos x="T0" y="T1"/>
                              </a:cxn>
                              <a:cxn ang="0">
                                <a:pos x="T2" y="T3"/>
                              </a:cxn>
                              <a:cxn ang="0">
                                <a:pos x="T4" y="T5"/>
                              </a:cxn>
                              <a:cxn ang="0">
                                <a:pos x="T6" y="T7"/>
                              </a:cxn>
                              <a:cxn ang="0">
                                <a:pos x="T8" y="T9"/>
                              </a:cxn>
                            </a:cxnLst>
                            <a:rect l="T10" t="T11" r="T12" b="T13"/>
                            <a:pathLst>
                              <a:path w="4779645" h="1136015">
                                <a:moveTo>
                                  <a:pt x="0" y="1136015"/>
                                </a:moveTo>
                                <a:lnTo>
                                  <a:pt x="4779645" y="1136015"/>
                                </a:lnTo>
                                <a:lnTo>
                                  <a:pt x="4779645" y="0"/>
                                </a:lnTo>
                                <a:lnTo>
                                  <a:pt x="0" y="0"/>
                                </a:lnTo>
                                <a:lnTo>
                                  <a:pt x="0" y="113601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A10FB31" id="Group 132" o:spid="_x0000_s1073" style="width:381.7pt;height:137.75pt;mso-position-horizontal-relative:char;mso-position-vertical-relative:line" coordsize="48475,174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B5H8af+P3T/APtp/KOuV8A/8jZY/wDbT/0W1dV8af8Aj90//tp/KOuV8A/8&#10;jZY/9tP/AEW1AH0N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Hkfxp/wCP3T/+2n8o65XwD/yNlj/20/8ARbV1Xxp/4/dP/wC2n8o65XwD/wAj&#10;ZY/9tP8A0W1AH0N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Hkfxp/4/dP/wC2n8o65XwD/wAjZY/9tP8A0W1dV8af+P3T/wDtp/KOuV8A/wDI&#10;2WP/AG0/9FtQB9D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B5H8af+P3T/wDtp/KOuV8A/wDI2WP/AG0/9FtXVfGn/j90/wD7afyjrlfAP/I2&#10;WP8A20/9FtQB9D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B5H8af+P3T/APtp/KOuV8A/8jZY/wDbT/0W1dV8af8Aj90//tp/KOuV8A/8jZY/&#10;9tP/AEW1AH0N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Hkfxp/wCP3T/+2n8o65XwD/yNlj/20/8ARbV1Xxp/4/dP/wC2n8o65XwD/wAjZY/9&#10;tP8A0W1AH0N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">
                <v:rect id="Rectangle 3471" o:spid="_x0000_s1074" style="position:absolute;top:223;width:2189;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biAwwAAANwAAAAPAAAAZHJzL2Rvd25yZXYueG1sRE9Na8JA&#10;EL0X/A/LCL01GxsQ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8YW4gMMAAADcAAAADwAA&#10;AAAAAAAAAAAAAAAHAgAAZHJzL2Rvd25yZXYueG1sUEsFBgAAAAADAAMAtwAAAPcCAAAAAA==&#10;" filled="f" stroked="f">
                  <v:textbox inset="0,0,0,0">
                    <w:txbxContent>
                      <w:p w14:paraId="5795889A" w14:textId="77777777" w:rsidR="009D2E9E" w:rsidRDefault="009D2E9E" w:rsidP="009D2E9E">
                        <w:pPr>
                          <w:spacing w:after="160" w:line="256" w:lineRule="auto"/>
                          <w:ind w:left="0" w:right="0" w:firstLine="0"/>
                        </w:pPr>
                        <w:r>
                          <w:t>11.</w:t>
                        </w:r>
                      </w:p>
                    </w:txbxContent>
                  </v:textbox>
                </v:rect>
                <v:rect id="Rectangle 3472" o:spid="_x0000_s1075" style="position:absolute;left:1648;width:468;height:1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" filled="f" stroked="f">
                  <v:textbox inset="0,0,0,0">
                    <w:txbxContent>
                      <w:p w14:paraId="6F440588" w14:textId="77777777" w:rsidR="009D2E9E" w:rsidRDefault="009D2E9E" w:rsidP="009D2E9E">
                        <w:pPr>
                          <w:spacing w:after="160" w:line="256" w:lineRule="auto"/>
                          <w:ind w:left="0" w:right="0" w:firstLine="0"/>
                        </w:pPr>
                        <w:r>
                          <w:rPr>
                            <w:rFonts w:ascii="Arial" w:eastAsia="Arial" w:hAnsi="Arial" w:cs="Arial"/>
                          </w:rPr>
                          <w:t xml:space="preserve"> </w:t>
                        </w:r>
                      </w:p>
                    </w:txbxContent>
                  </v:textbox>
                </v:rect>
                <v:rect id="Rectangle 3473" o:spid="_x0000_s1076" style="position:absolute;left:2289;top:223;width:20469;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" filled="f" stroked="f">
                  <v:textbox inset="0,0,0,0">
                    <w:txbxContent>
                      <w:p w14:paraId="392263A9" w14:textId="77777777" w:rsidR="009D2E9E" w:rsidRDefault="009D2E9E" w:rsidP="009D2E9E">
                        <w:pPr>
                          <w:spacing w:after="160" w:line="256" w:lineRule="auto"/>
                          <w:ind w:left="0" w:right="0" w:firstLine="0"/>
                        </w:pPr>
                        <w:r>
                          <w:t xml:space="preserve">Position it to the left of the </w:t>
                        </w:r>
                      </w:p>
                    </w:txbxContent>
                  </v:textbox>
                </v:rect>
                <v:rect id="Rectangle 3474" o:spid="_x0000_s1077" style="position:absolute;left:17711;top:223;width:12390;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hsYwgAAANwAAAAPAAAAZHJzL2Rvd25yZXYueG1sRE9Ni8Iw&#10;EL0v7H8Is+BtTVdB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Dh8hsYwgAAANwAAAAPAAAA&#10;AAAAAAAAAAAAAAcCAABkcnMvZG93bnJldi54bWxQSwUGAAAAAAMAAwC3AAAA9gIAAAAA&#10;" filled="f" stroked="f">
                  <v:textbox inset="0,0,0,0">
                    <w:txbxContent>
                      <w:p w14:paraId="3FC9F72F" w14:textId="220D7BBB" w:rsidR="009D2E9E" w:rsidRDefault="00741EC3" w:rsidP="009D2E9E">
                        <w:pPr>
                          <w:spacing w:after="160" w:line="256" w:lineRule="auto"/>
                          <w:ind w:left="0" w:right="0" w:firstLine="0"/>
                        </w:pPr>
                        <w:r>
                          <w:rPr>
                            <w:b/>
                          </w:rPr>
                          <w:t>C</w:t>
                        </w:r>
                        <w:r w:rsidR="009D2E9E" w:rsidRPr="00741EC3">
                          <w:rPr>
                            <w:b/>
                          </w:rPr>
                          <w:t>ompare</w:t>
                        </w:r>
                        <w:r w:rsidR="009D2E9E">
                          <w:t xml:space="preserve"> button.</w:t>
                        </w:r>
                      </w:p>
                    </w:txbxContent>
                  </v:textbox>
                </v:rect>
                <v:rect id="Rectangle 3475" o:spid="_x0000_s1078" style="position:absolute;left:27057;top:223;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r6DwgAAANwAAAAPAAAAZHJzL2Rvd25yZXYueG1sRE9Li8Iw&#10;EL4L/ocwgjdNXcF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COvr6DwgAAANwAAAAPAAAA&#10;AAAAAAAAAAAAAAcCAABkcnMvZG93bnJldi54bWxQSwUGAAAAAAMAAwC3AAAA9gIAAAAA&#10;" filled="f" stroked="f">
                  <v:textbox inset="0,0,0,0">
                    <w:txbxContent>
                      <w:p w14:paraId="5DF373E7" w14:textId="77777777" w:rsidR="009D2E9E" w:rsidRDefault="009D2E9E" w:rsidP="009D2E9E">
                        <w:pPr>
                          <w:spacing w:after="160" w:line="256" w:lineRule="auto"/>
                          <w:ind w:left="0" w:right="0" w:firstLine="0"/>
                        </w:pPr>
                        <w:r>
                          <w:t xml:space="preserve"> </w:t>
                        </w:r>
                      </w:p>
                    </w:txbxContent>
                  </v:textbox>
                </v:rect>
                <v:rect id="Rectangle 3476" o:spid="_x0000_s1079" style="position:absolute;left:48014;top:13329;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rxxgAAANwAAAAPAAAAZHJzL2Rvd25yZXYueG1sRI9Ba8JA&#10;EIXvBf/DMkJvdaOF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yEq8cYAAADcAAAA&#10;DwAAAAAAAAAAAAAAAAAHAgAAZHJzL2Rvd25yZXYueG1sUEsFBgAAAAADAAMAtwAAAPoCAAAAAA==&#10;" filled="f" stroked="f">
                  <v:textbox inset="0,0,0,0">
                    <w:txbxContent>
                      <w:p w14:paraId="58BEB4DD" w14:textId="77777777" w:rsidR="009D2E9E" w:rsidRDefault="009D2E9E" w:rsidP="009D2E9E">
                        <w:pPr>
                          <w:spacing w:after="160" w:line="256" w:lineRule="auto"/>
                          <w:ind w:left="0" w:right="0" w:firstLine="0"/>
                        </w:pPr>
                        <w:r>
                          <w:t xml:space="preserve"> </w:t>
                        </w:r>
                      </w:p>
                    </w:txbxContent>
                  </v:textbox>
                </v:rect>
                <v:rect id="Rectangle 3478" o:spid="_x0000_s1080" style="position:absolute;top:15844;width:2189;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Y9qwgAAANwAAAAPAAAAZHJzL2Rvd25yZXYueG1sRE9Ni8Iw&#10;EL0L/ocwgjdNXUF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CQbY9qwgAAANwAAAAPAAAA&#10;AAAAAAAAAAAAAAcCAABkcnMvZG93bnJldi54bWxQSwUGAAAAAAMAAwC3AAAA9gIAAAAA&#10;" filled="f" stroked="f">
                  <v:textbox inset="0,0,0,0">
                    <w:txbxContent>
                      <w:p w14:paraId="166718EF" w14:textId="77777777" w:rsidR="009D2E9E" w:rsidRDefault="009D2E9E" w:rsidP="009D2E9E">
                        <w:pPr>
                          <w:spacing w:after="160" w:line="256" w:lineRule="auto"/>
                          <w:ind w:left="0" w:right="0" w:firstLine="0"/>
                        </w:pPr>
                        <w:r>
                          <w:t>12.</w:t>
                        </w:r>
                      </w:p>
                    </w:txbxContent>
                  </v:textbox>
                </v:rect>
                <v:rect id="Rectangle 3479" o:spid="_x0000_s1081" style="position:absolute;left:1648;top:15620;width:468;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VWKxgAAANwAAAAPAAAAZHJzL2Rvd25yZXYueG1sRI9Ba8JA&#10;EIXvBf/DMkJvdaOU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WVFVisYAAADcAAAA&#10;DwAAAAAAAAAAAAAAAAAHAgAAZHJzL2Rvd25yZXYueG1sUEsFBgAAAAADAAMAtwAAAPoCAAAAAA==&#10;" filled="f" stroked="f">
                  <v:textbox inset="0,0,0,0">
                    <w:txbxContent>
                      <w:p w14:paraId="49E6340F" w14:textId="77777777" w:rsidR="009D2E9E" w:rsidRDefault="009D2E9E" w:rsidP="009D2E9E">
                        <w:pPr>
                          <w:spacing w:after="160" w:line="256" w:lineRule="auto"/>
                          <w:ind w:left="0" w:right="0" w:firstLine="0"/>
                        </w:pPr>
                        <w:r>
                          <w:rPr>
                            <w:rFonts w:ascii="Arial" w:eastAsia="Arial" w:hAnsi="Arial" w:cs="Arial"/>
                          </w:rPr>
                          <w:t xml:space="preserve"> </w:t>
                        </w:r>
                      </w:p>
                    </w:txbxContent>
                  </v:textbox>
                </v:rect>
                <v:rect id="Rectangle 3480" o:spid="_x0000_s1082" style="position:absolute;left:2289;top:15842;width:10573;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fARwgAAANwAAAAPAAAAZHJzL2Rvd25yZXYueG1sRE9Ni8Iw&#10;EL0v7H8Is+BtTRVZ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A2HfARwgAAANwAAAAPAAAA&#10;AAAAAAAAAAAAAAcCAABkcnMvZG93bnJldi54bWxQSwUGAAAAAAMAAwC3AAAA9gIAAAAA&#10;" filled="f" stroked="f">
                  <v:textbox inset="0,0,0,0">
                    <w:txbxContent>
                      <w:p w14:paraId="75277DA3" w14:textId="7A88DC50" w:rsidR="009D2E9E" w:rsidRDefault="009D2E9E" w:rsidP="009D2E9E">
                        <w:pPr>
                          <w:spacing w:after="160" w:line="256" w:lineRule="auto"/>
                          <w:ind w:left="0" w:right="0" w:firstLine="0"/>
                        </w:pPr>
                        <w:r>
                          <w:t>Change the</w:t>
                        </w:r>
                        <w:r w:rsidR="00741EC3">
                          <w:t xml:space="preserve"> </w:t>
                        </w:r>
                        <w:r w:rsidR="00741EC3">
                          <w:rPr>
                            <w:b/>
                          </w:rPr>
                          <w:t>Text</w:t>
                        </w:r>
                        <w:r w:rsidR="00741EC3">
                          <w:t xml:space="preserve"> </w:t>
                        </w:r>
                      </w:p>
                    </w:txbxContent>
                  </v:textbox>
                </v:rect>
                <v:rect id="Rectangle 3482" o:spid="_x0000_s1083" style="position:absolute;left:11691;top:15844;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8v9wQAAANwAAAAPAAAAZHJzL2Rvd25yZXYueG1sRE9Li8Iw&#10;EL4L/ocwgjdNXUW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mDy/3BAAAA3AAAAA8AAAAA&#10;AAAAAAAAAAAABwIAAGRycy9kb3ducmV2LnhtbFBLBQYAAAAAAwADALcAAAD1AgAAAAA=&#10;" filled="f" stroked="f">
                  <v:textbox inset="0,0,0,0">
                    <w:txbxContent>
                      <w:p w14:paraId="3CBA73FF" w14:textId="77777777" w:rsidR="009D2E9E" w:rsidRDefault="009D2E9E" w:rsidP="009D2E9E">
                        <w:pPr>
                          <w:spacing w:after="160" w:line="256" w:lineRule="auto"/>
                          <w:ind w:left="0" w:right="0" w:firstLine="0"/>
                        </w:pPr>
                        <w:r>
                          <w:t xml:space="preserve"> </w:t>
                        </w:r>
                      </w:p>
                    </w:txbxContent>
                  </v:textbox>
                </v:rect>
                <v:rect id="Rectangle 3483" o:spid="_x0000_s1084" style="position:absolute;left:12038;top:15838;width:18060;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lOJwwAAANwAAAAPAAAAZHJzL2Rvd25yZXYueG1sRE9Na8JA&#10;EL0X/A/LCL01G0sQ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JmpTicMAAADcAAAADwAA&#10;AAAAAAAAAAAAAAAHAgAAZHJzL2Rvd25yZXYueG1sUEsFBgAAAAADAAMAtwAAAPcCAAAAAA==&#10;" filled="f" stroked="f">
                  <v:textbox inset="0,0,0,0">
                    <w:txbxContent>
                      <w:p w14:paraId="31B0A801" w14:textId="2C0A6CA6" w:rsidR="009D2E9E" w:rsidRDefault="009D2E9E" w:rsidP="009D2E9E">
                        <w:pPr>
                          <w:spacing w:after="160" w:line="256" w:lineRule="auto"/>
                          <w:ind w:left="0" w:right="0" w:firstLine="0"/>
                        </w:pPr>
                        <w:r>
                          <w:t>property to</w:t>
                        </w:r>
                        <w:r w:rsidR="00741EC3">
                          <w:t xml:space="preserve"> </w:t>
                        </w:r>
                        <w:r w:rsidR="00741EC3" w:rsidRPr="00741EC3">
                          <w:rPr>
                            <w:rFonts w:ascii="Consolas" w:eastAsia="Consolas" w:hAnsi="Consolas" w:cs="Consolas"/>
                            <w:color w:val="272727"/>
                          </w:rPr>
                          <w:t>Clear selection</w:t>
                        </w:r>
                        <w:r w:rsidR="00741EC3">
                          <w:t>.</w:t>
                        </w:r>
                        <w:r>
                          <w:t xml:space="preserve"> </w:t>
                        </w:r>
                      </w:p>
                    </w:txbxContent>
                  </v:textbox>
                </v:rect>
                <v:rect id="Rectangle 3485" o:spid="_x0000_s1085" style="position:absolute;left:30638;top:15844;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GhlwgAAANwAAAAPAAAAZHJzL2Rvd25yZXYueG1sRE9Ni8Iw&#10;EL0v7H8Is+BtTVdE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C59GhlwgAAANwAAAAPAAAA&#10;AAAAAAAAAAAAAAcCAABkcnMvZG93bnJldi54bWxQSwUGAAAAAAMAAwC3AAAA9gIAAAAA&#10;" filled="f" stroked="f">
                  <v:textbox inset="0,0,0,0">
                    <w:txbxContent>
                      <w:p w14:paraId="50949DB4" w14:textId="77777777" w:rsidR="009D2E9E" w:rsidRDefault="009D2E9E" w:rsidP="009D2E9E">
                        <w:pPr>
                          <w:spacing w:after="160" w:line="256" w:lineRule="auto"/>
                          <w:ind w:left="0" w:right="0" w:firstLine="0"/>
                        </w:pPr>
                        <w:r>
                          <w:t xml:space="preserve"> </w:t>
                        </w:r>
                      </w:p>
                    </w:txbxContent>
                  </v:textbox>
                </v:rect>
                <v:shape id="Picture 3496" o:spid="_x0000_s1086" type="#_x0000_t75" style="position:absolute;left:190;top:2797;width:47669;height:11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">
                  <v:imagedata r:id="rId27" o:title=""/>
                </v:shape>
                <v:shape id="Shape 3497" o:spid="_x0000_s1087" style="position:absolute;left:127;top:2733;width:47796;height:11361;visibility:visible;mso-wrap-style:square;v-text-anchor:top" coordsize="4779645,1136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" path="m,1136015r4779645,l4779645,,,,,1136015xe" filled="f" strokecolor="#353535" strokeweight="1pt">
                  <v:path arrowok="t" o:connecttype="custom" o:connectlocs="0,11361;47796,11361;47796,0;0,0;0,11361" o:connectangles="0,0,0,0,0" textboxrect="0,0,4779645,1136015"/>
                </v:shape>
                <w10:anchorlock/>
              </v:group>
            </w:pict>
          </mc:Fallback>
        </mc:AlternateContent>
      </w:r>
    </w:p>
    <w:p w14:paraId="7ED151C8" w14:textId="77777777" w:rsidR="007C125E" w:rsidRPr="0028150E" w:rsidRDefault="009D2E9E" w:rsidP="009D2E9E">
      <w:pPr>
        <w:numPr>
          <w:ilvl w:val="0"/>
          <w:numId w:val="4"/>
        </w:numPr>
        <w:ind w:right="0" w:hanging="416"/>
      </w:pPr>
      <w:r w:rsidRPr="0028150E">
        <w:t>Set the</w:t>
      </w:r>
      <w:r w:rsidR="007C125E" w:rsidRPr="0028150E">
        <w:t xml:space="preserve"> </w:t>
      </w:r>
      <w:r w:rsidR="007C125E" w:rsidRPr="0028150E">
        <w:rPr>
          <w:b/>
        </w:rPr>
        <w:t>OnSelect</w:t>
      </w:r>
      <w:r w:rsidRPr="0028150E">
        <w:t xml:space="preserve"> property for this button to</w:t>
      </w:r>
      <w:r w:rsidRPr="0028150E">
        <w:rPr>
          <w:color w:val="353535"/>
        </w:rPr>
        <w:t xml:space="preserve"> </w:t>
      </w:r>
      <w:r w:rsidRPr="0028150E">
        <w:rPr>
          <w:rFonts w:eastAsia="Consolas"/>
          <w:color w:val="272727"/>
        </w:rPr>
        <w:t>Clear(CompareList)</w:t>
      </w:r>
      <w:r w:rsidR="00C87F1C" w:rsidRPr="0028150E">
        <w:t xml:space="preserve">. </w:t>
      </w:r>
    </w:p>
    <w:p w14:paraId="3C62E9DE" w14:textId="3F3B72BF" w:rsidR="009D2E9E" w:rsidRPr="0028150E" w:rsidRDefault="00C87F1C" w:rsidP="007C125E">
      <w:pPr>
        <w:ind w:left="761" w:right="0" w:firstLine="0"/>
      </w:pPr>
      <w:r w:rsidRPr="0028150E">
        <w:t>T</w:t>
      </w:r>
      <w:r w:rsidR="009D2E9E" w:rsidRPr="0028150E">
        <w:t xml:space="preserve">his will remove all the items in the </w:t>
      </w:r>
      <w:r w:rsidR="009D2E9E" w:rsidRPr="0028150E">
        <w:rPr>
          <w:b/>
        </w:rPr>
        <w:t>CompareList</w:t>
      </w:r>
      <w:r w:rsidR="009D2E9E" w:rsidRPr="0028150E">
        <w:t xml:space="preserve"> collection. </w:t>
      </w:r>
    </w:p>
    <w:p w14:paraId="39B2C8F5" w14:textId="55FB0FDC" w:rsidR="009D2E9E" w:rsidRPr="0028150E" w:rsidRDefault="009D2E9E" w:rsidP="009D2E9E">
      <w:pPr>
        <w:spacing w:after="201" w:line="256" w:lineRule="auto"/>
        <w:ind w:left="380" w:right="0" w:firstLine="0"/>
      </w:pPr>
      <w:r w:rsidRPr="0028150E">
        <w:rPr>
          <w:noProof/>
        </w:rPr>
        <mc:AlternateContent>
          <mc:Choice Requires="wpg">
            <w:drawing>
              <wp:inline distT="0" distB="0" distL="0" distR="0" wp14:anchorId="78817E9C" wp14:editId="79CA03A7">
                <wp:extent cx="5090160" cy="1525905"/>
                <wp:effectExtent l="9525" t="9525" r="15240" b="36195"/>
                <wp:docPr id="128" name="Group 1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0160" cy="1525905"/>
                          <a:chOff x="0" y="0"/>
                          <a:chExt cx="50901" cy="15256"/>
                        </a:xfrm>
                      </wpg:grpSpPr>
                      <wps:wsp>
                        <wps:cNvPr id="129" name="Rectangle 3538"/>
                        <wps:cNvSpPr>
                          <a:spLocks noChangeArrowheads="1"/>
                        </wps:cNvSpPr>
                        <wps:spPr bwMode="auto">
                          <a:xfrm>
                            <a:off x="50554" y="14018"/>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034B9"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30" name="Picture 358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63" y="63"/>
                            <a:ext cx="50282" cy="14745"/>
                          </a:xfrm>
                          <a:prstGeom prst="rect">
                            <a:avLst/>
                          </a:prstGeom>
                          <a:noFill/>
                          <a:extLst>
                            <a:ext uri="{909E8E84-426E-40DD-AFC4-6F175D3DCCD1}">
                              <a14:hiddenFill xmlns:a14="http://schemas.microsoft.com/office/drawing/2010/main">
                                <a:solidFill>
                                  <a:srgbClr val="FFFFFF"/>
                                </a:solidFill>
                              </a14:hiddenFill>
                            </a:ext>
                          </a:extLst>
                        </pic:spPr>
                      </pic:pic>
                      <wps:wsp>
                        <wps:cNvPr id="131" name="Shape 3587"/>
                        <wps:cNvSpPr>
                          <a:spLocks/>
                        </wps:cNvSpPr>
                        <wps:spPr bwMode="auto">
                          <a:xfrm>
                            <a:off x="0" y="0"/>
                            <a:ext cx="50408" cy="14871"/>
                          </a:xfrm>
                          <a:custGeom>
                            <a:avLst/>
                            <a:gdLst>
                              <a:gd name="T0" fmla="*/ 0 w 5040884"/>
                              <a:gd name="T1" fmla="*/ 1487170 h 1487170"/>
                              <a:gd name="T2" fmla="*/ 5040884 w 5040884"/>
                              <a:gd name="T3" fmla="*/ 1487170 h 1487170"/>
                              <a:gd name="T4" fmla="*/ 5040884 w 5040884"/>
                              <a:gd name="T5" fmla="*/ 0 h 1487170"/>
                              <a:gd name="T6" fmla="*/ 0 w 5040884"/>
                              <a:gd name="T7" fmla="*/ 0 h 1487170"/>
                              <a:gd name="T8" fmla="*/ 0 w 5040884"/>
                              <a:gd name="T9" fmla="*/ 1487170 h 1487170"/>
                              <a:gd name="T10" fmla="*/ 0 w 5040884"/>
                              <a:gd name="T11" fmla="*/ 0 h 1487170"/>
                              <a:gd name="T12" fmla="*/ 5040884 w 5040884"/>
                              <a:gd name="T13" fmla="*/ 1487170 h 1487170"/>
                            </a:gdLst>
                            <a:ahLst/>
                            <a:cxnLst>
                              <a:cxn ang="0">
                                <a:pos x="T0" y="T1"/>
                              </a:cxn>
                              <a:cxn ang="0">
                                <a:pos x="T2" y="T3"/>
                              </a:cxn>
                              <a:cxn ang="0">
                                <a:pos x="T4" y="T5"/>
                              </a:cxn>
                              <a:cxn ang="0">
                                <a:pos x="T6" y="T7"/>
                              </a:cxn>
                              <a:cxn ang="0">
                                <a:pos x="T8" y="T9"/>
                              </a:cxn>
                            </a:cxnLst>
                            <a:rect l="T10" t="T11" r="T12" b="T13"/>
                            <a:pathLst>
                              <a:path w="5040884" h="1487170">
                                <a:moveTo>
                                  <a:pt x="0" y="1487170"/>
                                </a:moveTo>
                                <a:lnTo>
                                  <a:pt x="5040884" y="1487170"/>
                                </a:lnTo>
                                <a:lnTo>
                                  <a:pt x="5040884" y="0"/>
                                </a:lnTo>
                                <a:lnTo>
                                  <a:pt x="0" y="0"/>
                                </a:lnTo>
                                <a:lnTo>
                                  <a:pt x="0" y="148717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8817E9C" id="Group 128" o:spid="_x0000_s1088" style="width:400.8pt;height:120.15pt;mso-position-horizontal-relative:char;mso-position-vertical-relative:line" coordsize="50901,152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">
                <v:rect id="Rectangle 3538" o:spid="_x0000_s1089" style="position:absolute;left:50554;top:14018;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" filled="f" stroked="f">
                  <v:textbox inset="0,0,0,0">
                    <w:txbxContent>
                      <w:p w14:paraId="018034B9" w14:textId="77777777" w:rsidR="009D2E9E" w:rsidRDefault="009D2E9E" w:rsidP="009D2E9E">
                        <w:pPr>
                          <w:spacing w:after="160" w:line="256" w:lineRule="auto"/>
                          <w:ind w:left="0" w:right="0" w:firstLine="0"/>
                        </w:pPr>
                        <w:r>
                          <w:t xml:space="preserve"> </w:t>
                        </w:r>
                      </w:p>
                    </w:txbxContent>
                  </v:textbox>
                </v:rect>
                <v:shape id="Picture 3586" o:spid="_x0000_s1090" type="#_x0000_t75" style="position:absolute;left:63;top:63;width:50282;height:14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">
                  <v:imagedata r:id="rId29" o:title=""/>
                </v:shape>
                <v:shape id="Shape 3587" o:spid="_x0000_s1091" style="position:absolute;width:50408;height:14871;visibility:visible;mso-wrap-style:square;v-text-anchor:top" coordsize="5040884,1487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" path="m,1487170r5040884,l5040884,,,,,1487170xe" filled="f" strokecolor="#353535" strokeweight="1pt">
                  <v:path arrowok="t" o:connecttype="custom" o:connectlocs="0,14871;50408,14871;50408,0;0,0;0,14871" o:connectangles="0,0,0,0,0" textboxrect="0,0,5040884,1487170"/>
                </v:shape>
                <w10:anchorlock/>
              </v:group>
            </w:pict>
          </mc:Fallback>
        </mc:AlternateContent>
      </w:r>
    </w:p>
    <w:p w14:paraId="1AD43AA5" w14:textId="27A8D72C" w:rsidR="009D2E9E" w:rsidRPr="0028150E" w:rsidRDefault="009D2E9E" w:rsidP="009D2E9E">
      <w:pPr>
        <w:numPr>
          <w:ilvl w:val="0"/>
          <w:numId w:val="4"/>
        </w:numPr>
        <w:ind w:right="0" w:hanging="416"/>
      </w:pPr>
      <w:r w:rsidRPr="0028150E">
        <w:t xml:space="preserve">Select the </w:t>
      </w:r>
      <w:r w:rsidRPr="0028150E">
        <w:rPr>
          <w:b/>
        </w:rPr>
        <w:t>Compare</w:t>
      </w:r>
      <w:r w:rsidRPr="0028150E">
        <w:t xml:space="preserve"> button, click on the</w:t>
      </w:r>
      <w:r w:rsidR="007C125E" w:rsidRPr="0028150E">
        <w:t xml:space="preserve"> </w:t>
      </w:r>
      <w:r w:rsidR="007C125E" w:rsidRPr="0028150E">
        <w:rPr>
          <w:b/>
        </w:rPr>
        <w:t>Action</w:t>
      </w:r>
      <w:r w:rsidRPr="0028150E">
        <w:t xml:space="preserve"> tab</w:t>
      </w:r>
      <w:r w:rsidR="00C87F1C" w:rsidRPr="0028150E">
        <w:t>,</w:t>
      </w:r>
      <w:r w:rsidRPr="0028150E">
        <w:t xml:space="preserve"> and select</w:t>
      </w:r>
      <w:r w:rsidR="007C125E" w:rsidRPr="0028150E">
        <w:t xml:space="preserve"> </w:t>
      </w:r>
      <w:r w:rsidR="007C125E" w:rsidRPr="0028150E">
        <w:rPr>
          <w:b/>
        </w:rPr>
        <w:t>Navigate</w:t>
      </w:r>
      <w:r w:rsidR="007C125E" w:rsidRPr="0028150E">
        <w:t>.</w:t>
      </w:r>
      <w:r w:rsidR="007C125E" w:rsidRPr="0028150E">
        <w:rPr>
          <w:b/>
        </w:rPr>
        <w:t xml:space="preserve"> </w:t>
      </w:r>
      <w:r w:rsidRPr="0028150E">
        <w:t xml:space="preserve"> </w:t>
      </w:r>
    </w:p>
    <w:p w14:paraId="5ADA8509" w14:textId="18A72494" w:rsidR="009D2E9E" w:rsidRPr="0028150E" w:rsidRDefault="009D2E9E" w:rsidP="009D2E9E">
      <w:pPr>
        <w:spacing w:after="201" w:line="256" w:lineRule="auto"/>
        <w:ind w:left="380" w:right="0" w:firstLine="0"/>
      </w:pPr>
      <w:r w:rsidRPr="0028150E">
        <w:rPr>
          <w:noProof/>
        </w:rPr>
        <mc:AlternateContent>
          <mc:Choice Requires="wpg">
            <w:drawing>
              <wp:inline distT="0" distB="0" distL="0" distR="0" wp14:anchorId="1AE31199" wp14:editId="683D7465">
                <wp:extent cx="5166995" cy="1543685"/>
                <wp:effectExtent l="9525" t="9525" r="14605" b="37465"/>
                <wp:docPr id="124"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66995" cy="1543685"/>
                          <a:chOff x="0" y="0"/>
                          <a:chExt cx="51667" cy="15439"/>
                        </a:xfrm>
                      </wpg:grpSpPr>
                      <wps:wsp>
                        <wps:cNvPr id="125" name="Rectangle 3552"/>
                        <wps:cNvSpPr>
                          <a:spLocks noChangeArrowheads="1"/>
                        </wps:cNvSpPr>
                        <wps:spPr bwMode="auto">
                          <a:xfrm>
                            <a:off x="51320" y="14200"/>
                            <a:ext cx="461" cy="1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2713C"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26" name="Picture 358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63" y="63"/>
                            <a:ext cx="51079" cy="14808"/>
                          </a:xfrm>
                          <a:prstGeom prst="rect">
                            <a:avLst/>
                          </a:prstGeom>
                          <a:noFill/>
                          <a:extLst>
                            <a:ext uri="{909E8E84-426E-40DD-AFC4-6F175D3DCCD1}">
                              <a14:hiddenFill xmlns:a14="http://schemas.microsoft.com/office/drawing/2010/main">
                                <a:solidFill>
                                  <a:srgbClr val="FFFFFF"/>
                                </a:solidFill>
                              </a14:hiddenFill>
                            </a:ext>
                          </a:extLst>
                        </pic:spPr>
                      </pic:pic>
                      <wps:wsp>
                        <wps:cNvPr id="127" name="Shape 3590"/>
                        <wps:cNvSpPr>
                          <a:spLocks/>
                        </wps:cNvSpPr>
                        <wps:spPr bwMode="auto">
                          <a:xfrm>
                            <a:off x="0" y="0"/>
                            <a:ext cx="51206" cy="14935"/>
                          </a:xfrm>
                          <a:custGeom>
                            <a:avLst/>
                            <a:gdLst>
                              <a:gd name="T0" fmla="*/ 0 w 5120640"/>
                              <a:gd name="T1" fmla="*/ 1493520 h 1493520"/>
                              <a:gd name="T2" fmla="*/ 5120640 w 5120640"/>
                              <a:gd name="T3" fmla="*/ 1493520 h 1493520"/>
                              <a:gd name="T4" fmla="*/ 5120640 w 5120640"/>
                              <a:gd name="T5" fmla="*/ 0 h 1493520"/>
                              <a:gd name="T6" fmla="*/ 0 w 5120640"/>
                              <a:gd name="T7" fmla="*/ 0 h 1493520"/>
                              <a:gd name="T8" fmla="*/ 0 w 5120640"/>
                              <a:gd name="T9" fmla="*/ 1493520 h 1493520"/>
                              <a:gd name="T10" fmla="*/ 0 w 5120640"/>
                              <a:gd name="T11" fmla="*/ 0 h 1493520"/>
                              <a:gd name="T12" fmla="*/ 5120640 w 5120640"/>
                              <a:gd name="T13" fmla="*/ 1493520 h 1493520"/>
                            </a:gdLst>
                            <a:ahLst/>
                            <a:cxnLst>
                              <a:cxn ang="0">
                                <a:pos x="T0" y="T1"/>
                              </a:cxn>
                              <a:cxn ang="0">
                                <a:pos x="T2" y="T3"/>
                              </a:cxn>
                              <a:cxn ang="0">
                                <a:pos x="T4" y="T5"/>
                              </a:cxn>
                              <a:cxn ang="0">
                                <a:pos x="T6" y="T7"/>
                              </a:cxn>
                              <a:cxn ang="0">
                                <a:pos x="T8" y="T9"/>
                              </a:cxn>
                            </a:cxnLst>
                            <a:rect l="T10" t="T11" r="T12" b="T13"/>
                            <a:pathLst>
                              <a:path w="5120640" h="1493520">
                                <a:moveTo>
                                  <a:pt x="0" y="1493520"/>
                                </a:moveTo>
                                <a:lnTo>
                                  <a:pt x="5120640" y="1493520"/>
                                </a:lnTo>
                                <a:lnTo>
                                  <a:pt x="5120640" y="0"/>
                                </a:lnTo>
                                <a:lnTo>
                                  <a:pt x="0" y="0"/>
                                </a:lnTo>
                                <a:lnTo>
                                  <a:pt x="0" y="149352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AE31199" id="Group 124" o:spid="_x0000_s1092" style="width:406.85pt;height:121.55pt;mso-position-horizontal-relative:char;mso-position-vertical-relative:line" coordsize="51667,1543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">
                <v:rect id="Rectangle 3552" o:spid="_x0000_s1093" style="position:absolute;left:51320;top:14200;width:461;height:1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OywgAAANwAAAAPAAAAZHJzL2Rvd25yZXYueG1sRE9Ni8Iw&#10;EL0L+x/CLHjTdIUV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CU+ROywgAAANwAAAAPAAAA&#10;AAAAAAAAAAAAAAcCAABkcnMvZG93bnJldi54bWxQSwUGAAAAAAMAAwC3AAAA9gIAAAAA&#10;" filled="f" stroked="f">
                  <v:textbox inset="0,0,0,0">
                    <w:txbxContent>
                      <w:p w14:paraId="1702713C" w14:textId="77777777" w:rsidR="009D2E9E" w:rsidRDefault="009D2E9E" w:rsidP="009D2E9E">
                        <w:pPr>
                          <w:spacing w:after="160" w:line="256" w:lineRule="auto"/>
                          <w:ind w:left="0" w:right="0" w:firstLine="0"/>
                        </w:pPr>
                        <w:r>
                          <w:t xml:space="preserve"> </w:t>
                        </w:r>
                      </w:p>
                    </w:txbxContent>
                  </v:textbox>
                </v:rect>
                <v:shape id="Picture 3589" o:spid="_x0000_s1094" type="#_x0000_t75" style="position:absolute;left:63;top:63;width:51079;height:14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">
                  <v:imagedata r:id="rId31" o:title=""/>
                </v:shape>
                <v:shape id="Shape 3590" o:spid="_x0000_s1095" style="position:absolute;width:51206;height:14935;visibility:visible;mso-wrap-style:square;v-text-anchor:top" coordsize="5120640,1493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" path="m,1493520r5120640,l5120640,,,,,1493520xe" filled="f" strokecolor="#353535" strokeweight="1pt">
                  <v:path arrowok="t" o:connecttype="custom" o:connectlocs="0,14935;51206,14935;51206,0;0,0;0,14935" o:connectangles="0,0,0,0,0" textboxrect="0,0,5120640,1493520"/>
                </v:shape>
                <w10:anchorlock/>
              </v:group>
            </w:pict>
          </mc:Fallback>
        </mc:AlternateContent>
      </w:r>
    </w:p>
    <w:p w14:paraId="0C2E93D9" w14:textId="3815AEA4" w:rsidR="009D2E9E" w:rsidRPr="0028150E" w:rsidRDefault="009D2E9E" w:rsidP="009D2E9E">
      <w:pPr>
        <w:numPr>
          <w:ilvl w:val="0"/>
          <w:numId w:val="4"/>
        </w:numPr>
        <w:ind w:right="0" w:hanging="416"/>
      </w:pPr>
      <w:r w:rsidRPr="0028150E">
        <w:t xml:space="preserve">Select </w:t>
      </w:r>
      <w:r w:rsidRPr="0028150E">
        <w:rPr>
          <w:b/>
          <w:shd w:val="clear" w:color="auto" w:fill="F2F2F2"/>
        </w:rPr>
        <w:t>CompareScreen</w:t>
      </w:r>
      <w:r w:rsidRPr="0028150E">
        <w:t xml:space="preserve"> from the drop-down and</w:t>
      </w:r>
      <w:r w:rsidR="00720F48" w:rsidRPr="0028150E">
        <w:t xml:space="preserve"> </w:t>
      </w:r>
      <w:r w:rsidR="00720F48" w:rsidRPr="0028150E">
        <w:rPr>
          <w:b/>
        </w:rPr>
        <w:t>ScreenTransition.None</w:t>
      </w:r>
      <w:r w:rsidRPr="0028150E">
        <w:t xml:space="preserve"> for transition type. </w:t>
      </w:r>
    </w:p>
    <w:p w14:paraId="71EA9CAF" w14:textId="0D2DF2EE" w:rsidR="009D2E9E" w:rsidRPr="0028150E" w:rsidRDefault="009D2E9E" w:rsidP="009D2E9E">
      <w:pPr>
        <w:spacing w:after="197" w:line="256" w:lineRule="auto"/>
        <w:ind w:left="380" w:right="0" w:firstLine="0"/>
      </w:pPr>
      <w:r w:rsidRPr="0028150E">
        <w:rPr>
          <w:noProof/>
        </w:rPr>
        <mc:AlternateContent>
          <mc:Choice Requires="wpg">
            <w:drawing>
              <wp:inline distT="0" distB="0" distL="0" distR="0" wp14:anchorId="1426D5DA" wp14:editId="7D49A438">
                <wp:extent cx="5547995" cy="1945640"/>
                <wp:effectExtent l="9525" t="9525" r="14605" b="45085"/>
                <wp:docPr id="120" name="Group 1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47995" cy="1945640"/>
                          <a:chOff x="0" y="0"/>
                          <a:chExt cx="55477" cy="19455"/>
                        </a:xfrm>
                      </wpg:grpSpPr>
                      <wps:wsp>
                        <wps:cNvPr id="121" name="Rectangle 3567"/>
                        <wps:cNvSpPr>
                          <a:spLocks noChangeArrowheads="1"/>
                        </wps:cNvSpPr>
                        <wps:spPr bwMode="auto">
                          <a:xfrm>
                            <a:off x="55130" y="18216"/>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F80B2"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22" name="Picture 359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63" y="63"/>
                            <a:ext cx="54896" cy="18777"/>
                          </a:xfrm>
                          <a:prstGeom prst="rect">
                            <a:avLst/>
                          </a:prstGeom>
                          <a:noFill/>
                          <a:extLst>
                            <a:ext uri="{909E8E84-426E-40DD-AFC4-6F175D3DCCD1}">
                              <a14:hiddenFill xmlns:a14="http://schemas.microsoft.com/office/drawing/2010/main">
                                <a:solidFill>
                                  <a:srgbClr val="FFFFFF"/>
                                </a:solidFill>
                              </a14:hiddenFill>
                            </a:ext>
                          </a:extLst>
                        </pic:spPr>
                      </pic:pic>
                      <wps:wsp>
                        <wps:cNvPr id="123" name="Shape 3593"/>
                        <wps:cNvSpPr>
                          <a:spLocks/>
                        </wps:cNvSpPr>
                        <wps:spPr bwMode="auto">
                          <a:xfrm>
                            <a:off x="0" y="0"/>
                            <a:ext cx="55022" cy="18903"/>
                          </a:xfrm>
                          <a:custGeom>
                            <a:avLst/>
                            <a:gdLst>
                              <a:gd name="T0" fmla="*/ 0 w 5502275"/>
                              <a:gd name="T1" fmla="*/ 1890395 h 1890395"/>
                              <a:gd name="T2" fmla="*/ 5502275 w 5502275"/>
                              <a:gd name="T3" fmla="*/ 1890395 h 1890395"/>
                              <a:gd name="T4" fmla="*/ 5502275 w 5502275"/>
                              <a:gd name="T5" fmla="*/ 0 h 1890395"/>
                              <a:gd name="T6" fmla="*/ 0 w 5502275"/>
                              <a:gd name="T7" fmla="*/ 0 h 1890395"/>
                              <a:gd name="T8" fmla="*/ 0 w 5502275"/>
                              <a:gd name="T9" fmla="*/ 1890395 h 1890395"/>
                              <a:gd name="T10" fmla="*/ 0 w 5502275"/>
                              <a:gd name="T11" fmla="*/ 0 h 1890395"/>
                              <a:gd name="T12" fmla="*/ 5502275 w 5502275"/>
                              <a:gd name="T13" fmla="*/ 1890395 h 1890395"/>
                            </a:gdLst>
                            <a:ahLst/>
                            <a:cxnLst>
                              <a:cxn ang="0">
                                <a:pos x="T0" y="T1"/>
                              </a:cxn>
                              <a:cxn ang="0">
                                <a:pos x="T2" y="T3"/>
                              </a:cxn>
                              <a:cxn ang="0">
                                <a:pos x="T4" y="T5"/>
                              </a:cxn>
                              <a:cxn ang="0">
                                <a:pos x="T6" y="T7"/>
                              </a:cxn>
                              <a:cxn ang="0">
                                <a:pos x="T8" y="T9"/>
                              </a:cxn>
                            </a:cxnLst>
                            <a:rect l="T10" t="T11" r="T12" b="T13"/>
                            <a:pathLst>
                              <a:path w="5502275" h="1890395">
                                <a:moveTo>
                                  <a:pt x="0" y="1890395"/>
                                </a:moveTo>
                                <a:lnTo>
                                  <a:pt x="5502275" y="1890395"/>
                                </a:lnTo>
                                <a:lnTo>
                                  <a:pt x="5502275" y="0"/>
                                </a:lnTo>
                                <a:lnTo>
                                  <a:pt x="0" y="0"/>
                                </a:lnTo>
                                <a:lnTo>
                                  <a:pt x="0" y="189039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426D5DA" id="Group 120" o:spid="_x0000_s1096" style="width:436.85pt;height:153.2pt;mso-position-horizontal-relative:char;mso-position-vertical-relative:line" coordsize="55477,194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">
                <v:rect id="Rectangle 3567" o:spid="_x0000_s1097" style="position:absolute;left:55130;top:18216;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" filled="f" stroked="f">
                  <v:textbox inset="0,0,0,0">
                    <w:txbxContent>
                      <w:p w14:paraId="5ABF80B2" w14:textId="77777777" w:rsidR="009D2E9E" w:rsidRDefault="009D2E9E" w:rsidP="009D2E9E">
                        <w:pPr>
                          <w:spacing w:after="160" w:line="256" w:lineRule="auto"/>
                          <w:ind w:left="0" w:right="0" w:firstLine="0"/>
                        </w:pPr>
                        <w:r>
                          <w:t xml:space="preserve"> </w:t>
                        </w:r>
                      </w:p>
                    </w:txbxContent>
                  </v:textbox>
                </v:rect>
                <v:shape id="Picture 3592" o:spid="_x0000_s1098" type="#_x0000_t75" style="position:absolute;left:63;top:63;width:54896;height:187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">
                  <v:imagedata r:id="rId33" o:title=""/>
                </v:shape>
                <v:shape id="Shape 3593" o:spid="_x0000_s1099" style="position:absolute;width:55022;height:18903;visibility:visible;mso-wrap-style:square;v-text-anchor:top" coordsize="5502275,1890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" path="m,1890395r5502275,l5502275,,,,,1890395xe" filled="f" strokecolor="#353535" strokeweight="1pt">
                  <v:path arrowok="t" o:connecttype="custom" o:connectlocs="0,18903;55022,18903;55022,0;0,0;0,18903" o:connectangles="0,0,0,0,0" textboxrect="0,0,5502275,1890395"/>
                </v:shape>
                <w10:anchorlock/>
              </v:group>
            </w:pict>
          </mc:Fallback>
        </mc:AlternateContent>
      </w:r>
    </w:p>
    <w:p w14:paraId="5089CFE6" w14:textId="53F1ECC0" w:rsidR="009D2E9E" w:rsidRPr="0028150E" w:rsidRDefault="009D2E9E" w:rsidP="009D2E9E">
      <w:pPr>
        <w:numPr>
          <w:ilvl w:val="0"/>
          <w:numId w:val="4"/>
        </w:numPr>
        <w:spacing w:after="34"/>
        <w:ind w:right="0" w:hanging="416"/>
      </w:pPr>
      <w:r w:rsidRPr="0028150E">
        <w:lastRenderedPageBreak/>
        <w:t>Click</w:t>
      </w:r>
      <w:r w:rsidR="00720F48" w:rsidRPr="0028150E">
        <w:t xml:space="preserve"> </w:t>
      </w:r>
      <w:r w:rsidR="00720F48" w:rsidRPr="0028150E">
        <w:rPr>
          <w:b/>
        </w:rPr>
        <w:t>Preview</w:t>
      </w:r>
      <w:r w:rsidRPr="0028150E">
        <w:t xml:space="preserve">. </w:t>
      </w:r>
    </w:p>
    <w:p w14:paraId="51F97ACD" w14:textId="2223AC02" w:rsidR="009D2E9E" w:rsidRPr="0028150E" w:rsidRDefault="009D2E9E" w:rsidP="009D2E9E">
      <w:pPr>
        <w:numPr>
          <w:ilvl w:val="0"/>
          <w:numId w:val="4"/>
        </w:numPr>
        <w:ind w:right="0" w:hanging="416"/>
      </w:pPr>
      <w:r w:rsidRPr="0028150E">
        <w:t>Select a couple of devices and click the</w:t>
      </w:r>
      <w:r w:rsidR="00720F48" w:rsidRPr="0028150E">
        <w:t xml:space="preserve"> </w:t>
      </w:r>
      <w:r w:rsidR="00720F48" w:rsidRPr="0028150E">
        <w:rPr>
          <w:b/>
        </w:rPr>
        <w:t>Compare</w:t>
      </w:r>
      <w:r w:rsidRPr="0028150E">
        <w:t xml:space="preserve"> button</w:t>
      </w:r>
      <w:r w:rsidR="00720F48" w:rsidRPr="0028150E">
        <w:t>. V</w:t>
      </w:r>
      <w:r w:rsidRPr="0028150E">
        <w:t xml:space="preserve">erify that it takes you to the second screen. </w:t>
      </w:r>
    </w:p>
    <w:p w14:paraId="6AE8F8EA" w14:textId="6DA48A28" w:rsidR="009D2E9E" w:rsidRPr="0028150E" w:rsidRDefault="009D2E9E" w:rsidP="009D2E9E">
      <w:pPr>
        <w:spacing w:after="0" w:line="256" w:lineRule="auto"/>
        <w:ind w:left="380" w:right="0" w:firstLine="0"/>
      </w:pPr>
      <w:r w:rsidRPr="0028150E">
        <w:rPr>
          <w:noProof/>
        </w:rPr>
        <mc:AlternateContent>
          <mc:Choice Requires="wpg">
            <w:drawing>
              <wp:inline distT="0" distB="0" distL="0" distR="0" wp14:anchorId="30E6D9AC" wp14:editId="519C20D6">
                <wp:extent cx="5319395" cy="1734185"/>
                <wp:effectExtent l="9525" t="9525" r="14605" b="37465"/>
                <wp:docPr id="116"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9395" cy="1734185"/>
                          <a:chOff x="0" y="0"/>
                          <a:chExt cx="53191" cy="17342"/>
                        </a:xfrm>
                      </wpg:grpSpPr>
                      <wps:wsp>
                        <wps:cNvPr id="117" name="Rectangle 3584"/>
                        <wps:cNvSpPr>
                          <a:spLocks noChangeArrowheads="1"/>
                        </wps:cNvSpPr>
                        <wps:spPr bwMode="auto">
                          <a:xfrm>
                            <a:off x="52844" y="16103"/>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A8641C"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18" name="Picture 359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63" y="63"/>
                            <a:ext cx="52628" cy="16701"/>
                          </a:xfrm>
                          <a:prstGeom prst="rect">
                            <a:avLst/>
                          </a:prstGeom>
                          <a:noFill/>
                          <a:extLst>
                            <a:ext uri="{909E8E84-426E-40DD-AFC4-6F175D3DCCD1}">
                              <a14:hiddenFill xmlns:a14="http://schemas.microsoft.com/office/drawing/2010/main">
                                <a:solidFill>
                                  <a:srgbClr val="FFFFFF"/>
                                </a:solidFill>
                              </a14:hiddenFill>
                            </a:ext>
                          </a:extLst>
                        </pic:spPr>
                      </pic:pic>
                      <wps:wsp>
                        <wps:cNvPr id="119" name="Shape 3596"/>
                        <wps:cNvSpPr>
                          <a:spLocks/>
                        </wps:cNvSpPr>
                        <wps:spPr bwMode="auto">
                          <a:xfrm>
                            <a:off x="0" y="0"/>
                            <a:ext cx="52754" cy="16827"/>
                          </a:xfrm>
                          <a:custGeom>
                            <a:avLst/>
                            <a:gdLst>
                              <a:gd name="T0" fmla="*/ 0 w 5275453"/>
                              <a:gd name="T1" fmla="*/ 1682750 h 1682750"/>
                              <a:gd name="T2" fmla="*/ 5275453 w 5275453"/>
                              <a:gd name="T3" fmla="*/ 1682750 h 1682750"/>
                              <a:gd name="T4" fmla="*/ 5275453 w 5275453"/>
                              <a:gd name="T5" fmla="*/ 0 h 1682750"/>
                              <a:gd name="T6" fmla="*/ 0 w 5275453"/>
                              <a:gd name="T7" fmla="*/ 0 h 1682750"/>
                              <a:gd name="T8" fmla="*/ 0 w 5275453"/>
                              <a:gd name="T9" fmla="*/ 1682750 h 1682750"/>
                              <a:gd name="T10" fmla="*/ 0 w 5275453"/>
                              <a:gd name="T11" fmla="*/ 0 h 1682750"/>
                              <a:gd name="T12" fmla="*/ 5275453 w 5275453"/>
                              <a:gd name="T13" fmla="*/ 1682750 h 1682750"/>
                            </a:gdLst>
                            <a:ahLst/>
                            <a:cxnLst>
                              <a:cxn ang="0">
                                <a:pos x="T0" y="T1"/>
                              </a:cxn>
                              <a:cxn ang="0">
                                <a:pos x="T2" y="T3"/>
                              </a:cxn>
                              <a:cxn ang="0">
                                <a:pos x="T4" y="T5"/>
                              </a:cxn>
                              <a:cxn ang="0">
                                <a:pos x="T6" y="T7"/>
                              </a:cxn>
                              <a:cxn ang="0">
                                <a:pos x="T8" y="T9"/>
                              </a:cxn>
                            </a:cxnLst>
                            <a:rect l="T10" t="T11" r="T12" b="T13"/>
                            <a:pathLst>
                              <a:path w="5275453" h="1682750">
                                <a:moveTo>
                                  <a:pt x="0" y="1682750"/>
                                </a:moveTo>
                                <a:lnTo>
                                  <a:pt x="5275453" y="1682750"/>
                                </a:lnTo>
                                <a:lnTo>
                                  <a:pt x="5275453" y="0"/>
                                </a:lnTo>
                                <a:lnTo>
                                  <a:pt x="0" y="0"/>
                                </a:lnTo>
                                <a:lnTo>
                                  <a:pt x="0" y="168275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0E6D9AC" id="Group 116" o:spid="_x0000_s1100" style="width:418.85pt;height:136.55pt;mso-position-horizontal-relative:char;mso-position-vertical-relative:line" coordsize="53191,173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">
                <v:rect id="Rectangle 3584" o:spid="_x0000_s1101" style="position:absolute;left:52844;top:16103;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" filled="f" stroked="f">
                  <v:textbox inset="0,0,0,0">
                    <w:txbxContent>
                      <w:p w14:paraId="79A8641C" w14:textId="77777777" w:rsidR="009D2E9E" w:rsidRDefault="009D2E9E" w:rsidP="009D2E9E">
                        <w:pPr>
                          <w:spacing w:after="160" w:line="256" w:lineRule="auto"/>
                          <w:ind w:left="0" w:right="0" w:firstLine="0"/>
                        </w:pPr>
                        <w:r>
                          <w:t xml:space="preserve"> </w:t>
                        </w:r>
                      </w:p>
                    </w:txbxContent>
                  </v:textbox>
                </v:rect>
                <v:shape id="Picture 3595" o:spid="_x0000_s1102" type="#_x0000_t75" style="position:absolute;left:63;top:63;width:52628;height:16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">
                  <v:imagedata r:id="rId35" o:title=""/>
                </v:shape>
                <v:shape id="Shape 3596" o:spid="_x0000_s1103" style="position:absolute;width:52754;height:16827;visibility:visible;mso-wrap-style:square;v-text-anchor:top" coordsize="5275453,1682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" path="m,1682750r5275453,l5275453,,,,,1682750xe" filled="f" strokecolor="#353535" strokeweight="1pt">
                  <v:path arrowok="t" o:connecttype="custom" o:connectlocs="0,16827;52754,16827;52754,0;0,0;0,16827" o:connectangles="0,0,0,0,0" textboxrect="0,0,5275453,1682750"/>
                </v:shape>
                <w10:anchorlock/>
              </v:group>
            </w:pict>
          </mc:Fallback>
        </mc:AlternateContent>
      </w:r>
    </w:p>
    <w:p w14:paraId="06A21F2C" w14:textId="590D178C" w:rsidR="009D2E9E" w:rsidRPr="0028150E" w:rsidRDefault="00720F48" w:rsidP="009D2E9E">
      <w:pPr>
        <w:numPr>
          <w:ilvl w:val="0"/>
          <w:numId w:val="4"/>
        </w:numPr>
        <w:ind w:right="0" w:hanging="416"/>
      </w:pPr>
      <w:r w:rsidRPr="0028150E">
        <w:t>N</w:t>
      </w:r>
      <w:r w:rsidR="009D2E9E" w:rsidRPr="0028150E">
        <w:t xml:space="preserve">avigate to the new empty screen. Close the preview. </w:t>
      </w:r>
    </w:p>
    <w:p w14:paraId="14929FB2" w14:textId="1CF95F06" w:rsidR="009D2E9E" w:rsidRPr="0028150E" w:rsidRDefault="009D2E9E" w:rsidP="009D2E9E">
      <w:pPr>
        <w:spacing w:after="201" w:line="256" w:lineRule="auto"/>
        <w:ind w:left="380" w:right="0" w:firstLine="0"/>
      </w:pPr>
      <w:r w:rsidRPr="0028150E">
        <w:rPr>
          <w:noProof/>
        </w:rPr>
        <mc:AlternateContent>
          <mc:Choice Requires="wpg">
            <w:drawing>
              <wp:inline distT="0" distB="0" distL="0" distR="0" wp14:anchorId="23396E48" wp14:editId="5A2372D6">
                <wp:extent cx="5738495" cy="1504950"/>
                <wp:effectExtent l="9525" t="9525" r="14605" b="38100"/>
                <wp:docPr id="112" name="Group 1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8495" cy="1504950"/>
                          <a:chOff x="0" y="0"/>
                          <a:chExt cx="57382" cy="15052"/>
                        </a:xfrm>
                      </wpg:grpSpPr>
                      <wps:wsp>
                        <wps:cNvPr id="113" name="Rectangle 3631"/>
                        <wps:cNvSpPr>
                          <a:spLocks noChangeArrowheads="1"/>
                        </wps:cNvSpPr>
                        <wps:spPr bwMode="auto">
                          <a:xfrm>
                            <a:off x="57035" y="13813"/>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10CDD0"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14" name="Picture 37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63" y="63"/>
                            <a:ext cx="56700" cy="14427"/>
                          </a:xfrm>
                          <a:prstGeom prst="rect">
                            <a:avLst/>
                          </a:prstGeom>
                          <a:noFill/>
                          <a:extLst>
                            <a:ext uri="{909E8E84-426E-40DD-AFC4-6F175D3DCCD1}">
                              <a14:hiddenFill xmlns:a14="http://schemas.microsoft.com/office/drawing/2010/main">
                                <a:solidFill>
                                  <a:srgbClr val="FFFFFF"/>
                                </a:solidFill>
                              </a14:hiddenFill>
                            </a:ext>
                          </a:extLst>
                        </pic:spPr>
                      </pic:pic>
                      <wps:wsp>
                        <wps:cNvPr id="115" name="Shape 3716"/>
                        <wps:cNvSpPr>
                          <a:spLocks/>
                        </wps:cNvSpPr>
                        <wps:spPr bwMode="auto">
                          <a:xfrm>
                            <a:off x="0" y="0"/>
                            <a:ext cx="56827" cy="14554"/>
                          </a:xfrm>
                          <a:custGeom>
                            <a:avLst/>
                            <a:gdLst>
                              <a:gd name="T0" fmla="*/ 0 w 5682742"/>
                              <a:gd name="T1" fmla="*/ 1455420 h 1455420"/>
                              <a:gd name="T2" fmla="*/ 5682742 w 5682742"/>
                              <a:gd name="T3" fmla="*/ 1455420 h 1455420"/>
                              <a:gd name="T4" fmla="*/ 5682742 w 5682742"/>
                              <a:gd name="T5" fmla="*/ 0 h 1455420"/>
                              <a:gd name="T6" fmla="*/ 0 w 5682742"/>
                              <a:gd name="T7" fmla="*/ 0 h 1455420"/>
                              <a:gd name="T8" fmla="*/ 0 w 5682742"/>
                              <a:gd name="T9" fmla="*/ 1455420 h 1455420"/>
                              <a:gd name="T10" fmla="*/ 0 w 5682742"/>
                              <a:gd name="T11" fmla="*/ 0 h 1455420"/>
                              <a:gd name="T12" fmla="*/ 5682742 w 5682742"/>
                              <a:gd name="T13" fmla="*/ 1455420 h 1455420"/>
                            </a:gdLst>
                            <a:ahLst/>
                            <a:cxnLst>
                              <a:cxn ang="0">
                                <a:pos x="T0" y="T1"/>
                              </a:cxn>
                              <a:cxn ang="0">
                                <a:pos x="T2" y="T3"/>
                              </a:cxn>
                              <a:cxn ang="0">
                                <a:pos x="T4" y="T5"/>
                              </a:cxn>
                              <a:cxn ang="0">
                                <a:pos x="T6" y="T7"/>
                              </a:cxn>
                              <a:cxn ang="0">
                                <a:pos x="T8" y="T9"/>
                              </a:cxn>
                            </a:cxnLst>
                            <a:rect l="T10" t="T11" r="T12" b="T13"/>
                            <a:pathLst>
                              <a:path w="5682742" h="1455420">
                                <a:moveTo>
                                  <a:pt x="0" y="1455420"/>
                                </a:moveTo>
                                <a:lnTo>
                                  <a:pt x="5682742" y="1455420"/>
                                </a:lnTo>
                                <a:lnTo>
                                  <a:pt x="5682742" y="0"/>
                                </a:lnTo>
                                <a:lnTo>
                                  <a:pt x="0" y="0"/>
                                </a:lnTo>
                                <a:lnTo>
                                  <a:pt x="0" y="145542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3396E48" id="Group 112" o:spid="_x0000_s1104" style="width:451.85pt;height:118.5pt;mso-position-horizontal-relative:char;mso-position-vertical-relative:line" coordsize="57382,150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">
                <v:rect id="Rectangle 3631" o:spid="_x0000_s1105" style="position:absolute;left:57035;top:13813;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OTgwgAAANwAAAAPAAAAZHJzL2Rvd25yZXYueG1sRE9Ni8Iw&#10;EL0v7H8Is+BtTVVY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C6MOTgwgAAANwAAAAPAAAA&#10;AAAAAAAAAAAAAAcCAABkcnMvZG93bnJldi54bWxQSwUGAAAAAAMAAwC3AAAA9gIAAAAA&#10;" filled="f" stroked="f">
                  <v:textbox inset="0,0,0,0">
                    <w:txbxContent>
                      <w:p w14:paraId="6D10CDD0" w14:textId="77777777" w:rsidR="009D2E9E" w:rsidRDefault="009D2E9E" w:rsidP="009D2E9E">
                        <w:pPr>
                          <w:spacing w:after="160" w:line="256" w:lineRule="auto"/>
                          <w:ind w:left="0" w:right="0" w:firstLine="0"/>
                        </w:pPr>
                        <w:r>
                          <w:t xml:space="preserve"> </w:t>
                        </w:r>
                      </w:p>
                    </w:txbxContent>
                  </v:textbox>
                </v:rect>
                <v:shape id="Picture 3715" o:spid="_x0000_s1106" type="#_x0000_t75" style="position:absolute;left:63;top:63;width:56700;height:144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">
                  <v:imagedata r:id="rId37" o:title=""/>
                </v:shape>
                <v:shape id="Shape 3716" o:spid="_x0000_s1107" style="position:absolute;width:56827;height:14554;visibility:visible;mso-wrap-style:square;v-text-anchor:top" coordsize="5682742,1455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" path="m,1455420r5682742,l5682742,,,,,1455420xe" filled="f" strokecolor="#353535" strokeweight="1pt">
                  <v:path arrowok="t" o:connecttype="custom" o:connectlocs="0,14554;56827,14554;56827,0;0,0;0,14554" o:connectangles="0,0,0,0,0" textboxrect="0,0,5682742,1455420"/>
                </v:shape>
                <w10:anchorlock/>
              </v:group>
            </w:pict>
          </mc:Fallback>
        </mc:AlternateContent>
      </w:r>
    </w:p>
    <w:p w14:paraId="580538CB" w14:textId="76FB79FF" w:rsidR="009D2E9E" w:rsidRPr="0028150E" w:rsidRDefault="009D2E9E" w:rsidP="009D2E9E">
      <w:pPr>
        <w:numPr>
          <w:ilvl w:val="0"/>
          <w:numId w:val="4"/>
        </w:numPr>
        <w:spacing w:after="33"/>
        <w:ind w:right="0" w:hanging="416"/>
      </w:pPr>
      <w:r w:rsidRPr="0028150E">
        <w:t>Go to</w:t>
      </w:r>
      <w:r w:rsidR="00720F48" w:rsidRPr="0028150E">
        <w:t xml:space="preserve"> </w:t>
      </w:r>
      <w:r w:rsidR="00720F48" w:rsidRPr="0028150E">
        <w:rPr>
          <w:b/>
        </w:rPr>
        <w:t>MainScreen</w:t>
      </w:r>
      <w:r w:rsidRPr="0028150E">
        <w:t xml:space="preserve"> in the left navigation. </w:t>
      </w:r>
    </w:p>
    <w:p w14:paraId="5B60A860" w14:textId="2E40D746" w:rsidR="009D2E9E" w:rsidRPr="0028150E" w:rsidRDefault="009D2E9E" w:rsidP="009D2E9E">
      <w:pPr>
        <w:numPr>
          <w:ilvl w:val="0"/>
          <w:numId w:val="4"/>
        </w:numPr>
        <w:ind w:right="0" w:hanging="416"/>
      </w:pPr>
      <w:r w:rsidRPr="0028150E">
        <w:t>Select both the</w:t>
      </w:r>
      <w:r w:rsidR="00720F48" w:rsidRPr="0028150E">
        <w:t xml:space="preserve"> </w:t>
      </w:r>
      <w:r w:rsidR="00720F48" w:rsidRPr="0028150E">
        <w:rPr>
          <w:b/>
        </w:rPr>
        <w:t>UserLabel</w:t>
      </w:r>
      <w:r w:rsidR="00720F48" w:rsidRPr="0028150E">
        <w:t xml:space="preserve"> and </w:t>
      </w:r>
      <w:r w:rsidR="00720F48" w:rsidRPr="0028150E">
        <w:rPr>
          <w:b/>
        </w:rPr>
        <w:t>HeaderLabel</w:t>
      </w:r>
      <w:r w:rsidRPr="0028150E">
        <w:t>, right</w:t>
      </w:r>
      <w:r w:rsidR="00C87F1C" w:rsidRPr="0028150E">
        <w:t>-</w:t>
      </w:r>
      <w:r w:rsidRPr="0028150E">
        <w:t>click</w:t>
      </w:r>
      <w:r w:rsidR="00C87F1C" w:rsidRPr="0028150E">
        <w:t>,</w:t>
      </w:r>
      <w:r w:rsidRPr="0028150E">
        <w:t xml:space="preserve"> and select </w:t>
      </w:r>
      <w:r w:rsidRPr="0028150E">
        <w:rPr>
          <w:b/>
        </w:rPr>
        <w:t>Group</w:t>
      </w:r>
      <w:r w:rsidRPr="0028150E">
        <w:t xml:space="preserve">. </w:t>
      </w:r>
    </w:p>
    <w:p w14:paraId="2628428B" w14:textId="49D46698" w:rsidR="009D2E9E" w:rsidRPr="0028150E" w:rsidRDefault="009D2E9E" w:rsidP="009D2E9E">
      <w:pPr>
        <w:spacing w:after="200" w:line="256" w:lineRule="auto"/>
        <w:ind w:left="380" w:right="0" w:firstLine="0"/>
      </w:pPr>
      <w:r w:rsidRPr="0028150E">
        <w:rPr>
          <w:noProof/>
        </w:rPr>
        <mc:AlternateContent>
          <mc:Choice Requires="wpg">
            <w:drawing>
              <wp:inline distT="0" distB="0" distL="0" distR="0" wp14:anchorId="6D488EFA" wp14:editId="7C6BACE2">
                <wp:extent cx="2898140" cy="1410335"/>
                <wp:effectExtent l="9525" t="9525" r="6985" b="37465"/>
                <wp:docPr id="108" name="Group 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8140" cy="1410335"/>
                          <a:chOff x="0" y="0"/>
                          <a:chExt cx="28983" cy="14105"/>
                        </a:xfrm>
                      </wpg:grpSpPr>
                      <wps:wsp>
                        <wps:cNvPr id="109" name="Rectangle 3654"/>
                        <wps:cNvSpPr>
                          <a:spLocks noChangeArrowheads="1"/>
                        </wps:cNvSpPr>
                        <wps:spPr bwMode="auto">
                          <a:xfrm>
                            <a:off x="28637" y="12867"/>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69A1A5"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10" name="Picture 371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63" y="63"/>
                            <a:ext cx="28372" cy="13480"/>
                          </a:xfrm>
                          <a:prstGeom prst="rect">
                            <a:avLst/>
                          </a:prstGeom>
                          <a:noFill/>
                          <a:extLst>
                            <a:ext uri="{909E8E84-426E-40DD-AFC4-6F175D3DCCD1}">
                              <a14:hiddenFill xmlns:a14="http://schemas.microsoft.com/office/drawing/2010/main">
                                <a:solidFill>
                                  <a:srgbClr val="FFFFFF"/>
                                </a:solidFill>
                              </a14:hiddenFill>
                            </a:ext>
                          </a:extLst>
                        </pic:spPr>
                      </pic:pic>
                      <wps:wsp>
                        <wps:cNvPr id="111" name="Shape 3719"/>
                        <wps:cNvSpPr>
                          <a:spLocks/>
                        </wps:cNvSpPr>
                        <wps:spPr bwMode="auto">
                          <a:xfrm>
                            <a:off x="0" y="0"/>
                            <a:ext cx="28498" cy="13606"/>
                          </a:xfrm>
                          <a:custGeom>
                            <a:avLst/>
                            <a:gdLst>
                              <a:gd name="T0" fmla="*/ 0 w 2849880"/>
                              <a:gd name="T1" fmla="*/ 1360678 h 1360678"/>
                              <a:gd name="T2" fmla="*/ 2849880 w 2849880"/>
                              <a:gd name="T3" fmla="*/ 1360678 h 1360678"/>
                              <a:gd name="T4" fmla="*/ 2849880 w 2849880"/>
                              <a:gd name="T5" fmla="*/ 0 h 1360678"/>
                              <a:gd name="T6" fmla="*/ 0 w 2849880"/>
                              <a:gd name="T7" fmla="*/ 0 h 1360678"/>
                              <a:gd name="T8" fmla="*/ 0 w 2849880"/>
                              <a:gd name="T9" fmla="*/ 1360678 h 1360678"/>
                              <a:gd name="T10" fmla="*/ 0 w 2849880"/>
                              <a:gd name="T11" fmla="*/ 0 h 1360678"/>
                              <a:gd name="T12" fmla="*/ 2849880 w 2849880"/>
                              <a:gd name="T13" fmla="*/ 1360678 h 1360678"/>
                            </a:gdLst>
                            <a:ahLst/>
                            <a:cxnLst>
                              <a:cxn ang="0">
                                <a:pos x="T0" y="T1"/>
                              </a:cxn>
                              <a:cxn ang="0">
                                <a:pos x="T2" y="T3"/>
                              </a:cxn>
                              <a:cxn ang="0">
                                <a:pos x="T4" y="T5"/>
                              </a:cxn>
                              <a:cxn ang="0">
                                <a:pos x="T6" y="T7"/>
                              </a:cxn>
                              <a:cxn ang="0">
                                <a:pos x="T8" y="T9"/>
                              </a:cxn>
                            </a:cxnLst>
                            <a:rect l="T10" t="T11" r="T12" b="T13"/>
                            <a:pathLst>
                              <a:path w="2849880" h="1360678">
                                <a:moveTo>
                                  <a:pt x="0" y="1360678"/>
                                </a:moveTo>
                                <a:lnTo>
                                  <a:pt x="2849880" y="1360678"/>
                                </a:lnTo>
                                <a:lnTo>
                                  <a:pt x="2849880" y="0"/>
                                </a:lnTo>
                                <a:lnTo>
                                  <a:pt x="0" y="0"/>
                                </a:lnTo>
                                <a:lnTo>
                                  <a:pt x="0" y="1360678"/>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D488EFA" id="Group 108" o:spid="_x0000_s1108" style="width:228.2pt;height:111.05pt;mso-position-horizontal-relative:char;mso-position-vertical-relative:line" coordsize="28983,141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">
                <v:rect id="Rectangle 3654" o:spid="_x0000_s1109" style="position:absolute;left:28637;top:12867;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" filled="f" stroked="f">
                  <v:textbox inset="0,0,0,0">
                    <w:txbxContent>
                      <w:p w14:paraId="0569A1A5" w14:textId="77777777" w:rsidR="009D2E9E" w:rsidRDefault="009D2E9E" w:rsidP="009D2E9E">
                        <w:pPr>
                          <w:spacing w:after="160" w:line="256" w:lineRule="auto"/>
                          <w:ind w:left="0" w:right="0" w:firstLine="0"/>
                        </w:pPr>
                        <w:r>
                          <w:t xml:space="preserve"> </w:t>
                        </w:r>
                      </w:p>
                    </w:txbxContent>
                  </v:textbox>
                </v:rect>
                <v:shape id="Picture 3718" o:spid="_x0000_s1110" type="#_x0000_t75" style="position:absolute;left:63;top:63;width:28372;height:13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">
                  <v:imagedata r:id="rId39" o:title=""/>
                </v:shape>
                <v:shape id="Shape 3719" o:spid="_x0000_s1111" style="position:absolute;width:28498;height:13606;visibility:visible;mso-wrap-style:square;v-text-anchor:top" coordsize="2849880,1360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" path="m,1360678r2849880,l2849880,,,,,1360678xe" filled="f" strokecolor="#353535" strokeweight="1pt">
                  <v:path arrowok="t" o:connecttype="custom" o:connectlocs="0,13606;28498,13606;28498,0;0,0;0,13606" o:connectangles="0,0,0,0,0" textboxrect="0,0,2849880,1360678"/>
                </v:shape>
                <w10:anchorlock/>
              </v:group>
            </w:pict>
          </mc:Fallback>
        </mc:AlternateContent>
      </w:r>
    </w:p>
    <w:p w14:paraId="718D95E6" w14:textId="5384E377" w:rsidR="009D2E9E" w:rsidRPr="0028150E" w:rsidRDefault="009D2E9E" w:rsidP="009D2E9E">
      <w:pPr>
        <w:numPr>
          <w:ilvl w:val="0"/>
          <w:numId w:val="4"/>
        </w:numPr>
        <w:spacing w:after="33"/>
        <w:ind w:right="0" w:hanging="416"/>
      </w:pPr>
      <w:r w:rsidRPr="0028150E">
        <w:t>Rename the group</w:t>
      </w:r>
      <w:r w:rsidR="00720F48" w:rsidRPr="0028150E">
        <w:t xml:space="preserve"> </w:t>
      </w:r>
      <w:r w:rsidR="00720F48" w:rsidRPr="0028150E">
        <w:rPr>
          <w:b/>
        </w:rPr>
        <w:t>Header</w:t>
      </w:r>
      <w:r w:rsidRPr="0028150E">
        <w:t xml:space="preserve">. </w:t>
      </w:r>
    </w:p>
    <w:p w14:paraId="5FBC9CBA" w14:textId="78A1DFA6" w:rsidR="009D2E9E" w:rsidRPr="0028150E" w:rsidRDefault="009D2E9E" w:rsidP="009D2E9E">
      <w:pPr>
        <w:numPr>
          <w:ilvl w:val="0"/>
          <w:numId w:val="4"/>
        </w:numPr>
        <w:spacing w:after="1" w:line="256" w:lineRule="auto"/>
        <w:ind w:right="0" w:hanging="416"/>
      </w:pPr>
      <w:r w:rsidRPr="0028150E">
        <w:t xml:space="preserve">Click on the </w:t>
      </w:r>
      <w:r w:rsidRPr="0028150E">
        <w:rPr>
          <w:b/>
        </w:rPr>
        <w:t>…</w:t>
      </w:r>
      <w:r w:rsidRPr="0028150E">
        <w:t xml:space="preserve"> button of the</w:t>
      </w:r>
      <w:r w:rsidR="00720F48" w:rsidRPr="0028150E">
        <w:t xml:space="preserve"> </w:t>
      </w:r>
      <w:r w:rsidR="00720F48" w:rsidRPr="0028150E">
        <w:rPr>
          <w:b/>
        </w:rPr>
        <w:t>Header</w:t>
      </w:r>
      <w:r w:rsidRPr="0028150E">
        <w:t xml:space="preserve"> and select</w:t>
      </w:r>
      <w:r w:rsidR="00720F48" w:rsidRPr="0028150E">
        <w:t xml:space="preserve"> </w:t>
      </w:r>
      <w:r w:rsidR="00720F48" w:rsidRPr="0028150E">
        <w:rPr>
          <w:b/>
        </w:rPr>
        <w:t>Copy</w:t>
      </w:r>
      <w:r w:rsidRPr="0028150E">
        <w:t xml:space="preserve">. </w:t>
      </w:r>
    </w:p>
    <w:p w14:paraId="61D5754B" w14:textId="328708F2" w:rsidR="009D2E9E" w:rsidRPr="0028150E" w:rsidRDefault="009D2E9E" w:rsidP="009D2E9E">
      <w:pPr>
        <w:spacing w:after="201" w:line="256" w:lineRule="auto"/>
        <w:ind w:left="380" w:right="0" w:firstLine="0"/>
      </w:pPr>
      <w:r w:rsidRPr="0028150E">
        <w:rPr>
          <w:noProof/>
        </w:rPr>
        <mc:AlternateContent>
          <mc:Choice Requires="wpg">
            <w:drawing>
              <wp:inline distT="0" distB="0" distL="0" distR="0" wp14:anchorId="13A21053" wp14:editId="2EE166F9">
                <wp:extent cx="3870960" cy="1372870"/>
                <wp:effectExtent l="9525" t="9525" r="15240" b="36830"/>
                <wp:docPr id="104" name="Group 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70960" cy="1372870"/>
                          <a:chOff x="0" y="0"/>
                          <a:chExt cx="38709" cy="13729"/>
                        </a:xfrm>
                      </wpg:grpSpPr>
                      <wps:wsp>
                        <wps:cNvPr id="105" name="Rectangle 3675"/>
                        <wps:cNvSpPr>
                          <a:spLocks noChangeArrowheads="1"/>
                        </wps:cNvSpPr>
                        <wps:spPr bwMode="auto">
                          <a:xfrm>
                            <a:off x="38362" y="12491"/>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6D687F"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06" name="Picture 372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63" y="63"/>
                            <a:ext cx="38117" cy="13208"/>
                          </a:xfrm>
                          <a:prstGeom prst="rect">
                            <a:avLst/>
                          </a:prstGeom>
                          <a:noFill/>
                          <a:extLst>
                            <a:ext uri="{909E8E84-426E-40DD-AFC4-6F175D3DCCD1}">
                              <a14:hiddenFill xmlns:a14="http://schemas.microsoft.com/office/drawing/2010/main">
                                <a:solidFill>
                                  <a:srgbClr val="FFFFFF"/>
                                </a:solidFill>
                              </a14:hiddenFill>
                            </a:ext>
                          </a:extLst>
                        </pic:spPr>
                      </pic:pic>
                      <wps:wsp>
                        <wps:cNvPr id="107" name="Shape 3722"/>
                        <wps:cNvSpPr>
                          <a:spLocks/>
                        </wps:cNvSpPr>
                        <wps:spPr bwMode="auto">
                          <a:xfrm>
                            <a:off x="0" y="0"/>
                            <a:ext cx="38243" cy="13335"/>
                          </a:xfrm>
                          <a:custGeom>
                            <a:avLst/>
                            <a:gdLst>
                              <a:gd name="T0" fmla="*/ 0 w 3824351"/>
                              <a:gd name="T1" fmla="*/ 1333500 h 1333500"/>
                              <a:gd name="T2" fmla="*/ 3824351 w 3824351"/>
                              <a:gd name="T3" fmla="*/ 1333500 h 1333500"/>
                              <a:gd name="T4" fmla="*/ 3824351 w 3824351"/>
                              <a:gd name="T5" fmla="*/ 0 h 1333500"/>
                              <a:gd name="T6" fmla="*/ 0 w 3824351"/>
                              <a:gd name="T7" fmla="*/ 0 h 1333500"/>
                              <a:gd name="T8" fmla="*/ 0 w 3824351"/>
                              <a:gd name="T9" fmla="*/ 1333500 h 1333500"/>
                              <a:gd name="T10" fmla="*/ 0 w 3824351"/>
                              <a:gd name="T11" fmla="*/ 0 h 1333500"/>
                              <a:gd name="T12" fmla="*/ 3824351 w 3824351"/>
                              <a:gd name="T13" fmla="*/ 1333500 h 1333500"/>
                            </a:gdLst>
                            <a:ahLst/>
                            <a:cxnLst>
                              <a:cxn ang="0">
                                <a:pos x="T0" y="T1"/>
                              </a:cxn>
                              <a:cxn ang="0">
                                <a:pos x="T2" y="T3"/>
                              </a:cxn>
                              <a:cxn ang="0">
                                <a:pos x="T4" y="T5"/>
                              </a:cxn>
                              <a:cxn ang="0">
                                <a:pos x="T6" y="T7"/>
                              </a:cxn>
                              <a:cxn ang="0">
                                <a:pos x="T8" y="T9"/>
                              </a:cxn>
                            </a:cxnLst>
                            <a:rect l="T10" t="T11" r="T12" b="T13"/>
                            <a:pathLst>
                              <a:path w="3824351" h="1333500">
                                <a:moveTo>
                                  <a:pt x="0" y="1333500"/>
                                </a:moveTo>
                                <a:lnTo>
                                  <a:pt x="3824351" y="1333500"/>
                                </a:lnTo>
                                <a:lnTo>
                                  <a:pt x="3824351" y="0"/>
                                </a:lnTo>
                                <a:lnTo>
                                  <a:pt x="0" y="0"/>
                                </a:lnTo>
                                <a:lnTo>
                                  <a:pt x="0" y="133350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3A21053" id="Group 104" o:spid="_x0000_s1112" style="width:304.8pt;height:108.1pt;mso-position-horizontal-relative:char;mso-position-vertical-relative:line" coordsize="38709,137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">
                <v:rect id="Rectangle 3675" o:spid="_x0000_s1113" style="position:absolute;left:38362;top:12491;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E/SwQAAANwAAAAPAAAAZHJzL2Rvd25yZXYueG1sRE9Li8Iw&#10;EL4L/ocwwt40VXD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N9MT9LBAAAA3AAAAA8AAAAA&#10;AAAAAAAAAAAABwIAAGRycy9kb3ducmV2LnhtbFBLBQYAAAAAAwADALcAAAD1AgAAAAA=&#10;" filled="f" stroked="f">
                  <v:textbox inset="0,0,0,0">
                    <w:txbxContent>
                      <w:p w14:paraId="626D687F" w14:textId="77777777" w:rsidR="009D2E9E" w:rsidRDefault="009D2E9E" w:rsidP="009D2E9E">
                        <w:pPr>
                          <w:spacing w:after="160" w:line="256" w:lineRule="auto"/>
                          <w:ind w:left="0" w:right="0" w:firstLine="0"/>
                        </w:pPr>
                        <w:r>
                          <w:t xml:space="preserve"> </w:t>
                        </w:r>
                      </w:p>
                    </w:txbxContent>
                  </v:textbox>
                </v:rect>
                <v:shape id="Picture 3721" o:spid="_x0000_s1114" type="#_x0000_t75" style="position:absolute;left:63;top:63;width:38117;height:13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">
                  <v:imagedata r:id="rId41" o:title=""/>
                </v:shape>
                <v:shape id="Shape 3722" o:spid="_x0000_s1115" style="position:absolute;width:38243;height:13335;visibility:visible;mso-wrap-style:square;v-text-anchor:top" coordsize="3824351,133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" path="m,1333500r3824351,l3824351,,,,,1333500xe" filled="f" strokecolor="#353535" strokeweight="1pt">
                  <v:path arrowok="t" o:connecttype="custom" o:connectlocs="0,13335;38243,13335;38243,0;0,0;0,13335" o:connectangles="0,0,0,0,0" textboxrect="0,0,3824351,1333500"/>
                </v:shape>
                <w10:anchorlock/>
              </v:group>
            </w:pict>
          </mc:Fallback>
        </mc:AlternateContent>
      </w:r>
      <w:r w:rsidR="00FE2AA9" w:rsidRPr="0028150E">
        <w:rPr>
          <w:noProof/>
        </w:rPr>
        <w:t xml:space="preserve"> </w:t>
      </w:r>
    </w:p>
    <w:p w14:paraId="5501A366" w14:textId="1947D70F" w:rsidR="009D2E9E" w:rsidRPr="0028150E" w:rsidRDefault="009D2E9E" w:rsidP="009D2E9E">
      <w:pPr>
        <w:numPr>
          <w:ilvl w:val="0"/>
          <w:numId w:val="4"/>
        </w:numPr>
        <w:ind w:right="0" w:hanging="416"/>
      </w:pPr>
      <w:r w:rsidRPr="0028150E">
        <w:lastRenderedPageBreak/>
        <w:t>Right</w:t>
      </w:r>
      <w:r w:rsidR="00C87F1C" w:rsidRPr="0028150E">
        <w:t>-</w:t>
      </w:r>
      <w:r w:rsidRPr="0028150E">
        <w:t xml:space="preserve">click on </w:t>
      </w:r>
      <w:r w:rsidR="00720F48" w:rsidRPr="0028150E">
        <w:rPr>
          <w:b/>
        </w:rPr>
        <w:t>CompareScreen</w:t>
      </w:r>
      <w:r w:rsidRPr="0028150E">
        <w:t xml:space="preserve"> and select</w:t>
      </w:r>
      <w:r w:rsidR="00720F48" w:rsidRPr="0028150E">
        <w:t xml:space="preserve"> </w:t>
      </w:r>
      <w:r w:rsidR="00720F48" w:rsidRPr="0028150E">
        <w:rPr>
          <w:b/>
        </w:rPr>
        <w:t>Paste</w:t>
      </w:r>
      <w:r w:rsidRPr="0028150E">
        <w:t xml:space="preserve">. </w:t>
      </w:r>
    </w:p>
    <w:p w14:paraId="3AE66223" w14:textId="3F68F357" w:rsidR="009D2E9E" w:rsidRPr="0028150E" w:rsidRDefault="009D2E9E" w:rsidP="009D2E9E">
      <w:pPr>
        <w:spacing w:after="201" w:line="256" w:lineRule="auto"/>
        <w:ind w:left="380" w:right="0" w:firstLine="0"/>
      </w:pPr>
      <w:r w:rsidRPr="0028150E">
        <w:rPr>
          <w:noProof/>
        </w:rPr>
        <mc:AlternateContent>
          <mc:Choice Requires="wpg">
            <w:drawing>
              <wp:inline distT="0" distB="0" distL="0" distR="0" wp14:anchorId="4B58EB3C" wp14:editId="5A3C4928">
                <wp:extent cx="3147060" cy="1029970"/>
                <wp:effectExtent l="9525" t="9525" r="15240" b="36830"/>
                <wp:docPr id="100" name="Group 1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47060" cy="1029970"/>
                          <a:chOff x="0" y="0"/>
                          <a:chExt cx="31467" cy="10302"/>
                        </a:xfrm>
                      </wpg:grpSpPr>
                      <wps:wsp>
                        <wps:cNvPr id="101" name="Rectangle 3690"/>
                        <wps:cNvSpPr>
                          <a:spLocks noChangeArrowheads="1"/>
                        </wps:cNvSpPr>
                        <wps:spPr bwMode="auto">
                          <a:xfrm>
                            <a:off x="31121" y="9063"/>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CCF71E"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02" name="Picture 372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63" y="63"/>
                            <a:ext cx="30917" cy="9747"/>
                          </a:xfrm>
                          <a:prstGeom prst="rect">
                            <a:avLst/>
                          </a:prstGeom>
                          <a:noFill/>
                          <a:extLst>
                            <a:ext uri="{909E8E84-426E-40DD-AFC4-6F175D3DCCD1}">
                              <a14:hiddenFill xmlns:a14="http://schemas.microsoft.com/office/drawing/2010/main">
                                <a:solidFill>
                                  <a:srgbClr val="FFFFFF"/>
                                </a:solidFill>
                              </a14:hiddenFill>
                            </a:ext>
                          </a:extLst>
                        </pic:spPr>
                      </pic:pic>
                      <wps:wsp>
                        <wps:cNvPr id="103" name="Shape 3725"/>
                        <wps:cNvSpPr>
                          <a:spLocks/>
                        </wps:cNvSpPr>
                        <wps:spPr bwMode="auto">
                          <a:xfrm>
                            <a:off x="0" y="0"/>
                            <a:ext cx="31043" cy="9874"/>
                          </a:xfrm>
                          <a:custGeom>
                            <a:avLst/>
                            <a:gdLst>
                              <a:gd name="T0" fmla="*/ 0 w 3104388"/>
                              <a:gd name="T1" fmla="*/ 987425 h 987425"/>
                              <a:gd name="T2" fmla="*/ 3104388 w 3104388"/>
                              <a:gd name="T3" fmla="*/ 987425 h 987425"/>
                              <a:gd name="T4" fmla="*/ 3104388 w 3104388"/>
                              <a:gd name="T5" fmla="*/ 0 h 987425"/>
                              <a:gd name="T6" fmla="*/ 0 w 3104388"/>
                              <a:gd name="T7" fmla="*/ 0 h 987425"/>
                              <a:gd name="T8" fmla="*/ 0 w 3104388"/>
                              <a:gd name="T9" fmla="*/ 987425 h 987425"/>
                              <a:gd name="T10" fmla="*/ 0 w 3104388"/>
                              <a:gd name="T11" fmla="*/ 0 h 987425"/>
                              <a:gd name="T12" fmla="*/ 3104388 w 3104388"/>
                              <a:gd name="T13" fmla="*/ 987425 h 987425"/>
                            </a:gdLst>
                            <a:ahLst/>
                            <a:cxnLst>
                              <a:cxn ang="0">
                                <a:pos x="T0" y="T1"/>
                              </a:cxn>
                              <a:cxn ang="0">
                                <a:pos x="T2" y="T3"/>
                              </a:cxn>
                              <a:cxn ang="0">
                                <a:pos x="T4" y="T5"/>
                              </a:cxn>
                              <a:cxn ang="0">
                                <a:pos x="T6" y="T7"/>
                              </a:cxn>
                              <a:cxn ang="0">
                                <a:pos x="T8" y="T9"/>
                              </a:cxn>
                            </a:cxnLst>
                            <a:rect l="T10" t="T11" r="T12" b="T13"/>
                            <a:pathLst>
                              <a:path w="3104388" h="987425">
                                <a:moveTo>
                                  <a:pt x="0" y="987425"/>
                                </a:moveTo>
                                <a:lnTo>
                                  <a:pt x="3104388" y="987425"/>
                                </a:lnTo>
                                <a:lnTo>
                                  <a:pt x="3104388" y="0"/>
                                </a:lnTo>
                                <a:lnTo>
                                  <a:pt x="0" y="0"/>
                                </a:lnTo>
                                <a:lnTo>
                                  <a:pt x="0" y="98742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B58EB3C" id="Group 100" o:spid="_x0000_s1116" style="width:247.8pt;height:81.1pt;mso-position-horizontal-relative:char;mso-position-vertical-relative:line" coordsize="31467,103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">
                <v:rect id="Rectangle 3690" o:spid="_x0000_s1117" style="position:absolute;left:31121;top:9063;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" filled="f" stroked="f">
                  <v:textbox inset="0,0,0,0">
                    <w:txbxContent>
                      <w:p w14:paraId="58CCF71E" w14:textId="77777777" w:rsidR="009D2E9E" w:rsidRDefault="009D2E9E" w:rsidP="009D2E9E">
                        <w:pPr>
                          <w:spacing w:after="160" w:line="256" w:lineRule="auto"/>
                          <w:ind w:left="0" w:right="0" w:firstLine="0"/>
                        </w:pPr>
                        <w:r>
                          <w:t xml:space="preserve"> </w:t>
                        </w:r>
                      </w:p>
                    </w:txbxContent>
                  </v:textbox>
                </v:rect>
                <v:shape id="Picture 3724" o:spid="_x0000_s1118" type="#_x0000_t75" style="position:absolute;left:63;top:63;width:30917;height:9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">
                  <v:imagedata r:id="rId43" o:title=""/>
                </v:shape>
                <v:shape id="Shape 3725" o:spid="_x0000_s1119" style="position:absolute;width:31043;height:9874;visibility:visible;mso-wrap-style:square;v-text-anchor:top" coordsize="3104388,987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" path="m,987425r3104388,l3104388,,,,,987425xe" filled="f" strokecolor="#353535" strokeweight="1pt">
                  <v:path arrowok="t" o:connecttype="custom" o:connectlocs="0,9874;31043,9874;31043,0;0,0;0,9874" o:connectangles="0,0,0,0,0" textboxrect="0,0,3104388,987425"/>
                </v:shape>
                <w10:anchorlock/>
              </v:group>
            </w:pict>
          </mc:Fallback>
        </mc:AlternateContent>
      </w:r>
    </w:p>
    <w:p w14:paraId="334FA9A3" w14:textId="0C4FB7C8" w:rsidR="009D2E9E" w:rsidRPr="0028150E" w:rsidRDefault="009D2E9E" w:rsidP="009D2E9E">
      <w:pPr>
        <w:numPr>
          <w:ilvl w:val="0"/>
          <w:numId w:val="4"/>
        </w:numPr>
        <w:ind w:right="0" w:hanging="416"/>
      </w:pPr>
      <w:r w:rsidRPr="0028150E">
        <w:t>Select the</w:t>
      </w:r>
      <w:r w:rsidR="00720F48" w:rsidRPr="0028150E">
        <w:t xml:space="preserve"> </w:t>
      </w:r>
      <w:r w:rsidR="00720F48" w:rsidRPr="0028150E">
        <w:rPr>
          <w:b/>
        </w:rPr>
        <w:t>Header</w:t>
      </w:r>
      <w:r w:rsidRPr="0028150E">
        <w:t xml:space="preserve"> group, click on</w:t>
      </w:r>
      <w:r w:rsidR="00720F48" w:rsidRPr="0028150E">
        <w:t xml:space="preserve"> </w:t>
      </w:r>
      <w:r w:rsidR="00AD1029" w:rsidRPr="0028150E">
        <w:t xml:space="preserve">the </w:t>
      </w:r>
      <w:r w:rsidR="00720F48" w:rsidRPr="0028150E">
        <w:rPr>
          <w:b/>
        </w:rPr>
        <w:t>Align</w:t>
      </w:r>
      <w:r w:rsidR="00720F48" w:rsidRPr="0028150E">
        <w:t xml:space="preserve"> button</w:t>
      </w:r>
      <w:r w:rsidR="00720F48" w:rsidRPr="0028150E">
        <w:rPr>
          <w:b/>
        </w:rPr>
        <w:t xml:space="preserve"> </w:t>
      </w:r>
      <w:r w:rsidRPr="0028150E">
        <w:t>locate</w:t>
      </w:r>
      <w:r w:rsidR="00C87F1C" w:rsidRPr="0028150E">
        <w:t>d</w:t>
      </w:r>
      <w:r w:rsidRPr="0028150E">
        <w:t xml:space="preserve"> in the</w:t>
      </w:r>
      <w:r w:rsidR="00720F48" w:rsidRPr="0028150E">
        <w:t xml:space="preserve"> </w:t>
      </w:r>
      <w:r w:rsidR="00AD1029" w:rsidRPr="0028150E">
        <w:rPr>
          <w:b/>
        </w:rPr>
        <w:t>H</w:t>
      </w:r>
      <w:r w:rsidR="00720F48" w:rsidRPr="0028150E">
        <w:rPr>
          <w:b/>
        </w:rPr>
        <w:t>ome</w:t>
      </w:r>
      <w:r w:rsidR="00720F48" w:rsidRPr="0028150E">
        <w:t xml:space="preserve"> </w:t>
      </w:r>
      <w:r w:rsidRPr="0028150E">
        <w:t xml:space="preserve">tab, and </w:t>
      </w:r>
      <w:r w:rsidR="00720F48" w:rsidRPr="0028150E">
        <w:t>s</w:t>
      </w:r>
      <w:r w:rsidRPr="0028150E">
        <w:t>elect</w:t>
      </w:r>
      <w:r w:rsidR="00720F48" w:rsidRPr="0028150E">
        <w:t xml:space="preserve"> </w:t>
      </w:r>
      <w:r w:rsidR="00720F48" w:rsidRPr="0028150E">
        <w:rPr>
          <w:b/>
        </w:rPr>
        <w:t>Align top</w:t>
      </w:r>
      <w:r w:rsidRPr="0028150E">
        <w:t xml:space="preserve">. </w:t>
      </w:r>
    </w:p>
    <w:p w14:paraId="122BB2A7" w14:textId="71865617" w:rsidR="009D2E9E" w:rsidRPr="0028150E" w:rsidRDefault="009D2E9E" w:rsidP="009D2E9E">
      <w:pPr>
        <w:spacing w:after="0" w:line="256" w:lineRule="auto"/>
        <w:ind w:left="380" w:right="0" w:firstLine="0"/>
      </w:pPr>
      <w:r w:rsidRPr="0028150E">
        <w:rPr>
          <w:noProof/>
        </w:rPr>
        <mc:AlternateContent>
          <mc:Choice Requires="wpg">
            <w:drawing>
              <wp:inline distT="0" distB="0" distL="0" distR="0" wp14:anchorId="2D4547A5" wp14:editId="2160B8AC">
                <wp:extent cx="1945640" cy="973455"/>
                <wp:effectExtent l="9525" t="9525" r="6985" b="36195"/>
                <wp:docPr id="9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5640" cy="973455"/>
                          <a:chOff x="0" y="0"/>
                          <a:chExt cx="19458" cy="9734"/>
                        </a:xfrm>
                      </wpg:grpSpPr>
                      <wps:wsp>
                        <wps:cNvPr id="97" name="Rectangle 3713"/>
                        <wps:cNvSpPr>
                          <a:spLocks noChangeArrowheads="1"/>
                        </wps:cNvSpPr>
                        <wps:spPr bwMode="auto">
                          <a:xfrm>
                            <a:off x="19112" y="8495"/>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22108F"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98" name="Picture 372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63" y="63"/>
                            <a:ext cx="18943" cy="9138"/>
                          </a:xfrm>
                          <a:prstGeom prst="rect">
                            <a:avLst/>
                          </a:prstGeom>
                          <a:noFill/>
                          <a:extLst>
                            <a:ext uri="{909E8E84-426E-40DD-AFC4-6F175D3DCCD1}">
                              <a14:hiddenFill xmlns:a14="http://schemas.microsoft.com/office/drawing/2010/main">
                                <a:solidFill>
                                  <a:srgbClr val="FFFFFF"/>
                                </a:solidFill>
                              </a14:hiddenFill>
                            </a:ext>
                          </a:extLst>
                        </pic:spPr>
                      </pic:pic>
                      <wps:wsp>
                        <wps:cNvPr id="99" name="Shape 3728"/>
                        <wps:cNvSpPr>
                          <a:spLocks/>
                        </wps:cNvSpPr>
                        <wps:spPr bwMode="auto">
                          <a:xfrm>
                            <a:off x="0" y="0"/>
                            <a:ext cx="19070" cy="9264"/>
                          </a:xfrm>
                          <a:custGeom>
                            <a:avLst/>
                            <a:gdLst>
                              <a:gd name="T0" fmla="*/ 0 w 1907032"/>
                              <a:gd name="T1" fmla="*/ 926464 h 926464"/>
                              <a:gd name="T2" fmla="*/ 1907032 w 1907032"/>
                              <a:gd name="T3" fmla="*/ 926464 h 926464"/>
                              <a:gd name="T4" fmla="*/ 1907032 w 1907032"/>
                              <a:gd name="T5" fmla="*/ 0 h 926464"/>
                              <a:gd name="T6" fmla="*/ 0 w 1907032"/>
                              <a:gd name="T7" fmla="*/ 0 h 926464"/>
                              <a:gd name="T8" fmla="*/ 0 w 1907032"/>
                              <a:gd name="T9" fmla="*/ 926464 h 926464"/>
                              <a:gd name="T10" fmla="*/ 0 w 1907032"/>
                              <a:gd name="T11" fmla="*/ 0 h 926464"/>
                              <a:gd name="T12" fmla="*/ 1907032 w 1907032"/>
                              <a:gd name="T13" fmla="*/ 926464 h 926464"/>
                            </a:gdLst>
                            <a:ahLst/>
                            <a:cxnLst>
                              <a:cxn ang="0">
                                <a:pos x="T0" y="T1"/>
                              </a:cxn>
                              <a:cxn ang="0">
                                <a:pos x="T2" y="T3"/>
                              </a:cxn>
                              <a:cxn ang="0">
                                <a:pos x="T4" y="T5"/>
                              </a:cxn>
                              <a:cxn ang="0">
                                <a:pos x="T6" y="T7"/>
                              </a:cxn>
                              <a:cxn ang="0">
                                <a:pos x="T8" y="T9"/>
                              </a:cxn>
                            </a:cxnLst>
                            <a:rect l="T10" t="T11" r="T12" b="T13"/>
                            <a:pathLst>
                              <a:path w="1907032" h="926464">
                                <a:moveTo>
                                  <a:pt x="0" y="926464"/>
                                </a:moveTo>
                                <a:lnTo>
                                  <a:pt x="1907032" y="926464"/>
                                </a:lnTo>
                                <a:lnTo>
                                  <a:pt x="1907032" y="0"/>
                                </a:lnTo>
                                <a:lnTo>
                                  <a:pt x="0" y="0"/>
                                </a:lnTo>
                                <a:lnTo>
                                  <a:pt x="0" y="926464"/>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D4547A5" id="Group 96" o:spid="_x0000_s1120" style="width:153.2pt;height:76.65pt;mso-position-horizontal-relative:char;mso-position-vertical-relative:line" coordsize="19458,97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">
                <v:rect id="Rectangle 3713" o:spid="_x0000_s1121" style="position:absolute;left:19112;top:8495;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" filled="f" stroked="f">
                  <v:textbox inset="0,0,0,0">
                    <w:txbxContent>
                      <w:p w14:paraId="5A22108F" w14:textId="77777777" w:rsidR="009D2E9E" w:rsidRDefault="009D2E9E" w:rsidP="009D2E9E">
                        <w:pPr>
                          <w:spacing w:after="160" w:line="256" w:lineRule="auto"/>
                          <w:ind w:left="0" w:right="0" w:firstLine="0"/>
                        </w:pPr>
                        <w:r>
                          <w:t xml:space="preserve"> </w:t>
                        </w:r>
                      </w:p>
                    </w:txbxContent>
                  </v:textbox>
                </v:rect>
                <v:shape id="Picture 3727" o:spid="_x0000_s1122" type="#_x0000_t75" style="position:absolute;left:63;top:63;width:18943;height:9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">
                  <v:imagedata r:id="rId45" o:title=""/>
                </v:shape>
                <v:shape id="Shape 3728" o:spid="_x0000_s1123" style="position:absolute;width:19070;height:9264;visibility:visible;mso-wrap-style:square;v-text-anchor:top" coordsize="1907032,926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" path="m,926464r1907032,l1907032,,,,,926464xe" filled="f" strokecolor="#353535" strokeweight="1pt">
                  <v:path arrowok="t" o:connecttype="custom" o:connectlocs="0,9264;19070,9264;19070,0;0,0;0,9264" o:connectangles="0,0,0,0,0" textboxrect="0,0,1907032,926464"/>
                </v:shape>
                <w10:anchorlock/>
              </v:group>
            </w:pict>
          </mc:Fallback>
        </mc:AlternateContent>
      </w:r>
    </w:p>
    <w:p w14:paraId="31715B61" w14:textId="30DF36C5" w:rsidR="009D2E9E" w:rsidRPr="0028150E" w:rsidRDefault="009D2E9E" w:rsidP="009D2E9E">
      <w:pPr>
        <w:numPr>
          <w:ilvl w:val="0"/>
          <w:numId w:val="4"/>
        </w:numPr>
        <w:ind w:right="0" w:hanging="416"/>
      </w:pPr>
      <w:r w:rsidRPr="0028150E">
        <w:t>The</w:t>
      </w:r>
      <w:r w:rsidR="00126971" w:rsidRPr="0028150E">
        <w:t xml:space="preserve"> </w:t>
      </w:r>
      <w:r w:rsidR="00126971" w:rsidRPr="0028150E">
        <w:rPr>
          <w:b/>
        </w:rPr>
        <w:t>Header</w:t>
      </w:r>
      <w:r w:rsidRPr="0028150E">
        <w:t xml:space="preserve"> in </w:t>
      </w:r>
      <w:r w:rsidR="00126971" w:rsidRPr="0028150E">
        <w:rPr>
          <w:b/>
        </w:rPr>
        <w:t>CompareScreen</w:t>
      </w:r>
      <w:r w:rsidRPr="0028150E">
        <w:t xml:space="preserve"> should look like the image below</w:t>
      </w:r>
      <w:r w:rsidR="00126971" w:rsidRPr="0028150E">
        <w:t>:</w:t>
      </w:r>
      <w:r w:rsidRPr="0028150E">
        <w:t xml:space="preserve"> </w:t>
      </w:r>
    </w:p>
    <w:p w14:paraId="64CB603E" w14:textId="6E820748" w:rsidR="009D2E9E" w:rsidRPr="0028150E" w:rsidRDefault="009D2E9E" w:rsidP="009D2E9E">
      <w:pPr>
        <w:spacing w:after="201" w:line="256" w:lineRule="auto"/>
        <w:ind w:left="380" w:right="0" w:firstLine="0"/>
      </w:pPr>
      <w:r w:rsidRPr="0028150E">
        <w:rPr>
          <w:noProof/>
        </w:rPr>
        <mc:AlternateContent>
          <mc:Choice Requires="wpg">
            <w:drawing>
              <wp:inline distT="0" distB="0" distL="0" distR="0" wp14:anchorId="55DA5F87" wp14:editId="73A7C2A7">
                <wp:extent cx="3660775" cy="915670"/>
                <wp:effectExtent l="9525" t="9525" r="15875" b="36830"/>
                <wp:docPr id="92"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60775" cy="915670"/>
                          <a:chOff x="0" y="0"/>
                          <a:chExt cx="36606" cy="9154"/>
                        </a:xfrm>
                      </wpg:grpSpPr>
                      <wps:wsp>
                        <wps:cNvPr id="93" name="Rectangle 3767"/>
                        <wps:cNvSpPr>
                          <a:spLocks noChangeArrowheads="1"/>
                        </wps:cNvSpPr>
                        <wps:spPr bwMode="auto">
                          <a:xfrm>
                            <a:off x="36259" y="7915"/>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0A2043"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94" name="Picture 382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63" y="63"/>
                            <a:ext cx="35965" cy="8623"/>
                          </a:xfrm>
                          <a:prstGeom prst="rect">
                            <a:avLst/>
                          </a:prstGeom>
                          <a:noFill/>
                          <a:extLst>
                            <a:ext uri="{909E8E84-426E-40DD-AFC4-6F175D3DCCD1}">
                              <a14:hiddenFill xmlns:a14="http://schemas.microsoft.com/office/drawing/2010/main">
                                <a:solidFill>
                                  <a:srgbClr val="FFFFFF"/>
                                </a:solidFill>
                              </a14:hiddenFill>
                            </a:ext>
                          </a:extLst>
                        </pic:spPr>
                      </pic:pic>
                      <wps:wsp>
                        <wps:cNvPr id="95" name="Shape 3830"/>
                        <wps:cNvSpPr>
                          <a:spLocks/>
                        </wps:cNvSpPr>
                        <wps:spPr bwMode="auto">
                          <a:xfrm>
                            <a:off x="0" y="0"/>
                            <a:ext cx="36092" cy="8750"/>
                          </a:xfrm>
                          <a:custGeom>
                            <a:avLst/>
                            <a:gdLst>
                              <a:gd name="T0" fmla="*/ 0 w 3609213"/>
                              <a:gd name="T1" fmla="*/ 875030 h 875030"/>
                              <a:gd name="T2" fmla="*/ 3609213 w 3609213"/>
                              <a:gd name="T3" fmla="*/ 875030 h 875030"/>
                              <a:gd name="T4" fmla="*/ 3609213 w 3609213"/>
                              <a:gd name="T5" fmla="*/ 0 h 875030"/>
                              <a:gd name="T6" fmla="*/ 0 w 3609213"/>
                              <a:gd name="T7" fmla="*/ 0 h 875030"/>
                              <a:gd name="T8" fmla="*/ 0 w 3609213"/>
                              <a:gd name="T9" fmla="*/ 875030 h 875030"/>
                              <a:gd name="T10" fmla="*/ 0 w 3609213"/>
                              <a:gd name="T11" fmla="*/ 0 h 875030"/>
                              <a:gd name="T12" fmla="*/ 3609213 w 3609213"/>
                              <a:gd name="T13" fmla="*/ 875030 h 875030"/>
                            </a:gdLst>
                            <a:ahLst/>
                            <a:cxnLst>
                              <a:cxn ang="0">
                                <a:pos x="T0" y="T1"/>
                              </a:cxn>
                              <a:cxn ang="0">
                                <a:pos x="T2" y="T3"/>
                              </a:cxn>
                              <a:cxn ang="0">
                                <a:pos x="T4" y="T5"/>
                              </a:cxn>
                              <a:cxn ang="0">
                                <a:pos x="T6" y="T7"/>
                              </a:cxn>
                              <a:cxn ang="0">
                                <a:pos x="T8" y="T9"/>
                              </a:cxn>
                            </a:cxnLst>
                            <a:rect l="T10" t="T11" r="T12" b="T13"/>
                            <a:pathLst>
                              <a:path w="3609213" h="875030">
                                <a:moveTo>
                                  <a:pt x="0" y="875030"/>
                                </a:moveTo>
                                <a:lnTo>
                                  <a:pt x="3609213" y="875030"/>
                                </a:lnTo>
                                <a:lnTo>
                                  <a:pt x="3609213" y="0"/>
                                </a:lnTo>
                                <a:lnTo>
                                  <a:pt x="0" y="0"/>
                                </a:lnTo>
                                <a:lnTo>
                                  <a:pt x="0" y="87503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5DA5F87" id="Group 92" o:spid="_x0000_s1124" style="width:288.25pt;height:72.1pt;mso-position-horizontal-relative:char;mso-position-vertical-relative:line" coordsize="36606,91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&#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">
                <v:rect id="Rectangle 3767" o:spid="_x0000_s1125" style="position:absolute;left:36259;top:7915;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8twwAAANsAAAAPAAAAZHJzL2Rvd25yZXYueG1sRI9Bi8Iw&#10;FITvgv8hPMGbpq4g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r/1vLcMAAADbAAAADwAA&#10;AAAAAAAAAAAAAAAHAgAAZHJzL2Rvd25yZXYueG1sUEsFBgAAAAADAAMAtwAAAPcCAAAAAA==&#10;" filled="f" stroked="f">
                  <v:textbox inset="0,0,0,0">
                    <w:txbxContent>
                      <w:p w14:paraId="6C0A2043" w14:textId="77777777" w:rsidR="009D2E9E" w:rsidRDefault="009D2E9E" w:rsidP="009D2E9E">
                        <w:pPr>
                          <w:spacing w:after="160" w:line="256" w:lineRule="auto"/>
                          <w:ind w:left="0" w:right="0" w:firstLine="0"/>
                        </w:pPr>
                        <w:r>
                          <w:t xml:space="preserve"> </w:t>
                        </w:r>
                      </w:p>
                    </w:txbxContent>
                  </v:textbox>
                </v:rect>
                <v:shape id="Picture 3829" o:spid="_x0000_s1126" type="#_x0000_t75" style="position:absolute;left:63;top:63;width:35965;height:8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">
                  <v:imagedata r:id="rId47" o:title=""/>
                </v:shape>
                <v:shape id="Shape 3830" o:spid="_x0000_s1127" style="position:absolute;width:36092;height:8750;visibility:visible;mso-wrap-style:square;v-text-anchor:top" coordsize="3609213,875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" path="m,875030r3609213,l3609213,,,,,875030xe" filled="f" strokecolor="#353535" strokeweight="1pt">
                  <v:path arrowok="t" o:connecttype="custom" o:connectlocs="0,8750;36092,8750;36092,0;0,0;0,8750" o:connectangles="0,0,0,0,0" textboxrect="0,0,3609213,875030"/>
                </v:shape>
                <w10:anchorlock/>
              </v:group>
            </w:pict>
          </mc:Fallback>
        </mc:AlternateContent>
      </w:r>
    </w:p>
    <w:p w14:paraId="693819B7" w14:textId="14881652" w:rsidR="009D2E9E" w:rsidRPr="0028150E" w:rsidRDefault="009D2E9E" w:rsidP="009D2E9E">
      <w:pPr>
        <w:numPr>
          <w:ilvl w:val="0"/>
          <w:numId w:val="4"/>
        </w:numPr>
        <w:spacing w:after="33"/>
        <w:ind w:right="0" w:hanging="416"/>
      </w:pPr>
      <w:r w:rsidRPr="0028150E">
        <w:t>Copy</w:t>
      </w:r>
      <w:r w:rsidR="00126971" w:rsidRPr="0028150E">
        <w:t xml:space="preserve"> </w:t>
      </w:r>
      <w:r w:rsidR="00126971" w:rsidRPr="0028150E">
        <w:rPr>
          <w:b/>
        </w:rPr>
        <w:t>DeviceGallery</w:t>
      </w:r>
      <w:r w:rsidRPr="0028150E">
        <w:t xml:space="preserve"> from </w:t>
      </w:r>
      <w:r w:rsidR="00126971" w:rsidRPr="0028150E">
        <w:rPr>
          <w:b/>
        </w:rPr>
        <w:t>MainScreen</w:t>
      </w:r>
      <w:r w:rsidRPr="0028150E">
        <w:t xml:space="preserve"> and paste it in </w:t>
      </w:r>
      <w:r w:rsidR="00126971" w:rsidRPr="0028150E">
        <w:rPr>
          <w:b/>
        </w:rPr>
        <w:t>CompareScreen</w:t>
      </w:r>
      <w:r w:rsidRPr="0028150E">
        <w:t xml:space="preserve">. </w:t>
      </w:r>
    </w:p>
    <w:p w14:paraId="283F709A" w14:textId="18CB185B" w:rsidR="009D2E9E" w:rsidRPr="0028150E" w:rsidRDefault="009D2E9E" w:rsidP="009D2E9E">
      <w:pPr>
        <w:numPr>
          <w:ilvl w:val="0"/>
          <w:numId w:val="4"/>
        </w:numPr>
        <w:ind w:right="0" w:hanging="416"/>
      </w:pPr>
      <w:r w:rsidRPr="0028150E">
        <w:t xml:space="preserve">Move the gallery to the left edge of the screen. Align the top of the gallery to be just under the header banner. Use the right drag handle to reduce the width of the gallery and create space for a data entry form on the right of the screen. You will insert a </w:t>
      </w:r>
      <w:r w:rsidRPr="0028150E">
        <w:rPr>
          <w:b/>
        </w:rPr>
        <w:t>Form</w:t>
      </w:r>
      <w:r w:rsidRPr="0028150E">
        <w:t xml:space="preserve"> control here. </w:t>
      </w:r>
    </w:p>
    <w:p w14:paraId="24CF85BC" w14:textId="799EB07F" w:rsidR="009D2E9E" w:rsidRPr="0028150E" w:rsidRDefault="00B0159F" w:rsidP="009D2E9E">
      <w:pPr>
        <w:spacing w:after="201" w:line="256" w:lineRule="auto"/>
        <w:ind w:left="360" w:right="0" w:firstLine="0"/>
      </w:pPr>
      <w:r w:rsidRPr="0028150E">
        <w:rPr>
          <w:noProof/>
        </w:rPr>
        <w:drawing>
          <wp:anchor distT="0" distB="0" distL="114300" distR="114300" simplePos="0" relativeHeight="251658240" behindDoc="0" locked="0" layoutInCell="1" allowOverlap="1" wp14:anchorId="348088F1" wp14:editId="648C7375">
            <wp:simplePos x="0" y="0"/>
            <wp:positionH relativeFrom="column">
              <wp:posOffset>266700</wp:posOffset>
            </wp:positionH>
            <wp:positionV relativeFrom="paragraph">
              <wp:posOffset>2384425</wp:posOffset>
            </wp:positionV>
            <wp:extent cx="2066925" cy="1086829"/>
            <wp:effectExtent l="0" t="0" r="0" b="0"/>
            <wp:wrapNone/>
            <wp:docPr id="80" name="Picture 3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383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079934" cy="1093669"/>
                    </a:xfrm>
                    <a:prstGeom prst="rect">
                      <a:avLst/>
                    </a:prstGeom>
                    <a:noFill/>
                  </pic:spPr>
                </pic:pic>
              </a:graphicData>
            </a:graphic>
            <wp14:sizeRelH relativeFrom="margin">
              <wp14:pctWidth>0</wp14:pctWidth>
            </wp14:sizeRelH>
            <wp14:sizeRelV relativeFrom="margin">
              <wp14:pctHeight>0</wp14:pctHeight>
            </wp14:sizeRelV>
          </wp:anchor>
        </w:drawing>
      </w:r>
      <w:r w:rsidR="009D2E9E" w:rsidRPr="0028150E">
        <w:rPr>
          <w:noProof/>
        </w:rPr>
        <mc:AlternateContent>
          <mc:Choice Requires="wpg">
            <w:drawing>
              <wp:inline distT="0" distB="0" distL="0" distR="0" wp14:anchorId="358FAF09" wp14:editId="29C483D1">
                <wp:extent cx="3540760" cy="2214245"/>
                <wp:effectExtent l="0" t="9525" r="12065" b="43180"/>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40760" cy="2214245"/>
                          <a:chOff x="0" y="0"/>
                          <a:chExt cx="35407" cy="22141"/>
                        </a:xfrm>
                      </wpg:grpSpPr>
                      <wps:wsp>
                        <wps:cNvPr id="83" name="Rectangle 3792"/>
                        <wps:cNvSpPr>
                          <a:spLocks noChangeArrowheads="1"/>
                        </wps:cNvSpPr>
                        <wps:spPr bwMode="auto">
                          <a:xfrm>
                            <a:off x="35060" y="18388"/>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7020C4"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wps:wsp>
                        <wps:cNvPr id="84" name="Rectangle 3793"/>
                        <wps:cNvSpPr>
                          <a:spLocks noChangeArrowheads="1"/>
                        </wps:cNvSpPr>
                        <wps:spPr bwMode="auto">
                          <a:xfrm>
                            <a:off x="0" y="20902"/>
                            <a:ext cx="2189"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7C5C6" w14:textId="77777777" w:rsidR="009D2E9E" w:rsidRDefault="009D2E9E" w:rsidP="009D2E9E">
                              <w:pPr>
                                <w:spacing w:after="160" w:line="256" w:lineRule="auto"/>
                                <w:ind w:left="0" w:right="0" w:firstLine="0"/>
                              </w:pPr>
                              <w:r>
                                <w:t>28.</w:t>
                              </w:r>
                            </w:p>
                          </w:txbxContent>
                        </wps:txbx>
                        <wps:bodyPr rot="0" vert="horz" wrap="square" lIns="0" tIns="0" rIns="0" bIns="0" anchor="t" anchorCtr="0" upright="1">
                          <a:noAutofit/>
                        </wps:bodyPr>
                      </wps:wsp>
                      <wps:wsp>
                        <wps:cNvPr id="85" name="Rectangle 3794"/>
                        <wps:cNvSpPr>
                          <a:spLocks noChangeArrowheads="1"/>
                        </wps:cNvSpPr>
                        <wps:spPr bwMode="auto">
                          <a:xfrm>
                            <a:off x="1648" y="20678"/>
                            <a:ext cx="468" cy="18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A8351C" w14:textId="77777777" w:rsidR="009D2E9E" w:rsidRDefault="009D2E9E" w:rsidP="009D2E9E">
                              <w:pPr>
                                <w:spacing w:after="160" w:line="256" w:lineRule="auto"/>
                                <w:ind w:left="0" w:right="0" w:firstLine="0"/>
                              </w:pPr>
                              <w:r>
                                <w:rPr>
                                  <w:rFonts w:ascii="Arial" w:eastAsia="Arial" w:hAnsi="Arial" w:cs="Arial"/>
                                </w:rPr>
                                <w:t xml:space="preserve"> </w:t>
                              </w:r>
                            </w:p>
                          </w:txbxContent>
                        </wps:txbx>
                        <wps:bodyPr rot="0" vert="horz" wrap="square" lIns="0" tIns="0" rIns="0" bIns="0" anchor="t" anchorCtr="0" upright="1">
                          <a:noAutofit/>
                        </wps:bodyPr>
                      </wps:wsp>
                      <wps:wsp>
                        <wps:cNvPr id="86" name="Rectangle 3795"/>
                        <wps:cNvSpPr>
                          <a:spLocks noChangeArrowheads="1"/>
                        </wps:cNvSpPr>
                        <wps:spPr bwMode="auto">
                          <a:xfrm>
                            <a:off x="2289" y="20902"/>
                            <a:ext cx="17043"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8CC585" w14:textId="77777777" w:rsidR="009D2E9E" w:rsidRDefault="009D2E9E" w:rsidP="009D2E9E">
                              <w:pPr>
                                <w:spacing w:after="160" w:line="256" w:lineRule="auto"/>
                                <w:ind w:left="0" w:right="0" w:firstLine="0"/>
                              </w:pPr>
                              <w:r>
                                <w:t xml:space="preserve">Rename this gallery to </w:t>
                              </w:r>
                            </w:p>
                          </w:txbxContent>
                        </wps:txbx>
                        <wps:bodyPr rot="0" vert="horz" wrap="square" lIns="0" tIns="0" rIns="0" bIns="0" anchor="t" anchorCtr="0" upright="1">
                          <a:noAutofit/>
                        </wps:bodyPr>
                      </wps:wsp>
                      <wps:wsp>
                        <wps:cNvPr id="87" name="Rectangle 3796"/>
                        <wps:cNvSpPr>
                          <a:spLocks noChangeArrowheads="1"/>
                        </wps:cNvSpPr>
                        <wps:spPr bwMode="auto">
                          <a:xfrm>
                            <a:off x="15120" y="20902"/>
                            <a:ext cx="15464"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27083D" w14:textId="77777777" w:rsidR="009D2E9E" w:rsidRDefault="009D2E9E" w:rsidP="009D2E9E">
                              <w:pPr>
                                <w:spacing w:after="160" w:line="256" w:lineRule="auto"/>
                                <w:ind w:left="0" w:right="0" w:firstLine="0"/>
                              </w:pPr>
                              <w:r>
                                <w:rPr>
                                  <w:b/>
                                </w:rPr>
                                <w:t>CompareListGallery</w:t>
                              </w:r>
                            </w:p>
                          </w:txbxContent>
                        </wps:txbx>
                        <wps:bodyPr rot="0" vert="horz" wrap="square" lIns="0" tIns="0" rIns="0" bIns="0" anchor="t" anchorCtr="0" upright="1">
                          <a:noAutofit/>
                        </wps:bodyPr>
                      </wps:wsp>
                      <wps:wsp>
                        <wps:cNvPr id="88" name="Rectangle 3797"/>
                        <wps:cNvSpPr>
                          <a:spLocks noChangeArrowheads="1"/>
                        </wps:cNvSpPr>
                        <wps:spPr bwMode="auto">
                          <a:xfrm>
                            <a:off x="26767" y="20902"/>
                            <a:ext cx="365"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1E66CD" w14:textId="77777777" w:rsidR="009D2E9E" w:rsidRDefault="009D2E9E" w:rsidP="009D2E9E">
                              <w:pPr>
                                <w:spacing w:after="160" w:line="256" w:lineRule="auto"/>
                                <w:ind w:left="0" w:right="0" w:firstLine="0"/>
                              </w:pPr>
                              <w:r>
                                <w:t>.</w:t>
                              </w:r>
                            </w:p>
                          </w:txbxContent>
                        </wps:txbx>
                        <wps:bodyPr rot="0" vert="horz" wrap="square" lIns="0" tIns="0" rIns="0" bIns="0" anchor="t" anchorCtr="0" upright="1">
                          <a:noAutofit/>
                        </wps:bodyPr>
                      </wps:wsp>
                      <wps:wsp>
                        <wps:cNvPr id="89" name="Rectangle 3798"/>
                        <wps:cNvSpPr>
                          <a:spLocks noChangeArrowheads="1"/>
                        </wps:cNvSpPr>
                        <wps:spPr bwMode="auto">
                          <a:xfrm>
                            <a:off x="27057" y="20902"/>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2C6A14"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90" name="Picture 383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190" y="63"/>
                            <a:ext cx="34671" cy="18998"/>
                          </a:xfrm>
                          <a:prstGeom prst="rect">
                            <a:avLst/>
                          </a:prstGeom>
                          <a:noFill/>
                          <a:extLst>
                            <a:ext uri="{909E8E84-426E-40DD-AFC4-6F175D3DCCD1}">
                              <a14:hiddenFill xmlns:a14="http://schemas.microsoft.com/office/drawing/2010/main">
                                <a:solidFill>
                                  <a:srgbClr val="FFFFFF"/>
                                </a:solidFill>
                              </a14:hiddenFill>
                            </a:ext>
                          </a:extLst>
                        </pic:spPr>
                      </pic:pic>
                      <wps:wsp>
                        <wps:cNvPr id="91" name="Shape 3833"/>
                        <wps:cNvSpPr>
                          <a:spLocks/>
                        </wps:cNvSpPr>
                        <wps:spPr bwMode="auto">
                          <a:xfrm>
                            <a:off x="127" y="0"/>
                            <a:ext cx="34798" cy="19124"/>
                          </a:xfrm>
                          <a:custGeom>
                            <a:avLst/>
                            <a:gdLst>
                              <a:gd name="T0" fmla="*/ 0 w 3479800"/>
                              <a:gd name="T1" fmla="*/ 1912493 h 1912493"/>
                              <a:gd name="T2" fmla="*/ 3479800 w 3479800"/>
                              <a:gd name="T3" fmla="*/ 1912493 h 1912493"/>
                              <a:gd name="T4" fmla="*/ 3479800 w 3479800"/>
                              <a:gd name="T5" fmla="*/ 0 h 1912493"/>
                              <a:gd name="T6" fmla="*/ 0 w 3479800"/>
                              <a:gd name="T7" fmla="*/ 0 h 1912493"/>
                              <a:gd name="T8" fmla="*/ 0 w 3479800"/>
                              <a:gd name="T9" fmla="*/ 1912493 h 1912493"/>
                              <a:gd name="T10" fmla="*/ 0 w 3479800"/>
                              <a:gd name="T11" fmla="*/ 0 h 1912493"/>
                              <a:gd name="T12" fmla="*/ 3479800 w 3479800"/>
                              <a:gd name="T13" fmla="*/ 1912493 h 1912493"/>
                            </a:gdLst>
                            <a:ahLst/>
                            <a:cxnLst>
                              <a:cxn ang="0">
                                <a:pos x="T0" y="T1"/>
                              </a:cxn>
                              <a:cxn ang="0">
                                <a:pos x="T2" y="T3"/>
                              </a:cxn>
                              <a:cxn ang="0">
                                <a:pos x="T4" y="T5"/>
                              </a:cxn>
                              <a:cxn ang="0">
                                <a:pos x="T6" y="T7"/>
                              </a:cxn>
                              <a:cxn ang="0">
                                <a:pos x="T8" y="T9"/>
                              </a:cxn>
                            </a:cxnLst>
                            <a:rect l="T10" t="T11" r="T12" b="T13"/>
                            <a:pathLst>
                              <a:path w="3479800" h="1912493">
                                <a:moveTo>
                                  <a:pt x="0" y="1912493"/>
                                </a:moveTo>
                                <a:lnTo>
                                  <a:pt x="3479800" y="1912493"/>
                                </a:lnTo>
                                <a:lnTo>
                                  <a:pt x="3479800" y="0"/>
                                </a:lnTo>
                                <a:lnTo>
                                  <a:pt x="0" y="0"/>
                                </a:lnTo>
                                <a:lnTo>
                                  <a:pt x="0" y="1912493"/>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58FAF09" id="Group 82" o:spid="_x0000_s1128" style="width:278.8pt;height:174.35pt;mso-position-horizontal-relative:char;mso-position-vertical-relative:line" coordsize="35407,2214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">
                <v:rect id="Rectangle 3792" o:spid="_x0000_s1129" style="position:absolute;left:35060;top:18388;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nwxQAAANsAAAAPAAAAZHJzL2Rvd25yZXYueG1sRI9Ba8JA&#10;FITvgv9heUJvurGC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AqJPnwxQAAANsAAAAP&#10;AAAAAAAAAAAAAAAAAAcCAABkcnMvZG93bnJldi54bWxQSwUGAAAAAAMAAwC3AAAA+QIAAAAA&#10;" filled="f" stroked="f">
                  <v:textbox inset="0,0,0,0">
                    <w:txbxContent>
                      <w:p w14:paraId="097020C4" w14:textId="77777777" w:rsidR="009D2E9E" w:rsidRDefault="009D2E9E" w:rsidP="009D2E9E">
                        <w:pPr>
                          <w:spacing w:after="160" w:line="256" w:lineRule="auto"/>
                          <w:ind w:left="0" w:right="0" w:firstLine="0"/>
                        </w:pPr>
                        <w:r>
                          <w:t xml:space="preserve"> </w:t>
                        </w:r>
                      </w:p>
                    </w:txbxContent>
                  </v:textbox>
                </v:rect>
                <v:rect id="Rectangle 3793" o:spid="_x0000_s1130" style="position:absolute;top:20902;width:2189;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WGExQAAANsAAAAPAAAAZHJzL2Rvd25yZXYueG1sRI9Ba8JA&#10;FITvgv9heUJvurGI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ClzWGExQAAANsAAAAP&#10;AAAAAAAAAAAAAAAAAAcCAABkcnMvZG93bnJldi54bWxQSwUGAAAAAAMAAwC3AAAA+QIAAAAA&#10;" filled="f" stroked="f">
                  <v:textbox inset="0,0,0,0">
                    <w:txbxContent>
                      <w:p w14:paraId="46C7C5C6" w14:textId="77777777" w:rsidR="009D2E9E" w:rsidRDefault="009D2E9E" w:rsidP="009D2E9E">
                        <w:pPr>
                          <w:spacing w:after="160" w:line="256" w:lineRule="auto"/>
                          <w:ind w:left="0" w:right="0" w:firstLine="0"/>
                        </w:pPr>
                        <w:r>
                          <w:t>28.</w:t>
                        </w:r>
                      </w:p>
                    </w:txbxContent>
                  </v:textbox>
                </v:rect>
                <v:rect id="Rectangle 3794" o:spid="_x0000_s1131" style="position:absolute;left:1648;top:20678;width:468;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cQfxQAAANsAAAAPAAAAZHJzL2Rvd25yZXYueG1sRI9Ba8JA&#10;FITvgv9heUJvurGg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DKgcQfxQAAANsAAAAP&#10;AAAAAAAAAAAAAAAAAAcCAABkcnMvZG93bnJldi54bWxQSwUGAAAAAAMAAwC3AAAA+QIAAAAA&#10;" filled="f" stroked="f">
                  <v:textbox inset="0,0,0,0">
                    <w:txbxContent>
                      <w:p w14:paraId="53A8351C" w14:textId="77777777" w:rsidR="009D2E9E" w:rsidRDefault="009D2E9E" w:rsidP="009D2E9E">
                        <w:pPr>
                          <w:spacing w:after="160" w:line="256" w:lineRule="auto"/>
                          <w:ind w:left="0" w:right="0" w:firstLine="0"/>
                        </w:pPr>
                        <w:r>
                          <w:rPr>
                            <w:rFonts w:ascii="Arial" w:eastAsia="Arial" w:hAnsi="Arial" w:cs="Arial"/>
                          </w:rPr>
                          <w:t xml:space="preserve"> </w:t>
                        </w:r>
                      </w:p>
                    </w:txbxContent>
                  </v:textbox>
                </v:rect>
                <v:rect id="Rectangle 3795" o:spid="_x0000_s1132" style="position:absolute;left:2289;top:20902;width:17043;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" filled="f" stroked="f">
                  <v:textbox inset="0,0,0,0">
                    <w:txbxContent>
                      <w:p w14:paraId="608CC585" w14:textId="77777777" w:rsidR="009D2E9E" w:rsidRDefault="009D2E9E" w:rsidP="009D2E9E">
                        <w:pPr>
                          <w:spacing w:after="160" w:line="256" w:lineRule="auto"/>
                          <w:ind w:left="0" w:right="0" w:firstLine="0"/>
                        </w:pPr>
                        <w:r>
                          <w:t xml:space="preserve">Rename this gallery to </w:t>
                        </w:r>
                      </w:p>
                    </w:txbxContent>
                  </v:textbox>
                </v:rect>
                <v:rect id="Rectangle 3796" o:spid="_x0000_s1133" style="position:absolute;left:15120;top:20902;width:15464;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" filled="f" stroked="f">
                  <v:textbox inset="0,0,0,0">
                    <w:txbxContent>
                      <w:p w14:paraId="0D27083D" w14:textId="77777777" w:rsidR="009D2E9E" w:rsidRDefault="009D2E9E" w:rsidP="009D2E9E">
                        <w:pPr>
                          <w:spacing w:after="160" w:line="256" w:lineRule="auto"/>
                          <w:ind w:left="0" w:right="0" w:firstLine="0"/>
                        </w:pPr>
                        <w:r>
                          <w:rPr>
                            <w:b/>
                          </w:rPr>
                          <w:t>CompareListGallery</w:t>
                        </w:r>
                      </w:p>
                    </w:txbxContent>
                  </v:textbox>
                </v:rect>
                <v:rect id="Rectangle 3797" o:spid="_x0000_s1134" style="position:absolute;left:26767;top:20902;width:365;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" filled="f" stroked="f">
                  <v:textbox inset="0,0,0,0">
                    <w:txbxContent>
                      <w:p w14:paraId="4C1E66CD" w14:textId="77777777" w:rsidR="009D2E9E" w:rsidRDefault="009D2E9E" w:rsidP="009D2E9E">
                        <w:pPr>
                          <w:spacing w:after="160" w:line="256" w:lineRule="auto"/>
                          <w:ind w:left="0" w:right="0" w:firstLine="0"/>
                        </w:pPr>
                        <w:r>
                          <w:t>.</w:t>
                        </w:r>
                      </w:p>
                    </w:txbxContent>
                  </v:textbox>
                </v:rect>
                <v:rect id="Rectangle 3798" o:spid="_x0000_s1135" style="position:absolute;left:27057;top:20902;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" filled="f" stroked="f">
                  <v:textbox inset="0,0,0,0">
                    <w:txbxContent>
                      <w:p w14:paraId="412C6A14" w14:textId="77777777" w:rsidR="009D2E9E" w:rsidRDefault="009D2E9E" w:rsidP="009D2E9E">
                        <w:pPr>
                          <w:spacing w:after="160" w:line="256" w:lineRule="auto"/>
                          <w:ind w:left="0" w:right="0" w:firstLine="0"/>
                        </w:pPr>
                        <w:r>
                          <w:t xml:space="preserve"> </w:t>
                        </w:r>
                      </w:p>
                    </w:txbxContent>
                  </v:textbox>
                </v:rect>
                <v:shape id="Picture 3832" o:spid="_x0000_s1136" type="#_x0000_t75" style="position:absolute;left:190;top:63;width:34671;height:18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">
                  <v:imagedata r:id="rId50" o:title=""/>
                </v:shape>
                <v:shape id="Shape 3833" o:spid="_x0000_s1137" style="position:absolute;left:127;width:34798;height:19124;visibility:visible;mso-wrap-style:square;v-text-anchor:top" coordsize="3479800,1912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" path="m,1912493r3479800,l3479800,,,,,1912493xe" filled="f" strokecolor="#353535" strokeweight="1pt">
                  <v:path arrowok="t" o:connecttype="custom" o:connectlocs="0,19124;34798,19124;34798,0;0,0;0,19124" o:connectangles="0,0,0,0,0" textboxrect="0,0,3479800,1912493"/>
                </v:shape>
                <w10:anchorlock/>
              </v:group>
            </w:pict>
          </mc:Fallback>
        </mc:AlternateContent>
      </w:r>
    </w:p>
    <w:p w14:paraId="38F8EB18" w14:textId="5D53F9B0" w:rsidR="00B0159F" w:rsidRPr="0028150E" w:rsidRDefault="00B0159F" w:rsidP="009D2E9E">
      <w:pPr>
        <w:spacing w:after="201" w:line="256" w:lineRule="auto"/>
        <w:ind w:left="360" w:right="0" w:firstLine="0"/>
      </w:pPr>
    </w:p>
    <w:p w14:paraId="484A4334" w14:textId="02DCD08A" w:rsidR="009D2E9E" w:rsidRPr="0028150E" w:rsidRDefault="009D2E9E" w:rsidP="009D2E9E">
      <w:pPr>
        <w:spacing w:after="157" w:line="256" w:lineRule="auto"/>
        <w:ind w:left="0" w:right="0" w:firstLine="0"/>
      </w:pPr>
    </w:p>
    <w:p w14:paraId="0FA874AD" w14:textId="70142D03" w:rsidR="00B80E3C" w:rsidRPr="0028150E" w:rsidRDefault="00B80E3C" w:rsidP="00B80E3C">
      <w:pPr>
        <w:pStyle w:val="Heading3"/>
        <w:ind w:left="-5"/>
      </w:pPr>
      <w:bookmarkStart w:id="6" w:name="_Toc55237834"/>
      <w:r w:rsidRPr="0028150E">
        <w:lastRenderedPageBreak/>
        <w:t>Task 2: Configure the gallery</w:t>
      </w:r>
      <w:bookmarkEnd w:id="6"/>
    </w:p>
    <w:p w14:paraId="67930EB7" w14:textId="77777777" w:rsidR="00B80E3C" w:rsidRPr="0028150E" w:rsidRDefault="00B80E3C" w:rsidP="009D2E9E">
      <w:pPr>
        <w:spacing w:after="157" w:line="256" w:lineRule="auto"/>
        <w:ind w:left="0" w:right="0" w:firstLine="0"/>
      </w:pPr>
    </w:p>
    <w:p w14:paraId="64010DC9" w14:textId="6670B8B3" w:rsidR="009D2E9E" w:rsidRPr="0028150E" w:rsidRDefault="009D2E9E" w:rsidP="009D2E9E">
      <w:pPr>
        <w:spacing w:after="191"/>
        <w:ind w:right="0"/>
      </w:pPr>
      <w:r w:rsidRPr="0028150E">
        <w:t xml:space="preserve">In this task, you will configure the gallery to show devices that were selected from the comparison gallery on </w:t>
      </w:r>
      <w:r w:rsidRPr="0028150E">
        <w:rPr>
          <w:b/>
        </w:rPr>
        <w:t>MainScreen</w:t>
      </w:r>
      <w:r w:rsidRPr="0028150E">
        <w:t xml:space="preserve">. </w:t>
      </w:r>
    </w:p>
    <w:p w14:paraId="177AC771" w14:textId="21037E6A" w:rsidR="009D2E9E" w:rsidRPr="0028150E" w:rsidRDefault="009D2E9E" w:rsidP="009D2E9E">
      <w:pPr>
        <w:numPr>
          <w:ilvl w:val="1"/>
          <w:numId w:val="4"/>
        </w:numPr>
        <w:spacing w:after="32"/>
        <w:ind w:right="0" w:hanging="360"/>
      </w:pPr>
      <w:r w:rsidRPr="0028150E">
        <w:t xml:space="preserve">Select the new </w:t>
      </w:r>
      <w:r w:rsidRPr="0028150E">
        <w:rPr>
          <w:b/>
          <w:shd w:val="clear" w:color="auto" w:fill="F2F2F2"/>
        </w:rPr>
        <w:t>CompareListGallery</w:t>
      </w:r>
      <w:r w:rsidRPr="0028150E">
        <w:t xml:space="preserve">. </w:t>
      </w:r>
    </w:p>
    <w:p w14:paraId="5C41F159" w14:textId="4D0E2CEC" w:rsidR="009D2E9E" w:rsidRPr="0028150E" w:rsidRDefault="009D2E9E" w:rsidP="009D2E9E">
      <w:pPr>
        <w:numPr>
          <w:ilvl w:val="1"/>
          <w:numId w:val="4"/>
        </w:numPr>
        <w:ind w:right="0" w:hanging="360"/>
      </w:pPr>
      <w:r w:rsidRPr="0028150E">
        <w:t>Select</w:t>
      </w:r>
      <w:r w:rsidR="007A144B" w:rsidRPr="0028150E">
        <w:t xml:space="preserve"> </w:t>
      </w:r>
      <w:r w:rsidR="007A144B" w:rsidRPr="0028150E">
        <w:rPr>
          <w:b/>
        </w:rPr>
        <w:t>Items</w:t>
      </w:r>
      <w:r w:rsidRPr="0028150E">
        <w:t xml:space="preserve"> in the property drop-down list and change the data source in the formula bar to </w:t>
      </w:r>
      <w:r w:rsidRPr="0028150E">
        <w:rPr>
          <w:rFonts w:eastAsia="Consolas"/>
          <w:b/>
          <w:color w:val="272727"/>
        </w:rPr>
        <w:t>CompareList</w:t>
      </w:r>
      <w:r w:rsidRPr="0028150E">
        <w:rPr>
          <w:color w:val="353535"/>
        </w:rPr>
        <w:t>.</w:t>
      </w:r>
      <w:r w:rsidRPr="0028150E">
        <w:t xml:space="preserve"> </w:t>
      </w:r>
    </w:p>
    <w:p w14:paraId="68D4BF1E" w14:textId="3E133245" w:rsidR="009D2E9E" w:rsidRPr="0028150E" w:rsidRDefault="009D2E9E" w:rsidP="009D2E9E">
      <w:pPr>
        <w:spacing w:after="0" w:line="256" w:lineRule="auto"/>
        <w:ind w:left="380" w:right="0" w:firstLine="0"/>
      </w:pPr>
      <w:r w:rsidRPr="0028150E">
        <w:rPr>
          <w:noProof/>
        </w:rPr>
        <mc:AlternateContent>
          <mc:Choice Requires="wpg">
            <w:drawing>
              <wp:inline distT="0" distB="0" distL="0" distR="0" wp14:anchorId="3D507789" wp14:editId="1925113E">
                <wp:extent cx="2860040" cy="1525270"/>
                <wp:effectExtent l="9525" t="9525" r="6985" b="36830"/>
                <wp:docPr id="71"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60040" cy="1525270"/>
                          <a:chOff x="0" y="0"/>
                          <a:chExt cx="28602" cy="15255"/>
                        </a:xfrm>
                      </wpg:grpSpPr>
                      <wps:wsp>
                        <wps:cNvPr id="72" name="Rectangle 3827"/>
                        <wps:cNvSpPr>
                          <a:spLocks noChangeArrowheads="1"/>
                        </wps:cNvSpPr>
                        <wps:spPr bwMode="auto">
                          <a:xfrm>
                            <a:off x="28256" y="14017"/>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3D5E55"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73" name="Picture 383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63" y="63"/>
                            <a:ext cx="27974" cy="14580"/>
                          </a:xfrm>
                          <a:prstGeom prst="rect">
                            <a:avLst/>
                          </a:prstGeom>
                          <a:noFill/>
                          <a:extLst>
                            <a:ext uri="{909E8E84-426E-40DD-AFC4-6F175D3DCCD1}">
                              <a14:hiddenFill xmlns:a14="http://schemas.microsoft.com/office/drawing/2010/main">
                                <a:solidFill>
                                  <a:srgbClr val="FFFFFF"/>
                                </a:solidFill>
                              </a14:hiddenFill>
                            </a:ext>
                          </a:extLst>
                        </pic:spPr>
                      </pic:pic>
                      <wps:wsp>
                        <wps:cNvPr id="74" name="Shape 3839"/>
                        <wps:cNvSpPr>
                          <a:spLocks/>
                        </wps:cNvSpPr>
                        <wps:spPr bwMode="auto">
                          <a:xfrm>
                            <a:off x="0" y="0"/>
                            <a:ext cx="28101" cy="14706"/>
                          </a:xfrm>
                          <a:custGeom>
                            <a:avLst/>
                            <a:gdLst>
                              <a:gd name="T0" fmla="*/ 0 w 2810129"/>
                              <a:gd name="T1" fmla="*/ 1470660 h 1470660"/>
                              <a:gd name="T2" fmla="*/ 2810129 w 2810129"/>
                              <a:gd name="T3" fmla="*/ 1470660 h 1470660"/>
                              <a:gd name="T4" fmla="*/ 2810129 w 2810129"/>
                              <a:gd name="T5" fmla="*/ 0 h 1470660"/>
                              <a:gd name="T6" fmla="*/ 0 w 2810129"/>
                              <a:gd name="T7" fmla="*/ 0 h 1470660"/>
                              <a:gd name="T8" fmla="*/ 0 w 2810129"/>
                              <a:gd name="T9" fmla="*/ 1470660 h 1470660"/>
                              <a:gd name="T10" fmla="*/ 0 w 2810129"/>
                              <a:gd name="T11" fmla="*/ 0 h 1470660"/>
                              <a:gd name="T12" fmla="*/ 2810129 w 2810129"/>
                              <a:gd name="T13" fmla="*/ 1470660 h 1470660"/>
                            </a:gdLst>
                            <a:ahLst/>
                            <a:cxnLst>
                              <a:cxn ang="0">
                                <a:pos x="T0" y="T1"/>
                              </a:cxn>
                              <a:cxn ang="0">
                                <a:pos x="T2" y="T3"/>
                              </a:cxn>
                              <a:cxn ang="0">
                                <a:pos x="T4" y="T5"/>
                              </a:cxn>
                              <a:cxn ang="0">
                                <a:pos x="T6" y="T7"/>
                              </a:cxn>
                              <a:cxn ang="0">
                                <a:pos x="T8" y="T9"/>
                              </a:cxn>
                            </a:cxnLst>
                            <a:rect l="T10" t="T11" r="T12" b="T13"/>
                            <a:pathLst>
                              <a:path w="2810129" h="1470660">
                                <a:moveTo>
                                  <a:pt x="0" y="1470660"/>
                                </a:moveTo>
                                <a:lnTo>
                                  <a:pt x="2810129" y="1470660"/>
                                </a:lnTo>
                                <a:lnTo>
                                  <a:pt x="2810129" y="0"/>
                                </a:lnTo>
                                <a:lnTo>
                                  <a:pt x="0" y="0"/>
                                </a:lnTo>
                                <a:lnTo>
                                  <a:pt x="0" y="147066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D507789" id="Group 71" o:spid="_x0000_s1138" style="width:225.2pt;height:120.1pt;mso-position-horizontal-relative:char;mso-position-vertical-relative:line" coordsize="28602,152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">
                <v:rect id="Rectangle 3827" o:spid="_x0000_s1139" style="position:absolute;left:28256;top:14017;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" filled="f" stroked="f">
                  <v:textbox inset="0,0,0,0">
                    <w:txbxContent>
                      <w:p w14:paraId="7C3D5E55" w14:textId="77777777" w:rsidR="009D2E9E" w:rsidRDefault="009D2E9E" w:rsidP="009D2E9E">
                        <w:pPr>
                          <w:spacing w:after="160" w:line="256" w:lineRule="auto"/>
                          <w:ind w:left="0" w:right="0" w:firstLine="0"/>
                        </w:pPr>
                        <w:r>
                          <w:t xml:space="preserve"> </w:t>
                        </w:r>
                      </w:p>
                    </w:txbxContent>
                  </v:textbox>
                </v:rect>
                <v:shape id="Picture 3838" o:spid="_x0000_s1140" type="#_x0000_t75" style="position:absolute;left:63;top:63;width:27974;height:14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">
                  <v:imagedata r:id="rId52" o:title=""/>
                </v:shape>
                <v:shape id="Shape 3839" o:spid="_x0000_s1141" style="position:absolute;width:28101;height:14706;visibility:visible;mso-wrap-style:square;v-text-anchor:top" coordsize="2810129,1470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" path="m,1470660r2810129,l2810129,,,,,1470660xe" filled="f" strokecolor="#353535" strokeweight="1pt">
                  <v:path arrowok="t" o:connecttype="custom" o:connectlocs="0,14706;28101,14706;28101,0;0,0;0,14706" o:connectangles="0,0,0,0,0" textboxrect="0,0,2810129,1470660"/>
                </v:shape>
                <w10:anchorlock/>
              </v:group>
            </w:pict>
          </mc:Fallback>
        </mc:AlternateContent>
      </w:r>
    </w:p>
    <w:p w14:paraId="44B4CF4B" w14:textId="77777777" w:rsidR="009D2E9E" w:rsidRPr="0028150E" w:rsidRDefault="009D2E9E" w:rsidP="009D2E9E">
      <w:pPr>
        <w:numPr>
          <w:ilvl w:val="1"/>
          <w:numId w:val="4"/>
        </w:numPr>
        <w:spacing w:after="0" w:line="256" w:lineRule="auto"/>
        <w:ind w:right="0" w:hanging="360"/>
      </w:pPr>
      <w:r w:rsidRPr="0028150E">
        <w:t xml:space="preserve">The gallery will now show the selected items from the </w:t>
      </w:r>
      <w:r w:rsidRPr="0028150E">
        <w:rPr>
          <w:b/>
        </w:rPr>
        <w:t>MainScreen</w:t>
      </w:r>
      <w:r w:rsidRPr="0028150E">
        <w:t xml:space="preserve">. </w:t>
      </w:r>
    </w:p>
    <w:p w14:paraId="67815193" w14:textId="04AFBA23" w:rsidR="009D2E9E" w:rsidRPr="0028150E" w:rsidRDefault="009D2E9E" w:rsidP="009D2E9E">
      <w:pPr>
        <w:spacing w:after="201" w:line="256" w:lineRule="auto"/>
        <w:ind w:left="380" w:right="0" w:firstLine="0"/>
      </w:pPr>
      <w:r w:rsidRPr="0028150E">
        <w:rPr>
          <w:noProof/>
        </w:rPr>
        <mc:AlternateContent>
          <mc:Choice Requires="wpg">
            <w:drawing>
              <wp:inline distT="0" distB="0" distL="0" distR="0" wp14:anchorId="530691AB" wp14:editId="5470C12D">
                <wp:extent cx="2499360" cy="2267585"/>
                <wp:effectExtent l="9525" t="9525" r="15240" b="37465"/>
                <wp:docPr id="67"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99360" cy="2267585"/>
                          <a:chOff x="0" y="0"/>
                          <a:chExt cx="24990" cy="22675"/>
                        </a:xfrm>
                      </wpg:grpSpPr>
                      <wps:wsp>
                        <wps:cNvPr id="68" name="Rectangle 3874"/>
                        <wps:cNvSpPr>
                          <a:spLocks noChangeArrowheads="1"/>
                        </wps:cNvSpPr>
                        <wps:spPr bwMode="auto">
                          <a:xfrm>
                            <a:off x="24644" y="21437"/>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E8100"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69" name="Picture 387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63" y="63"/>
                            <a:ext cx="24448" cy="22009"/>
                          </a:xfrm>
                          <a:prstGeom prst="rect">
                            <a:avLst/>
                          </a:prstGeom>
                          <a:noFill/>
                          <a:extLst>
                            <a:ext uri="{909E8E84-426E-40DD-AFC4-6F175D3DCCD1}">
                              <a14:hiddenFill xmlns:a14="http://schemas.microsoft.com/office/drawing/2010/main">
                                <a:solidFill>
                                  <a:srgbClr val="FFFFFF"/>
                                </a:solidFill>
                              </a14:hiddenFill>
                            </a:ext>
                          </a:extLst>
                        </pic:spPr>
                      </pic:pic>
                      <wps:wsp>
                        <wps:cNvPr id="70" name="Shape 3880"/>
                        <wps:cNvSpPr>
                          <a:spLocks/>
                        </wps:cNvSpPr>
                        <wps:spPr bwMode="auto">
                          <a:xfrm>
                            <a:off x="0" y="0"/>
                            <a:ext cx="24574" cy="22136"/>
                          </a:xfrm>
                          <a:custGeom>
                            <a:avLst/>
                            <a:gdLst>
                              <a:gd name="T0" fmla="*/ 0 w 2457450"/>
                              <a:gd name="T1" fmla="*/ 2213610 h 2213610"/>
                              <a:gd name="T2" fmla="*/ 2457450 w 2457450"/>
                              <a:gd name="T3" fmla="*/ 2213610 h 2213610"/>
                              <a:gd name="T4" fmla="*/ 2457450 w 2457450"/>
                              <a:gd name="T5" fmla="*/ 0 h 2213610"/>
                              <a:gd name="T6" fmla="*/ 0 w 2457450"/>
                              <a:gd name="T7" fmla="*/ 0 h 2213610"/>
                              <a:gd name="T8" fmla="*/ 0 w 2457450"/>
                              <a:gd name="T9" fmla="*/ 2213610 h 2213610"/>
                              <a:gd name="T10" fmla="*/ 0 w 2457450"/>
                              <a:gd name="T11" fmla="*/ 0 h 2213610"/>
                              <a:gd name="T12" fmla="*/ 2457450 w 2457450"/>
                              <a:gd name="T13" fmla="*/ 2213610 h 2213610"/>
                            </a:gdLst>
                            <a:ahLst/>
                            <a:cxnLst>
                              <a:cxn ang="0">
                                <a:pos x="T0" y="T1"/>
                              </a:cxn>
                              <a:cxn ang="0">
                                <a:pos x="T2" y="T3"/>
                              </a:cxn>
                              <a:cxn ang="0">
                                <a:pos x="T4" y="T5"/>
                              </a:cxn>
                              <a:cxn ang="0">
                                <a:pos x="T6" y="T7"/>
                              </a:cxn>
                              <a:cxn ang="0">
                                <a:pos x="T8" y="T9"/>
                              </a:cxn>
                            </a:cxnLst>
                            <a:rect l="T10" t="T11" r="T12" b="T13"/>
                            <a:pathLst>
                              <a:path w="2457450" h="2213610">
                                <a:moveTo>
                                  <a:pt x="0" y="2213610"/>
                                </a:moveTo>
                                <a:lnTo>
                                  <a:pt x="2457450" y="2213610"/>
                                </a:lnTo>
                                <a:lnTo>
                                  <a:pt x="2457450" y="0"/>
                                </a:lnTo>
                                <a:lnTo>
                                  <a:pt x="0" y="0"/>
                                </a:lnTo>
                                <a:lnTo>
                                  <a:pt x="0" y="221361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30691AB" id="Group 67" o:spid="_x0000_s1142" style="width:196.8pt;height:178.55pt;mso-position-horizontal-relative:char;mso-position-vertical-relative:line" coordsize="24990,226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">
                <v:rect id="Rectangle 3874" o:spid="_x0000_s1143" style="position:absolute;left:24644;top:21437;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" filled="f" stroked="f">
                  <v:textbox inset="0,0,0,0">
                    <w:txbxContent>
                      <w:p w14:paraId="406E8100" w14:textId="77777777" w:rsidR="009D2E9E" w:rsidRDefault="009D2E9E" w:rsidP="009D2E9E">
                        <w:pPr>
                          <w:spacing w:after="160" w:line="256" w:lineRule="auto"/>
                          <w:ind w:left="0" w:right="0" w:firstLine="0"/>
                        </w:pPr>
                        <w:r>
                          <w:t xml:space="preserve"> </w:t>
                        </w:r>
                      </w:p>
                    </w:txbxContent>
                  </v:textbox>
                </v:rect>
                <v:shape id="Picture 3879" o:spid="_x0000_s1144" type="#_x0000_t75" style="position:absolute;left:63;top:63;width:24448;height:220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">
                  <v:imagedata r:id="rId54" o:title=""/>
                </v:shape>
                <v:shape id="Shape 3880" o:spid="_x0000_s1145" style="position:absolute;width:24574;height:22136;visibility:visible;mso-wrap-style:square;v-text-anchor:top" coordsize="2457450,221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" path="m,2213610r2457450,l2457450,,,,,2213610xe" filled="f" strokecolor="#353535" strokeweight="1pt">
                  <v:path arrowok="t" o:connecttype="custom" o:connectlocs="0,22136;24574,22136;24574,0;0,0;0,22136" o:connectangles="0,0,0,0,0" textboxrect="0,0,2457450,2213610"/>
                </v:shape>
                <w10:anchorlock/>
              </v:group>
            </w:pict>
          </mc:Fallback>
        </mc:AlternateContent>
      </w:r>
    </w:p>
    <w:p w14:paraId="672372BB" w14:textId="77777777" w:rsidR="009D2E9E" w:rsidRPr="0028150E" w:rsidRDefault="009D2E9E" w:rsidP="009D2E9E">
      <w:pPr>
        <w:spacing w:after="272" w:line="256" w:lineRule="auto"/>
        <w:ind w:left="0" w:right="0" w:firstLine="0"/>
      </w:pPr>
      <w:r w:rsidRPr="0028150E">
        <w:t xml:space="preserve"> </w:t>
      </w:r>
    </w:p>
    <w:p w14:paraId="55F55336" w14:textId="77777777" w:rsidR="009D2E9E" w:rsidRPr="0028150E" w:rsidRDefault="009D2E9E" w:rsidP="009D2E9E">
      <w:pPr>
        <w:spacing w:after="0" w:line="256" w:lineRule="auto"/>
        <w:ind w:left="0" w:right="0" w:firstLine="0"/>
      </w:pPr>
      <w:r w:rsidRPr="0028150E">
        <w:t xml:space="preserve"> </w:t>
      </w:r>
      <w:r w:rsidRPr="0028150E">
        <w:tab/>
      </w:r>
      <w:r w:rsidRPr="0028150E">
        <w:rPr>
          <w:color w:val="0078D7"/>
          <w:sz w:val="28"/>
        </w:rPr>
        <w:t xml:space="preserve"> </w:t>
      </w:r>
      <w:r w:rsidRPr="0028150E">
        <w:br w:type="page"/>
      </w:r>
    </w:p>
    <w:p w14:paraId="3F86324F" w14:textId="77777777" w:rsidR="009D2E9E" w:rsidRPr="0028150E" w:rsidRDefault="009D2E9E" w:rsidP="009D2E9E">
      <w:pPr>
        <w:pStyle w:val="Heading3"/>
        <w:ind w:left="-5"/>
      </w:pPr>
      <w:bookmarkStart w:id="7" w:name="_Toc55237835"/>
      <w:r w:rsidRPr="0028150E">
        <w:lastRenderedPageBreak/>
        <w:t>Task 3: Remove and add controls to the gallery</w:t>
      </w:r>
      <w:bookmarkEnd w:id="7"/>
      <w:r w:rsidRPr="0028150E">
        <w:t xml:space="preserve"> </w:t>
      </w:r>
    </w:p>
    <w:p w14:paraId="1A44C590" w14:textId="1A81301E" w:rsidR="009D2E9E" w:rsidRPr="0028150E" w:rsidRDefault="009D2E9E" w:rsidP="009D2E9E">
      <w:pPr>
        <w:spacing w:after="191"/>
        <w:ind w:right="0"/>
      </w:pPr>
      <w:r w:rsidRPr="0028150E">
        <w:t>In the second screen</w:t>
      </w:r>
      <w:r w:rsidR="00C87F1C" w:rsidRPr="0028150E">
        <w:t>,</w:t>
      </w:r>
      <w:r w:rsidRPr="0028150E">
        <w:t xml:space="preserve"> we are selecting a given item to get approved, so we do not need a </w:t>
      </w:r>
      <w:r w:rsidRPr="0028150E">
        <w:rPr>
          <w:b/>
        </w:rPr>
        <w:t>Compare</w:t>
      </w:r>
      <w:r w:rsidRPr="0028150E">
        <w:t xml:space="preserve"> checkbox. </w:t>
      </w:r>
    </w:p>
    <w:p w14:paraId="5B5BD604" w14:textId="6CA8DC03" w:rsidR="009D2E9E" w:rsidRPr="0028150E" w:rsidRDefault="009D2E9E" w:rsidP="009D2E9E">
      <w:pPr>
        <w:numPr>
          <w:ilvl w:val="0"/>
          <w:numId w:val="5"/>
        </w:numPr>
        <w:spacing w:after="33"/>
        <w:ind w:right="0" w:hanging="360"/>
      </w:pPr>
      <w:r w:rsidRPr="0028150E">
        <w:t>Select the</w:t>
      </w:r>
      <w:r w:rsidR="007A144B" w:rsidRPr="0028150E">
        <w:t xml:space="preserve"> </w:t>
      </w:r>
      <w:r w:rsidR="007A144B" w:rsidRPr="0028150E">
        <w:rPr>
          <w:b/>
        </w:rPr>
        <w:t>Compare</w:t>
      </w:r>
      <w:r w:rsidRPr="0028150E">
        <w:rPr>
          <w:b/>
        </w:rPr>
        <w:t xml:space="preserve"> </w:t>
      </w:r>
      <w:r w:rsidRPr="0028150E">
        <w:t>checkbox on the left</w:t>
      </w:r>
      <w:r w:rsidR="007A144B" w:rsidRPr="0028150E">
        <w:t>-</w:t>
      </w:r>
      <w:r w:rsidRPr="0028150E">
        <w:t>most template cell and press the</w:t>
      </w:r>
      <w:r w:rsidR="007A144B" w:rsidRPr="0028150E">
        <w:t xml:space="preserve"> </w:t>
      </w:r>
      <w:r w:rsidR="007A144B" w:rsidRPr="0028150E">
        <w:rPr>
          <w:b/>
        </w:rPr>
        <w:t>Delete</w:t>
      </w:r>
      <w:r w:rsidRPr="0028150E">
        <w:t xml:space="preserve"> key to delete the checkbox. </w:t>
      </w:r>
    </w:p>
    <w:p w14:paraId="6D2E33D6" w14:textId="54727F1C" w:rsidR="009D2E9E" w:rsidRPr="0028150E" w:rsidRDefault="009D2E9E" w:rsidP="009D2E9E">
      <w:pPr>
        <w:numPr>
          <w:ilvl w:val="0"/>
          <w:numId w:val="5"/>
        </w:numPr>
        <w:spacing w:after="35" w:line="256" w:lineRule="auto"/>
        <w:ind w:right="0" w:hanging="360"/>
      </w:pPr>
      <w:r w:rsidRPr="0028150E">
        <w:t>Now add a few labels to display additional attributes about the device. A good way to do this is to copy</w:t>
      </w:r>
      <w:r w:rsidR="00C87F1C" w:rsidRPr="0028150E">
        <w:t>-</w:t>
      </w:r>
      <w:r w:rsidRPr="0028150E">
        <w:t>paste an existing label. Select the first label in the gallery that is displaying the device name</w:t>
      </w:r>
      <w:r w:rsidR="007A144B" w:rsidRPr="0028150E">
        <w:t>, c</w:t>
      </w:r>
      <w:r w:rsidRPr="0028150E">
        <w:t>opy (Ctrl-C)</w:t>
      </w:r>
      <w:r w:rsidR="00AD1029" w:rsidRPr="0028150E">
        <w:t>,</w:t>
      </w:r>
      <w:r w:rsidRPr="0028150E">
        <w:t xml:space="preserve"> and paste (Ctrl-V). </w:t>
      </w:r>
    </w:p>
    <w:p w14:paraId="20879786" w14:textId="1625A952" w:rsidR="009D2E9E" w:rsidRPr="0028150E" w:rsidRDefault="009D2E9E" w:rsidP="009D2E9E">
      <w:pPr>
        <w:numPr>
          <w:ilvl w:val="0"/>
          <w:numId w:val="5"/>
        </w:numPr>
        <w:ind w:right="0" w:hanging="360"/>
      </w:pPr>
      <w:r w:rsidRPr="0028150E">
        <w:t>Move the new label so that it is just below the price. Set the</w:t>
      </w:r>
      <w:r w:rsidR="005015C7" w:rsidRPr="0028150E">
        <w:t xml:space="preserve"> </w:t>
      </w:r>
      <w:r w:rsidR="005015C7" w:rsidRPr="0028150E">
        <w:rPr>
          <w:b/>
        </w:rPr>
        <w:t>Text</w:t>
      </w:r>
      <w:r w:rsidRPr="0028150E">
        <w:t xml:space="preserve"> property to </w:t>
      </w:r>
      <w:r w:rsidRPr="0028150E">
        <w:rPr>
          <w:rFonts w:eastAsia="Consolas"/>
          <w:b/>
          <w:color w:val="272727"/>
        </w:rPr>
        <w:t>ThisItem.ManufacturerName</w:t>
      </w:r>
      <w:r w:rsidRPr="0028150E">
        <w:rPr>
          <w:color w:val="353535"/>
        </w:rPr>
        <w:t>.</w:t>
      </w:r>
      <w:r w:rsidRPr="0028150E">
        <w:t xml:space="preserve"> </w:t>
      </w:r>
    </w:p>
    <w:p w14:paraId="0CCCB00C" w14:textId="2D17A3A8" w:rsidR="009D2E9E" w:rsidRPr="0028150E" w:rsidRDefault="009D2E9E" w:rsidP="009D2E9E">
      <w:pPr>
        <w:spacing w:after="201" w:line="256" w:lineRule="auto"/>
        <w:ind w:left="380" w:right="0" w:firstLine="0"/>
      </w:pPr>
      <w:r w:rsidRPr="0028150E">
        <w:rPr>
          <w:noProof/>
        </w:rPr>
        <mc:AlternateContent>
          <mc:Choice Requires="wpg">
            <w:drawing>
              <wp:inline distT="0" distB="0" distL="0" distR="0" wp14:anchorId="3E0F313A" wp14:editId="1119FD50">
                <wp:extent cx="6462395" cy="2515870"/>
                <wp:effectExtent l="9525" t="9525" r="14605" b="36830"/>
                <wp:docPr id="63"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2395" cy="2515870"/>
                          <a:chOff x="0" y="0"/>
                          <a:chExt cx="64621" cy="25157"/>
                        </a:xfrm>
                      </wpg:grpSpPr>
                      <wps:wsp>
                        <wps:cNvPr id="64" name="Rectangle 3955"/>
                        <wps:cNvSpPr>
                          <a:spLocks noChangeArrowheads="1"/>
                        </wps:cNvSpPr>
                        <wps:spPr bwMode="auto">
                          <a:xfrm>
                            <a:off x="64274" y="23919"/>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A5FB4"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65" name="Picture 400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63" y="63"/>
                            <a:ext cx="64003" cy="24505"/>
                          </a:xfrm>
                          <a:prstGeom prst="rect">
                            <a:avLst/>
                          </a:prstGeom>
                          <a:noFill/>
                          <a:extLst>
                            <a:ext uri="{909E8E84-426E-40DD-AFC4-6F175D3DCCD1}">
                              <a14:hiddenFill xmlns:a14="http://schemas.microsoft.com/office/drawing/2010/main">
                                <a:solidFill>
                                  <a:srgbClr val="FFFFFF"/>
                                </a:solidFill>
                              </a14:hiddenFill>
                            </a:ext>
                          </a:extLst>
                        </pic:spPr>
                      </pic:pic>
                      <wps:wsp>
                        <wps:cNvPr id="66" name="Shape 4006"/>
                        <wps:cNvSpPr>
                          <a:spLocks/>
                        </wps:cNvSpPr>
                        <wps:spPr bwMode="auto">
                          <a:xfrm>
                            <a:off x="0" y="0"/>
                            <a:ext cx="64129" cy="24631"/>
                          </a:xfrm>
                          <a:custGeom>
                            <a:avLst/>
                            <a:gdLst>
                              <a:gd name="T0" fmla="*/ 0 w 6412992"/>
                              <a:gd name="T1" fmla="*/ 2463165 h 2463165"/>
                              <a:gd name="T2" fmla="*/ 6412992 w 6412992"/>
                              <a:gd name="T3" fmla="*/ 2463165 h 2463165"/>
                              <a:gd name="T4" fmla="*/ 6412992 w 6412992"/>
                              <a:gd name="T5" fmla="*/ 0 h 2463165"/>
                              <a:gd name="T6" fmla="*/ 0 w 6412992"/>
                              <a:gd name="T7" fmla="*/ 0 h 2463165"/>
                              <a:gd name="T8" fmla="*/ 0 w 6412992"/>
                              <a:gd name="T9" fmla="*/ 2463165 h 2463165"/>
                              <a:gd name="T10" fmla="*/ 0 w 6412992"/>
                              <a:gd name="T11" fmla="*/ 0 h 2463165"/>
                              <a:gd name="T12" fmla="*/ 6412992 w 6412992"/>
                              <a:gd name="T13" fmla="*/ 2463165 h 2463165"/>
                            </a:gdLst>
                            <a:ahLst/>
                            <a:cxnLst>
                              <a:cxn ang="0">
                                <a:pos x="T0" y="T1"/>
                              </a:cxn>
                              <a:cxn ang="0">
                                <a:pos x="T2" y="T3"/>
                              </a:cxn>
                              <a:cxn ang="0">
                                <a:pos x="T4" y="T5"/>
                              </a:cxn>
                              <a:cxn ang="0">
                                <a:pos x="T6" y="T7"/>
                              </a:cxn>
                              <a:cxn ang="0">
                                <a:pos x="T8" y="T9"/>
                              </a:cxn>
                            </a:cxnLst>
                            <a:rect l="T10" t="T11" r="T12" b="T13"/>
                            <a:pathLst>
                              <a:path w="6412992" h="2463165">
                                <a:moveTo>
                                  <a:pt x="0" y="2463165"/>
                                </a:moveTo>
                                <a:lnTo>
                                  <a:pt x="6412992" y="2463165"/>
                                </a:lnTo>
                                <a:lnTo>
                                  <a:pt x="6412992" y="0"/>
                                </a:lnTo>
                                <a:lnTo>
                                  <a:pt x="0" y="0"/>
                                </a:lnTo>
                                <a:lnTo>
                                  <a:pt x="0" y="246316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E0F313A" id="Group 63" o:spid="_x0000_s1146" style="width:508.85pt;height:198.1pt;mso-position-horizontal-relative:char;mso-position-vertical-relative:line" coordsize="64621,251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">
                <v:rect id="Rectangle 3955" o:spid="_x0000_s1147" style="position:absolute;left:64274;top:23919;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Yd+wwAAANsAAAAPAAAAZHJzL2Rvd25yZXYueG1sRI9Bi8Iw&#10;FITvC/sfwlvwtqYrIl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FcGHfsMAAADbAAAADwAA&#10;AAAAAAAAAAAAAAAHAgAAZHJzL2Rvd25yZXYueG1sUEsFBgAAAAADAAMAtwAAAPcCAAAAAA==&#10;" filled="f" stroked="f">
                  <v:textbox inset="0,0,0,0">
                    <w:txbxContent>
                      <w:p w14:paraId="3FFA5FB4" w14:textId="77777777" w:rsidR="009D2E9E" w:rsidRDefault="009D2E9E" w:rsidP="009D2E9E">
                        <w:pPr>
                          <w:spacing w:after="160" w:line="256" w:lineRule="auto"/>
                          <w:ind w:left="0" w:right="0" w:firstLine="0"/>
                        </w:pPr>
                        <w:r>
                          <w:t xml:space="preserve"> </w:t>
                        </w:r>
                      </w:p>
                    </w:txbxContent>
                  </v:textbox>
                </v:rect>
                <v:shape id="Picture 4005" o:spid="_x0000_s1148" type="#_x0000_t75" style="position:absolute;left:63;top:63;width:64003;height:24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">
                  <v:imagedata r:id="rId56" o:title=""/>
                </v:shape>
                <v:shape id="Shape 4006" o:spid="_x0000_s1149" style="position:absolute;width:64129;height:24631;visibility:visible;mso-wrap-style:square;v-text-anchor:top" coordsize="6412992,246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" path="m,2463165r6412992,l6412992,,,,,2463165xe" filled="f" strokecolor="#353535" strokeweight="1pt">
                  <v:path arrowok="t" o:connecttype="custom" o:connectlocs="0,24631;64129,24631;64129,0;0,0;0,24631" o:connectangles="0,0,0,0,0" textboxrect="0,0,6412992,2463165"/>
                </v:shape>
                <w10:anchorlock/>
              </v:group>
            </w:pict>
          </mc:Fallback>
        </mc:AlternateContent>
      </w:r>
    </w:p>
    <w:p w14:paraId="238A70F6" w14:textId="3457A09B" w:rsidR="009D2E9E" w:rsidRPr="0028150E" w:rsidRDefault="009D2E9E" w:rsidP="009D2E9E">
      <w:pPr>
        <w:numPr>
          <w:ilvl w:val="0"/>
          <w:numId w:val="5"/>
        </w:numPr>
        <w:ind w:right="0" w:hanging="360"/>
      </w:pPr>
      <w:r w:rsidRPr="0028150E">
        <w:t>Use the ribbon to change the font</w:t>
      </w:r>
      <w:r w:rsidR="00C87F1C" w:rsidRPr="0028150E">
        <w:t>-</w:t>
      </w:r>
      <w:r w:rsidRPr="0028150E">
        <w:t>weight from</w:t>
      </w:r>
      <w:r w:rsidR="005015C7" w:rsidRPr="0028150E">
        <w:t xml:space="preserve"> </w:t>
      </w:r>
      <w:r w:rsidR="00F60483" w:rsidRPr="0028150E">
        <w:rPr>
          <w:b/>
        </w:rPr>
        <w:t>Semi bold</w:t>
      </w:r>
      <w:r w:rsidR="005015C7" w:rsidRPr="0028150E">
        <w:rPr>
          <w:b/>
        </w:rPr>
        <w:t xml:space="preserve"> </w:t>
      </w:r>
      <w:r w:rsidR="005015C7" w:rsidRPr="0028150E">
        <w:t xml:space="preserve">to </w:t>
      </w:r>
      <w:r w:rsidR="005015C7" w:rsidRPr="0028150E">
        <w:rPr>
          <w:b/>
        </w:rPr>
        <w:t>Normal</w:t>
      </w:r>
      <w:r w:rsidR="005015C7" w:rsidRPr="0028150E">
        <w:t xml:space="preserve"> and</w:t>
      </w:r>
      <w:r w:rsidRPr="0028150E">
        <w:t xml:space="preserve"> change the</w:t>
      </w:r>
      <w:r w:rsidR="005015C7" w:rsidRPr="0028150E">
        <w:t xml:space="preserve"> </w:t>
      </w:r>
      <w:r w:rsidR="00384F03" w:rsidRPr="0028150E">
        <w:rPr>
          <w:b/>
        </w:rPr>
        <w:t>s</w:t>
      </w:r>
      <w:r w:rsidR="005015C7" w:rsidRPr="0028150E">
        <w:rPr>
          <w:b/>
        </w:rPr>
        <w:t>ize</w:t>
      </w:r>
      <w:r w:rsidRPr="0028150E">
        <w:t xml:space="preserve"> property from </w:t>
      </w:r>
      <w:r w:rsidRPr="0028150E">
        <w:rPr>
          <w:b/>
        </w:rPr>
        <w:t>20</w:t>
      </w:r>
      <w:r w:rsidRPr="0028150E">
        <w:t xml:space="preserve"> to </w:t>
      </w:r>
      <w:r w:rsidRPr="0028150E">
        <w:rPr>
          <w:b/>
        </w:rPr>
        <w:t>18</w:t>
      </w:r>
      <w:r w:rsidRPr="0028150E">
        <w:t xml:space="preserve">. </w:t>
      </w:r>
    </w:p>
    <w:p w14:paraId="111C547A" w14:textId="4C67A164" w:rsidR="009D2E9E" w:rsidRPr="0028150E" w:rsidRDefault="009D2E9E" w:rsidP="009D2E9E">
      <w:pPr>
        <w:spacing w:after="203" w:line="256" w:lineRule="auto"/>
        <w:ind w:left="380" w:right="0" w:firstLine="0"/>
      </w:pPr>
      <w:r w:rsidRPr="0028150E">
        <w:rPr>
          <w:noProof/>
        </w:rPr>
        <mc:AlternateContent>
          <mc:Choice Requires="wpg">
            <w:drawing>
              <wp:inline distT="0" distB="0" distL="0" distR="0" wp14:anchorId="67E04B52" wp14:editId="11043C59">
                <wp:extent cx="5738495" cy="1657350"/>
                <wp:effectExtent l="9525" t="9525" r="14605" b="38100"/>
                <wp:docPr id="59"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8495" cy="1657350"/>
                          <a:chOff x="0" y="0"/>
                          <a:chExt cx="57382" cy="16576"/>
                        </a:xfrm>
                      </wpg:grpSpPr>
                      <wps:wsp>
                        <wps:cNvPr id="60" name="Rectangle 3974"/>
                        <wps:cNvSpPr>
                          <a:spLocks noChangeArrowheads="1"/>
                        </wps:cNvSpPr>
                        <wps:spPr bwMode="auto">
                          <a:xfrm>
                            <a:off x="57035" y="15337"/>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CAD049"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61" name="Picture 400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63" y="63"/>
                            <a:ext cx="56758" cy="16066"/>
                          </a:xfrm>
                          <a:prstGeom prst="rect">
                            <a:avLst/>
                          </a:prstGeom>
                          <a:noFill/>
                          <a:extLst>
                            <a:ext uri="{909E8E84-426E-40DD-AFC4-6F175D3DCCD1}">
                              <a14:hiddenFill xmlns:a14="http://schemas.microsoft.com/office/drawing/2010/main">
                                <a:solidFill>
                                  <a:srgbClr val="FFFFFF"/>
                                </a:solidFill>
                              </a14:hiddenFill>
                            </a:ext>
                          </a:extLst>
                        </pic:spPr>
                      </pic:pic>
                      <wps:wsp>
                        <wps:cNvPr id="62" name="Shape 4009"/>
                        <wps:cNvSpPr>
                          <a:spLocks/>
                        </wps:cNvSpPr>
                        <wps:spPr bwMode="auto">
                          <a:xfrm>
                            <a:off x="0" y="0"/>
                            <a:ext cx="56884" cy="16192"/>
                          </a:xfrm>
                          <a:custGeom>
                            <a:avLst/>
                            <a:gdLst>
                              <a:gd name="T0" fmla="*/ 0 w 5688457"/>
                              <a:gd name="T1" fmla="*/ 1619250 h 1619250"/>
                              <a:gd name="T2" fmla="*/ 5688457 w 5688457"/>
                              <a:gd name="T3" fmla="*/ 1619250 h 1619250"/>
                              <a:gd name="T4" fmla="*/ 5688457 w 5688457"/>
                              <a:gd name="T5" fmla="*/ 0 h 1619250"/>
                              <a:gd name="T6" fmla="*/ 0 w 5688457"/>
                              <a:gd name="T7" fmla="*/ 0 h 1619250"/>
                              <a:gd name="T8" fmla="*/ 0 w 5688457"/>
                              <a:gd name="T9" fmla="*/ 1619250 h 1619250"/>
                              <a:gd name="T10" fmla="*/ 0 w 5688457"/>
                              <a:gd name="T11" fmla="*/ 0 h 1619250"/>
                              <a:gd name="T12" fmla="*/ 5688457 w 5688457"/>
                              <a:gd name="T13" fmla="*/ 1619250 h 1619250"/>
                            </a:gdLst>
                            <a:ahLst/>
                            <a:cxnLst>
                              <a:cxn ang="0">
                                <a:pos x="T0" y="T1"/>
                              </a:cxn>
                              <a:cxn ang="0">
                                <a:pos x="T2" y="T3"/>
                              </a:cxn>
                              <a:cxn ang="0">
                                <a:pos x="T4" y="T5"/>
                              </a:cxn>
                              <a:cxn ang="0">
                                <a:pos x="T6" y="T7"/>
                              </a:cxn>
                              <a:cxn ang="0">
                                <a:pos x="T8" y="T9"/>
                              </a:cxn>
                            </a:cxnLst>
                            <a:rect l="T10" t="T11" r="T12" b="T13"/>
                            <a:pathLst>
                              <a:path w="5688457" h="1619250">
                                <a:moveTo>
                                  <a:pt x="0" y="1619250"/>
                                </a:moveTo>
                                <a:lnTo>
                                  <a:pt x="5688457" y="1619250"/>
                                </a:lnTo>
                                <a:lnTo>
                                  <a:pt x="5688457" y="0"/>
                                </a:lnTo>
                                <a:lnTo>
                                  <a:pt x="0" y="0"/>
                                </a:lnTo>
                                <a:lnTo>
                                  <a:pt x="0" y="161925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7E04B52" id="Group 59" o:spid="_x0000_s1150" style="width:451.85pt;height:130.5pt;mso-position-horizontal-relative:char;mso-position-vertical-relative:line" coordsize="57382,165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">
                <v:rect id="Rectangle 3974" o:spid="_x0000_s1151" style="position:absolute;left:57035;top:15337;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14:paraId="55CAD049" w14:textId="77777777" w:rsidR="009D2E9E" w:rsidRDefault="009D2E9E" w:rsidP="009D2E9E">
                        <w:pPr>
                          <w:spacing w:after="160" w:line="256" w:lineRule="auto"/>
                          <w:ind w:left="0" w:right="0" w:firstLine="0"/>
                        </w:pPr>
                        <w:r>
                          <w:t xml:space="preserve"> </w:t>
                        </w:r>
                      </w:p>
                    </w:txbxContent>
                  </v:textbox>
                </v:rect>
                <v:shape id="Picture 4008" o:spid="_x0000_s1152" type="#_x0000_t75" style="position:absolute;left:63;top:63;width:56758;height:16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">
                  <v:imagedata r:id="rId58" o:title=""/>
                </v:shape>
                <v:shape id="Shape 4009" o:spid="_x0000_s1153" style="position:absolute;width:56884;height:16192;visibility:visible;mso-wrap-style:square;v-text-anchor:top" coordsize="5688457,1619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" path="m,1619250r5688457,l5688457,,,,,1619250xe" filled="f" strokecolor="#353535" strokeweight="1pt">
                  <v:path arrowok="t" o:connecttype="custom" o:connectlocs="0,16192;56884,16192;56884,0;0,0;0,16192" o:connectangles="0,0,0,0,0" textboxrect="0,0,5688457,1619250"/>
                </v:shape>
                <w10:anchorlock/>
              </v:group>
            </w:pict>
          </mc:Fallback>
        </mc:AlternateContent>
      </w:r>
    </w:p>
    <w:p w14:paraId="3EA761EE" w14:textId="3664B0D1" w:rsidR="00DE3FBA" w:rsidRPr="0028150E" w:rsidRDefault="00DE3FBA" w:rsidP="009D2E9E">
      <w:pPr>
        <w:spacing w:after="203" w:line="256" w:lineRule="auto"/>
        <w:ind w:left="380" w:right="0" w:firstLine="0"/>
      </w:pPr>
    </w:p>
    <w:p w14:paraId="4FE01518" w14:textId="62962B62" w:rsidR="00DE3FBA" w:rsidRPr="0028150E" w:rsidRDefault="00DE3FBA" w:rsidP="009D2E9E">
      <w:pPr>
        <w:spacing w:after="203" w:line="256" w:lineRule="auto"/>
        <w:ind w:left="380" w:right="0" w:firstLine="0"/>
      </w:pPr>
    </w:p>
    <w:p w14:paraId="360B3D7F" w14:textId="77777777" w:rsidR="00DE3FBA" w:rsidRPr="0028150E" w:rsidRDefault="00DE3FBA" w:rsidP="009D2E9E">
      <w:pPr>
        <w:spacing w:after="203" w:line="256" w:lineRule="auto"/>
        <w:ind w:left="380" w:right="0" w:firstLine="0"/>
      </w:pPr>
    </w:p>
    <w:p w14:paraId="06E18E43" w14:textId="40793BB7" w:rsidR="009D2E9E" w:rsidRPr="0028150E" w:rsidRDefault="005015C7" w:rsidP="009D2E9E">
      <w:pPr>
        <w:numPr>
          <w:ilvl w:val="0"/>
          <w:numId w:val="5"/>
        </w:numPr>
        <w:ind w:right="0" w:hanging="360"/>
      </w:pPr>
      <w:r w:rsidRPr="0028150E">
        <w:lastRenderedPageBreak/>
        <w:t>Copy-</w:t>
      </w:r>
      <w:r w:rsidR="009D2E9E" w:rsidRPr="0028150E">
        <w:t>paste this label and move the new fourth label below the third label. Set its</w:t>
      </w:r>
      <w:r w:rsidRPr="0028150E">
        <w:t xml:space="preserve"> </w:t>
      </w:r>
      <w:r w:rsidRPr="0028150E">
        <w:rPr>
          <w:b/>
        </w:rPr>
        <w:t>Text</w:t>
      </w:r>
      <w:r w:rsidR="009D2E9E" w:rsidRPr="0028150E">
        <w:t xml:space="preserve"> property to</w:t>
      </w:r>
      <w:r w:rsidRPr="0028150E">
        <w:t xml:space="preserve"> </w:t>
      </w:r>
      <w:r w:rsidRPr="0028150E">
        <w:rPr>
          <w:b/>
        </w:rPr>
        <w:t>ThisItem.Memory</w:t>
      </w:r>
      <w:r w:rsidRPr="0028150E">
        <w:t>.</w:t>
      </w:r>
    </w:p>
    <w:p w14:paraId="161B4DD3" w14:textId="464A4CE9" w:rsidR="009D2E9E" w:rsidRPr="0028150E" w:rsidRDefault="009D2E9E" w:rsidP="009D2E9E">
      <w:pPr>
        <w:spacing w:after="203" w:line="256" w:lineRule="auto"/>
        <w:ind w:left="380" w:right="0" w:firstLine="0"/>
      </w:pPr>
      <w:r w:rsidRPr="0028150E">
        <w:rPr>
          <w:noProof/>
        </w:rPr>
        <mc:AlternateContent>
          <mc:Choice Requires="wpg">
            <w:drawing>
              <wp:inline distT="0" distB="0" distL="0" distR="0" wp14:anchorId="22B66D0C" wp14:editId="73C669D3">
                <wp:extent cx="5787996" cy="1262756"/>
                <wp:effectExtent l="0" t="0" r="3810" b="13970"/>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87996" cy="1262756"/>
                          <a:chOff x="0" y="18"/>
                          <a:chExt cx="57877" cy="12624"/>
                        </a:xfrm>
                      </wpg:grpSpPr>
                      <wps:wsp>
                        <wps:cNvPr id="55" name="Rectangle 3985"/>
                        <wps:cNvSpPr>
                          <a:spLocks noChangeArrowheads="1"/>
                        </wps:cNvSpPr>
                        <wps:spPr bwMode="auto">
                          <a:xfrm>
                            <a:off x="12631" y="18"/>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2B8BB3" w14:textId="77777777" w:rsidR="009D2E9E" w:rsidRDefault="009D2E9E" w:rsidP="009D2E9E">
                              <w:pPr>
                                <w:spacing w:after="160" w:line="256" w:lineRule="auto"/>
                                <w:ind w:left="0" w:right="0" w:firstLine="0"/>
                              </w:pPr>
                              <w:r>
                                <w:rPr>
                                  <w:color w:val="353535"/>
                                </w:rPr>
                                <w:t xml:space="preserve"> </w:t>
                              </w:r>
                            </w:p>
                          </w:txbxContent>
                        </wps:txbx>
                        <wps:bodyPr rot="0" vert="horz" wrap="square" lIns="0" tIns="0" rIns="0" bIns="0" anchor="t" anchorCtr="0" upright="1">
                          <a:noAutofit/>
                        </wps:bodyPr>
                      </wps:wsp>
                      <wps:wsp>
                        <wps:cNvPr id="56" name="Rectangle 3986"/>
                        <wps:cNvSpPr>
                          <a:spLocks noChangeArrowheads="1"/>
                        </wps:cNvSpPr>
                        <wps:spPr bwMode="auto">
                          <a:xfrm>
                            <a:off x="57416" y="10995"/>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0AC611"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57" name="Picture 40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63" y="2575"/>
                            <a:ext cx="57137" cy="9099"/>
                          </a:xfrm>
                          <a:prstGeom prst="rect">
                            <a:avLst/>
                          </a:prstGeom>
                          <a:noFill/>
                          <a:extLst>
                            <a:ext uri="{909E8E84-426E-40DD-AFC4-6F175D3DCCD1}">
                              <a14:hiddenFill xmlns:a14="http://schemas.microsoft.com/office/drawing/2010/main">
                                <a:solidFill>
                                  <a:srgbClr val="FFFFFF"/>
                                </a:solidFill>
                              </a14:hiddenFill>
                            </a:ext>
                          </a:extLst>
                        </pic:spPr>
                      </pic:pic>
                      <wps:wsp>
                        <wps:cNvPr id="58" name="Shape 4012"/>
                        <wps:cNvSpPr>
                          <a:spLocks/>
                        </wps:cNvSpPr>
                        <wps:spPr bwMode="auto">
                          <a:xfrm>
                            <a:off x="0" y="2511"/>
                            <a:ext cx="57263" cy="9227"/>
                          </a:xfrm>
                          <a:custGeom>
                            <a:avLst/>
                            <a:gdLst>
                              <a:gd name="T0" fmla="*/ 0 w 5726303"/>
                              <a:gd name="T1" fmla="*/ 922655 h 922655"/>
                              <a:gd name="T2" fmla="*/ 5726303 w 5726303"/>
                              <a:gd name="T3" fmla="*/ 922655 h 922655"/>
                              <a:gd name="T4" fmla="*/ 5726303 w 5726303"/>
                              <a:gd name="T5" fmla="*/ 0 h 922655"/>
                              <a:gd name="T6" fmla="*/ 0 w 5726303"/>
                              <a:gd name="T7" fmla="*/ 0 h 922655"/>
                              <a:gd name="T8" fmla="*/ 0 w 5726303"/>
                              <a:gd name="T9" fmla="*/ 922655 h 922655"/>
                              <a:gd name="T10" fmla="*/ 0 w 5726303"/>
                              <a:gd name="T11" fmla="*/ 0 h 922655"/>
                              <a:gd name="T12" fmla="*/ 5726303 w 5726303"/>
                              <a:gd name="T13" fmla="*/ 922655 h 922655"/>
                            </a:gdLst>
                            <a:ahLst/>
                            <a:cxnLst>
                              <a:cxn ang="0">
                                <a:pos x="T0" y="T1"/>
                              </a:cxn>
                              <a:cxn ang="0">
                                <a:pos x="T2" y="T3"/>
                              </a:cxn>
                              <a:cxn ang="0">
                                <a:pos x="T4" y="T5"/>
                              </a:cxn>
                              <a:cxn ang="0">
                                <a:pos x="T6" y="T7"/>
                              </a:cxn>
                              <a:cxn ang="0">
                                <a:pos x="T8" y="T9"/>
                              </a:cxn>
                            </a:cxnLst>
                            <a:rect l="T10" t="T11" r="T12" b="T13"/>
                            <a:pathLst>
                              <a:path w="5726303" h="922655">
                                <a:moveTo>
                                  <a:pt x="0" y="922655"/>
                                </a:moveTo>
                                <a:lnTo>
                                  <a:pt x="5726303" y="922655"/>
                                </a:lnTo>
                                <a:lnTo>
                                  <a:pt x="5726303" y="0"/>
                                </a:lnTo>
                                <a:lnTo>
                                  <a:pt x="0" y="0"/>
                                </a:lnTo>
                                <a:lnTo>
                                  <a:pt x="0" y="92265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2B66D0C" id="Group 53" o:spid="_x0000_s1154" style="width:455.75pt;height:99.45pt;mso-position-horizontal-relative:char;mso-position-vertical-relative:line" coordorigin=",18" coordsize="57877,126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">
                <v:rect id="Rectangle 3985" o:spid="_x0000_s1155" style="position:absolute;left:12631;top:18;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inset="0,0,0,0">
                    <w:txbxContent>
                      <w:p w14:paraId="7F2B8BB3" w14:textId="77777777" w:rsidR="009D2E9E" w:rsidRDefault="009D2E9E" w:rsidP="009D2E9E">
                        <w:pPr>
                          <w:spacing w:after="160" w:line="256" w:lineRule="auto"/>
                          <w:ind w:left="0" w:right="0" w:firstLine="0"/>
                        </w:pPr>
                        <w:r>
                          <w:rPr>
                            <w:color w:val="353535"/>
                          </w:rPr>
                          <w:t xml:space="preserve"> </w:t>
                        </w:r>
                      </w:p>
                    </w:txbxContent>
                  </v:textbox>
                </v:rect>
                <v:rect id="Rectangle 3986" o:spid="_x0000_s1156" style="position:absolute;left:57416;top:10995;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3YvwwAAANsAAAAPAAAAZHJzL2Rvd25yZXYueG1sRI9Bi8Iw&#10;FITvC/sfwlvwtqYrK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RDN2L8MAAADbAAAADwAA&#10;AAAAAAAAAAAAAAAHAgAAZHJzL2Rvd25yZXYueG1sUEsFBgAAAAADAAMAtwAAAPcCAAAAAA==&#10;" filled="f" stroked="f">
                  <v:textbox inset="0,0,0,0">
                    <w:txbxContent>
                      <w:p w14:paraId="140AC611" w14:textId="77777777" w:rsidR="009D2E9E" w:rsidRDefault="009D2E9E" w:rsidP="009D2E9E">
                        <w:pPr>
                          <w:spacing w:after="160" w:line="256" w:lineRule="auto"/>
                          <w:ind w:left="0" w:right="0" w:firstLine="0"/>
                        </w:pPr>
                        <w:r>
                          <w:t xml:space="preserve"> </w:t>
                        </w:r>
                      </w:p>
                    </w:txbxContent>
                  </v:textbox>
                </v:rect>
                <v:shape id="Picture 4011" o:spid="_x0000_s1157" type="#_x0000_t75" style="position:absolute;left:63;top:2575;width:57137;height:9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">
                  <v:imagedata r:id="rId60" o:title=""/>
                </v:shape>
                <v:shape id="Shape 4012" o:spid="_x0000_s1158" style="position:absolute;top:2511;width:57263;height:9227;visibility:visible;mso-wrap-style:square;v-text-anchor:top" coordsize="5726303,922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" path="m,922655r5726303,l5726303,,,,,922655xe" filled="f" strokecolor="#353535" strokeweight="1pt">
                  <v:path arrowok="t" o:connecttype="custom" o:connectlocs="0,9227;57263,9227;57263,0;0,0;0,9227" o:connectangles="0,0,0,0,0" textboxrect="0,0,5726303,922655"/>
                </v:shape>
                <w10:anchorlock/>
              </v:group>
            </w:pict>
          </mc:Fallback>
        </mc:AlternateContent>
      </w:r>
    </w:p>
    <w:p w14:paraId="308554F2" w14:textId="3649F8EB" w:rsidR="009D2E9E" w:rsidRPr="0028150E" w:rsidRDefault="009D2E9E" w:rsidP="009D2E9E">
      <w:pPr>
        <w:numPr>
          <w:ilvl w:val="0"/>
          <w:numId w:val="5"/>
        </w:numPr>
        <w:spacing w:after="159"/>
        <w:ind w:right="0" w:hanging="360"/>
      </w:pPr>
      <w:r w:rsidRPr="0028150E">
        <w:t>Repeat this and add text boxes to display the additional device properties</w:t>
      </w:r>
      <w:r w:rsidR="005015C7" w:rsidRPr="0028150E">
        <w:t>, such as</w:t>
      </w:r>
      <w:r w:rsidR="00384F03" w:rsidRPr="0028150E">
        <w:t xml:space="preserve"> processor, storage, and screen size.</w:t>
      </w:r>
      <w:r w:rsidRPr="0028150E">
        <w:t xml:space="preserve"> Feel free to customize the labels by changing their</w:t>
      </w:r>
      <w:r w:rsidR="005015C7" w:rsidRPr="0028150E">
        <w:t xml:space="preserve"> size, color, fill, and font-weight </w:t>
      </w:r>
      <w:r w:rsidRPr="0028150E">
        <w:t xml:space="preserve">properties. </w:t>
      </w:r>
    </w:p>
    <w:p w14:paraId="061891B9" w14:textId="673EE276" w:rsidR="009D2E9E" w:rsidRPr="0028150E" w:rsidRDefault="009D2E9E" w:rsidP="009D2E9E">
      <w:pPr>
        <w:ind w:left="355" w:right="0"/>
      </w:pPr>
      <w:r w:rsidRPr="0028150E">
        <w:rPr>
          <w:b/>
        </w:rPr>
        <w:t>Note</w:t>
      </w:r>
      <w:r w:rsidRPr="0028150E">
        <w:t>: For this lab, you may add one or two of these additional properties and skip adding the additional device properties</w:t>
      </w:r>
      <w:r w:rsidR="005015C7" w:rsidRPr="0028150E">
        <w:t xml:space="preserve"> in order to save time</w:t>
      </w:r>
      <w:r w:rsidRPr="0028150E">
        <w:t xml:space="preserve">. </w:t>
      </w:r>
    </w:p>
    <w:p w14:paraId="779B1675" w14:textId="77777777" w:rsidR="009D2E9E" w:rsidRPr="0028150E" w:rsidRDefault="009D2E9E" w:rsidP="009D2E9E">
      <w:pPr>
        <w:spacing w:after="238" w:line="256" w:lineRule="auto"/>
        <w:ind w:left="0" w:right="0" w:firstLine="0"/>
      </w:pPr>
      <w:r w:rsidRPr="0028150E">
        <w:rPr>
          <w:color w:val="0078D7"/>
          <w:sz w:val="28"/>
        </w:rPr>
        <w:t xml:space="preserve"> </w:t>
      </w:r>
    </w:p>
    <w:p w14:paraId="13B985CF" w14:textId="77777777" w:rsidR="009D2E9E" w:rsidRPr="0028150E" w:rsidRDefault="009D2E9E" w:rsidP="009D2E9E">
      <w:pPr>
        <w:pStyle w:val="Heading3"/>
        <w:ind w:left="-5"/>
      </w:pPr>
      <w:bookmarkStart w:id="8" w:name="_Toc55237836"/>
      <w:r w:rsidRPr="0028150E">
        <w:t>Task 4: Highlight the selected device</w:t>
      </w:r>
      <w:bookmarkEnd w:id="8"/>
      <w:r w:rsidRPr="0028150E">
        <w:t xml:space="preserve"> </w:t>
      </w:r>
    </w:p>
    <w:p w14:paraId="4F4F210D" w14:textId="77777777" w:rsidR="009D2E9E" w:rsidRPr="0028150E" w:rsidRDefault="009D2E9E" w:rsidP="009D2E9E">
      <w:pPr>
        <w:spacing w:after="191"/>
        <w:ind w:right="0"/>
      </w:pPr>
      <w:r w:rsidRPr="0028150E">
        <w:t xml:space="preserve">Like the behavior in the manufacturer gallery in the first screen, use the </w:t>
      </w:r>
      <w:r w:rsidRPr="0028150E">
        <w:rPr>
          <w:b/>
        </w:rPr>
        <w:t>TemplateFill</w:t>
      </w:r>
      <w:r w:rsidRPr="0028150E">
        <w:t xml:space="preserve"> property to specify a highlight color for the selected item. </w:t>
      </w:r>
    </w:p>
    <w:p w14:paraId="29B3DB2C" w14:textId="35A5269D" w:rsidR="009D2E9E" w:rsidRPr="0028150E" w:rsidRDefault="009D2E9E" w:rsidP="009D2E9E">
      <w:pPr>
        <w:numPr>
          <w:ilvl w:val="0"/>
          <w:numId w:val="6"/>
        </w:numPr>
        <w:spacing w:after="35" w:line="256" w:lineRule="auto"/>
        <w:ind w:right="0" w:hanging="360"/>
      </w:pPr>
      <w:r w:rsidRPr="0028150E">
        <w:t xml:space="preserve">Select </w:t>
      </w:r>
      <w:r w:rsidR="005015C7" w:rsidRPr="0028150E">
        <w:rPr>
          <w:b/>
        </w:rPr>
        <w:t>CompareListGallery</w:t>
      </w:r>
      <w:r w:rsidRPr="0028150E">
        <w:t xml:space="preserve">. </w:t>
      </w:r>
    </w:p>
    <w:p w14:paraId="73EBEC97" w14:textId="0A2BF3CC" w:rsidR="009D2E9E" w:rsidRPr="0028150E" w:rsidRDefault="009D2E9E" w:rsidP="009D2E9E">
      <w:pPr>
        <w:numPr>
          <w:ilvl w:val="0"/>
          <w:numId w:val="6"/>
        </w:numPr>
        <w:spacing w:after="0" w:line="256" w:lineRule="auto"/>
        <w:ind w:right="0" w:hanging="360"/>
      </w:pPr>
      <w:r w:rsidRPr="0028150E">
        <w:rPr>
          <w:color w:val="353535"/>
        </w:rPr>
        <w:t xml:space="preserve">With the whole gallery selected, set </w:t>
      </w:r>
      <w:r w:rsidR="005015C7" w:rsidRPr="0028150E">
        <w:rPr>
          <w:b/>
          <w:color w:val="353535"/>
        </w:rPr>
        <w:t xml:space="preserve">TemplateFill </w:t>
      </w:r>
      <w:r w:rsidRPr="0028150E">
        <w:rPr>
          <w:color w:val="353535"/>
        </w:rPr>
        <w:t xml:space="preserve">property to </w:t>
      </w:r>
      <w:r w:rsidRPr="0028150E">
        <w:rPr>
          <w:rFonts w:eastAsia="Consolas"/>
          <w:color w:val="272727"/>
        </w:rPr>
        <w:t>If(ThisItem.IsSelected,ColorFade(HeaderLabel.Fill,75%))</w:t>
      </w:r>
      <w:r w:rsidRPr="0028150E">
        <w:rPr>
          <w:color w:val="272727"/>
        </w:rPr>
        <w:t xml:space="preserve"> </w:t>
      </w:r>
    </w:p>
    <w:p w14:paraId="3CE0533E" w14:textId="026333FE" w:rsidR="009D2E9E" w:rsidRPr="0028150E" w:rsidRDefault="009D2E9E" w:rsidP="009D2E9E">
      <w:pPr>
        <w:spacing w:after="201" w:line="256" w:lineRule="auto"/>
        <w:ind w:left="380" w:right="0" w:firstLine="0"/>
      </w:pPr>
      <w:r w:rsidRPr="0028150E">
        <w:rPr>
          <w:noProof/>
        </w:rPr>
        <mc:AlternateContent>
          <mc:Choice Requires="wpg">
            <w:drawing>
              <wp:inline distT="0" distB="0" distL="0" distR="0" wp14:anchorId="4B821A2F" wp14:editId="6DDE40A7">
                <wp:extent cx="6462395" cy="2306320"/>
                <wp:effectExtent l="9525" t="9525" r="14605" b="36830"/>
                <wp:docPr id="4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2395" cy="2306320"/>
                          <a:chOff x="0" y="0"/>
                          <a:chExt cx="64621" cy="23061"/>
                        </a:xfrm>
                      </wpg:grpSpPr>
                      <wps:wsp>
                        <wps:cNvPr id="50" name="Rectangle 4073"/>
                        <wps:cNvSpPr>
                          <a:spLocks noChangeArrowheads="1"/>
                        </wps:cNvSpPr>
                        <wps:spPr bwMode="auto">
                          <a:xfrm>
                            <a:off x="64274" y="21823"/>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D59B0B"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51" name="Picture 408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63" y="63"/>
                            <a:ext cx="63994" cy="22416"/>
                          </a:xfrm>
                          <a:prstGeom prst="rect">
                            <a:avLst/>
                          </a:prstGeom>
                          <a:noFill/>
                          <a:extLst>
                            <a:ext uri="{909E8E84-426E-40DD-AFC4-6F175D3DCCD1}">
                              <a14:hiddenFill xmlns:a14="http://schemas.microsoft.com/office/drawing/2010/main">
                                <a:solidFill>
                                  <a:srgbClr val="FFFFFF"/>
                                </a:solidFill>
                              </a14:hiddenFill>
                            </a:ext>
                          </a:extLst>
                        </pic:spPr>
                      </pic:pic>
                      <wps:wsp>
                        <wps:cNvPr id="52" name="Shape 4090"/>
                        <wps:cNvSpPr>
                          <a:spLocks/>
                        </wps:cNvSpPr>
                        <wps:spPr bwMode="auto">
                          <a:xfrm>
                            <a:off x="0" y="0"/>
                            <a:ext cx="64121" cy="22542"/>
                          </a:xfrm>
                          <a:custGeom>
                            <a:avLst/>
                            <a:gdLst>
                              <a:gd name="T0" fmla="*/ 0 w 6412103"/>
                              <a:gd name="T1" fmla="*/ 2254251 h 2254251"/>
                              <a:gd name="T2" fmla="*/ 6412103 w 6412103"/>
                              <a:gd name="T3" fmla="*/ 2254251 h 2254251"/>
                              <a:gd name="T4" fmla="*/ 6412103 w 6412103"/>
                              <a:gd name="T5" fmla="*/ 0 h 2254251"/>
                              <a:gd name="T6" fmla="*/ 0 w 6412103"/>
                              <a:gd name="T7" fmla="*/ 0 h 2254251"/>
                              <a:gd name="T8" fmla="*/ 0 w 6412103"/>
                              <a:gd name="T9" fmla="*/ 2254251 h 2254251"/>
                              <a:gd name="T10" fmla="*/ 0 w 6412103"/>
                              <a:gd name="T11" fmla="*/ 0 h 2254251"/>
                              <a:gd name="T12" fmla="*/ 6412103 w 6412103"/>
                              <a:gd name="T13" fmla="*/ 2254251 h 2254251"/>
                            </a:gdLst>
                            <a:ahLst/>
                            <a:cxnLst>
                              <a:cxn ang="0">
                                <a:pos x="T0" y="T1"/>
                              </a:cxn>
                              <a:cxn ang="0">
                                <a:pos x="T2" y="T3"/>
                              </a:cxn>
                              <a:cxn ang="0">
                                <a:pos x="T4" y="T5"/>
                              </a:cxn>
                              <a:cxn ang="0">
                                <a:pos x="T6" y="T7"/>
                              </a:cxn>
                              <a:cxn ang="0">
                                <a:pos x="T8" y="T9"/>
                              </a:cxn>
                            </a:cxnLst>
                            <a:rect l="T10" t="T11" r="T12" b="T13"/>
                            <a:pathLst>
                              <a:path w="6412103" h="2254251">
                                <a:moveTo>
                                  <a:pt x="0" y="2254251"/>
                                </a:moveTo>
                                <a:lnTo>
                                  <a:pt x="6412103" y="2254251"/>
                                </a:lnTo>
                                <a:lnTo>
                                  <a:pt x="6412103" y="0"/>
                                </a:lnTo>
                                <a:lnTo>
                                  <a:pt x="0" y="0"/>
                                </a:lnTo>
                                <a:lnTo>
                                  <a:pt x="0" y="2254251"/>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B821A2F" id="Group 49" o:spid="_x0000_s1159" style="width:508.85pt;height:181.6pt;mso-position-horizontal-relative:char;mso-position-vertical-relative:line" coordsize="64621,230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">
                <v:rect id="Rectangle 4073" o:spid="_x0000_s1160" style="position:absolute;left:64274;top:21823;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kvAwQAAANsAAAAPAAAAZHJzL2Rvd25yZXYueG1sRE/LisIw&#10;FN0P+A/hCrMbUwUH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KSWS8DBAAAA2wAAAA8AAAAA&#10;AAAAAAAAAAAABwIAAGRycy9kb3ducmV2LnhtbFBLBQYAAAAAAwADALcAAAD1AgAAAAA=&#10;" filled="f" stroked="f">
                  <v:textbox inset="0,0,0,0">
                    <w:txbxContent>
                      <w:p w14:paraId="1CD59B0B" w14:textId="77777777" w:rsidR="009D2E9E" w:rsidRDefault="009D2E9E" w:rsidP="009D2E9E">
                        <w:pPr>
                          <w:spacing w:after="160" w:line="256" w:lineRule="auto"/>
                          <w:ind w:left="0" w:right="0" w:firstLine="0"/>
                        </w:pPr>
                        <w:r>
                          <w:t xml:space="preserve"> </w:t>
                        </w:r>
                      </w:p>
                    </w:txbxContent>
                  </v:textbox>
                </v:rect>
                <v:shape id="Picture 4089" o:spid="_x0000_s1161" type="#_x0000_t75" style="position:absolute;left:63;top:63;width:63994;height:224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">
                  <v:imagedata r:id="rId62" o:title=""/>
                </v:shape>
                <v:shape id="Shape 4090" o:spid="_x0000_s1162" style="position:absolute;width:64121;height:22542;visibility:visible;mso-wrap-style:square;v-text-anchor:top" coordsize="6412103,2254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" path="m,2254251r6412103,l6412103,,,,,2254251xe" filled="f" strokecolor="#353535" strokeweight="1pt">
                  <v:path arrowok="t" o:connecttype="custom" o:connectlocs="0,22542;64121,22542;64121,0;0,0;0,22542" o:connectangles="0,0,0,0,0" textboxrect="0,0,6412103,2254251"/>
                </v:shape>
                <w10:anchorlock/>
              </v:group>
            </w:pict>
          </mc:Fallback>
        </mc:AlternateContent>
      </w:r>
    </w:p>
    <w:p w14:paraId="04E64B11" w14:textId="50920717" w:rsidR="009D2E9E" w:rsidRPr="0028150E" w:rsidRDefault="009D2E9E" w:rsidP="009D2E9E">
      <w:pPr>
        <w:ind w:left="730" w:right="0"/>
      </w:pPr>
      <w:r w:rsidRPr="0028150E">
        <w:t>This is conditionally setting a</w:t>
      </w:r>
      <w:r w:rsidR="005015C7" w:rsidRPr="0028150E">
        <w:t xml:space="preserve"> fill</w:t>
      </w:r>
      <w:r w:rsidRPr="0028150E">
        <w:t xml:space="preserve"> color if the cell is selected. </w:t>
      </w:r>
    </w:p>
    <w:p w14:paraId="11DA80FA" w14:textId="0D26E4AF" w:rsidR="009D2E9E" w:rsidRPr="0028150E" w:rsidRDefault="009D2E9E" w:rsidP="009D2E9E">
      <w:pPr>
        <w:spacing w:after="33"/>
        <w:ind w:left="730" w:right="0"/>
      </w:pPr>
      <w:r w:rsidRPr="0028150E">
        <w:t xml:space="preserve">You could have set a specific color or RGB value, but we recommend using </w:t>
      </w:r>
      <w:r w:rsidR="005015C7" w:rsidRPr="0028150E">
        <w:t xml:space="preserve">the </w:t>
      </w:r>
      <w:r w:rsidRPr="0028150E">
        <w:rPr>
          <w:b/>
        </w:rPr>
        <w:t>ColorFade</w:t>
      </w:r>
      <w:r w:rsidRPr="0028150E">
        <w:t xml:space="preserve"> function so </w:t>
      </w:r>
      <w:r w:rsidR="005015C7" w:rsidRPr="0028150E">
        <w:t xml:space="preserve">that it </w:t>
      </w:r>
      <w:r w:rsidRPr="0028150E">
        <w:t xml:space="preserve">matches the header label with a 75% fade. If you change the fill color of </w:t>
      </w:r>
      <w:r w:rsidR="005015C7" w:rsidRPr="0028150E">
        <w:t xml:space="preserve">the </w:t>
      </w:r>
      <w:r w:rsidRPr="0028150E">
        <w:t xml:space="preserve">header label, this template fill color will automatically change. </w:t>
      </w:r>
    </w:p>
    <w:p w14:paraId="0046E327" w14:textId="479F99A4" w:rsidR="009D2E9E" w:rsidRPr="0028150E" w:rsidRDefault="009D2E9E" w:rsidP="00DE3FBA">
      <w:pPr>
        <w:numPr>
          <w:ilvl w:val="0"/>
          <w:numId w:val="6"/>
        </w:numPr>
        <w:spacing w:after="156"/>
        <w:ind w:right="0" w:hanging="360"/>
      </w:pPr>
      <w:r w:rsidRPr="0028150E">
        <w:t>Click a few different items in the gallery</w:t>
      </w:r>
      <w:r w:rsidR="005015C7" w:rsidRPr="0028150E">
        <w:t xml:space="preserve">. Notice that </w:t>
      </w:r>
      <w:r w:rsidRPr="0028150E">
        <w:t xml:space="preserve">the selected item is highlighted in a light blue color. </w:t>
      </w:r>
      <w:r w:rsidRPr="0028150E">
        <w:tab/>
      </w:r>
      <w:r w:rsidRPr="0028150E">
        <w:rPr>
          <w:color w:val="0078D7"/>
          <w:sz w:val="28"/>
        </w:rPr>
        <w:t xml:space="preserve"> </w:t>
      </w:r>
    </w:p>
    <w:p w14:paraId="3A84FA7A" w14:textId="77777777" w:rsidR="009D2E9E" w:rsidRPr="0028150E" w:rsidRDefault="009D2E9E" w:rsidP="009D2E9E">
      <w:pPr>
        <w:pStyle w:val="Heading3"/>
        <w:ind w:left="-5"/>
      </w:pPr>
      <w:bookmarkStart w:id="9" w:name="_Toc55237837"/>
      <w:r w:rsidRPr="0028150E">
        <w:lastRenderedPageBreak/>
        <w:t>Task 5: Add an icon to navigate to the first screen</w:t>
      </w:r>
      <w:bookmarkEnd w:id="9"/>
      <w:r w:rsidRPr="0028150E">
        <w:t xml:space="preserve"> </w:t>
      </w:r>
    </w:p>
    <w:p w14:paraId="1A89F3B7" w14:textId="0A3A88D1" w:rsidR="009D2E9E" w:rsidRPr="0028150E" w:rsidRDefault="009D2E9E" w:rsidP="009D2E9E">
      <w:pPr>
        <w:numPr>
          <w:ilvl w:val="0"/>
          <w:numId w:val="7"/>
        </w:numPr>
        <w:spacing w:after="33"/>
        <w:ind w:right="0" w:hanging="360"/>
      </w:pPr>
      <w:r w:rsidRPr="0028150E">
        <w:t xml:space="preserve">Select </w:t>
      </w:r>
      <w:r w:rsidR="005015C7" w:rsidRPr="0028150E">
        <w:rPr>
          <w:b/>
        </w:rPr>
        <w:t>CompareScreen</w:t>
      </w:r>
      <w:r w:rsidRPr="0028150E">
        <w:t xml:space="preserve">. </w:t>
      </w:r>
    </w:p>
    <w:p w14:paraId="395769BB" w14:textId="3DB2462D" w:rsidR="009D2E9E" w:rsidRPr="0028150E" w:rsidRDefault="00104AC0" w:rsidP="009D2E9E">
      <w:pPr>
        <w:numPr>
          <w:ilvl w:val="0"/>
          <w:numId w:val="7"/>
        </w:numPr>
        <w:ind w:right="0" w:hanging="360"/>
      </w:pPr>
      <w:r w:rsidRPr="0028150E">
        <w:t xml:space="preserve">Click on </w:t>
      </w:r>
      <w:r w:rsidRPr="0028150E">
        <w:rPr>
          <w:b/>
        </w:rPr>
        <w:t>Insert</w:t>
      </w:r>
      <w:r w:rsidR="009D2E9E" w:rsidRPr="0028150E">
        <w:t xml:space="preserve">, </w:t>
      </w:r>
      <w:r w:rsidRPr="0028150E">
        <w:t xml:space="preserve">select </w:t>
      </w:r>
      <w:r w:rsidRPr="0028150E">
        <w:rPr>
          <w:b/>
        </w:rPr>
        <w:t xml:space="preserve">Icons </w:t>
      </w:r>
      <w:r w:rsidR="009D2E9E" w:rsidRPr="0028150E">
        <w:t xml:space="preserve">and </w:t>
      </w:r>
      <w:r w:rsidRPr="0028150E">
        <w:t xml:space="preserve">then </w:t>
      </w:r>
      <w:r w:rsidR="009D2E9E" w:rsidRPr="0028150E">
        <w:t>select</w:t>
      </w:r>
      <w:r w:rsidRPr="0028150E">
        <w:t xml:space="preserve"> </w:t>
      </w:r>
      <w:r w:rsidRPr="0028150E">
        <w:rPr>
          <w:b/>
        </w:rPr>
        <w:t>Left</w:t>
      </w:r>
      <w:r w:rsidR="009D2E9E" w:rsidRPr="0028150E">
        <w:t xml:space="preserve">. Position it in the upper left corner of the screen. </w:t>
      </w:r>
    </w:p>
    <w:p w14:paraId="697FF1E3" w14:textId="6232E5C4" w:rsidR="009D2E9E" w:rsidRPr="0028150E" w:rsidRDefault="009D2E9E" w:rsidP="009D2E9E">
      <w:pPr>
        <w:spacing w:after="201" w:line="256" w:lineRule="auto"/>
        <w:ind w:left="380" w:right="0" w:firstLine="0"/>
      </w:pPr>
      <w:r w:rsidRPr="0028150E">
        <w:rPr>
          <w:noProof/>
        </w:rPr>
        <mc:AlternateContent>
          <mc:Choice Requires="wpg">
            <w:drawing>
              <wp:inline distT="0" distB="0" distL="0" distR="0" wp14:anchorId="59335916" wp14:editId="44433AC8">
                <wp:extent cx="4841875" cy="1029970"/>
                <wp:effectExtent l="9525" t="9525" r="15875" b="36830"/>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41875" cy="1029970"/>
                          <a:chOff x="0" y="0"/>
                          <a:chExt cx="48417" cy="10297"/>
                        </a:xfrm>
                      </wpg:grpSpPr>
                      <wps:wsp>
                        <wps:cNvPr id="46" name="Rectangle 4143"/>
                        <wps:cNvSpPr>
                          <a:spLocks noChangeArrowheads="1"/>
                        </wps:cNvSpPr>
                        <wps:spPr bwMode="auto">
                          <a:xfrm>
                            <a:off x="48070" y="9058"/>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F5F887"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47" name="Picture 4198"/>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63" y="63"/>
                            <a:ext cx="47855" cy="9633"/>
                          </a:xfrm>
                          <a:prstGeom prst="rect">
                            <a:avLst/>
                          </a:prstGeom>
                          <a:noFill/>
                          <a:extLst>
                            <a:ext uri="{909E8E84-426E-40DD-AFC4-6F175D3DCCD1}">
                              <a14:hiddenFill xmlns:a14="http://schemas.microsoft.com/office/drawing/2010/main">
                                <a:solidFill>
                                  <a:srgbClr val="FFFFFF"/>
                                </a:solidFill>
                              </a14:hiddenFill>
                            </a:ext>
                          </a:extLst>
                        </pic:spPr>
                      </pic:pic>
                      <wps:wsp>
                        <wps:cNvPr id="48" name="Shape 4199"/>
                        <wps:cNvSpPr>
                          <a:spLocks/>
                        </wps:cNvSpPr>
                        <wps:spPr bwMode="auto">
                          <a:xfrm>
                            <a:off x="0" y="0"/>
                            <a:ext cx="47981" cy="9759"/>
                          </a:xfrm>
                          <a:custGeom>
                            <a:avLst/>
                            <a:gdLst>
                              <a:gd name="T0" fmla="*/ 0 w 4798187"/>
                              <a:gd name="T1" fmla="*/ 975995 h 975995"/>
                              <a:gd name="T2" fmla="*/ 4798187 w 4798187"/>
                              <a:gd name="T3" fmla="*/ 975995 h 975995"/>
                              <a:gd name="T4" fmla="*/ 4798187 w 4798187"/>
                              <a:gd name="T5" fmla="*/ 0 h 975995"/>
                              <a:gd name="T6" fmla="*/ 0 w 4798187"/>
                              <a:gd name="T7" fmla="*/ 0 h 975995"/>
                              <a:gd name="T8" fmla="*/ 0 w 4798187"/>
                              <a:gd name="T9" fmla="*/ 975995 h 975995"/>
                              <a:gd name="T10" fmla="*/ 0 w 4798187"/>
                              <a:gd name="T11" fmla="*/ 0 h 975995"/>
                              <a:gd name="T12" fmla="*/ 4798187 w 4798187"/>
                              <a:gd name="T13" fmla="*/ 975995 h 975995"/>
                            </a:gdLst>
                            <a:ahLst/>
                            <a:cxnLst>
                              <a:cxn ang="0">
                                <a:pos x="T0" y="T1"/>
                              </a:cxn>
                              <a:cxn ang="0">
                                <a:pos x="T2" y="T3"/>
                              </a:cxn>
                              <a:cxn ang="0">
                                <a:pos x="T4" y="T5"/>
                              </a:cxn>
                              <a:cxn ang="0">
                                <a:pos x="T6" y="T7"/>
                              </a:cxn>
                              <a:cxn ang="0">
                                <a:pos x="T8" y="T9"/>
                              </a:cxn>
                            </a:cxnLst>
                            <a:rect l="T10" t="T11" r="T12" b="T13"/>
                            <a:pathLst>
                              <a:path w="4798187" h="975995">
                                <a:moveTo>
                                  <a:pt x="0" y="975995"/>
                                </a:moveTo>
                                <a:lnTo>
                                  <a:pt x="4798187" y="975995"/>
                                </a:lnTo>
                                <a:lnTo>
                                  <a:pt x="4798187" y="0"/>
                                </a:lnTo>
                                <a:lnTo>
                                  <a:pt x="0" y="0"/>
                                </a:lnTo>
                                <a:lnTo>
                                  <a:pt x="0" y="97599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9335916" id="Group 45" o:spid="_x0000_s1163" style="width:381.25pt;height:81.1pt;mso-position-horizontal-relative:char;mso-position-vertical-relative:line" coordsize="48417,102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">
                <v:rect id="Rectangle 4143" o:spid="_x0000_s1164" style="position:absolute;left:48070;top:9058;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0CF5F887" w14:textId="77777777" w:rsidR="009D2E9E" w:rsidRDefault="009D2E9E" w:rsidP="009D2E9E">
                        <w:pPr>
                          <w:spacing w:after="160" w:line="256" w:lineRule="auto"/>
                          <w:ind w:left="0" w:right="0" w:firstLine="0"/>
                        </w:pPr>
                        <w:r>
                          <w:t xml:space="preserve"> </w:t>
                        </w:r>
                      </w:p>
                    </w:txbxContent>
                  </v:textbox>
                </v:rect>
                <v:shape id="Picture 4198" o:spid="_x0000_s1165" type="#_x0000_t75" style="position:absolute;left:63;top:63;width:47855;height:96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">
                  <v:imagedata r:id="rId64" o:title=""/>
                </v:shape>
                <v:shape id="Shape 4199" o:spid="_x0000_s1166" style="position:absolute;width:47981;height:9759;visibility:visible;mso-wrap-style:square;v-text-anchor:top" coordsize="4798187,975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" path="m,975995r4798187,l4798187,,,,,975995xe" filled="f" strokecolor="#353535" strokeweight="1pt">
                  <v:path arrowok="t" o:connecttype="custom" o:connectlocs="0,9759;47981,9759;47981,0;0,0;0,9759" o:connectangles="0,0,0,0,0" textboxrect="0,0,4798187,975995"/>
                </v:shape>
                <w10:anchorlock/>
              </v:group>
            </w:pict>
          </mc:Fallback>
        </mc:AlternateContent>
      </w:r>
    </w:p>
    <w:p w14:paraId="6C6F9230" w14:textId="16650158" w:rsidR="009D2E9E" w:rsidRPr="0028150E" w:rsidRDefault="009D2E9E" w:rsidP="009D2E9E">
      <w:pPr>
        <w:numPr>
          <w:ilvl w:val="0"/>
          <w:numId w:val="7"/>
        </w:numPr>
        <w:ind w:right="0" w:hanging="360"/>
      </w:pPr>
      <w:r w:rsidRPr="0028150E">
        <w:t>Select the arrow control</w:t>
      </w:r>
      <w:r w:rsidR="00104AC0" w:rsidRPr="0028150E">
        <w:t xml:space="preserve"> and</w:t>
      </w:r>
      <w:r w:rsidRPr="0028150E">
        <w:t xml:space="preserve"> change the</w:t>
      </w:r>
      <w:r w:rsidR="00104AC0" w:rsidRPr="0028150E">
        <w:t xml:space="preserve"> </w:t>
      </w:r>
      <w:r w:rsidR="00104AC0" w:rsidRPr="0028150E">
        <w:rPr>
          <w:b/>
        </w:rPr>
        <w:t>Color</w:t>
      </w:r>
      <w:r w:rsidRPr="0028150E">
        <w:t xml:space="preserve"> property to</w:t>
      </w:r>
      <w:r w:rsidR="00104AC0" w:rsidRPr="0028150E">
        <w:t xml:space="preserve"> </w:t>
      </w:r>
      <w:r w:rsidR="00104AC0" w:rsidRPr="0028150E">
        <w:rPr>
          <w:b/>
        </w:rPr>
        <w:t>White</w:t>
      </w:r>
      <w:r w:rsidRPr="0028150E">
        <w:t>. You can change this in the formula bar or through the</w:t>
      </w:r>
      <w:r w:rsidR="00104AC0" w:rsidRPr="0028150E">
        <w:t xml:space="preserve"> properties</w:t>
      </w:r>
      <w:r w:rsidRPr="0028150E">
        <w:t xml:space="preserve"> pane on the right. </w:t>
      </w:r>
    </w:p>
    <w:p w14:paraId="0F483DE4" w14:textId="7013240C" w:rsidR="009D2E9E" w:rsidRPr="0028150E" w:rsidRDefault="009D2E9E" w:rsidP="009D2E9E">
      <w:pPr>
        <w:spacing w:after="201" w:line="256" w:lineRule="auto"/>
        <w:ind w:left="360" w:right="0" w:firstLine="0"/>
      </w:pPr>
      <w:r w:rsidRPr="0028150E">
        <w:rPr>
          <w:noProof/>
        </w:rPr>
        <mc:AlternateContent>
          <mc:Choice Requires="wpg">
            <w:drawing>
              <wp:inline distT="0" distB="0" distL="0" distR="0" wp14:anchorId="21ED7CEE" wp14:editId="64DD29CA">
                <wp:extent cx="4865975" cy="1760341"/>
                <wp:effectExtent l="0" t="0" r="11430" b="11430"/>
                <wp:docPr id="35"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65975" cy="1760341"/>
                          <a:chOff x="0" y="0"/>
                          <a:chExt cx="48658" cy="17605"/>
                        </a:xfrm>
                      </wpg:grpSpPr>
                      <wps:wsp>
                        <wps:cNvPr id="36" name="Rectangle 4160"/>
                        <wps:cNvSpPr>
                          <a:spLocks noChangeArrowheads="1"/>
                        </wps:cNvSpPr>
                        <wps:spPr bwMode="auto">
                          <a:xfrm>
                            <a:off x="48197" y="13438"/>
                            <a:ext cx="461" cy="16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FE92D5"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wps:wsp>
                        <wps:cNvPr id="37" name="Rectangle 4161"/>
                        <wps:cNvSpPr>
                          <a:spLocks noChangeArrowheads="1"/>
                        </wps:cNvSpPr>
                        <wps:spPr bwMode="auto">
                          <a:xfrm>
                            <a:off x="0" y="15953"/>
                            <a:ext cx="1277"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A0EC8" w14:textId="77777777" w:rsidR="009D2E9E" w:rsidRDefault="009D2E9E" w:rsidP="009D2E9E">
                              <w:pPr>
                                <w:spacing w:after="160" w:line="256" w:lineRule="auto"/>
                                <w:ind w:left="0" w:right="0" w:firstLine="0"/>
                              </w:pPr>
                              <w:r>
                                <w:t>4.</w:t>
                              </w:r>
                            </w:p>
                          </w:txbxContent>
                        </wps:txbx>
                        <wps:bodyPr rot="0" vert="horz" wrap="square" lIns="0" tIns="0" rIns="0" bIns="0" anchor="t" anchorCtr="0" upright="1">
                          <a:noAutofit/>
                        </wps:bodyPr>
                      </wps:wsp>
                      <wps:wsp>
                        <wps:cNvPr id="38" name="Rectangle 4162"/>
                        <wps:cNvSpPr>
                          <a:spLocks noChangeArrowheads="1"/>
                        </wps:cNvSpPr>
                        <wps:spPr bwMode="auto">
                          <a:xfrm>
                            <a:off x="960" y="15729"/>
                            <a:ext cx="467" cy="18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D08C7C" w14:textId="77777777" w:rsidR="009D2E9E" w:rsidRDefault="009D2E9E" w:rsidP="009D2E9E">
                              <w:pPr>
                                <w:spacing w:after="160" w:line="256" w:lineRule="auto"/>
                                <w:ind w:left="0" w:right="0" w:firstLine="0"/>
                              </w:pPr>
                              <w:r>
                                <w:rPr>
                                  <w:rFonts w:ascii="Arial" w:eastAsia="Arial" w:hAnsi="Arial" w:cs="Arial"/>
                                </w:rPr>
                                <w:t xml:space="preserve"> </w:t>
                              </w:r>
                            </w:p>
                          </w:txbxContent>
                        </wps:txbx>
                        <wps:bodyPr rot="0" vert="horz" wrap="square" lIns="0" tIns="0" rIns="0" bIns="0" anchor="t" anchorCtr="0" upright="1">
                          <a:noAutofit/>
                        </wps:bodyPr>
                      </wps:wsp>
                      <wps:wsp>
                        <wps:cNvPr id="39" name="Rectangle 4163"/>
                        <wps:cNvSpPr>
                          <a:spLocks noChangeArrowheads="1"/>
                        </wps:cNvSpPr>
                        <wps:spPr bwMode="auto">
                          <a:xfrm>
                            <a:off x="2289" y="15952"/>
                            <a:ext cx="29967"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8B9B2B" w14:textId="2FA6ABF6" w:rsidR="009D2E9E" w:rsidRDefault="009D2E9E" w:rsidP="009D2E9E">
                              <w:pPr>
                                <w:spacing w:after="160" w:line="256" w:lineRule="auto"/>
                                <w:ind w:left="0" w:right="0" w:firstLine="0"/>
                              </w:pPr>
                              <w:r>
                                <w:t>Move the arrow to the top</w:t>
                              </w:r>
                              <w:r w:rsidR="00104AC0">
                                <w:t>-left corner.</w:t>
                              </w:r>
                            </w:p>
                          </w:txbxContent>
                        </wps:txbx>
                        <wps:bodyPr rot="0" vert="horz" wrap="square" lIns="0" tIns="0" rIns="0" bIns="0" anchor="t" anchorCtr="0" upright="1">
                          <a:noAutofit/>
                        </wps:bodyPr>
                      </wps:wsp>
                      <wps:wsp>
                        <wps:cNvPr id="42" name="Rectangle 4166"/>
                        <wps:cNvSpPr>
                          <a:spLocks noChangeArrowheads="1"/>
                        </wps:cNvSpPr>
                        <wps:spPr bwMode="auto">
                          <a:xfrm>
                            <a:off x="23628" y="15953"/>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3BADCE"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43" name="Picture 420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190" y="63"/>
                            <a:ext cx="47859" cy="14065"/>
                          </a:xfrm>
                          <a:prstGeom prst="rect">
                            <a:avLst/>
                          </a:prstGeom>
                          <a:noFill/>
                          <a:extLst>
                            <a:ext uri="{909E8E84-426E-40DD-AFC4-6F175D3DCCD1}">
                              <a14:hiddenFill xmlns:a14="http://schemas.microsoft.com/office/drawing/2010/main">
                                <a:solidFill>
                                  <a:srgbClr val="FFFFFF"/>
                                </a:solidFill>
                              </a14:hiddenFill>
                            </a:ext>
                          </a:extLst>
                        </pic:spPr>
                      </pic:pic>
                      <wps:wsp>
                        <wps:cNvPr id="44" name="Shape 4202"/>
                        <wps:cNvSpPr>
                          <a:spLocks/>
                        </wps:cNvSpPr>
                        <wps:spPr bwMode="auto">
                          <a:xfrm>
                            <a:off x="127" y="0"/>
                            <a:ext cx="47985" cy="14192"/>
                          </a:xfrm>
                          <a:custGeom>
                            <a:avLst/>
                            <a:gdLst>
                              <a:gd name="T0" fmla="*/ 0 w 4798568"/>
                              <a:gd name="T1" fmla="*/ 1419225 h 1419225"/>
                              <a:gd name="T2" fmla="*/ 4798568 w 4798568"/>
                              <a:gd name="T3" fmla="*/ 1419225 h 1419225"/>
                              <a:gd name="T4" fmla="*/ 4798568 w 4798568"/>
                              <a:gd name="T5" fmla="*/ 0 h 1419225"/>
                              <a:gd name="T6" fmla="*/ 0 w 4798568"/>
                              <a:gd name="T7" fmla="*/ 0 h 1419225"/>
                              <a:gd name="T8" fmla="*/ 0 w 4798568"/>
                              <a:gd name="T9" fmla="*/ 1419225 h 1419225"/>
                              <a:gd name="T10" fmla="*/ 0 w 4798568"/>
                              <a:gd name="T11" fmla="*/ 0 h 1419225"/>
                              <a:gd name="T12" fmla="*/ 4798568 w 4798568"/>
                              <a:gd name="T13" fmla="*/ 1419225 h 1419225"/>
                            </a:gdLst>
                            <a:ahLst/>
                            <a:cxnLst>
                              <a:cxn ang="0">
                                <a:pos x="T0" y="T1"/>
                              </a:cxn>
                              <a:cxn ang="0">
                                <a:pos x="T2" y="T3"/>
                              </a:cxn>
                              <a:cxn ang="0">
                                <a:pos x="T4" y="T5"/>
                              </a:cxn>
                              <a:cxn ang="0">
                                <a:pos x="T6" y="T7"/>
                              </a:cxn>
                              <a:cxn ang="0">
                                <a:pos x="T8" y="T9"/>
                              </a:cxn>
                            </a:cxnLst>
                            <a:rect l="T10" t="T11" r="T12" b="T13"/>
                            <a:pathLst>
                              <a:path w="4798568" h="1419225">
                                <a:moveTo>
                                  <a:pt x="0" y="1419225"/>
                                </a:moveTo>
                                <a:lnTo>
                                  <a:pt x="4798568" y="1419225"/>
                                </a:lnTo>
                                <a:lnTo>
                                  <a:pt x="4798568" y="0"/>
                                </a:lnTo>
                                <a:lnTo>
                                  <a:pt x="0" y="0"/>
                                </a:lnTo>
                                <a:lnTo>
                                  <a:pt x="0" y="141922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1ED7CEE" id="Group 35" o:spid="_x0000_s1167" style="width:383.15pt;height:138.6pt;mso-position-horizontal-relative:char;mso-position-vertical-relative:line" coordsize="48658,176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">
                <v:rect id="Rectangle 4160" o:spid="_x0000_s1168" style="position:absolute;left:48197;top:13438;width:461;height:1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28FE92D5" w14:textId="77777777" w:rsidR="009D2E9E" w:rsidRDefault="009D2E9E" w:rsidP="009D2E9E">
                        <w:pPr>
                          <w:spacing w:after="160" w:line="256" w:lineRule="auto"/>
                          <w:ind w:left="0" w:right="0" w:firstLine="0"/>
                        </w:pPr>
                        <w:r>
                          <w:t xml:space="preserve"> </w:t>
                        </w:r>
                      </w:p>
                    </w:txbxContent>
                  </v:textbox>
                </v:rect>
                <v:rect id="Rectangle 4161" o:spid="_x0000_s1169" style="position:absolute;top:15953;width:1277;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2BFA0EC8" w14:textId="77777777" w:rsidR="009D2E9E" w:rsidRDefault="009D2E9E" w:rsidP="009D2E9E">
                        <w:pPr>
                          <w:spacing w:after="160" w:line="256" w:lineRule="auto"/>
                          <w:ind w:left="0" w:right="0" w:firstLine="0"/>
                        </w:pPr>
                        <w:r>
                          <w:t>4.</w:t>
                        </w:r>
                      </w:p>
                    </w:txbxContent>
                  </v:textbox>
                </v:rect>
                <v:rect id="Rectangle 4162" o:spid="_x0000_s1170" style="position:absolute;left:960;top:15729;width:467;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66D08C7C" w14:textId="77777777" w:rsidR="009D2E9E" w:rsidRDefault="009D2E9E" w:rsidP="009D2E9E">
                        <w:pPr>
                          <w:spacing w:after="160" w:line="256" w:lineRule="auto"/>
                          <w:ind w:left="0" w:right="0" w:firstLine="0"/>
                        </w:pPr>
                        <w:r>
                          <w:rPr>
                            <w:rFonts w:ascii="Arial" w:eastAsia="Arial" w:hAnsi="Arial" w:cs="Arial"/>
                          </w:rPr>
                          <w:t xml:space="preserve"> </w:t>
                        </w:r>
                      </w:p>
                    </w:txbxContent>
                  </v:textbox>
                </v:rect>
                <v:rect id="Rectangle 4163" o:spid="_x0000_s1171" style="position:absolute;left:2289;top:15952;width:29967;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filled="f" stroked="f">
                  <v:textbox inset="0,0,0,0">
                    <w:txbxContent>
                      <w:p w14:paraId="478B9B2B" w14:textId="2FA6ABF6" w:rsidR="009D2E9E" w:rsidRDefault="009D2E9E" w:rsidP="009D2E9E">
                        <w:pPr>
                          <w:spacing w:after="160" w:line="256" w:lineRule="auto"/>
                          <w:ind w:left="0" w:right="0" w:firstLine="0"/>
                        </w:pPr>
                        <w:r>
                          <w:t>Move the arrow to the top</w:t>
                        </w:r>
                        <w:r w:rsidR="00104AC0">
                          <w:t>-left corner.</w:t>
                        </w:r>
                      </w:p>
                    </w:txbxContent>
                  </v:textbox>
                </v:rect>
                <v:rect id="Rectangle 4166" o:spid="_x0000_s1172" style="position:absolute;left:23628;top:15953;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bxxQAAANsAAAAPAAAAZHJzL2Rvd25yZXYueG1sRI9Pa8JA&#10;FMTvBb/D8oTe6sYg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C+0ebxxQAAANsAAAAP&#10;AAAAAAAAAAAAAAAAAAcCAABkcnMvZG93bnJldi54bWxQSwUGAAAAAAMAAwC3AAAA+QIAAAAA&#10;" filled="f" stroked="f">
                  <v:textbox inset="0,0,0,0">
                    <w:txbxContent>
                      <w:p w14:paraId="0C3BADCE" w14:textId="77777777" w:rsidR="009D2E9E" w:rsidRDefault="009D2E9E" w:rsidP="009D2E9E">
                        <w:pPr>
                          <w:spacing w:after="160" w:line="256" w:lineRule="auto"/>
                          <w:ind w:left="0" w:right="0" w:firstLine="0"/>
                        </w:pPr>
                        <w:r>
                          <w:t xml:space="preserve"> </w:t>
                        </w:r>
                      </w:p>
                    </w:txbxContent>
                  </v:textbox>
                </v:rect>
                <v:shape id="Picture 4201" o:spid="_x0000_s1173" type="#_x0000_t75" style="position:absolute;left:190;top:63;width:47859;height:140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">
                  <v:imagedata r:id="rId66" o:title=""/>
                </v:shape>
                <v:shape id="Shape 4202" o:spid="_x0000_s1174" style="position:absolute;left:127;width:47985;height:14192;visibility:visible;mso-wrap-style:square;v-text-anchor:top" coordsize="4798568,141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" path="m,1419225r4798568,l4798568,,,,,1419225xe" filled="f" strokecolor="#353535" strokeweight="1pt">
                  <v:path arrowok="t" o:connecttype="custom" o:connectlocs="0,14192;47985,14192;47985,0;0,0;0,14192" o:connectangles="0,0,0,0,0" textboxrect="0,0,4798568,1419225"/>
                </v:shape>
                <w10:anchorlock/>
              </v:group>
            </w:pict>
          </mc:Fallback>
        </mc:AlternateContent>
      </w:r>
    </w:p>
    <w:p w14:paraId="617B1072" w14:textId="23099B2E" w:rsidR="009D2E9E" w:rsidRPr="0028150E" w:rsidRDefault="009D2E9E" w:rsidP="009D2E9E">
      <w:pPr>
        <w:spacing w:after="201" w:line="256" w:lineRule="auto"/>
        <w:ind w:left="380" w:right="0" w:firstLine="0"/>
      </w:pPr>
      <w:r w:rsidRPr="0028150E">
        <w:rPr>
          <w:noProof/>
        </w:rPr>
        <mc:AlternateContent>
          <mc:Choice Requires="wpg">
            <w:drawing>
              <wp:inline distT="0" distB="0" distL="0" distR="0" wp14:anchorId="2EDE8B6E" wp14:editId="0B890821">
                <wp:extent cx="4328160" cy="896620"/>
                <wp:effectExtent l="9525" t="9525" r="15240" b="36830"/>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28160" cy="896620"/>
                          <a:chOff x="0" y="0"/>
                          <a:chExt cx="43281" cy="8968"/>
                        </a:xfrm>
                      </wpg:grpSpPr>
                      <wps:wsp>
                        <wps:cNvPr id="32" name="Rectangle 4167"/>
                        <wps:cNvSpPr>
                          <a:spLocks noChangeArrowheads="1"/>
                        </wps:cNvSpPr>
                        <wps:spPr bwMode="auto">
                          <a:xfrm>
                            <a:off x="42934" y="7730"/>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0F9802"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33" name="Picture 420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63" y="63"/>
                            <a:ext cx="42595" cy="8376"/>
                          </a:xfrm>
                          <a:prstGeom prst="rect">
                            <a:avLst/>
                          </a:prstGeom>
                          <a:noFill/>
                          <a:extLst>
                            <a:ext uri="{909E8E84-426E-40DD-AFC4-6F175D3DCCD1}">
                              <a14:hiddenFill xmlns:a14="http://schemas.microsoft.com/office/drawing/2010/main">
                                <a:solidFill>
                                  <a:srgbClr val="FFFFFF"/>
                                </a:solidFill>
                              </a14:hiddenFill>
                            </a:ext>
                          </a:extLst>
                        </pic:spPr>
                      </pic:pic>
                      <wps:wsp>
                        <wps:cNvPr id="34" name="Shape 4205"/>
                        <wps:cNvSpPr>
                          <a:spLocks/>
                        </wps:cNvSpPr>
                        <wps:spPr bwMode="auto">
                          <a:xfrm>
                            <a:off x="0" y="0"/>
                            <a:ext cx="42721" cy="8502"/>
                          </a:xfrm>
                          <a:custGeom>
                            <a:avLst/>
                            <a:gdLst>
                              <a:gd name="T0" fmla="*/ 0 w 4272153"/>
                              <a:gd name="T1" fmla="*/ 850265 h 850265"/>
                              <a:gd name="T2" fmla="*/ 4272153 w 4272153"/>
                              <a:gd name="T3" fmla="*/ 850265 h 850265"/>
                              <a:gd name="T4" fmla="*/ 4272153 w 4272153"/>
                              <a:gd name="T5" fmla="*/ 0 h 850265"/>
                              <a:gd name="T6" fmla="*/ 0 w 4272153"/>
                              <a:gd name="T7" fmla="*/ 0 h 850265"/>
                              <a:gd name="T8" fmla="*/ 0 w 4272153"/>
                              <a:gd name="T9" fmla="*/ 850265 h 850265"/>
                              <a:gd name="T10" fmla="*/ 0 w 4272153"/>
                              <a:gd name="T11" fmla="*/ 0 h 850265"/>
                              <a:gd name="T12" fmla="*/ 4272153 w 4272153"/>
                              <a:gd name="T13" fmla="*/ 850265 h 850265"/>
                            </a:gdLst>
                            <a:ahLst/>
                            <a:cxnLst>
                              <a:cxn ang="0">
                                <a:pos x="T0" y="T1"/>
                              </a:cxn>
                              <a:cxn ang="0">
                                <a:pos x="T2" y="T3"/>
                              </a:cxn>
                              <a:cxn ang="0">
                                <a:pos x="T4" y="T5"/>
                              </a:cxn>
                              <a:cxn ang="0">
                                <a:pos x="T6" y="T7"/>
                              </a:cxn>
                              <a:cxn ang="0">
                                <a:pos x="T8" y="T9"/>
                              </a:cxn>
                            </a:cxnLst>
                            <a:rect l="T10" t="T11" r="T12" b="T13"/>
                            <a:pathLst>
                              <a:path w="4272153" h="850265">
                                <a:moveTo>
                                  <a:pt x="0" y="850265"/>
                                </a:moveTo>
                                <a:lnTo>
                                  <a:pt x="4272153" y="850265"/>
                                </a:lnTo>
                                <a:lnTo>
                                  <a:pt x="4272153" y="0"/>
                                </a:lnTo>
                                <a:lnTo>
                                  <a:pt x="0" y="0"/>
                                </a:lnTo>
                                <a:lnTo>
                                  <a:pt x="0" y="85026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EDE8B6E" id="Group 31" o:spid="_x0000_s1175" style="width:340.8pt;height:70.6pt;mso-position-horizontal-relative:char;mso-position-vertical-relative:line" coordsize="43281,89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">
                <v:rect id="Rectangle 4167" o:spid="_x0000_s1176" style="position:absolute;left:42934;top:7730;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300F9802" w14:textId="77777777" w:rsidR="009D2E9E" w:rsidRDefault="009D2E9E" w:rsidP="009D2E9E">
                        <w:pPr>
                          <w:spacing w:after="160" w:line="256" w:lineRule="auto"/>
                          <w:ind w:left="0" w:right="0" w:firstLine="0"/>
                        </w:pPr>
                        <w:r>
                          <w:t xml:space="preserve"> </w:t>
                        </w:r>
                      </w:p>
                    </w:txbxContent>
                  </v:textbox>
                </v:rect>
                <v:shape id="Picture 4204" o:spid="_x0000_s1177" type="#_x0000_t75" style="position:absolute;left:63;top:63;width:42595;height:8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">
                  <v:imagedata r:id="rId68" o:title=""/>
                </v:shape>
                <v:shape id="Shape 4205" o:spid="_x0000_s1178" style="position:absolute;width:42721;height:8502;visibility:visible;mso-wrap-style:square;v-text-anchor:top" coordsize="4272153,850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" path="m,850265r4272153,l4272153,,,,,850265xe" filled="f" strokecolor="#353535" strokeweight="1pt">
                  <v:path arrowok="t" o:connecttype="custom" o:connectlocs="0,8502;42721,8502;42721,0;0,0;0,8502" o:connectangles="0,0,0,0,0" textboxrect="0,0,4272153,850265"/>
                </v:shape>
                <w10:anchorlock/>
              </v:group>
            </w:pict>
          </mc:Fallback>
        </mc:AlternateContent>
      </w:r>
    </w:p>
    <w:p w14:paraId="4932BD3B" w14:textId="12EF99B7" w:rsidR="009D2E9E" w:rsidRPr="0028150E" w:rsidRDefault="009D2E9E" w:rsidP="009D2E9E">
      <w:pPr>
        <w:ind w:left="355" w:right="0"/>
      </w:pPr>
      <w:r w:rsidRPr="0028150E">
        <w:t>5.</w:t>
      </w:r>
      <w:r w:rsidRPr="0028150E">
        <w:rPr>
          <w:rFonts w:eastAsia="Arial"/>
        </w:rPr>
        <w:t xml:space="preserve"> </w:t>
      </w:r>
      <w:r w:rsidRPr="0028150E">
        <w:t>Set the</w:t>
      </w:r>
      <w:r w:rsidR="00104AC0" w:rsidRPr="0028150E">
        <w:t xml:space="preserve"> </w:t>
      </w:r>
      <w:r w:rsidR="00104AC0" w:rsidRPr="0028150E">
        <w:rPr>
          <w:b/>
        </w:rPr>
        <w:t>OnSelect</w:t>
      </w:r>
      <w:r w:rsidRPr="0028150E">
        <w:t xml:space="preserve"> action for the icon to </w:t>
      </w:r>
      <w:r w:rsidRPr="0028150E">
        <w:rPr>
          <w:rFonts w:eastAsia="Consolas"/>
          <w:color w:val="272727"/>
        </w:rPr>
        <w:t>Back()</w:t>
      </w:r>
      <w:r w:rsidRPr="0028150E">
        <w:rPr>
          <w:color w:val="353535"/>
        </w:rPr>
        <w:t xml:space="preserve">. </w:t>
      </w:r>
      <w:r w:rsidRPr="0028150E">
        <w:t xml:space="preserve">This will cause navigation </w:t>
      </w:r>
      <w:r w:rsidR="00104AC0" w:rsidRPr="0028150E">
        <w:t xml:space="preserve">to go </w:t>
      </w:r>
      <w:r w:rsidRPr="0028150E">
        <w:t xml:space="preserve">back to the previous screen. </w:t>
      </w:r>
    </w:p>
    <w:p w14:paraId="3A9255C7" w14:textId="1E9C2CDD" w:rsidR="009D2E9E" w:rsidRPr="0028150E" w:rsidRDefault="009D2E9E" w:rsidP="009D2E9E">
      <w:pPr>
        <w:spacing w:after="203" w:line="256" w:lineRule="auto"/>
        <w:ind w:left="380" w:right="0" w:firstLine="0"/>
      </w:pPr>
      <w:r w:rsidRPr="0028150E">
        <w:rPr>
          <w:noProof/>
        </w:rPr>
        <mc:AlternateContent>
          <mc:Choice Requires="wpg">
            <w:drawing>
              <wp:inline distT="0" distB="0" distL="0" distR="0" wp14:anchorId="2A97D40D" wp14:editId="03423948">
                <wp:extent cx="4841875" cy="1467485"/>
                <wp:effectExtent l="9525" t="9525" r="15875" b="37465"/>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41875" cy="1467485"/>
                          <a:chOff x="0" y="0"/>
                          <a:chExt cx="48417" cy="14676"/>
                        </a:xfrm>
                      </wpg:grpSpPr>
                      <wps:wsp>
                        <wps:cNvPr id="28" name="Rectangle 4179"/>
                        <wps:cNvSpPr>
                          <a:spLocks noChangeArrowheads="1"/>
                        </wps:cNvSpPr>
                        <wps:spPr bwMode="auto">
                          <a:xfrm>
                            <a:off x="48070" y="13437"/>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AD763B"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29" name="Picture 420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63" y="63"/>
                            <a:ext cx="47859" cy="14021"/>
                          </a:xfrm>
                          <a:prstGeom prst="rect">
                            <a:avLst/>
                          </a:prstGeom>
                          <a:noFill/>
                          <a:extLst>
                            <a:ext uri="{909E8E84-426E-40DD-AFC4-6F175D3DCCD1}">
                              <a14:hiddenFill xmlns:a14="http://schemas.microsoft.com/office/drawing/2010/main">
                                <a:solidFill>
                                  <a:srgbClr val="FFFFFF"/>
                                </a:solidFill>
                              </a14:hiddenFill>
                            </a:ext>
                          </a:extLst>
                        </pic:spPr>
                      </pic:pic>
                      <wps:wsp>
                        <wps:cNvPr id="30" name="Shape 4208"/>
                        <wps:cNvSpPr>
                          <a:spLocks/>
                        </wps:cNvSpPr>
                        <wps:spPr bwMode="auto">
                          <a:xfrm>
                            <a:off x="0" y="0"/>
                            <a:ext cx="47985" cy="14147"/>
                          </a:xfrm>
                          <a:custGeom>
                            <a:avLst/>
                            <a:gdLst>
                              <a:gd name="T0" fmla="*/ 0 w 4798568"/>
                              <a:gd name="T1" fmla="*/ 1414780 h 1414780"/>
                              <a:gd name="T2" fmla="*/ 4798568 w 4798568"/>
                              <a:gd name="T3" fmla="*/ 1414780 h 1414780"/>
                              <a:gd name="T4" fmla="*/ 4798568 w 4798568"/>
                              <a:gd name="T5" fmla="*/ 0 h 1414780"/>
                              <a:gd name="T6" fmla="*/ 0 w 4798568"/>
                              <a:gd name="T7" fmla="*/ 0 h 1414780"/>
                              <a:gd name="T8" fmla="*/ 0 w 4798568"/>
                              <a:gd name="T9" fmla="*/ 1414780 h 1414780"/>
                              <a:gd name="T10" fmla="*/ 0 w 4798568"/>
                              <a:gd name="T11" fmla="*/ 0 h 1414780"/>
                              <a:gd name="T12" fmla="*/ 4798568 w 4798568"/>
                              <a:gd name="T13" fmla="*/ 1414780 h 1414780"/>
                            </a:gdLst>
                            <a:ahLst/>
                            <a:cxnLst>
                              <a:cxn ang="0">
                                <a:pos x="T0" y="T1"/>
                              </a:cxn>
                              <a:cxn ang="0">
                                <a:pos x="T2" y="T3"/>
                              </a:cxn>
                              <a:cxn ang="0">
                                <a:pos x="T4" y="T5"/>
                              </a:cxn>
                              <a:cxn ang="0">
                                <a:pos x="T6" y="T7"/>
                              </a:cxn>
                              <a:cxn ang="0">
                                <a:pos x="T8" y="T9"/>
                              </a:cxn>
                            </a:cxnLst>
                            <a:rect l="T10" t="T11" r="T12" b="T13"/>
                            <a:pathLst>
                              <a:path w="4798568" h="1414780">
                                <a:moveTo>
                                  <a:pt x="0" y="1414780"/>
                                </a:moveTo>
                                <a:lnTo>
                                  <a:pt x="4798568" y="1414780"/>
                                </a:lnTo>
                                <a:lnTo>
                                  <a:pt x="4798568" y="0"/>
                                </a:lnTo>
                                <a:lnTo>
                                  <a:pt x="0" y="0"/>
                                </a:lnTo>
                                <a:lnTo>
                                  <a:pt x="0" y="141478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A97D40D" id="Group 27" o:spid="_x0000_s1179" style="width:381.25pt;height:115.55pt;mso-position-horizontal-relative:char;mso-position-vertical-relative:line" coordsize="48417,146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">
                <v:rect id="Rectangle 4179" o:spid="_x0000_s1180" style="position:absolute;left:48070;top:13437;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09AD763B" w14:textId="77777777" w:rsidR="009D2E9E" w:rsidRDefault="009D2E9E" w:rsidP="009D2E9E">
                        <w:pPr>
                          <w:spacing w:after="160" w:line="256" w:lineRule="auto"/>
                          <w:ind w:left="0" w:right="0" w:firstLine="0"/>
                        </w:pPr>
                        <w:r>
                          <w:t xml:space="preserve"> </w:t>
                        </w:r>
                      </w:p>
                    </w:txbxContent>
                  </v:textbox>
                </v:rect>
                <v:shape id="Picture 4207" o:spid="_x0000_s1181" type="#_x0000_t75" style="position:absolute;left:63;top:63;width:47859;height:140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">
                  <v:imagedata r:id="rId70" o:title=""/>
                </v:shape>
                <v:shape id="Shape 4208" o:spid="_x0000_s1182" style="position:absolute;width:47985;height:14147;visibility:visible;mso-wrap-style:square;v-text-anchor:top" coordsize="4798568,1414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" path="m,1414780r4798568,l4798568,,,,,1414780xe" filled="f" strokecolor="#353535" strokeweight="1pt">
                  <v:path arrowok="t" o:connecttype="custom" o:connectlocs="0,14147;47985,14147;47985,0;0,0;0,14147" o:connectangles="0,0,0,0,0" textboxrect="0,0,4798568,1414780"/>
                </v:shape>
                <w10:anchorlock/>
              </v:group>
            </w:pict>
          </mc:Fallback>
        </mc:AlternateContent>
      </w:r>
    </w:p>
    <w:p w14:paraId="1AF188DD" w14:textId="77777777" w:rsidR="009D2E9E" w:rsidRPr="0028150E" w:rsidRDefault="009D2E9E" w:rsidP="009D2E9E">
      <w:pPr>
        <w:spacing w:after="159" w:line="256" w:lineRule="auto"/>
        <w:ind w:left="-5" w:right="4"/>
      </w:pPr>
      <w:r w:rsidRPr="0028150E">
        <w:rPr>
          <w:b/>
        </w:rPr>
        <w:t xml:space="preserve">Optional UI enhancement: </w:t>
      </w:r>
    </w:p>
    <w:p w14:paraId="3F1C4A65" w14:textId="56FFE75D" w:rsidR="009D2E9E" w:rsidRPr="0028150E" w:rsidRDefault="009D2E9E" w:rsidP="009D2E9E">
      <w:pPr>
        <w:spacing w:after="270"/>
        <w:ind w:right="0"/>
      </w:pPr>
      <w:r w:rsidRPr="0028150E">
        <w:t xml:space="preserve">Add padding around the icon using the </w:t>
      </w:r>
      <w:r w:rsidR="00104AC0" w:rsidRPr="0028150E">
        <w:t>p</w:t>
      </w:r>
      <w:r w:rsidRPr="0028150E">
        <w:t xml:space="preserve">roperties pane. Set the padding values to 10 each for </w:t>
      </w:r>
      <w:r w:rsidRPr="0028150E">
        <w:rPr>
          <w:b/>
        </w:rPr>
        <w:t>Top</w:t>
      </w:r>
      <w:r w:rsidRPr="0028150E">
        <w:t xml:space="preserve">, </w:t>
      </w:r>
      <w:r w:rsidRPr="0028150E">
        <w:rPr>
          <w:b/>
        </w:rPr>
        <w:t>Bottom</w:t>
      </w:r>
      <w:r w:rsidRPr="0028150E">
        <w:t xml:space="preserve">, </w:t>
      </w:r>
      <w:r w:rsidRPr="0028150E">
        <w:rPr>
          <w:b/>
        </w:rPr>
        <w:t>Left</w:t>
      </w:r>
      <w:r w:rsidRPr="0028150E">
        <w:t xml:space="preserve">, and </w:t>
      </w:r>
      <w:r w:rsidRPr="0028150E">
        <w:rPr>
          <w:b/>
        </w:rPr>
        <w:t>Right</w:t>
      </w:r>
      <w:r w:rsidRPr="0028150E">
        <w:t xml:space="preserve">. This will make the icon look smaller but have a larger hit target for the click action. This is a good pattern to use for most icons. </w:t>
      </w:r>
    </w:p>
    <w:p w14:paraId="422FB1B5" w14:textId="77777777" w:rsidR="009D2E9E" w:rsidRPr="0028150E" w:rsidRDefault="009D2E9E" w:rsidP="009D2E9E">
      <w:pPr>
        <w:pStyle w:val="Heading3"/>
        <w:ind w:left="-5"/>
      </w:pPr>
      <w:bookmarkStart w:id="10" w:name="_Toc55237838"/>
      <w:r w:rsidRPr="0028150E">
        <w:lastRenderedPageBreak/>
        <w:t>Task 6: Test the app</w:t>
      </w:r>
      <w:bookmarkEnd w:id="10"/>
      <w:r w:rsidRPr="0028150E">
        <w:t xml:space="preserve"> </w:t>
      </w:r>
    </w:p>
    <w:p w14:paraId="1741054B" w14:textId="63B83D37" w:rsidR="00104AC0" w:rsidRPr="0028150E" w:rsidRDefault="00104AC0" w:rsidP="009D2E9E">
      <w:pPr>
        <w:spacing w:after="194"/>
        <w:ind w:right="0"/>
      </w:pPr>
      <w:r w:rsidRPr="0028150E">
        <w:t>S</w:t>
      </w:r>
      <w:r w:rsidR="009D2E9E" w:rsidRPr="0028150E">
        <w:t>ave the app by selecting</w:t>
      </w:r>
      <w:r w:rsidRPr="0028150E">
        <w:t xml:space="preserve"> </w:t>
      </w:r>
      <w:r w:rsidRPr="0028150E">
        <w:rPr>
          <w:b/>
        </w:rPr>
        <w:t>File</w:t>
      </w:r>
      <w:r w:rsidRPr="0028150E">
        <w:t xml:space="preserve"> </w:t>
      </w:r>
      <w:r w:rsidRPr="0028150E">
        <w:rPr>
          <w:rFonts w:eastAsia="Wingdings"/>
        </w:rPr>
        <w:t>à</w:t>
      </w:r>
      <w:r w:rsidRPr="0028150E">
        <w:t xml:space="preserve"> </w:t>
      </w:r>
      <w:r w:rsidRPr="0028150E">
        <w:rPr>
          <w:b/>
        </w:rPr>
        <w:t>Save</w:t>
      </w:r>
      <w:r w:rsidR="009D2E9E" w:rsidRPr="0028150E">
        <w:t>. It</w:t>
      </w:r>
      <w:r w:rsidR="00384F03" w:rsidRPr="0028150E">
        <w:t>'s</w:t>
      </w:r>
      <w:r w:rsidR="009D2E9E" w:rsidRPr="0028150E">
        <w:t xml:space="preserve"> a good idea to save your app regularly. </w:t>
      </w:r>
    </w:p>
    <w:p w14:paraId="3AC1416C" w14:textId="42492160" w:rsidR="009D2E9E" w:rsidRPr="0028150E" w:rsidRDefault="009D2E9E" w:rsidP="009D2E9E">
      <w:pPr>
        <w:spacing w:after="194"/>
        <w:ind w:right="0"/>
      </w:pPr>
      <w:r w:rsidRPr="0028150E">
        <w:rPr>
          <w:b/>
        </w:rPr>
        <w:t>Note</w:t>
      </w:r>
      <w:r w:rsidRPr="0028150E">
        <w:t xml:space="preserve">: You can also test your app </w:t>
      </w:r>
      <w:r w:rsidR="00104AC0" w:rsidRPr="0028150E">
        <w:t xml:space="preserve">on </w:t>
      </w:r>
      <w:r w:rsidRPr="0028150E">
        <w:t xml:space="preserve">the canvas by holding down the </w:t>
      </w:r>
      <w:r w:rsidRPr="0028150E">
        <w:rPr>
          <w:b/>
        </w:rPr>
        <w:t>Alt</w:t>
      </w:r>
      <w:r w:rsidRPr="0028150E">
        <w:t xml:space="preserve"> key to activate buttons and other controls, as well as double-clicking to type into controls. </w:t>
      </w:r>
    </w:p>
    <w:p w14:paraId="22F7AFD1" w14:textId="7536A01A" w:rsidR="009D2E9E" w:rsidRPr="0028150E" w:rsidRDefault="009D2E9E" w:rsidP="009D2E9E">
      <w:pPr>
        <w:numPr>
          <w:ilvl w:val="0"/>
          <w:numId w:val="8"/>
        </w:numPr>
        <w:ind w:right="0" w:hanging="360"/>
      </w:pPr>
      <w:r w:rsidRPr="0028150E">
        <w:t>Go to</w:t>
      </w:r>
      <w:r w:rsidR="00104AC0" w:rsidRPr="0028150E">
        <w:t xml:space="preserve"> </w:t>
      </w:r>
      <w:r w:rsidR="00104AC0" w:rsidRPr="0028150E">
        <w:rPr>
          <w:b/>
        </w:rPr>
        <w:t xml:space="preserve">MainScreen </w:t>
      </w:r>
      <w:r w:rsidR="00104AC0" w:rsidRPr="0028150E">
        <w:t xml:space="preserve">and </w:t>
      </w:r>
      <w:r w:rsidR="00104AC0" w:rsidRPr="0028150E">
        <w:rPr>
          <w:b/>
        </w:rPr>
        <w:t>Preview</w:t>
      </w:r>
      <w:r w:rsidRPr="0028150E">
        <w:t xml:space="preserve"> the app by </w:t>
      </w:r>
      <w:r w:rsidR="00104AC0" w:rsidRPr="0028150E">
        <w:t xml:space="preserve">clicking on </w:t>
      </w:r>
      <w:r w:rsidRPr="0028150E">
        <w:t>the</w:t>
      </w:r>
      <w:r w:rsidR="00104AC0" w:rsidRPr="0028150E">
        <w:t xml:space="preserve"> </w:t>
      </w:r>
      <w:r w:rsidR="00104AC0" w:rsidRPr="0028150E">
        <w:rPr>
          <w:b/>
        </w:rPr>
        <w:t>Play</w:t>
      </w:r>
      <w:r w:rsidRPr="0028150E">
        <w:t xml:space="preserve"> button </w:t>
      </w:r>
      <w:r w:rsidR="00104AC0" w:rsidRPr="0028150E">
        <w:t xml:space="preserve">on </w:t>
      </w:r>
      <w:r w:rsidRPr="0028150E">
        <w:t xml:space="preserve">the top right. </w:t>
      </w:r>
    </w:p>
    <w:p w14:paraId="1320A7C4" w14:textId="52C74C92" w:rsidR="009D2E9E" w:rsidRPr="0028150E" w:rsidRDefault="009D2E9E" w:rsidP="009D2E9E">
      <w:pPr>
        <w:spacing w:after="200" w:line="256" w:lineRule="auto"/>
        <w:ind w:left="380" w:right="0" w:firstLine="0"/>
      </w:pPr>
      <w:r w:rsidRPr="0028150E">
        <w:rPr>
          <w:noProof/>
        </w:rPr>
        <mc:AlternateContent>
          <mc:Choice Requires="wpg">
            <w:drawing>
              <wp:inline distT="0" distB="0" distL="0" distR="0" wp14:anchorId="1DAECF71" wp14:editId="396E2D29">
                <wp:extent cx="6462395" cy="1677670"/>
                <wp:effectExtent l="9525" t="9525" r="14605" b="36830"/>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2395" cy="1677670"/>
                          <a:chOff x="0" y="0"/>
                          <a:chExt cx="64621" cy="16779"/>
                        </a:xfrm>
                      </wpg:grpSpPr>
                      <wps:wsp>
                        <wps:cNvPr id="24" name="Rectangle 4282"/>
                        <wps:cNvSpPr>
                          <a:spLocks noChangeArrowheads="1"/>
                        </wps:cNvSpPr>
                        <wps:spPr bwMode="auto">
                          <a:xfrm>
                            <a:off x="64274" y="15540"/>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04F659"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25" name="Picture 431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63" y="63"/>
                            <a:ext cx="63997" cy="16135"/>
                          </a:xfrm>
                          <a:prstGeom prst="rect">
                            <a:avLst/>
                          </a:prstGeom>
                          <a:noFill/>
                          <a:extLst>
                            <a:ext uri="{909E8E84-426E-40DD-AFC4-6F175D3DCCD1}">
                              <a14:hiddenFill xmlns:a14="http://schemas.microsoft.com/office/drawing/2010/main">
                                <a:solidFill>
                                  <a:srgbClr val="FFFFFF"/>
                                </a:solidFill>
                              </a14:hiddenFill>
                            </a:ext>
                          </a:extLst>
                        </pic:spPr>
                      </pic:pic>
                      <wps:wsp>
                        <wps:cNvPr id="26" name="Shape 4317"/>
                        <wps:cNvSpPr>
                          <a:spLocks/>
                        </wps:cNvSpPr>
                        <wps:spPr bwMode="auto">
                          <a:xfrm>
                            <a:off x="0" y="0"/>
                            <a:ext cx="64123" cy="16262"/>
                          </a:xfrm>
                          <a:custGeom>
                            <a:avLst/>
                            <a:gdLst>
                              <a:gd name="T0" fmla="*/ 0 w 6412358"/>
                              <a:gd name="T1" fmla="*/ 1626235 h 1626235"/>
                              <a:gd name="T2" fmla="*/ 6412358 w 6412358"/>
                              <a:gd name="T3" fmla="*/ 1626235 h 1626235"/>
                              <a:gd name="T4" fmla="*/ 6412358 w 6412358"/>
                              <a:gd name="T5" fmla="*/ 0 h 1626235"/>
                              <a:gd name="T6" fmla="*/ 0 w 6412358"/>
                              <a:gd name="T7" fmla="*/ 0 h 1626235"/>
                              <a:gd name="T8" fmla="*/ 0 w 6412358"/>
                              <a:gd name="T9" fmla="*/ 1626235 h 1626235"/>
                              <a:gd name="T10" fmla="*/ 0 w 6412358"/>
                              <a:gd name="T11" fmla="*/ 0 h 1626235"/>
                              <a:gd name="T12" fmla="*/ 6412358 w 6412358"/>
                              <a:gd name="T13" fmla="*/ 1626235 h 1626235"/>
                            </a:gdLst>
                            <a:ahLst/>
                            <a:cxnLst>
                              <a:cxn ang="0">
                                <a:pos x="T0" y="T1"/>
                              </a:cxn>
                              <a:cxn ang="0">
                                <a:pos x="T2" y="T3"/>
                              </a:cxn>
                              <a:cxn ang="0">
                                <a:pos x="T4" y="T5"/>
                              </a:cxn>
                              <a:cxn ang="0">
                                <a:pos x="T6" y="T7"/>
                              </a:cxn>
                              <a:cxn ang="0">
                                <a:pos x="T8" y="T9"/>
                              </a:cxn>
                            </a:cxnLst>
                            <a:rect l="T10" t="T11" r="T12" b="T13"/>
                            <a:pathLst>
                              <a:path w="6412358" h="1626235">
                                <a:moveTo>
                                  <a:pt x="0" y="1626235"/>
                                </a:moveTo>
                                <a:lnTo>
                                  <a:pt x="6412358" y="1626235"/>
                                </a:lnTo>
                                <a:lnTo>
                                  <a:pt x="6412358" y="0"/>
                                </a:lnTo>
                                <a:lnTo>
                                  <a:pt x="0" y="0"/>
                                </a:lnTo>
                                <a:lnTo>
                                  <a:pt x="0" y="162623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DAECF71" id="Group 23" o:spid="_x0000_s1183" style="width:508.85pt;height:132.1pt;mso-position-horizontal-relative:char;mso-position-vertical-relative:line" coordsize="64621,167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">
                <v:rect id="Rectangle 4282" o:spid="_x0000_s1184" style="position:absolute;left:64274;top:15540;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5904F659" w14:textId="77777777" w:rsidR="009D2E9E" w:rsidRDefault="009D2E9E" w:rsidP="009D2E9E">
                        <w:pPr>
                          <w:spacing w:after="160" w:line="256" w:lineRule="auto"/>
                          <w:ind w:left="0" w:right="0" w:firstLine="0"/>
                        </w:pPr>
                        <w:r>
                          <w:t xml:space="preserve"> </w:t>
                        </w:r>
                      </w:p>
                    </w:txbxContent>
                  </v:textbox>
                </v:rect>
                <v:shape id="Picture 4316" o:spid="_x0000_s1185" type="#_x0000_t75" style="position:absolute;left:63;top:63;width:63997;height:16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">
                  <v:imagedata r:id="rId72" o:title=""/>
                </v:shape>
                <v:shape id="Shape 4317" o:spid="_x0000_s1186" style="position:absolute;width:64123;height:16262;visibility:visible;mso-wrap-style:square;v-text-anchor:top" coordsize="6412358,1626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" path="m,1626235r6412358,l6412358,,,,,1626235xe" filled="f" strokecolor="#353535" strokeweight="1pt">
                  <v:path arrowok="t" o:connecttype="custom" o:connectlocs="0,16262;64123,16262;64123,0;0,0;0,16262" o:connectangles="0,0,0,0,0" textboxrect="0,0,6412358,1626235"/>
                </v:shape>
                <w10:anchorlock/>
              </v:group>
            </w:pict>
          </mc:Fallback>
        </mc:AlternateContent>
      </w:r>
    </w:p>
    <w:p w14:paraId="66D0BE93" w14:textId="2B8FA7E8" w:rsidR="009D2E9E" w:rsidRPr="0028150E" w:rsidRDefault="00E676BE" w:rsidP="009D2E9E">
      <w:pPr>
        <w:numPr>
          <w:ilvl w:val="0"/>
          <w:numId w:val="8"/>
        </w:numPr>
        <w:spacing w:after="30"/>
        <w:ind w:right="0" w:hanging="360"/>
      </w:pPr>
      <w:r w:rsidRPr="0028150E">
        <w:t>Deselect</w:t>
      </w:r>
      <w:r w:rsidR="009D2E9E" w:rsidRPr="0028150E">
        <w:t xml:space="preserve"> if there are any checked devices. </w:t>
      </w:r>
    </w:p>
    <w:p w14:paraId="712C0C54" w14:textId="117277F3" w:rsidR="009D2E9E" w:rsidRPr="0028150E" w:rsidRDefault="009D2E9E" w:rsidP="009D2E9E">
      <w:pPr>
        <w:numPr>
          <w:ilvl w:val="0"/>
          <w:numId w:val="8"/>
        </w:numPr>
        <w:spacing w:after="33"/>
        <w:ind w:right="0" w:hanging="360"/>
      </w:pPr>
      <w:r w:rsidRPr="0028150E">
        <w:t>Select</w:t>
      </w:r>
      <w:r w:rsidR="00E676BE" w:rsidRPr="0028150E">
        <w:t xml:space="preserve"> </w:t>
      </w:r>
      <w:r w:rsidR="00E676BE" w:rsidRPr="0028150E">
        <w:rPr>
          <w:b/>
        </w:rPr>
        <w:t>Microsoft</w:t>
      </w:r>
      <w:r w:rsidRPr="0028150E">
        <w:t xml:space="preserve"> </w:t>
      </w:r>
      <w:r w:rsidR="00AD1029" w:rsidRPr="0028150E">
        <w:t>i</w:t>
      </w:r>
      <w:r w:rsidRPr="0028150E">
        <w:t xml:space="preserve">n the left </w:t>
      </w:r>
      <w:r w:rsidR="00E676BE" w:rsidRPr="0028150E">
        <w:t xml:space="preserve">bar </w:t>
      </w:r>
      <w:r w:rsidRPr="0028150E">
        <w:t xml:space="preserve">to show a filtered set of devices. </w:t>
      </w:r>
    </w:p>
    <w:p w14:paraId="41E1E72E" w14:textId="6B96946B" w:rsidR="009D2E9E" w:rsidRPr="0028150E" w:rsidRDefault="009D2E9E" w:rsidP="009D2E9E">
      <w:pPr>
        <w:numPr>
          <w:ilvl w:val="0"/>
          <w:numId w:val="8"/>
        </w:numPr>
        <w:spacing w:after="33"/>
        <w:ind w:right="0" w:hanging="360"/>
      </w:pPr>
      <w:r w:rsidRPr="0028150E">
        <w:t xml:space="preserve">Check the </w:t>
      </w:r>
      <w:r w:rsidR="00384F03" w:rsidRPr="0028150E">
        <w:rPr>
          <w:b/>
        </w:rPr>
        <w:t>C</w:t>
      </w:r>
      <w:r w:rsidRPr="0028150E">
        <w:rPr>
          <w:b/>
        </w:rPr>
        <w:t>ompare</w:t>
      </w:r>
      <w:r w:rsidRPr="0028150E">
        <w:t xml:space="preserve"> box on a few devices on the main screen from a few different manufacturers.  </w:t>
      </w:r>
    </w:p>
    <w:p w14:paraId="126EA283" w14:textId="7460934C" w:rsidR="009D2E9E" w:rsidRPr="0028150E" w:rsidRDefault="009D2E9E" w:rsidP="009D2E9E">
      <w:pPr>
        <w:numPr>
          <w:ilvl w:val="0"/>
          <w:numId w:val="8"/>
        </w:numPr>
        <w:ind w:right="0" w:hanging="360"/>
      </w:pPr>
      <w:r w:rsidRPr="0028150E">
        <w:t>Click the</w:t>
      </w:r>
      <w:r w:rsidR="00E676BE" w:rsidRPr="0028150E">
        <w:t xml:space="preserve"> </w:t>
      </w:r>
      <w:r w:rsidR="00E676BE" w:rsidRPr="0028150E">
        <w:rPr>
          <w:b/>
        </w:rPr>
        <w:t>Compare</w:t>
      </w:r>
      <w:r w:rsidRPr="0028150E">
        <w:t xml:space="preserve"> button to navigate to the compare screen. </w:t>
      </w:r>
    </w:p>
    <w:p w14:paraId="395D240D" w14:textId="50CB264B" w:rsidR="009D2E9E" w:rsidRPr="0028150E" w:rsidRDefault="009D2E9E" w:rsidP="009D2E9E">
      <w:pPr>
        <w:spacing w:after="201" w:line="256" w:lineRule="auto"/>
        <w:ind w:left="380" w:right="0" w:firstLine="0"/>
      </w:pPr>
      <w:r w:rsidRPr="0028150E">
        <w:rPr>
          <w:noProof/>
        </w:rPr>
        <mc:AlternateContent>
          <mc:Choice Requires="wpg">
            <w:drawing>
              <wp:inline distT="0" distB="0" distL="0" distR="0" wp14:anchorId="5658D7EC" wp14:editId="566DE3DB">
                <wp:extent cx="6462395" cy="3258820"/>
                <wp:effectExtent l="9525" t="9525" r="14605" b="36830"/>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2395" cy="3258820"/>
                          <a:chOff x="0" y="0"/>
                          <a:chExt cx="64621" cy="32588"/>
                        </a:xfrm>
                      </wpg:grpSpPr>
                      <wps:wsp>
                        <wps:cNvPr id="20" name="Rectangle 4307"/>
                        <wps:cNvSpPr>
                          <a:spLocks noChangeArrowheads="1"/>
                        </wps:cNvSpPr>
                        <wps:spPr bwMode="auto">
                          <a:xfrm>
                            <a:off x="64274" y="31349"/>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73260C"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21" name="Picture 431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63" y="63"/>
                            <a:ext cx="63999" cy="32055"/>
                          </a:xfrm>
                          <a:prstGeom prst="rect">
                            <a:avLst/>
                          </a:prstGeom>
                          <a:noFill/>
                          <a:extLst>
                            <a:ext uri="{909E8E84-426E-40DD-AFC4-6F175D3DCCD1}">
                              <a14:hiddenFill xmlns:a14="http://schemas.microsoft.com/office/drawing/2010/main">
                                <a:solidFill>
                                  <a:srgbClr val="FFFFFF"/>
                                </a:solidFill>
                              </a14:hiddenFill>
                            </a:ext>
                          </a:extLst>
                        </pic:spPr>
                      </pic:pic>
                      <wps:wsp>
                        <wps:cNvPr id="22" name="Shape 4320"/>
                        <wps:cNvSpPr>
                          <a:spLocks/>
                        </wps:cNvSpPr>
                        <wps:spPr bwMode="auto">
                          <a:xfrm>
                            <a:off x="0" y="0"/>
                            <a:ext cx="64126" cy="32181"/>
                          </a:xfrm>
                          <a:custGeom>
                            <a:avLst/>
                            <a:gdLst>
                              <a:gd name="T0" fmla="*/ 0 w 6412611"/>
                              <a:gd name="T1" fmla="*/ 3218180 h 3218180"/>
                              <a:gd name="T2" fmla="*/ 6412611 w 6412611"/>
                              <a:gd name="T3" fmla="*/ 3218180 h 3218180"/>
                              <a:gd name="T4" fmla="*/ 6412611 w 6412611"/>
                              <a:gd name="T5" fmla="*/ 0 h 3218180"/>
                              <a:gd name="T6" fmla="*/ 0 w 6412611"/>
                              <a:gd name="T7" fmla="*/ 0 h 3218180"/>
                              <a:gd name="T8" fmla="*/ 0 w 6412611"/>
                              <a:gd name="T9" fmla="*/ 3218180 h 3218180"/>
                              <a:gd name="T10" fmla="*/ 0 w 6412611"/>
                              <a:gd name="T11" fmla="*/ 0 h 3218180"/>
                              <a:gd name="T12" fmla="*/ 6412611 w 6412611"/>
                              <a:gd name="T13" fmla="*/ 3218180 h 3218180"/>
                            </a:gdLst>
                            <a:ahLst/>
                            <a:cxnLst>
                              <a:cxn ang="0">
                                <a:pos x="T0" y="T1"/>
                              </a:cxn>
                              <a:cxn ang="0">
                                <a:pos x="T2" y="T3"/>
                              </a:cxn>
                              <a:cxn ang="0">
                                <a:pos x="T4" y="T5"/>
                              </a:cxn>
                              <a:cxn ang="0">
                                <a:pos x="T6" y="T7"/>
                              </a:cxn>
                              <a:cxn ang="0">
                                <a:pos x="T8" y="T9"/>
                              </a:cxn>
                            </a:cxnLst>
                            <a:rect l="T10" t="T11" r="T12" b="T13"/>
                            <a:pathLst>
                              <a:path w="6412611" h="3218180">
                                <a:moveTo>
                                  <a:pt x="0" y="3218180"/>
                                </a:moveTo>
                                <a:lnTo>
                                  <a:pt x="6412611" y="3218180"/>
                                </a:lnTo>
                                <a:lnTo>
                                  <a:pt x="6412611" y="0"/>
                                </a:lnTo>
                                <a:lnTo>
                                  <a:pt x="0" y="0"/>
                                </a:lnTo>
                                <a:lnTo>
                                  <a:pt x="0" y="3218180"/>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658D7EC" id="Group 19" o:spid="_x0000_s1187" style="width:508.85pt;height:256.6pt;mso-position-horizontal-relative:char;mso-position-vertical-relative:line" coordsize="64621,325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">
                <v:rect id="Rectangle 4307" o:spid="_x0000_s1188" style="position:absolute;left:64274;top:31349;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7173260C" w14:textId="77777777" w:rsidR="009D2E9E" w:rsidRDefault="009D2E9E" w:rsidP="009D2E9E">
                        <w:pPr>
                          <w:spacing w:after="160" w:line="256" w:lineRule="auto"/>
                          <w:ind w:left="0" w:right="0" w:firstLine="0"/>
                        </w:pPr>
                        <w:r>
                          <w:t xml:space="preserve"> </w:t>
                        </w:r>
                      </w:p>
                    </w:txbxContent>
                  </v:textbox>
                </v:rect>
                <v:shape id="Picture 4319" o:spid="_x0000_s1189" type="#_x0000_t75" style="position:absolute;left:63;top:63;width:63999;height:320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">
                  <v:imagedata r:id="rId74" o:title=""/>
                </v:shape>
                <v:shape id="Shape 4320" o:spid="_x0000_s1190" style="position:absolute;width:64126;height:32181;visibility:visible;mso-wrap-style:square;v-text-anchor:top" coordsize="6412611,3218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" path="m,3218180r6412611,l6412611,,,,,3218180xe" filled="f" strokecolor="#353535" strokeweight="1pt">
                  <v:path arrowok="t" o:connecttype="custom" o:connectlocs="0,32181;64126,32181;64126,0;0,0;0,32181" o:connectangles="0,0,0,0,0" textboxrect="0,0,6412611,3218180"/>
                </v:shape>
                <w10:anchorlock/>
              </v:group>
            </w:pict>
          </mc:Fallback>
        </mc:AlternateContent>
      </w:r>
    </w:p>
    <w:p w14:paraId="453CE3DC" w14:textId="77777777" w:rsidR="009D2E9E" w:rsidRPr="0028150E" w:rsidRDefault="009D2E9E" w:rsidP="009D2E9E">
      <w:pPr>
        <w:numPr>
          <w:ilvl w:val="0"/>
          <w:numId w:val="8"/>
        </w:numPr>
        <w:spacing w:after="176"/>
        <w:ind w:right="0" w:hanging="360"/>
      </w:pPr>
      <w:r w:rsidRPr="0028150E">
        <w:t xml:space="preserve">Tap or click on different devices in the gallery and verify that the selection highlight works. </w:t>
      </w:r>
    </w:p>
    <w:p w14:paraId="4BFE404B" w14:textId="68AA7261" w:rsidR="009D2E9E" w:rsidRPr="0028150E" w:rsidRDefault="009D2E9E" w:rsidP="00DE3FBA">
      <w:pPr>
        <w:spacing w:after="0" w:line="256" w:lineRule="auto"/>
        <w:ind w:left="705" w:right="0" w:firstLine="0"/>
      </w:pPr>
    </w:p>
    <w:p w14:paraId="103A5BD5" w14:textId="6DF2DFBB" w:rsidR="00DE3FBA" w:rsidRPr="0028150E" w:rsidRDefault="00DE3FBA" w:rsidP="009D2E9E">
      <w:pPr>
        <w:spacing w:after="0" w:line="256" w:lineRule="auto"/>
        <w:ind w:left="0" w:right="0" w:firstLine="0"/>
      </w:pPr>
    </w:p>
    <w:p w14:paraId="197E09BD" w14:textId="77777777" w:rsidR="00DE3FBA" w:rsidRPr="0028150E" w:rsidRDefault="00DE3FBA" w:rsidP="009D2E9E">
      <w:pPr>
        <w:spacing w:after="0" w:line="256" w:lineRule="auto"/>
        <w:ind w:left="0" w:right="0" w:firstLine="0"/>
      </w:pPr>
    </w:p>
    <w:p w14:paraId="73F5611F" w14:textId="36F27E97" w:rsidR="009D2E9E" w:rsidRPr="0028150E" w:rsidRDefault="00E676BE" w:rsidP="009D2E9E">
      <w:pPr>
        <w:numPr>
          <w:ilvl w:val="0"/>
          <w:numId w:val="8"/>
        </w:numPr>
        <w:ind w:right="0" w:hanging="360"/>
      </w:pPr>
      <w:r w:rsidRPr="0028150E">
        <w:lastRenderedPageBreak/>
        <w:t xml:space="preserve">Select </w:t>
      </w:r>
      <w:r w:rsidR="009D2E9E" w:rsidRPr="0028150E">
        <w:t>the</w:t>
      </w:r>
      <w:r w:rsidRPr="0028150E">
        <w:t xml:space="preserve"> </w:t>
      </w:r>
      <w:r w:rsidRPr="0028150E">
        <w:rPr>
          <w:b/>
        </w:rPr>
        <w:t>Back</w:t>
      </w:r>
      <w:r w:rsidR="009D2E9E" w:rsidRPr="0028150E">
        <w:t xml:space="preserve"> button and confirm </w:t>
      </w:r>
      <w:r w:rsidRPr="0028150E">
        <w:t xml:space="preserve">that </w:t>
      </w:r>
      <w:r w:rsidR="009D2E9E" w:rsidRPr="0028150E">
        <w:t xml:space="preserve">you get back to the main screen. </w:t>
      </w:r>
    </w:p>
    <w:p w14:paraId="279BE756" w14:textId="4D873DBD" w:rsidR="009D2E9E" w:rsidRPr="0028150E" w:rsidRDefault="009D2E9E" w:rsidP="009D2E9E">
      <w:pPr>
        <w:spacing w:after="201" w:line="256" w:lineRule="auto"/>
        <w:ind w:left="360" w:right="0" w:firstLine="0"/>
      </w:pPr>
      <w:r w:rsidRPr="0028150E">
        <w:rPr>
          <w:noProof/>
        </w:rPr>
        <mc:AlternateContent>
          <mc:Choice Requires="wpg">
            <w:drawing>
              <wp:inline distT="0" distB="0" distL="0" distR="0" wp14:anchorId="29606994" wp14:editId="04F4F270">
                <wp:extent cx="4637375" cy="2865244"/>
                <wp:effectExtent l="0" t="0" r="11430" b="11430"/>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37375" cy="2865244"/>
                          <a:chOff x="0" y="0"/>
                          <a:chExt cx="46372" cy="28653"/>
                        </a:xfrm>
                      </wpg:grpSpPr>
                      <wps:wsp>
                        <wps:cNvPr id="10" name="Rectangle 4360"/>
                        <wps:cNvSpPr>
                          <a:spLocks noChangeArrowheads="1"/>
                        </wps:cNvSpPr>
                        <wps:spPr bwMode="auto">
                          <a:xfrm>
                            <a:off x="45911" y="24486"/>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A36AAF"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wps:wsp>
                        <wps:cNvPr id="11" name="Rectangle 4362"/>
                        <wps:cNvSpPr>
                          <a:spLocks noChangeArrowheads="1"/>
                        </wps:cNvSpPr>
                        <wps:spPr bwMode="auto">
                          <a:xfrm>
                            <a:off x="0" y="27001"/>
                            <a:ext cx="1277"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D0D1C" w14:textId="77777777" w:rsidR="009D2E9E" w:rsidRDefault="009D2E9E" w:rsidP="009D2E9E">
                              <w:pPr>
                                <w:spacing w:after="160" w:line="256" w:lineRule="auto"/>
                                <w:ind w:left="0" w:right="0" w:firstLine="0"/>
                              </w:pPr>
                              <w:r>
                                <w:t>8.</w:t>
                              </w:r>
                            </w:p>
                          </w:txbxContent>
                        </wps:txbx>
                        <wps:bodyPr rot="0" vert="horz" wrap="square" lIns="0" tIns="0" rIns="0" bIns="0" anchor="t" anchorCtr="0" upright="1">
                          <a:noAutofit/>
                        </wps:bodyPr>
                      </wps:wsp>
                      <wps:wsp>
                        <wps:cNvPr id="12" name="Rectangle 4363"/>
                        <wps:cNvSpPr>
                          <a:spLocks noChangeArrowheads="1"/>
                        </wps:cNvSpPr>
                        <wps:spPr bwMode="auto">
                          <a:xfrm>
                            <a:off x="960" y="26777"/>
                            <a:ext cx="467" cy="18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30129" w14:textId="77777777" w:rsidR="009D2E9E" w:rsidRDefault="009D2E9E" w:rsidP="009D2E9E">
                              <w:pPr>
                                <w:spacing w:after="160" w:line="256" w:lineRule="auto"/>
                                <w:ind w:left="0" w:right="0" w:firstLine="0"/>
                              </w:pPr>
                              <w:r>
                                <w:rPr>
                                  <w:rFonts w:ascii="Arial" w:eastAsia="Arial" w:hAnsi="Arial" w:cs="Arial"/>
                                </w:rPr>
                                <w:t xml:space="preserve"> </w:t>
                              </w:r>
                            </w:p>
                          </w:txbxContent>
                        </wps:txbx>
                        <wps:bodyPr rot="0" vert="horz" wrap="square" lIns="0" tIns="0" rIns="0" bIns="0" anchor="t" anchorCtr="0" upright="1">
                          <a:noAutofit/>
                        </wps:bodyPr>
                      </wps:wsp>
                      <wps:wsp>
                        <wps:cNvPr id="13" name="Rectangle 4364"/>
                        <wps:cNvSpPr>
                          <a:spLocks noChangeArrowheads="1"/>
                        </wps:cNvSpPr>
                        <wps:spPr bwMode="auto">
                          <a:xfrm>
                            <a:off x="2289" y="27000"/>
                            <a:ext cx="17569"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05C671" w14:textId="51A743B9" w:rsidR="009D2E9E" w:rsidRDefault="00E676BE" w:rsidP="009D2E9E">
                              <w:pPr>
                                <w:spacing w:after="160" w:line="256" w:lineRule="auto"/>
                                <w:ind w:left="0" w:right="0" w:firstLine="0"/>
                              </w:pPr>
                              <w:r>
                                <w:t xml:space="preserve">Select </w:t>
                              </w:r>
                              <w:r>
                                <w:rPr>
                                  <w:b/>
                                </w:rPr>
                                <w:t xml:space="preserve">Clear </w:t>
                              </w:r>
                              <w:r w:rsidR="00384F03">
                                <w:rPr>
                                  <w:b/>
                                </w:rPr>
                                <w:t>s</w:t>
                              </w:r>
                              <w:r>
                                <w:rPr>
                                  <w:b/>
                                </w:rPr>
                                <w:t>election</w:t>
                              </w:r>
                              <w:r w:rsidRPr="00E676BE">
                                <w:t>.</w:t>
                              </w:r>
                              <w:r w:rsidR="009D2E9E">
                                <w:t xml:space="preserve"> </w:t>
                              </w:r>
                            </w:p>
                          </w:txbxContent>
                        </wps:txbx>
                        <wps:bodyPr rot="0" vert="horz" wrap="square" lIns="0" tIns="0" rIns="0" bIns="0" anchor="t" anchorCtr="0" upright="1">
                          <a:noAutofit/>
                        </wps:bodyPr>
                      </wps:wsp>
                      <wps:wsp>
                        <wps:cNvPr id="16" name="Rectangle 4367"/>
                        <wps:cNvSpPr>
                          <a:spLocks noChangeArrowheads="1"/>
                        </wps:cNvSpPr>
                        <wps:spPr bwMode="auto">
                          <a:xfrm>
                            <a:off x="14373" y="27001"/>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72F62E"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17" name="Picture 438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190" y="63"/>
                            <a:ext cx="45580" cy="25124"/>
                          </a:xfrm>
                          <a:prstGeom prst="rect">
                            <a:avLst/>
                          </a:prstGeom>
                          <a:noFill/>
                          <a:extLst>
                            <a:ext uri="{909E8E84-426E-40DD-AFC4-6F175D3DCCD1}">
                              <a14:hiddenFill xmlns:a14="http://schemas.microsoft.com/office/drawing/2010/main">
                                <a:solidFill>
                                  <a:srgbClr val="FFFFFF"/>
                                </a:solidFill>
                              </a14:hiddenFill>
                            </a:ext>
                          </a:extLst>
                        </pic:spPr>
                      </pic:pic>
                      <wps:wsp>
                        <wps:cNvPr id="18" name="Shape 4388"/>
                        <wps:cNvSpPr>
                          <a:spLocks/>
                        </wps:cNvSpPr>
                        <wps:spPr bwMode="auto">
                          <a:xfrm>
                            <a:off x="127" y="0"/>
                            <a:ext cx="45707" cy="25251"/>
                          </a:xfrm>
                          <a:custGeom>
                            <a:avLst/>
                            <a:gdLst>
                              <a:gd name="T0" fmla="*/ 0 w 4570730"/>
                              <a:gd name="T1" fmla="*/ 2525141 h 2525141"/>
                              <a:gd name="T2" fmla="*/ 4570730 w 4570730"/>
                              <a:gd name="T3" fmla="*/ 2525141 h 2525141"/>
                              <a:gd name="T4" fmla="*/ 4570730 w 4570730"/>
                              <a:gd name="T5" fmla="*/ 0 h 2525141"/>
                              <a:gd name="T6" fmla="*/ 0 w 4570730"/>
                              <a:gd name="T7" fmla="*/ 0 h 2525141"/>
                              <a:gd name="T8" fmla="*/ 0 w 4570730"/>
                              <a:gd name="T9" fmla="*/ 2525141 h 2525141"/>
                              <a:gd name="T10" fmla="*/ 0 w 4570730"/>
                              <a:gd name="T11" fmla="*/ 0 h 2525141"/>
                              <a:gd name="T12" fmla="*/ 4570730 w 4570730"/>
                              <a:gd name="T13" fmla="*/ 2525141 h 2525141"/>
                            </a:gdLst>
                            <a:ahLst/>
                            <a:cxnLst>
                              <a:cxn ang="0">
                                <a:pos x="T0" y="T1"/>
                              </a:cxn>
                              <a:cxn ang="0">
                                <a:pos x="T2" y="T3"/>
                              </a:cxn>
                              <a:cxn ang="0">
                                <a:pos x="T4" y="T5"/>
                              </a:cxn>
                              <a:cxn ang="0">
                                <a:pos x="T6" y="T7"/>
                              </a:cxn>
                              <a:cxn ang="0">
                                <a:pos x="T8" y="T9"/>
                              </a:cxn>
                            </a:cxnLst>
                            <a:rect l="T10" t="T11" r="T12" b="T13"/>
                            <a:pathLst>
                              <a:path w="4570730" h="2525141">
                                <a:moveTo>
                                  <a:pt x="0" y="2525141"/>
                                </a:moveTo>
                                <a:lnTo>
                                  <a:pt x="4570730" y="2525141"/>
                                </a:lnTo>
                                <a:lnTo>
                                  <a:pt x="4570730" y="0"/>
                                </a:lnTo>
                                <a:lnTo>
                                  <a:pt x="0" y="0"/>
                                </a:lnTo>
                                <a:lnTo>
                                  <a:pt x="0" y="2525141"/>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9606994" id="Group 9" o:spid="_x0000_s1191" style="width:365.15pt;height:225.6pt;mso-position-horizontal-relative:char;mso-position-vertical-relative:line" coordsize="46372,286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">
                <v:rect id="Rectangle 4360" o:spid="_x0000_s1192" style="position:absolute;left:45911;top:24486;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10A36AAF" w14:textId="77777777" w:rsidR="009D2E9E" w:rsidRDefault="009D2E9E" w:rsidP="009D2E9E">
                        <w:pPr>
                          <w:spacing w:after="160" w:line="256" w:lineRule="auto"/>
                          <w:ind w:left="0" w:right="0" w:firstLine="0"/>
                        </w:pPr>
                        <w:r>
                          <w:t xml:space="preserve"> </w:t>
                        </w:r>
                      </w:p>
                    </w:txbxContent>
                  </v:textbox>
                </v:rect>
                <v:rect id="Rectangle 4362" o:spid="_x0000_s1193" style="position:absolute;top:27001;width:1277;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0E9D0D1C" w14:textId="77777777" w:rsidR="009D2E9E" w:rsidRDefault="009D2E9E" w:rsidP="009D2E9E">
                        <w:pPr>
                          <w:spacing w:after="160" w:line="256" w:lineRule="auto"/>
                          <w:ind w:left="0" w:right="0" w:firstLine="0"/>
                        </w:pPr>
                        <w:r>
                          <w:t>8.</w:t>
                        </w:r>
                      </w:p>
                    </w:txbxContent>
                  </v:textbox>
                </v:rect>
                <v:rect id="Rectangle 4363" o:spid="_x0000_s1194" style="position:absolute;left:960;top:26777;width:467;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10630129" w14:textId="77777777" w:rsidR="009D2E9E" w:rsidRDefault="009D2E9E" w:rsidP="009D2E9E">
                        <w:pPr>
                          <w:spacing w:after="160" w:line="256" w:lineRule="auto"/>
                          <w:ind w:left="0" w:right="0" w:firstLine="0"/>
                        </w:pPr>
                        <w:r>
                          <w:rPr>
                            <w:rFonts w:ascii="Arial" w:eastAsia="Arial" w:hAnsi="Arial" w:cs="Arial"/>
                          </w:rPr>
                          <w:t xml:space="preserve"> </w:t>
                        </w:r>
                      </w:p>
                    </w:txbxContent>
                  </v:textbox>
                </v:rect>
                <v:rect id="Rectangle 4364" o:spid="_x0000_s1195" style="position:absolute;left:2289;top:27000;width:17569;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14:paraId="7505C671" w14:textId="51A743B9" w:rsidR="009D2E9E" w:rsidRDefault="00E676BE" w:rsidP="009D2E9E">
                        <w:pPr>
                          <w:spacing w:after="160" w:line="256" w:lineRule="auto"/>
                          <w:ind w:left="0" w:right="0" w:firstLine="0"/>
                        </w:pPr>
                        <w:r>
                          <w:t xml:space="preserve">Select </w:t>
                        </w:r>
                        <w:r>
                          <w:rPr>
                            <w:b/>
                          </w:rPr>
                          <w:t xml:space="preserve">Clear </w:t>
                        </w:r>
                        <w:r w:rsidR="00384F03">
                          <w:rPr>
                            <w:b/>
                          </w:rPr>
                          <w:t>s</w:t>
                        </w:r>
                        <w:r>
                          <w:rPr>
                            <w:b/>
                          </w:rPr>
                          <w:t>election</w:t>
                        </w:r>
                        <w:r w:rsidRPr="00E676BE">
                          <w:t>.</w:t>
                        </w:r>
                        <w:r w:rsidR="009D2E9E">
                          <w:t xml:space="preserve"> </w:t>
                        </w:r>
                      </w:p>
                    </w:txbxContent>
                  </v:textbox>
                </v:rect>
                <v:rect id="Rectangle 4367" o:spid="_x0000_s1196" style="position:absolute;left:14373;top:27001;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5972F62E" w14:textId="77777777" w:rsidR="009D2E9E" w:rsidRDefault="009D2E9E" w:rsidP="009D2E9E">
                        <w:pPr>
                          <w:spacing w:after="160" w:line="256" w:lineRule="auto"/>
                          <w:ind w:left="0" w:right="0" w:firstLine="0"/>
                        </w:pPr>
                        <w:r>
                          <w:t xml:space="preserve"> </w:t>
                        </w:r>
                      </w:p>
                    </w:txbxContent>
                  </v:textbox>
                </v:rect>
                <v:shape id="Picture 4387" o:spid="_x0000_s1197" type="#_x0000_t75" style="position:absolute;left:190;top:63;width:45580;height:251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">
                  <v:imagedata r:id="rId76" o:title=""/>
                </v:shape>
                <v:shape id="Shape 4388" o:spid="_x0000_s1198" style="position:absolute;left:127;width:45707;height:25251;visibility:visible;mso-wrap-style:square;v-text-anchor:top" coordsize="4570730,2525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" path="m,2525141r4570730,l4570730,,,,,2525141xe" filled="f" strokecolor="#353535" strokeweight="1pt">
                  <v:path arrowok="t" o:connecttype="custom" o:connectlocs="0,25251;45707,25251;45707,0;0,0;0,25251" o:connectangles="0,0,0,0,0" textboxrect="0,0,4570730,2525141"/>
                </v:shape>
                <w10:anchorlock/>
              </v:group>
            </w:pict>
          </mc:Fallback>
        </mc:AlternateContent>
      </w:r>
    </w:p>
    <w:p w14:paraId="23069880" w14:textId="1348546E" w:rsidR="009D2E9E" w:rsidRPr="0028150E" w:rsidRDefault="009D2E9E" w:rsidP="009D2E9E">
      <w:pPr>
        <w:spacing w:after="201" w:line="256" w:lineRule="auto"/>
        <w:ind w:left="380" w:right="0" w:firstLine="0"/>
      </w:pPr>
      <w:r w:rsidRPr="0028150E">
        <w:rPr>
          <w:noProof/>
        </w:rPr>
        <mc:AlternateContent>
          <mc:Choice Requires="wpg">
            <w:drawing>
              <wp:inline distT="0" distB="0" distL="0" distR="0" wp14:anchorId="72BF1B5E" wp14:editId="31D0BEF6">
                <wp:extent cx="4156075" cy="2420620"/>
                <wp:effectExtent l="9525" t="9525" r="15875" b="36830"/>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56075" cy="2420620"/>
                          <a:chOff x="0" y="0"/>
                          <a:chExt cx="41559" cy="24207"/>
                        </a:xfrm>
                      </wpg:grpSpPr>
                      <wps:wsp>
                        <wps:cNvPr id="6" name="Rectangle 4368"/>
                        <wps:cNvSpPr>
                          <a:spLocks noChangeArrowheads="1"/>
                        </wps:cNvSpPr>
                        <wps:spPr bwMode="auto">
                          <a:xfrm>
                            <a:off x="41212" y="22969"/>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88A8BA"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7" name="Picture 439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63" y="63"/>
                            <a:ext cx="41040" cy="23679"/>
                          </a:xfrm>
                          <a:prstGeom prst="rect">
                            <a:avLst/>
                          </a:prstGeom>
                          <a:noFill/>
                          <a:extLst>
                            <a:ext uri="{909E8E84-426E-40DD-AFC4-6F175D3DCCD1}">
                              <a14:hiddenFill xmlns:a14="http://schemas.microsoft.com/office/drawing/2010/main">
                                <a:solidFill>
                                  <a:srgbClr val="FFFFFF"/>
                                </a:solidFill>
                              </a14:hiddenFill>
                            </a:ext>
                          </a:extLst>
                        </pic:spPr>
                      </pic:pic>
                      <wps:wsp>
                        <wps:cNvPr id="8" name="Shape 4391"/>
                        <wps:cNvSpPr>
                          <a:spLocks/>
                        </wps:cNvSpPr>
                        <wps:spPr bwMode="auto">
                          <a:xfrm>
                            <a:off x="0" y="0"/>
                            <a:ext cx="41167" cy="23806"/>
                          </a:xfrm>
                          <a:custGeom>
                            <a:avLst/>
                            <a:gdLst>
                              <a:gd name="T0" fmla="*/ 0 w 4116705"/>
                              <a:gd name="T1" fmla="*/ 2380615 h 2380615"/>
                              <a:gd name="T2" fmla="*/ 4116705 w 4116705"/>
                              <a:gd name="T3" fmla="*/ 2380615 h 2380615"/>
                              <a:gd name="T4" fmla="*/ 4116705 w 4116705"/>
                              <a:gd name="T5" fmla="*/ 0 h 2380615"/>
                              <a:gd name="T6" fmla="*/ 0 w 4116705"/>
                              <a:gd name="T7" fmla="*/ 0 h 2380615"/>
                              <a:gd name="T8" fmla="*/ 0 w 4116705"/>
                              <a:gd name="T9" fmla="*/ 2380615 h 2380615"/>
                              <a:gd name="T10" fmla="*/ 0 w 4116705"/>
                              <a:gd name="T11" fmla="*/ 0 h 2380615"/>
                              <a:gd name="T12" fmla="*/ 4116705 w 4116705"/>
                              <a:gd name="T13" fmla="*/ 2380615 h 2380615"/>
                            </a:gdLst>
                            <a:ahLst/>
                            <a:cxnLst>
                              <a:cxn ang="0">
                                <a:pos x="T0" y="T1"/>
                              </a:cxn>
                              <a:cxn ang="0">
                                <a:pos x="T2" y="T3"/>
                              </a:cxn>
                              <a:cxn ang="0">
                                <a:pos x="T4" y="T5"/>
                              </a:cxn>
                              <a:cxn ang="0">
                                <a:pos x="T6" y="T7"/>
                              </a:cxn>
                              <a:cxn ang="0">
                                <a:pos x="T8" y="T9"/>
                              </a:cxn>
                            </a:cxnLst>
                            <a:rect l="T10" t="T11" r="T12" b="T13"/>
                            <a:pathLst>
                              <a:path w="4116705" h="2380615">
                                <a:moveTo>
                                  <a:pt x="0" y="2380615"/>
                                </a:moveTo>
                                <a:lnTo>
                                  <a:pt x="4116705" y="2380615"/>
                                </a:lnTo>
                                <a:lnTo>
                                  <a:pt x="4116705" y="0"/>
                                </a:lnTo>
                                <a:lnTo>
                                  <a:pt x="0" y="0"/>
                                </a:lnTo>
                                <a:lnTo>
                                  <a:pt x="0" y="238061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2BF1B5E" id="Group 5" o:spid="_x0000_s1199" style="width:327.25pt;height:190.6pt;mso-position-horizontal-relative:char;mso-position-vertical-relative:line" coordsize="41559,242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">
                <v:rect id="Rectangle 4368" o:spid="_x0000_s1200" style="position:absolute;left:41212;top:22969;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0388A8BA" w14:textId="77777777" w:rsidR="009D2E9E" w:rsidRDefault="009D2E9E" w:rsidP="009D2E9E">
                        <w:pPr>
                          <w:spacing w:after="160" w:line="256" w:lineRule="auto"/>
                          <w:ind w:left="0" w:right="0" w:firstLine="0"/>
                        </w:pPr>
                        <w:r>
                          <w:t xml:space="preserve"> </w:t>
                        </w:r>
                      </w:p>
                    </w:txbxContent>
                  </v:textbox>
                </v:rect>
                <v:shape id="Picture 4390" o:spid="_x0000_s1201" type="#_x0000_t75" style="position:absolute;left:63;top:63;width:41040;height:23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">
                  <v:imagedata r:id="rId78" o:title=""/>
                </v:shape>
                <v:shape id="Shape 4391" o:spid="_x0000_s1202" style="position:absolute;width:41167;height:23806;visibility:visible;mso-wrap-style:square;v-text-anchor:top" coordsize="4116705,2380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" path="m,2380615r4116705,l4116705,,,,,2380615xe" filled="f" strokecolor="#353535" strokeweight="1pt">
                  <v:path arrowok="t" o:connecttype="custom" o:connectlocs="0,23806;41167,23806;41167,0;0,0;0,23806" o:connectangles="0,0,0,0,0" textboxrect="0,0,4116705,2380615"/>
                </v:shape>
                <w10:anchorlock/>
              </v:group>
            </w:pict>
          </mc:Fallback>
        </mc:AlternateContent>
      </w:r>
    </w:p>
    <w:p w14:paraId="58DBBF59" w14:textId="0148ACCD" w:rsidR="00DE3FBA" w:rsidRPr="0028150E" w:rsidRDefault="00DE3FBA" w:rsidP="009D2E9E">
      <w:pPr>
        <w:spacing w:after="201" w:line="256" w:lineRule="auto"/>
        <w:ind w:left="380" w:right="0" w:firstLine="0"/>
      </w:pPr>
    </w:p>
    <w:p w14:paraId="5C19E46D" w14:textId="685D0D07" w:rsidR="00DE3FBA" w:rsidRPr="0028150E" w:rsidRDefault="00DE3FBA" w:rsidP="009D2E9E">
      <w:pPr>
        <w:spacing w:after="201" w:line="256" w:lineRule="auto"/>
        <w:ind w:left="380" w:right="0" w:firstLine="0"/>
      </w:pPr>
    </w:p>
    <w:p w14:paraId="54C9AC45" w14:textId="57E2AE07" w:rsidR="00DE3FBA" w:rsidRPr="0028150E" w:rsidRDefault="00DE3FBA" w:rsidP="009D2E9E">
      <w:pPr>
        <w:spacing w:after="201" w:line="256" w:lineRule="auto"/>
        <w:ind w:left="380" w:right="0" w:firstLine="0"/>
      </w:pPr>
    </w:p>
    <w:p w14:paraId="2E3B3004" w14:textId="2FADCB64" w:rsidR="00DE3FBA" w:rsidRPr="0028150E" w:rsidRDefault="00DE3FBA" w:rsidP="009D2E9E">
      <w:pPr>
        <w:spacing w:after="201" w:line="256" w:lineRule="auto"/>
        <w:ind w:left="380" w:right="0" w:firstLine="0"/>
      </w:pPr>
    </w:p>
    <w:p w14:paraId="39608F2C" w14:textId="48616EA4" w:rsidR="00DE3FBA" w:rsidRPr="0028150E" w:rsidRDefault="00DE3FBA" w:rsidP="009D2E9E">
      <w:pPr>
        <w:spacing w:after="201" w:line="256" w:lineRule="auto"/>
        <w:ind w:left="380" w:right="0" w:firstLine="0"/>
      </w:pPr>
    </w:p>
    <w:p w14:paraId="5CDE5362" w14:textId="5831AD38" w:rsidR="00DE3FBA" w:rsidRPr="0028150E" w:rsidRDefault="00DE3FBA" w:rsidP="009D2E9E">
      <w:pPr>
        <w:spacing w:after="201" w:line="256" w:lineRule="auto"/>
        <w:ind w:left="380" w:right="0" w:firstLine="0"/>
      </w:pPr>
    </w:p>
    <w:p w14:paraId="04CF164A" w14:textId="1796B94D" w:rsidR="00DE3FBA" w:rsidRPr="0028150E" w:rsidRDefault="00DE3FBA" w:rsidP="009D2E9E">
      <w:pPr>
        <w:spacing w:after="201" w:line="256" w:lineRule="auto"/>
        <w:ind w:left="380" w:right="0" w:firstLine="0"/>
      </w:pPr>
    </w:p>
    <w:p w14:paraId="0C4F7D17" w14:textId="77777777" w:rsidR="00DE3FBA" w:rsidRPr="0028150E" w:rsidRDefault="00DE3FBA" w:rsidP="009D2E9E">
      <w:pPr>
        <w:spacing w:after="201" w:line="256" w:lineRule="auto"/>
        <w:ind w:left="380" w:right="0" w:firstLine="0"/>
      </w:pPr>
    </w:p>
    <w:p w14:paraId="4F151A33" w14:textId="086D4BF4" w:rsidR="009D2E9E" w:rsidRPr="0028150E" w:rsidRDefault="009D2E9E" w:rsidP="009D2E9E">
      <w:pPr>
        <w:numPr>
          <w:ilvl w:val="0"/>
          <w:numId w:val="9"/>
        </w:numPr>
        <w:ind w:right="0" w:hanging="360"/>
      </w:pPr>
      <w:r w:rsidRPr="0028150E">
        <w:lastRenderedPageBreak/>
        <w:t>The</w:t>
      </w:r>
      <w:r w:rsidR="00E676BE" w:rsidRPr="0028150E">
        <w:t xml:space="preserve"> </w:t>
      </w:r>
      <w:r w:rsidR="00E676BE" w:rsidRPr="0028150E">
        <w:rPr>
          <w:b/>
        </w:rPr>
        <w:t>CompareList</w:t>
      </w:r>
      <w:r w:rsidRPr="0028150E">
        <w:t xml:space="preserve"> will clear, and the</w:t>
      </w:r>
      <w:r w:rsidR="00E676BE" w:rsidRPr="0028150E">
        <w:t xml:space="preserve"> </w:t>
      </w:r>
      <w:r w:rsidR="00E676BE" w:rsidRPr="0028150E">
        <w:rPr>
          <w:b/>
        </w:rPr>
        <w:t>Compare</w:t>
      </w:r>
      <w:r w:rsidRPr="0028150E">
        <w:t xml:space="preserve"> button will become disabled. </w:t>
      </w:r>
    </w:p>
    <w:p w14:paraId="779AFD1A" w14:textId="7D8225EE" w:rsidR="009D2E9E" w:rsidRPr="0028150E" w:rsidRDefault="009D2E9E" w:rsidP="009D2E9E">
      <w:pPr>
        <w:spacing w:after="200" w:line="256" w:lineRule="auto"/>
        <w:ind w:left="380" w:right="0" w:firstLine="0"/>
      </w:pPr>
      <w:r w:rsidRPr="0028150E">
        <w:rPr>
          <w:noProof/>
        </w:rPr>
        <mc:AlternateContent>
          <mc:Choice Requires="wpg">
            <w:drawing>
              <wp:inline distT="0" distB="0" distL="0" distR="0" wp14:anchorId="2889E5BA" wp14:editId="41E15B8E">
                <wp:extent cx="3927475" cy="2287270"/>
                <wp:effectExtent l="9525" t="9525" r="15875" b="3683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27475" cy="2287270"/>
                          <a:chOff x="0" y="0"/>
                          <a:chExt cx="39273" cy="22873"/>
                        </a:xfrm>
                      </wpg:grpSpPr>
                      <wps:wsp>
                        <wps:cNvPr id="2" name="Rectangle 4381"/>
                        <wps:cNvSpPr>
                          <a:spLocks noChangeArrowheads="1"/>
                        </wps:cNvSpPr>
                        <wps:spPr bwMode="auto">
                          <a:xfrm>
                            <a:off x="38926" y="21635"/>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D222F3" w14:textId="77777777" w:rsidR="009D2E9E" w:rsidRDefault="009D2E9E" w:rsidP="009D2E9E">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3" name="Picture 439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63" y="63"/>
                            <a:ext cx="38652" cy="22222"/>
                          </a:xfrm>
                          <a:prstGeom prst="rect">
                            <a:avLst/>
                          </a:prstGeom>
                          <a:noFill/>
                          <a:extLst>
                            <a:ext uri="{909E8E84-426E-40DD-AFC4-6F175D3DCCD1}">
                              <a14:hiddenFill xmlns:a14="http://schemas.microsoft.com/office/drawing/2010/main">
                                <a:solidFill>
                                  <a:srgbClr val="FFFFFF"/>
                                </a:solidFill>
                              </a14:hiddenFill>
                            </a:ext>
                          </a:extLst>
                        </pic:spPr>
                      </pic:pic>
                      <wps:wsp>
                        <wps:cNvPr id="4" name="Shape 4394"/>
                        <wps:cNvSpPr>
                          <a:spLocks/>
                        </wps:cNvSpPr>
                        <wps:spPr bwMode="auto">
                          <a:xfrm>
                            <a:off x="0" y="0"/>
                            <a:ext cx="38779" cy="22349"/>
                          </a:xfrm>
                          <a:custGeom>
                            <a:avLst/>
                            <a:gdLst>
                              <a:gd name="T0" fmla="*/ 0 w 3877945"/>
                              <a:gd name="T1" fmla="*/ 2234947 h 2234947"/>
                              <a:gd name="T2" fmla="*/ 3877945 w 3877945"/>
                              <a:gd name="T3" fmla="*/ 2234947 h 2234947"/>
                              <a:gd name="T4" fmla="*/ 3877945 w 3877945"/>
                              <a:gd name="T5" fmla="*/ 0 h 2234947"/>
                              <a:gd name="T6" fmla="*/ 0 w 3877945"/>
                              <a:gd name="T7" fmla="*/ 0 h 2234947"/>
                              <a:gd name="T8" fmla="*/ 0 w 3877945"/>
                              <a:gd name="T9" fmla="*/ 2234947 h 2234947"/>
                              <a:gd name="T10" fmla="*/ 0 w 3877945"/>
                              <a:gd name="T11" fmla="*/ 0 h 2234947"/>
                              <a:gd name="T12" fmla="*/ 3877945 w 3877945"/>
                              <a:gd name="T13" fmla="*/ 2234947 h 2234947"/>
                            </a:gdLst>
                            <a:ahLst/>
                            <a:cxnLst>
                              <a:cxn ang="0">
                                <a:pos x="T0" y="T1"/>
                              </a:cxn>
                              <a:cxn ang="0">
                                <a:pos x="T2" y="T3"/>
                              </a:cxn>
                              <a:cxn ang="0">
                                <a:pos x="T4" y="T5"/>
                              </a:cxn>
                              <a:cxn ang="0">
                                <a:pos x="T6" y="T7"/>
                              </a:cxn>
                              <a:cxn ang="0">
                                <a:pos x="T8" y="T9"/>
                              </a:cxn>
                            </a:cxnLst>
                            <a:rect l="T10" t="T11" r="T12" b="T13"/>
                            <a:pathLst>
                              <a:path w="3877945" h="2234947">
                                <a:moveTo>
                                  <a:pt x="0" y="2234947"/>
                                </a:moveTo>
                                <a:lnTo>
                                  <a:pt x="3877945" y="2234947"/>
                                </a:lnTo>
                                <a:lnTo>
                                  <a:pt x="3877945" y="0"/>
                                </a:lnTo>
                                <a:lnTo>
                                  <a:pt x="0" y="0"/>
                                </a:lnTo>
                                <a:lnTo>
                                  <a:pt x="0" y="2234947"/>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889E5BA" id="Group 1" o:spid="_x0000_s1203" style="width:309.25pt;height:180.1pt;mso-position-horizontal-relative:char;mso-position-vertical-relative:line" coordsize="39273,228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">
                <v:rect id="Rectangle 4381" o:spid="_x0000_s1204" style="position:absolute;left:38926;top:21635;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" filled="f" stroked="f">
                  <v:textbox inset="0,0,0,0">
                    <w:txbxContent>
                      <w:p w14:paraId="01D222F3" w14:textId="77777777" w:rsidR="009D2E9E" w:rsidRDefault="009D2E9E" w:rsidP="009D2E9E">
                        <w:pPr>
                          <w:spacing w:after="160" w:line="256" w:lineRule="auto"/>
                          <w:ind w:left="0" w:right="0" w:firstLine="0"/>
                        </w:pPr>
                        <w:r>
                          <w:t xml:space="preserve"> </w:t>
                        </w:r>
                      </w:p>
                    </w:txbxContent>
                  </v:textbox>
                </v:rect>
                <v:shape id="Picture 4393" o:spid="_x0000_s1205" type="#_x0000_t75" style="position:absolute;left:63;top:63;width:38652;height:22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">
                  <v:imagedata r:id="rId80" o:title=""/>
                </v:shape>
                <v:shape id="Shape 4394" o:spid="_x0000_s1206" style="position:absolute;width:38779;height:22349;visibility:visible;mso-wrap-style:square;v-text-anchor:top" coordsize="3877945,2234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" path="m,2234947r3877945,l3877945,,,,,2234947xe" filled="f" strokecolor="#353535" strokeweight="1pt">
                  <v:path arrowok="t" o:connecttype="custom" o:connectlocs="0,22349;38779,22349;38779,0;0,0;0,22349" o:connectangles="0,0,0,0,0" textboxrect="0,0,3877945,2234947"/>
                </v:shape>
                <w10:anchorlock/>
              </v:group>
            </w:pict>
          </mc:Fallback>
        </mc:AlternateContent>
      </w:r>
    </w:p>
    <w:p w14:paraId="0FECC1D7" w14:textId="77777777" w:rsidR="009D2E9E" w:rsidRPr="0028150E" w:rsidRDefault="009D2E9E" w:rsidP="009D2E9E">
      <w:pPr>
        <w:numPr>
          <w:ilvl w:val="0"/>
          <w:numId w:val="9"/>
        </w:numPr>
        <w:ind w:right="0" w:hanging="360"/>
      </w:pPr>
      <w:r w:rsidRPr="0028150E">
        <w:t xml:space="preserve">Close the preview. </w:t>
      </w:r>
    </w:p>
    <w:p w14:paraId="7133C150" w14:textId="77777777" w:rsidR="005B13AB" w:rsidRPr="0028150E" w:rsidRDefault="005B13AB"/>
    <w:sectPr w:rsidR="005B13AB" w:rsidRPr="002815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713E4C"/>
    <w:multiLevelType w:val="hybridMultilevel"/>
    <w:tmpl w:val="2FA2C5D4"/>
    <w:lvl w:ilvl="0" w:tplc="FECA1388">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B6BA8F64">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750004CE">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90CEA32E">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BC1628CC">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75466C08">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D46015EC">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4C6C5D4C">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93C0A1AA">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 w15:restartNumberingAfterBreak="0">
    <w:nsid w:val="21B71BA6"/>
    <w:multiLevelType w:val="hybridMultilevel"/>
    <w:tmpl w:val="DFC04A60"/>
    <w:lvl w:ilvl="0" w:tplc="BC7A25F0">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C9323CB6">
      <w:start w:val="1"/>
      <w:numFmt w:val="lowerLetter"/>
      <w:lvlText w:val="%2"/>
      <w:lvlJc w:val="left"/>
      <w:pPr>
        <w:ind w:left="138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94226B5A">
      <w:start w:val="1"/>
      <w:numFmt w:val="lowerRoman"/>
      <w:lvlText w:val="%3"/>
      <w:lvlJc w:val="left"/>
      <w:pPr>
        <w:ind w:left="210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FAA0512A">
      <w:start w:val="1"/>
      <w:numFmt w:val="decimal"/>
      <w:lvlText w:val="%4"/>
      <w:lvlJc w:val="left"/>
      <w:pPr>
        <w:ind w:left="282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0F7EDA60">
      <w:start w:val="1"/>
      <w:numFmt w:val="lowerLetter"/>
      <w:lvlText w:val="%5"/>
      <w:lvlJc w:val="left"/>
      <w:pPr>
        <w:ind w:left="354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34B6909E">
      <w:start w:val="1"/>
      <w:numFmt w:val="lowerRoman"/>
      <w:lvlText w:val="%6"/>
      <w:lvlJc w:val="left"/>
      <w:pPr>
        <w:ind w:left="426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8C029E90">
      <w:start w:val="1"/>
      <w:numFmt w:val="decimal"/>
      <w:lvlText w:val="%7"/>
      <w:lvlJc w:val="left"/>
      <w:pPr>
        <w:ind w:left="498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6A304140">
      <w:start w:val="1"/>
      <w:numFmt w:val="lowerLetter"/>
      <w:lvlText w:val="%8"/>
      <w:lvlJc w:val="left"/>
      <w:pPr>
        <w:ind w:left="570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B950CEBC">
      <w:start w:val="1"/>
      <w:numFmt w:val="lowerRoman"/>
      <w:lvlText w:val="%9"/>
      <w:lvlJc w:val="left"/>
      <w:pPr>
        <w:ind w:left="642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2" w15:restartNumberingAfterBreak="0">
    <w:nsid w:val="22387D21"/>
    <w:multiLevelType w:val="hybridMultilevel"/>
    <w:tmpl w:val="6F822AC6"/>
    <w:lvl w:ilvl="0" w:tplc="33AA67D2">
      <w:start w:val="5"/>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3998F1AA">
      <w:start w:val="1"/>
      <w:numFmt w:val="lowerLetter"/>
      <w:lvlText w:val="%2"/>
      <w:lvlJc w:val="left"/>
      <w:pPr>
        <w:ind w:left="12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8A5A217A">
      <w:start w:val="1"/>
      <w:numFmt w:val="lowerRoman"/>
      <w:lvlText w:val="%3"/>
      <w:lvlJc w:val="left"/>
      <w:pPr>
        <w:ind w:left="19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BDD8AEB0">
      <w:start w:val="1"/>
      <w:numFmt w:val="decimal"/>
      <w:lvlText w:val="%4"/>
      <w:lvlJc w:val="left"/>
      <w:pPr>
        <w:ind w:left="26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2E500CE8">
      <w:start w:val="1"/>
      <w:numFmt w:val="lowerLetter"/>
      <w:lvlText w:val="%5"/>
      <w:lvlJc w:val="left"/>
      <w:pPr>
        <w:ind w:left="33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9A8EC7F4">
      <w:start w:val="1"/>
      <w:numFmt w:val="lowerRoman"/>
      <w:lvlText w:val="%6"/>
      <w:lvlJc w:val="left"/>
      <w:pPr>
        <w:ind w:left="40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95788110">
      <w:start w:val="1"/>
      <w:numFmt w:val="decimal"/>
      <w:lvlText w:val="%7"/>
      <w:lvlJc w:val="left"/>
      <w:pPr>
        <w:ind w:left="48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E7345386">
      <w:start w:val="1"/>
      <w:numFmt w:val="lowerLetter"/>
      <w:lvlText w:val="%8"/>
      <w:lvlJc w:val="left"/>
      <w:pPr>
        <w:ind w:left="55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C1046E42">
      <w:start w:val="1"/>
      <w:numFmt w:val="lowerRoman"/>
      <w:lvlText w:val="%9"/>
      <w:lvlJc w:val="left"/>
      <w:pPr>
        <w:ind w:left="62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3" w15:restartNumberingAfterBreak="0">
    <w:nsid w:val="22AC648F"/>
    <w:multiLevelType w:val="hybridMultilevel"/>
    <w:tmpl w:val="3CAAD3BE"/>
    <w:lvl w:ilvl="0" w:tplc="BEC64134">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CFD24972">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ED324504">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305A53A0">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B324248C">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98FA5166">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04A0DD2C">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9E72E460">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B6E862D0">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4" w15:restartNumberingAfterBreak="0">
    <w:nsid w:val="2A9555FB"/>
    <w:multiLevelType w:val="hybridMultilevel"/>
    <w:tmpl w:val="7DB04772"/>
    <w:lvl w:ilvl="0" w:tplc="57CEFC3A">
      <w:start w:val="9"/>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D35AB826">
      <w:start w:val="1"/>
      <w:numFmt w:val="lowerLetter"/>
      <w:lvlText w:val="%2"/>
      <w:lvlJc w:val="left"/>
      <w:pPr>
        <w:ind w:left="10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0D90BE84">
      <w:start w:val="1"/>
      <w:numFmt w:val="lowerRoman"/>
      <w:lvlText w:val="%3"/>
      <w:lvlJc w:val="left"/>
      <w:pPr>
        <w:ind w:left="18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65166E96">
      <w:start w:val="1"/>
      <w:numFmt w:val="decimal"/>
      <w:lvlText w:val="%4"/>
      <w:lvlJc w:val="left"/>
      <w:pPr>
        <w:ind w:left="25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CFD6EC6E">
      <w:start w:val="1"/>
      <w:numFmt w:val="lowerLetter"/>
      <w:lvlText w:val="%5"/>
      <w:lvlJc w:val="left"/>
      <w:pPr>
        <w:ind w:left="32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D9B8E672">
      <w:start w:val="1"/>
      <w:numFmt w:val="lowerRoman"/>
      <w:lvlText w:val="%6"/>
      <w:lvlJc w:val="left"/>
      <w:pPr>
        <w:ind w:left="39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444EBED2">
      <w:start w:val="1"/>
      <w:numFmt w:val="decimal"/>
      <w:lvlText w:val="%7"/>
      <w:lvlJc w:val="left"/>
      <w:pPr>
        <w:ind w:left="46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0DBE7310">
      <w:start w:val="1"/>
      <w:numFmt w:val="lowerLetter"/>
      <w:lvlText w:val="%8"/>
      <w:lvlJc w:val="left"/>
      <w:pPr>
        <w:ind w:left="54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C55CF0C8">
      <w:start w:val="1"/>
      <w:numFmt w:val="lowerRoman"/>
      <w:lvlText w:val="%9"/>
      <w:lvlJc w:val="left"/>
      <w:pPr>
        <w:ind w:left="61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5" w15:restartNumberingAfterBreak="0">
    <w:nsid w:val="2D3C0623"/>
    <w:multiLevelType w:val="hybridMultilevel"/>
    <w:tmpl w:val="264A2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069765A"/>
    <w:multiLevelType w:val="hybridMultilevel"/>
    <w:tmpl w:val="5AE43234"/>
    <w:lvl w:ilvl="0" w:tplc="B6100224">
      <w:start w:val="1"/>
      <w:numFmt w:val="bullet"/>
      <w:pStyle w:val="Lb1"/>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334814F5"/>
    <w:multiLevelType w:val="hybridMultilevel"/>
    <w:tmpl w:val="75385F56"/>
    <w:lvl w:ilvl="0" w:tplc="03A2C50C">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E01E9A02">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B7887F36">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C6984F9A">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20D4D906">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4A668362">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D60AD4FA">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275C4FBC">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7070EA2C">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8" w15:restartNumberingAfterBreak="0">
    <w:nsid w:val="4ABC5DCF"/>
    <w:multiLevelType w:val="hybridMultilevel"/>
    <w:tmpl w:val="E320B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B77441"/>
    <w:multiLevelType w:val="hybridMultilevel"/>
    <w:tmpl w:val="EC9A50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77D255A"/>
    <w:multiLevelType w:val="hybridMultilevel"/>
    <w:tmpl w:val="4ABEDA3E"/>
    <w:lvl w:ilvl="0" w:tplc="1278D7D0">
      <w:start w:val="9"/>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F70C0A60">
      <w:start w:val="1"/>
      <w:numFmt w:val="lowerLetter"/>
      <w:lvlText w:val="%2"/>
      <w:lvlJc w:val="left"/>
      <w:pPr>
        <w:ind w:left="10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77B28348">
      <w:start w:val="1"/>
      <w:numFmt w:val="lowerRoman"/>
      <w:lvlText w:val="%3"/>
      <w:lvlJc w:val="left"/>
      <w:pPr>
        <w:ind w:left="18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DBCEF94A">
      <w:start w:val="1"/>
      <w:numFmt w:val="decimal"/>
      <w:lvlText w:val="%4"/>
      <w:lvlJc w:val="left"/>
      <w:pPr>
        <w:ind w:left="25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39A6088E">
      <w:start w:val="1"/>
      <w:numFmt w:val="lowerLetter"/>
      <w:lvlText w:val="%5"/>
      <w:lvlJc w:val="left"/>
      <w:pPr>
        <w:ind w:left="32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98E0538E">
      <w:start w:val="1"/>
      <w:numFmt w:val="lowerRoman"/>
      <w:lvlText w:val="%6"/>
      <w:lvlJc w:val="left"/>
      <w:pPr>
        <w:ind w:left="39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D4A423CA">
      <w:start w:val="1"/>
      <w:numFmt w:val="decimal"/>
      <w:lvlText w:val="%7"/>
      <w:lvlJc w:val="left"/>
      <w:pPr>
        <w:ind w:left="46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76E0D7A4">
      <w:start w:val="1"/>
      <w:numFmt w:val="lowerLetter"/>
      <w:lvlText w:val="%8"/>
      <w:lvlJc w:val="left"/>
      <w:pPr>
        <w:ind w:left="54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444A5512">
      <w:start w:val="1"/>
      <w:numFmt w:val="lowerRoman"/>
      <w:lvlText w:val="%9"/>
      <w:lvlJc w:val="left"/>
      <w:pPr>
        <w:ind w:left="61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1" w15:restartNumberingAfterBreak="0">
    <w:nsid w:val="57DD7323"/>
    <w:multiLevelType w:val="hybridMultilevel"/>
    <w:tmpl w:val="BF20A334"/>
    <w:lvl w:ilvl="0" w:tplc="9686FE9C">
      <w:start w:val="13"/>
      <w:numFmt w:val="decimal"/>
      <w:lvlText w:val="%1."/>
      <w:lvlJc w:val="left"/>
      <w:pPr>
        <w:ind w:left="761"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4E963BE6">
      <w:start w:val="1"/>
      <w:numFmt w:val="decimal"/>
      <w:lvlText w:val="%2."/>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422AB8F6">
      <w:start w:val="1"/>
      <w:numFmt w:val="lowerRoman"/>
      <w:lvlText w:val="%3"/>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2C900D68">
      <w:start w:val="1"/>
      <w:numFmt w:val="decimal"/>
      <w:lvlText w:val="%4"/>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C9C295FE">
      <w:start w:val="1"/>
      <w:numFmt w:val="lowerLetter"/>
      <w:lvlText w:val="%5"/>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C60C3BD6">
      <w:start w:val="1"/>
      <w:numFmt w:val="lowerRoman"/>
      <w:lvlText w:val="%6"/>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EB140A20">
      <w:start w:val="1"/>
      <w:numFmt w:val="decimal"/>
      <w:lvlText w:val="%7"/>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AA2E1976">
      <w:start w:val="1"/>
      <w:numFmt w:val="lowerLetter"/>
      <w:lvlText w:val="%8"/>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130291F0">
      <w:start w:val="1"/>
      <w:numFmt w:val="lowerRoman"/>
      <w:lvlText w:val="%9"/>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2" w15:restartNumberingAfterBreak="0">
    <w:nsid w:val="61320FF4"/>
    <w:multiLevelType w:val="hybridMultilevel"/>
    <w:tmpl w:val="5E4044CC"/>
    <w:lvl w:ilvl="0" w:tplc="B726E24E">
      <w:start w:val="1"/>
      <w:numFmt w:val="bullet"/>
      <w:lvlText w:val="•"/>
      <w:lvlJc w:val="left"/>
      <w:pPr>
        <w:ind w:left="705"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8D7431E6">
      <w:start w:val="1"/>
      <w:numFmt w:val="bullet"/>
      <w:lvlText w:val="o"/>
      <w:lvlJc w:val="left"/>
      <w:pPr>
        <w:ind w:left="144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C5526A94">
      <w:start w:val="1"/>
      <w:numFmt w:val="bullet"/>
      <w:lvlText w:val="▪"/>
      <w:lvlJc w:val="left"/>
      <w:pPr>
        <w:ind w:left="21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3CC8593A">
      <w:start w:val="1"/>
      <w:numFmt w:val="bullet"/>
      <w:lvlText w:val="•"/>
      <w:lvlJc w:val="left"/>
      <w:pPr>
        <w:ind w:left="288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5BFE9B4E">
      <w:start w:val="1"/>
      <w:numFmt w:val="bullet"/>
      <w:lvlText w:val="o"/>
      <w:lvlJc w:val="left"/>
      <w:pPr>
        <w:ind w:left="360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A394FAD6">
      <w:start w:val="1"/>
      <w:numFmt w:val="bullet"/>
      <w:lvlText w:val="▪"/>
      <w:lvlJc w:val="left"/>
      <w:pPr>
        <w:ind w:left="432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8CAE7DC4">
      <w:start w:val="1"/>
      <w:numFmt w:val="bullet"/>
      <w:lvlText w:val="•"/>
      <w:lvlJc w:val="left"/>
      <w:pPr>
        <w:ind w:left="504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5224B280">
      <w:start w:val="1"/>
      <w:numFmt w:val="bullet"/>
      <w:lvlText w:val="o"/>
      <w:lvlJc w:val="left"/>
      <w:pPr>
        <w:ind w:left="57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4F40B892">
      <w:start w:val="1"/>
      <w:numFmt w:val="bullet"/>
      <w:lvlText w:val="▪"/>
      <w:lvlJc w:val="left"/>
      <w:pPr>
        <w:ind w:left="648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num w:numId="1">
    <w:abstractNumId w:val="12"/>
  </w:num>
  <w:num w:numId="2">
    <w:abstractNumId w:val="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5"/>
  </w:num>
  <w:num w:numId="12">
    <w:abstractNumId w:val="8"/>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NTU2sDAwBWJzAyUdpeDU4uLM/DyQApNaAP9DMDMsAAAA"/>
  </w:docVars>
  <w:rsids>
    <w:rsidRoot w:val="008B3E76"/>
    <w:rsid w:val="00000CF5"/>
    <w:rsid w:val="0003646F"/>
    <w:rsid w:val="000C0893"/>
    <w:rsid w:val="000C48E7"/>
    <w:rsid w:val="00104AC0"/>
    <w:rsid w:val="00123CF4"/>
    <w:rsid w:val="00126971"/>
    <w:rsid w:val="00173631"/>
    <w:rsid w:val="0027701C"/>
    <w:rsid w:val="0028150E"/>
    <w:rsid w:val="00297DF9"/>
    <w:rsid w:val="002A1859"/>
    <w:rsid w:val="002E5CC8"/>
    <w:rsid w:val="003266FC"/>
    <w:rsid w:val="00384F03"/>
    <w:rsid w:val="003949A4"/>
    <w:rsid w:val="0040462E"/>
    <w:rsid w:val="004356F5"/>
    <w:rsid w:val="004D2378"/>
    <w:rsid w:val="005015C7"/>
    <w:rsid w:val="0051639B"/>
    <w:rsid w:val="00551FC8"/>
    <w:rsid w:val="005B13AB"/>
    <w:rsid w:val="005E77C1"/>
    <w:rsid w:val="006500B7"/>
    <w:rsid w:val="006F6B35"/>
    <w:rsid w:val="00720F48"/>
    <w:rsid w:val="00727C92"/>
    <w:rsid w:val="00741CBB"/>
    <w:rsid w:val="00741EC3"/>
    <w:rsid w:val="00762290"/>
    <w:rsid w:val="007A144B"/>
    <w:rsid w:val="007C125E"/>
    <w:rsid w:val="007C1F27"/>
    <w:rsid w:val="00816C66"/>
    <w:rsid w:val="00854B01"/>
    <w:rsid w:val="00872125"/>
    <w:rsid w:val="008B3E76"/>
    <w:rsid w:val="00967B23"/>
    <w:rsid w:val="009B0569"/>
    <w:rsid w:val="009D1FFB"/>
    <w:rsid w:val="009D2E9E"/>
    <w:rsid w:val="009E57E9"/>
    <w:rsid w:val="00A366D8"/>
    <w:rsid w:val="00AD1029"/>
    <w:rsid w:val="00AD74D8"/>
    <w:rsid w:val="00B0159F"/>
    <w:rsid w:val="00B80E3C"/>
    <w:rsid w:val="00C87F1C"/>
    <w:rsid w:val="00D54DB6"/>
    <w:rsid w:val="00DC6391"/>
    <w:rsid w:val="00DE3FBA"/>
    <w:rsid w:val="00E3595F"/>
    <w:rsid w:val="00E579E6"/>
    <w:rsid w:val="00E676BE"/>
    <w:rsid w:val="00E75739"/>
    <w:rsid w:val="00E90AB6"/>
    <w:rsid w:val="00F60483"/>
    <w:rsid w:val="00F63168"/>
    <w:rsid w:val="00F76D68"/>
    <w:rsid w:val="00FE2AA9"/>
    <w:rsid w:val="0A4F50E9"/>
    <w:rsid w:val="10C4B397"/>
    <w:rsid w:val="19605AFB"/>
    <w:rsid w:val="1D97531A"/>
    <w:rsid w:val="5AE86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6D1F3"/>
  <w15:chartTrackingRefBased/>
  <w15:docId w15:val="{FE2ACE0A-4CCF-49D6-84C5-D93E87D93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0AB6"/>
    <w:pPr>
      <w:spacing w:after="3" w:line="261" w:lineRule="auto"/>
      <w:ind w:left="10" w:right="55" w:hanging="10"/>
    </w:pPr>
    <w:rPr>
      <w:rFonts w:ascii="Segoe UI" w:eastAsia="Segoe UI" w:hAnsi="Segoe UI" w:cs="Segoe UI"/>
      <w:color w:val="000000"/>
      <w:sz w:val="20"/>
    </w:rPr>
  </w:style>
  <w:style w:type="paragraph" w:styleId="Heading1">
    <w:name w:val="heading 1"/>
    <w:basedOn w:val="Normal"/>
    <w:next w:val="Normal"/>
    <w:link w:val="Heading1Char"/>
    <w:uiPriority w:val="9"/>
    <w:qFormat/>
    <w:rsid w:val="005E77C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semiHidden/>
    <w:unhideWhenUsed/>
    <w:qFormat/>
    <w:rsid w:val="009D2E9E"/>
    <w:pPr>
      <w:keepNext/>
      <w:keepLines/>
      <w:spacing w:after="4" w:line="256" w:lineRule="auto"/>
      <w:ind w:left="10" w:hanging="10"/>
      <w:outlineLvl w:val="1"/>
    </w:pPr>
    <w:rPr>
      <w:rFonts w:ascii="Segoe UI" w:eastAsia="Segoe UI" w:hAnsi="Segoe UI" w:cs="Segoe UI"/>
      <w:color w:val="0078D7"/>
      <w:sz w:val="36"/>
    </w:rPr>
  </w:style>
  <w:style w:type="paragraph" w:styleId="Heading3">
    <w:name w:val="heading 3"/>
    <w:next w:val="Normal"/>
    <w:link w:val="Heading3Char"/>
    <w:uiPriority w:val="9"/>
    <w:semiHidden/>
    <w:unhideWhenUsed/>
    <w:qFormat/>
    <w:rsid w:val="009D2E9E"/>
    <w:pPr>
      <w:keepNext/>
      <w:keepLines/>
      <w:spacing w:after="2" w:line="256" w:lineRule="auto"/>
      <w:ind w:left="10" w:hanging="10"/>
      <w:outlineLvl w:val="2"/>
    </w:pPr>
    <w:rPr>
      <w:rFonts w:ascii="Segoe UI" w:eastAsia="Segoe UI" w:hAnsi="Segoe UI" w:cs="Segoe UI"/>
      <w:color w:val="0078D7"/>
      <w:sz w:val="28"/>
    </w:rPr>
  </w:style>
  <w:style w:type="paragraph" w:styleId="Heading4">
    <w:name w:val="heading 4"/>
    <w:basedOn w:val="Normal"/>
    <w:next w:val="Normal"/>
    <w:link w:val="Heading4Char"/>
    <w:uiPriority w:val="9"/>
    <w:unhideWhenUsed/>
    <w:qFormat/>
    <w:rsid w:val="005E77C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9D2E9E"/>
    <w:rPr>
      <w:rFonts w:ascii="Segoe UI" w:eastAsia="Segoe UI" w:hAnsi="Segoe UI" w:cs="Segoe UI"/>
      <w:color w:val="0078D7"/>
      <w:sz w:val="36"/>
    </w:rPr>
  </w:style>
  <w:style w:type="character" w:customStyle="1" w:styleId="Heading3Char">
    <w:name w:val="Heading 3 Char"/>
    <w:basedOn w:val="DefaultParagraphFont"/>
    <w:link w:val="Heading3"/>
    <w:uiPriority w:val="9"/>
    <w:semiHidden/>
    <w:rsid w:val="009D2E9E"/>
    <w:rPr>
      <w:rFonts w:ascii="Segoe UI" w:eastAsia="Segoe UI" w:hAnsi="Segoe UI" w:cs="Segoe UI"/>
      <w:color w:val="0078D7"/>
      <w:sz w:val="28"/>
    </w:rPr>
  </w:style>
  <w:style w:type="character" w:customStyle="1" w:styleId="Heading1Char">
    <w:name w:val="Heading 1 Char"/>
    <w:basedOn w:val="DefaultParagraphFont"/>
    <w:link w:val="Heading1"/>
    <w:uiPriority w:val="9"/>
    <w:rsid w:val="005E77C1"/>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rsid w:val="005E77C1"/>
    <w:rPr>
      <w:rFonts w:asciiTheme="majorHAnsi" w:eastAsiaTheme="majorEastAsia" w:hAnsiTheme="majorHAnsi" w:cstheme="majorBidi"/>
      <w:i/>
      <w:iCs/>
      <w:color w:val="2F5496" w:themeColor="accent1" w:themeShade="BF"/>
      <w:sz w:val="20"/>
    </w:rPr>
  </w:style>
  <w:style w:type="paragraph" w:styleId="TOC1">
    <w:name w:val="toc 1"/>
    <w:next w:val="Normal"/>
    <w:autoRedefine/>
    <w:uiPriority w:val="39"/>
    <w:rsid w:val="005E77C1"/>
    <w:pPr>
      <w:tabs>
        <w:tab w:val="right" w:leader="dot" w:pos="8990"/>
      </w:tabs>
      <w:spacing w:before="120" w:after="120" w:line="300" w:lineRule="exact"/>
    </w:pPr>
    <w:rPr>
      <w:rFonts w:eastAsia="MS Mincho" w:cs="Times New Roman"/>
      <w:b/>
      <w:bCs/>
      <w:caps/>
      <w:noProof/>
      <w:color w:val="000000" w:themeColor="text1"/>
      <w:sz w:val="20"/>
      <w:szCs w:val="20"/>
      <w:lang w:eastAsia="ja-JP"/>
    </w:rPr>
  </w:style>
  <w:style w:type="paragraph" w:styleId="TOC2">
    <w:name w:val="toc 2"/>
    <w:next w:val="Normal"/>
    <w:autoRedefine/>
    <w:uiPriority w:val="39"/>
    <w:rsid w:val="005E77C1"/>
    <w:pPr>
      <w:spacing w:after="0" w:line="300" w:lineRule="exact"/>
      <w:ind w:left="220"/>
    </w:pPr>
    <w:rPr>
      <w:rFonts w:eastAsia="MS Mincho" w:cs="Times New Roman"/>
      <w:smallCaps/>
      <w:sz w:val="20"/>
      <w:szCs w:val="20"/>
      <w:lang w:eastAsia="ja-JP"/>
    </w:rPr>
  </w:style>
  <w:style w:type="character" w:styleId="Hyperlink">
    <w:name w:val="Hyperlink"/>
    <w:basedOn w:val="DefaultParagraphFont"/>
    <w:uiPriority w:val="99"/>
    <w:qFormat/>
    <w:rsid w:val="005E77C1"/>
    <w:rPr>
      <w:color w:val="0000FF"/>
      <w:u w:val="none"/>
    </w:rPr>
  </w:style>
  <w:style w:type="paragraph" w:customStyle="1" w:styleId="Lb1">
    <w:name w:val="Lb1"/>
    <w:basedOn w:val="Normal"/>
    <w:qFormat/>
    <w:rsid w:val="005E77C1"/>
    <w:pPr>
      <w:numPr>
        <w:numId w:val="10"/>
      </w:numPr>
      <w:tabs>
        <w:tab w:val="left" w:pos="720"/>
      </w:tabs>
      <w:spacing w:after="60" w:line="300" w:lineRule="exact"/>
      <w:ind w:right="0"/>
    </w:pPr>
    <w:rPr>
      <w:rFonts w:ascii="Times New Roman" w:eastAsia="MS Mincho" w:hAnsi="Times New Roman" w:cs="Times New Roman"/>
      <w:color w:val="auto"/>
      <w:sz w:val="22"/>
      <w:lang w:eastAsia="ja-JP"/>
    </w:rPr>
  </w:style>
  <w:style w:type="paragraph" w:customStyle="1" w:styleId="DocumentTitleSecond">
    <w:name w:val="Document Title Second"/>
    <w:basedOn w:val="Normal"/>
    <w:next w:val="Normal"/>
    <w:qFormat/>
    <w:rsid w:val="005E77C1"/>
    <w:pPr>
      <w:spacing w:before="360" w:after="360" w:line="240" w:lineRule="auto"/>
      <w:ind w:left="0" w:right="2160" w:firstLine="0"/>
    </w:pPr>
    <w:rPr>
      <w:rFonts w:ascii="Arial" w:eastAsia="MS Mincho" w:hAnsi="Arial" w:cs="Tahoma"/>
      <w:bCs/>
      <w:color w:val="auto"/>
      <w:kern w:val="32"/>
      <w:sz w:val="36"/>
      <w:szCs w:val="36"/>
      <w:lang w:eastAsia="ja-JP"/>
    </w:rPr>
  </w:style>
  <w:style w:type="paragraph" w:customStyle="1" w:styleId="Graphic">
    <w:name w:val="Graphic"/>
    <w:basedOn w:val="Normal"/>
    <w:qFormat/>
    <w:rsid w:val="005E77C1"/>
    <w:pPr>
      <w:spacing w:after="120" w:line="240" w:lineRule="auto"/>
      <w:ind w:left="864" w:right="0" w:hanging="144"/>
      <w:jc w:val="center"/>
    </w:pPr>
    <w:rPr>
      <w:rFonts w:ascii="Times New Roman" w:eastAsia="MS Mincho" w:hAnsi="Times New Roman" w:cs="Times New Roman"/>
      <w:color w:val="auto"/>
      <w:sz w:val="22"/>
      <w:lang w:eastAsia="ja-JP"/>
    </w:rPr>
  </w:style>
  <w:style w:type="paragraph" w:styleId="TOCHeading">
    <w:name w:val="TOC Heading"/>
    <w:basedOn w:val="Heading1"/>
    <w:next w:val="Normal"/>
    <w:uiPriority w:val="39"/>
    <w:semiHidden/>
    <w:unhideWhenUsed/>
    <w:qFormat/>
    <w:rsid w:val="005E77C1"/>
    <w:pPr>
      <w:spacing w:before="480" w:line="276" w:lineRule="auto"/>
      <w:ind w:left="0" w:right="0" w:firstLine="0"/>
      <w:outlineLvl w:val="9"/>
    </w:pPr>
    <w:rPr>
      <w:b/>
      <w:bCs/>
      <w:sz w:val="28"/>
      <w:szCs w:val="28"/>
    </w:rPr>
  </w:style>
  <w:style w:type="paragraph" w:customStyle="1" w:styleId="BookTitleHidden">
    <w:name w:val="Book Title Hidden"/>
    <w:basedOn w:val="Normal"/>
    <w:qFormat/>
    <w:rsid w:val="005E77C1"/>
    <w:pPr>
      <w:spacing w:before="120" w:after="120" w:line="480" w:lineRule="auto"/>
      <w:ind w:left="720" w:right="0" w:firstLine="0"/>
      <w:jc w:val="center"/>
    </w:pPr>
    <w:rPr>
      <w:rFonts w:ascii="Arial" w:eastAsia="MS Mincho" w:hAnsi="Arial" w:cs="Arial"/>
      <w:i/>
      <w:vanish/>
      <w:color w:val="FF0000"/>
      <w:sz w:val="36"/>
      <w:lang w:eastAsia="ja-JP"/>
    </w:rPr>
  </w:style>
  <w:style w:type="paragraph" w:customStyle="1" w:styleId="BookVersion">
    <w:name w:val="Book Version"/>
    <w:basedOn w:val="Normal"/>
    <w:link w:val="BookVersionChar"/>
    <w:qFormat/>
    <w:rsid w:val="005E77C1"/>
    <w:pPr>
      <w:spacing w:after="120" w:line="300" w:lineRule="exact"/>
      <w:ind w:left="720" w:right="0" w:firstLine="0"/>
      <w:jc w:val="right"/>
    </w:pPr>
    <w:rPr>
      <w:rFonts w:ascii="Times New Roman" w:eastAsia="MS Mincho" w:hAnsi="Times New Roman" w:cs="Times New Roman"/>
      <w:color w:val="auto"/>
      <w:sz w:val="22"/>
      <w:lang w:eastAsia="ja-JP"/>
    </w:rPr>
  </w:style>
  <w:style w:type="character" w:customStyle="1" w:styleId="BookVersionChar">
    <w:name w:val="Book Version Char"/>
    <w:basedOn w:val="DefaultParagraphFont"/>
    <w:link w:val="BookVersion"/>
    <w:rsid w:val="005E77C1"/>
    <w:rPr>
      <w:rFonts w:ascii="Times New Roman" w:eastAsia="MS Mincho" w:hAnsi="Times New Roman" w:cs="Times New Roman"/>
      <w:lang w:eastAsia="ja-JP"/>
    </w:rPr>
  </w:style>
  <w:style w:type="paragraph" w:styleId="Title">
    <w:name w:val="Title"/>
    <w:basedOn w:val="Normal"/>
    <w:next w:val="Normal"/>
    <w:link w:val="TitleChar"/>
    <w:qFormat/>
    <w:rsid w:val="005E77C1"/>
    <w:pPr>
      <w:pBdr>
        <w:bottom w:val="single" w:sz="8" w:space="2" w:color="4472C4" w:themeColor="accent1"/>
      </w:pBdr>
      <w:spacing w:after="300" w:line="240" w:lineRule="auto"/>
      <w:ind w:left="0" w:right="0" w:firstLine="0"/>
      <w:contextualSpacing/>
    </w:pPr>
    <w:rPr>
      <w:rFonts w:ascii="Calibri" w:eastAsiaTheme="majorEastAsia" w:hAnsi="Calibri" w:cstheme="majorBidi"/>
      <w:b/>
      <w:color w:val="4472C4" w:themeColor="accent1"/>
      <w:kern w:val="28"/>
      <w:sz w:val="64"/>
      <w:szCs w:val="52"/>
    </w:rPr>
  </w:style>
  <w:style w:type="character" w:customStyle="1" w:styleId="TitleChar">
    <w:name w:val="Title Char"/>
    <w:basedOn w:val="DefaultParagraphFont"/>
    <w:link w:val="Title"/>
    <w:rsid w:val="005E77C1"/>
    <w:rPr>
      <w:rFonts w:ascii="Calibri" w:eastAsiaTheme="majorEastAsia" w:hAnsi="Calibri" w:cstheme="majorBidi"/>
      <w:b/>
      <w:color w:val="4472C4" w:themeColor="accent1"/>
      <w:kern w:val="28"/>
      <w:sz w:val="64"/>
      <w:szCs w:val="52"/>
    </w:rPr>
  </w:style>
  <w:style w:type="paragraph" w:styleId="NoSpacing">
    <w:name w:val="No Spacing"/>
    <w:basedOn w:val="Normal"/>
    <w:next w:val="Normal"/>
    <w:qFormat/>
    <w:rsid w:val="005E77C1"/>
    <w:pPr>
      <w:spacing w:after="0" w:line="240" w:lineRule="auto"/>
      <w:ind w:left="0" w:right="0" w:firstLine="0"/>
    </w:pPr>
    <w:rPr>
      <w:rFonts w:ascii="Cambria" w:eastAsiaTheme="minorHAnsi" w:hAnsi="Cambria" w:cstheme="minorBidi"/>
      <w:color w:val="auto"/>
      <w:sz w:val="18"/>
    </w:rPr>
  </w:style>
  <w:style w:type="paragraph" w:styleId="TOC3">
    <w:name w:val="toc 3"/>
    <w:basedOn w:val="Normal"/>
    <w:next w:val="Normal"/>
    <w:autoRedefine/>
    <w:uiPriority w:val="39"/>
    <w:unhideWhenUsed/>
    <w:rsid w:val="00E3595F"/>
    <w:pPr>
      <w:spacing w:after="100"/>
      <w:ind w:left="400"/>
    </w:pPr>
  </w:style>
  <w:style w:type="paragraph" w:styleId="NormalWeb">
    <w:name w:val="Normal (Web)"/>
    <w:basedOn w:val="Normal"/>
    <w:uiPriority w:val="99"/>
    <w:semiHidden/>
    <w:unhideWhenUsed/>
    <w:rsid w:val="00E75739"/>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paragraph" w:styleId="ListParagraph">
    <w:name w:val="List Paragraph"/>
    <w:basedOn w:val="Normal"/>
    <w:uiPriority w:val="1"/>
    <w:qFormat/>
    <w:rsid w:val="009D1FFB"/>
    <w:pPr>
      <w:ind w:left="720"/>
      <w:contextualSpacing/>
    </w:pPr>
  </w:style>
  <w:style w:type="paragraph" w:customStyle="1" w:styleId="TableParagraph">
    <w:name w:val="Table Paragraph"/>
    <w:basedOn w:val="Normal"/>
    <w:uiPriority w:val="1"/>
    <w:qFormat/>
    <w:rsid w:val="004356F5"/>
    <w:pPr>
      <w:widowControl w:val="0"/>
      <w:spacing w:before="46" w:after="0" w:line="240" w:lineRule="auto"/>
      <w:ind w:left="100" w:right="0" w:firstLine="0"/>
    </w:pPr>
    <w:rPr>
      <w:rFonts w:ascii="Calibri" w:eastAsia="Calibri" w:hAnsi="Calibri" w:cs="Calibri"/>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716491">
      <w:bodyDiv w:val="1"/>
      <w:marLeft w:val="0"/>
      <w:marRight w:val="0"/>
      <w:marTop w:val="0"/>
      <w:marBottom w:val="0"/>
      <w:divBdr>
        <w:top w:val="none" w:sz="0" w:space="0" w:color="auto"/>
        <w:left w:val="none" w:sz="0" w:space="0" w:color="auto"/>
        <w:bottom w:val="none" w:sz="0" w:space="0" w:color="auto"/>
        <w:right w:val="none" w:sz="0" w:space="0" w:color="auto"/>
      </w:divBdr>
    </w:div>
    <w:div w:id="1398554459">
      <w:bodyDiv w:val="1"/>
      <w:marLeft w:val="0"/>
      <w:marRight w:val="0"/>
      <w:marTop w:val="0"/>
      <w:marBottom w:val="0"/>
      <w:divBdr>
        <w:top w:val="none" w:sz="0" w:space="0" w:color="auto"/>
        <w:left w:val="none" w:sz="0" w:space="0" w:color="auto"/>
        <w:bottom w:val="none" w:sz="0" w:space="0" w:color="auto"/>
        <w:right w:val="none" w:sz="0" w:space="0" w:color="auto"/>
      </w:divBdr>
    </w:div>
    <w:div w:id="1482424886">
      <w:bodyDiv w:val="1"/>
      <w:marLeft w:val="0"/>
      <w:marRight w:val="0"/>
      <w:marTop w:val="0"/>
      <w:marBottom w:val="0"/>
      <w:divBdr>
        <w:top w:val="none" w:sz="0" w:space="0" w:color="auto"/>
        <w:left w:val="none" w:sz="0" w:space="0" w:color="auto"/>
        <w:bottom w:val="none" w:sz="0" w:space="0" w:color="auto"/>
        <w:right w:val="none" w:sz="0" w:space="0" w:color="auto"/>
      </w:divBdr>
    </w:div>
    <w:div w:id="1683848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jpeg"/><Relationship Id="rId21" Type="http://schemas.openxmlformats.org/officeDocument/2006/relationships/image" Target="media/image12.jpeg"/><Relationship Id="rId42" Type="http://schemas.openxmlformats.org/officeDocument/2006/relationships/image" Target="media/image33.jpeg"/><Relationship Id="rId47" Type="http://schemas.openxmlformats.org/officeDocument/2006/relationships/image" Target="media/image38.jpeg"/><Relationship Id="rId63" Type="http://schemas.openxmlformats.org/officeDocument/2006/relationships/image" Target="media/image54.jpeg"/><Relationship Id="rId68" Type="http://schemas.openxmlformats.org/officeDocument/2006/relationships/image" Target="media/image59.jpeg"/><Relationship Id="rId16" Type="http://schemas.openxmlformats.org/officeDocument/2006/relationships/image" Target="media/image7.jpeg"/><Relationship Id="rId11" Type="http://schemas.openxmlformats.org/officeDocument/2006/relationships/image" Target="media/image2.jpeg"/><Relationship Id="rId32" Type="http://schemas.openxmlformats.org/officeDocument/2006/relationships/image" Target="media/image23.jpeg"/><Relationship Id="rId37" Type="http://schemas.openxmlformats.org/officeDocument/2006/relationships/image" Target="media/image28.jpeg"/><Relationship Id="rId53" Type="http://schemas.openxmlformats.org/officeDocument/2006/relationships/image" Target="media/image44.jpeg"/><Relationship Id="rId58" Type="http://schemas.openxmlformats.org/officeDocument/2006/relationships/image" Target="media/image49.jpeg"/><Relationship Id="rId74" Type="http://schemas.openxmlformats.org/officeDocument/2006/relationships/image" Target="media/image65.png"/><Relationship Id="rId79" Type="http://schemas.openxmlformats.org/officeDocument/2006/relationships/image" Target="media/image70.jpeg"/><Relationship Id="rId5" Type="http://schemas.openxmlformats.org/officeDocument/2006/relationships/styles" Target="styles.xml"/><Relationship Id="rId61" Type="http://schemas.openxmlformats.org/officeDocument/2006/relationships/image" Target="media/image52.jpeg"/><Relationship Id="rId82" Type="http://schemas.openxmlformats.org/officeDocument/2006/relationships/theme" Target="theme/theme1.xml"/><Relationship Id="rId19" Type="http://schemas.openxmlformats.org/officeDocument/2006/relationships/image" Target="media/image10.jpeg"/><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png"/><Relationship Id="rId43" Type="http://schemas.openxmlformats.org/officeDocument/2006/relationships/image" Target="media/image34.jpeg"/><Relationship Id="rId48" Type="http://schemas.openxmlformats.org/officeDocument/2006/relationships/image" Target="media/image39.jpeg"/><Relationship Id="rId56" Type="http://schemas.openxmlformats.org/officeDocument/2006/relationships/image" Target="media/image47.jpeg"/><Relationship Id="rId64" Type="http://schemas.openxmlformats.org/officeDocument/2006/relationships/image" Target="media/image55.jpeg"/><Relationship Id="rId69" Type="http://schemas.openxmlformats.org/officeDocument/2006/relationships/image" Target="media/image60.jpeg"/><Relationship Id="rId77" Type="http://schemas.openxmlformats.org/officeDocument/2006/relationships/image" Target="media/image68.jpeg"/><Relationship Id="rId8" Type="http://schemas.openxmlformats.org/officeDocument/2006/relationships/hyperlink" Target="http://www.microsoft.com/en-us/legal/intellectualproperty/Permissions/default.aspx" TargetMode="External"/><Relationship Id="rId51" Type="http://schemas.openxmlformats.org/officeDocument/2006/relationships/image" Target="media/image42.jpeg"/><Relationship Id="rId72" Type="http://schemas.openxmlformats.org/officeDocument/2006/relationships/image" Target="media/image63.jpeg"/><Relationship Id="rId80" Type="http://schemas.openxmlformats.org/officeDocument/2006/relationships/image" Target="media/image71.jpeg"/><Relationship Id="rId3" Type="http://schemas.openxmlformats.org/officeDocument/2006/relationships/customXml" Target="../customXml/item3.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image" Target="media/image37.jpeg"/><Relationship Id="rId59" Type="http://schemas.openxmlformats.org/officeDocument/2006/relationships/image" Target="media/image50.jpeg"/><Relationship Id="rId67" Type="http://schemas.openxmlformats.org/officeDocument/2006/relationships/image" Target="media/image58.jpeg"/><Relationship Id="rId20" Type="http://schemas.openxmlformats.org/officeDocument/2006/relationships/image" Target="media/image11.jpeg"/><Relationship Id="rId41" Type="http://schemas.openxmlformats.org/officeDocument/2006/relationships/image" Target="media/image32.jpeg"/><Relationship Id="rId54" Type="http://schemas.openxmlformats.org/officeDocument/2006/relationships/image" Target="media/image45.jpeg"/><Relationship Id="rId62" Type="http://schemas.openxmlformats.org/officeDocument/2006/relationships/image" Target="media/image53.jpeg"/><Relationship Id="rId70" Type="http://schemas.openxmlformats.org/officeDocument/2006/relationships/image" Target="media/image61.jpeg"/><Relationship Id="rId75" Type="http://schemas.openxmlformats.org/officeDocument/2006/relationships/image" Target="media/image66.jpe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jpeg"/><Relationship Id="rId49" Type="http://schemas.openxmlformats.org/officeDocument/2006/relationships/image" Target="media/image40.jpeg"/><Relationship Id="rId57" Type="http://schemas.openxmlformats.org/officeDocument/2006/relationships/image" Target="media/image48.jpeg"/><Relationship Id="rId10" Type="http://schemas.openxmlformats.org/officeDocument/2006/relationships/image" Target="media/image1.jpeg"/><Relationship Id="rId31" Type="http://schemas.openxmlformats.org/officeDocument/2006/relationships/image" Target="media/image22.jpeg"/><Relationship Id="rId44" Type="http://schemas.openxmlformats.org/officeDocument/2006/relationships/image" Target="media/image35.jpeg"/><Relationship Id="rId52" Type="http://schemas.openxmlformats.org/officeDocument/2006/relationships/image" Target="media/image43.jpeg"/><Relationship Id="rId60" Type="http://schemas.openxmlformats.org/officeDocument/2006/relationships/image" Target="media/image51.jpeg"/><Relationship Id="rId65" Type="http://schemas.openxmlformats.org/officeDocument/2006/relationships/image" Target="media/image56.jpeg"/><Relationship Id="rId73" Type="http://schemas.openxmlformats.org/officeDocument/2006/relationships/image" Target="media/image64.png"/><Relationship Id="rId78" Type="http://schemas.openxmlformats.org/officeDocument/2006/relationships/image" Target="media/image69.jpeg"/><Relationship Id="rId8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support.microsoft.com/en-us/help/4501095/download-the-new-microsoft-edge-based-on-chromium" TargetMode="External"/><Relationship Id="rId13" Type="http://schemas.openxmlformats.org/officeDocument/2006/relationships/image" Target="media/image4.jpeg"/><Relationship Id="rId18" Type="http://schemas.openxmlformats.org/officeDocument/2006/relationships/image" Target="media/image9.jpeg"/><Relationship Id="rId39" Type="http://schemas.openxmlformats.org/officeDocument/2006/relationships/image" Target="media/image30.jpeg"/><Relationship Id="rId34" Type="http://schemas.openxmlformats.org/officeDocument/2006/relationships/image" Target="media/image25.png"/><Relationship Id="rId50" Type="http://schemas.openxmlformats.org/officeDocument/2006/relationships/image" Target="media/image41.jpeg"/><Relationship Id="rId55" Type="http://schemas.openxmlformats.org/officeDocument/2006/relationships/image" Target="media/image46.jpeg"/><Relationship Id="rId76" Type="http://schemas.openxmlformats.org/officeDocument/2006/relationships/image" Target="media/image67.jpeg"/><Relationship Id="rId7" Type="http://schemas.openxmlformats.org/officeDocument/2006/relationships/webSettings" Target="webSettings.xml"/><Relationship Id="rId71" Type="http://schemas.openxmlformats.org/officeDocument/2006/relationships/image" Target="media/image62.jpeg"/><Relationship Id="rId2" Type="http://schemas.openxmlformats.org/officeDocument/2006/relationships/customXml" Target="../customXml/item2.xml"/><Relationship Id="rId29" Type="http://schemas.openxmlformats.org/officeDocument/2006/relationships/image" Target="media/image20.jpeg"/><Relationship Id="rId24" Type="http://schemas.openxmlformats.org/officeDocument/2006/relationships/image" Target="media/image15.png"/><Relationship Id="rId40" Type="http://schemas.openxmlformats.org/officeDocument/2006/relationships/image" Target="media/image31.jpeg"/><Relationship Id="rId45" Type="http://schemas.openxmlformats.org/officeDocument/2006/relationships/image" Target="media/image36.jpeg"/><Relationship Id="rId66" Type="http://schemas.openxmlformats.org/officeDocument/2006/relationships/image" Target="media/image5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538C7F903511438D1BBE69DABFB554" ma:contentTypeVersion="7" ma:contentTypeDescription="Create a new document." ma:contentTypeScope="" ma:versionID="fabf6f5f7eab21bbbda298de6ef0a727">
  <xsd:schema xmlns:xsd="http://www.w3.org/2001/XMLSchema" xmlns:xs="http://www.w3.org/2001/XMLSchema" xmlns:p="http://schemas.microsoft.com/office/2006/metadata/properties" xmlns:ns2="8182c608-39df-47d9-bd20-992ac4dce614" targetNamespace="http://schemas.microsoft.com/office/2006/metadata/properties" ma:root="true" ma:fieldsID="b99850559e1fcf70a26732e22a2ed72c" ns2:_="">
    <xsd:import namespace="8182c608-39df-47d9-bd20-992ac4dce614"/>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82c608-39df-47d9-bd20-992ac4dce6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C217E3-0771-4D39-B350-5D0289D7709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6289F48-65E2-421C-98A7-531A5EABF6DA}">
  <ds:schemaRefs>
    <ds:schemaRef ds:uri="http://schemas.microsoft.com/sharepoint/v3/contenttype/forms"/>
  </ds:schemaRefs>
</ds:datastoreItem>
</file>

<file path=customXml/itemProps3.xml><?xml version="1.0" encoding="utf-8"?>
<ds:datastoreItem xmlns:ds="http://schemas.openxmlformats.org/officeDocument/2006/customXml" ds:itemID="{7D375F4C-5004-4BD0-BF40-8D92670363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82c608-39df-47d9-bd20-992ac4dce6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8</Pages>
  <Words>1730</Words>
  <Characters>9866</Characters>
  <Application>Microsoft Office Word</Application>
  <DocSecurity>0</DocSecurity>
  <Lines>82</Lines>
  <Paragraphs>23</Paragraphs>
  <ScaleCrop>false</ScaleCrop>
  <Company/>
  <LinksUpToDate>false</LinksUpToDate>
  <CharactersWithSpaces>1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Weaver</dc:creator>
  <cp:keywords/>
  <dc:description/>
  <cp:lastModifiedBy>Christopher Weaver</cp:lastModifiedBy>
  <cp:revision>6</cp:revision>
  <dcterms:created xsi:type="dcterms:W3CDTF">2020-10-31T05:08:00Z</dcterms:created>
  <dcterms:modified xsi:type="dcterms:W3CDTF">2021-05-18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538C7F903511438D1BBE69DABFB554</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Order">
    <vt:r8>15800</vt:r8>
  </property>
</Properties>
</file>